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noProof/>
          <w:sz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465580" cy="1079500"/>
                <wp:effectExtent l="0" t="0" r="20320" b="2540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5580" cy="107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102E" w:rsidRPr="00ED6F7A" w:rsidRDefault="0021102E" w:rsidP="00D153C9">
                            <w:pPr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>N</w:t>
                            </w:r>
                            <w:r w:rsidRPr="00ED6F7A">
                              <w:rPr>
                                <w:sz w:val="18"/>
                                <w:szCs w:val="16"/>
                                <w:vertAlign w:val="superscript"/>
                              </w:rPr>
                              <w:t>0</w:t>
                            </w: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 PROTOCOLO: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ED6F7A">
                              <w:rPr>
                                <w:sz w:val="28"/>
                                <w:szCs w:val="16"/>
                              </w:rPr>
                              <w:t>20__/__</w:t>
                            </w:r>
                          </w:p>
                          <w:p w:rsidR="0021102E" w:rsidRPr="00D153C9" w:rsidRDefault="0021102E" w:rsidP="00D153C9">
                            <w:pPr>
                              <w:jc w:val="center"/>
                              <w:rPr>
                                <w:sz w:val="2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RECEBIDO EM: </w:t>
                            </w:r>
                            <w:r>
                              <w:rPr>
                                <w:sz w:val="28"/>
                                <w:szCs w:val="16"/>
                              </w:rPr>
                              <w:t>__/___/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4.2pt;margin-top:0;width:115.4pt;height:8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">
                <v:textbox>
                  <w:txbxContent>
                    <w:p w:rsidR="0021102E" w:rsidRPr="00ED6F7A" w:rsidRDefault="0021102E" w:rsidP="00D153C9">
                      <w:pPr>
                        <w:jc w:val="center"/>
                        <w:rPr>
                          <w:sz w:val="1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>N</w:t>
                      </w:r>
                      <w:r w:rsidRPr="00ED6F7A">
                        <w:rPr>
                          <w:sz w:val="18"/>
                          <w:szCs w:val="16"/>
                          <w:vertAlign w:val="superscript"/>
                        </w:rPr>
                        <w:t>0</w:t>
                      </w:r>
                      <w:r w:rsidRPr="00ED6F7A">
                        <w:rPr>
                          <w:sz w:val="18"/>
                          <w:szCs w:val="16"/>
                        </w:rPr>
                        <w:t xml:space="preserve"> PROTOCOLO: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ED6F7A">
                        <w:rPr>
                          <w:sz w:val="28"/>
                          <w:szCs w:val="16"/>
                        </w:rPr>
                        <w:t>20__/__</w:t>
                      </w:r>
                    </w:p>
                    <w:p w:rsidR="0021102E" w:rsidRPr="00D153C9" w:rsidRDefault="0021102E" w:rsidP="00D153C9">
                      <w:pPr>
                        <w:jc w:val="center"/>
                        <w:rPr>
                          <w:sz w:val="2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 xml:space="preserve">RECEBIDO EM: </w:t>
                      </w:r>
                      <w:r>
                        <w:rPr>
                          <w:sz w:val="28"/>
                          <w:szCs w:val="16"/>
                        </w:rPr>
                        <w:t>__/___/___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C55523">
        <w:rPr>
          <w:b/>
          <w:caps/>
          <w:noProof/>
          <w:sz w:val="24"/>
          <w:lang w:eastAsia="pt-BR"/>
        </w:rPr>
        <w:drawing>
          <wp:anchor distT="0" distB="0" distL="114300" distR="114300" simplePos="0" relativeHeight="251658240" behindDoc="1" locked="0" layoutInCell="1" allowOverlap="1">
            <wp:simplePos x="3524250" y="457200"/>
            <wp:positionH relativeFrom="margin">
              <wp:align>left</wp:align>
            </wp:positionH>
            <wp:positionV relativeFrom="margin">
              <wp:align>top</wp:align>
            </wp:positionV>
            <wp:extent cx="516998" cy="1080000"/>
            <wp:effectExtent l="0" t="0" r="0" b="635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marca_jp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998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55523">
        <w:rPr>
          <w:b/>
          <w:caps/>
          <w:sz w:val="24"/>
        </w:rPr>
        <w:t>Ministério da Educ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Universidade Federal de Ouro Pret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Pró-Reitoria de Pesquisa e Pós-Gradu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Comissão de Ética no Uso de Animais - CEUA</w:t>
      </w: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C905CF" w:rsidRPr="00C905CF" w:rsidRDefault="00D153C9" w:rsidP="00D153C9">
      <w:pPr>
        <w:spacing w:after="0" w:line="240" w:lineRule="auto"/>
        <w:jc w:val="center"/>
        <w:rPr>
          <w:b/>
          <w:sz w:val="28"/>
        </w:rPr>
      </w:pPr>
      <w:r w:rsidRPr="00D153C9">
        <w:rPr>
          <w:b/>
          <w:sz w:val="28"/>
        </w:rPr>
        <w:t>FORMULÁRIO UNIFICADO PARA SOLICITAÇÃO DE AUTORIZAÇÃO PARA USO DE ANIMAIS EM EXPERIMENTAÇÃO E/OU ENSINO</w:t>
      </w:r>
    </w:p>
    <w:p w:rsidR="00D153C9" w:rsidRDefault="00D153C9" w:rsidP="00D153C9">
      <w:pPr>
        <w:spacing w:after="0" w:line="240" w:lineRule="auto"/>
        <w:jc w:val="center"/>
        <w:rPr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3"/>
        <w:gridCol w:w="1981"/>
        <w:gridCol w:w="1555"/>
        <w:gridCol w:w="2547"/>
        <w:gridCol w:w="2800"/>
      </w:tblGrid>
      <w:tr w:rsidR="004C1D33" w:rsidTr="0021102E">
        <w:trPr>
          <w:trHeight w:val="340"/>
        </w:trPr>
        <w:tc>
          <w:tcPr>
            <w:tcW w:w="10456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C1D33" w:rsidRPr="004C1D33" w:rsidRDefault="004C1D33" w:rsidP="004C1D33">
            <w:pPr>
              <w:rPr>
                <w:b/>
                <w:caps/>
              </w:rPr>
            </w:pPr>
            <w:r w:rsidRPr="004C1D33">
              <w:rPr>
                <w:b/>
                <w:caps/>
              </w:rPr>
              <w:t xml:space="preserve">1. </w:t>
            </w:r>
            <w:r w:rsidRPr="0021102E">
              <w:rPr>
                <w:b/>
                <w:caps/>
                <w:sz w:val="24"/>
              </w:rPr>
              <w:t>Finalidade</w:t>
            </w:r>
          </w:p>
        </w:tc>
      </w:tr>
      <w:tr w:rsidR="00F659C3" w:rsidTr="0021102E">
        <w:trPr>
          <w:trHeight w:val="340"/>
        </w:trPr>
        <w:tc>
          <w:tcPr>
            <w:tcW w:w="1555" w:type="dxa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:rsidR="00F659C3" w:rsidRDefault="0021102E" w:rsidP="00D153C9">
            <w:pPr>
              <w:jc w:val="both"/>
            </w:pPr>
            <w:sdt>
              <w:sdtPr>
                <w:rPr>
                  <w:rStyle w:val="Estilo1"/>
                </w:rPr>
                <w:id w:val="-76414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25DC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Pesquisa</w:t>
            </w:r>
          </w:p>
        </w:tc>
        <w:tc>
          <w:tcPr>
            <w:tcW w:w="1984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F659C3" w:rsidRDefault="0021102E" w:rsidP="004C1D33">
            <w:sdt>
              <w:sdtPr>
                <w:rPr>
                  <w:rStyle w:val="Estilo4"/>
                </w:rPr>
                <w:id w:val="-209731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24A3">
                  <w:rPr>
                    <w:rStyle w:val="Estilo4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Treinamento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</w:tcBorders>
            <w:vAlign w:val="center"/>
          </w:tcPr>
          <w:p w:rsidR="00F659C3" w:rsidRDefault="0021102E" w:rsidP="004C1D33">
            <w:sdt>
              <w:sdtPr>
                <w:rPr>
                  <w:rStyle w:val="Estilo5"/>
                </w:rPr>
                <w:id w:val="-35018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5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</w:t>
            </w:r>
            <w:r w:rsidR="00595793">
              <w:t>Ensino</w:t>
            </w:r>
          </w:p>
        </w:tc>
        <w:tc>
          <w:tcPr>
            <w:tcW w:w="2552" w:type="dxa"/>
            <w:tcBorders>
              <w:bottom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Início</w:t>
            </w:r>
            <w:r>
              <w:t xml:space="preserve">: </w:t>
            </w:r>
            <w:sdt>
              <w:sdtPr>
                <w:rPr>
                  <w:rStyle w:val="Estilo11"/>
                  <w:b/>
                  <w:color w:val="FF0000"/>
                </w:rPr>
                <w:id w:val="-1652352216"/>
                <w:placeholder>
                  <w:docPart w:val="DefaultPlaceholder_-1854013438"/>
                </w:placeholder>
                <w:date w:fullDate="2017-12-01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BE6A01">
                  <w:rPr>
                    <w:rStyle w:val="Estilo11"/>
                    <w:b/>
                    <w:color w:val="FF0000"/>
                  </w:rPr>
                  <w:t>01/12/2017</w:t>
                </w:r>
              </w:sdtContent>
            </w:sdt>
          </w:p>
        </w:tc>
        <w:tc>
          <w:tcPr>
            <w:tcW w:w="280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Término</w:t>
            </w:r>
            <w:r>
              <w:t>:</w:t>
            </w:r>
            <w:r w:rsidR="004C1D33">
              <w:t xml:space="preserve"> </w:t>
            </w:r>
            <w:sdt>
              <w:sdtPr>
                <w:rPr>
                  <w:rStyle w:val="Estilo11"/>
                  <w:b/>
                  <w:color w:val="FF0000"/>
                </w:rPr>
                <w:id w:val="1374657616"/>
                <w:placeholder>
                  <w:docPart w:val="DefaultPlaceholder_-1854013438"/>
                </w:placeholder>
                <w:date w:fullDate="2018-12-01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Content>
                <w:r w:rsidR="00F15666">
                  <w:rPr>
                    <w:rStyle w:val="Estilo11"/>
                    <w:b/>
                    <w:color w:val="FF0000"/>
                  </w:rPr>
                  <w:t>01/12/2018</w:t>
                </w:r>
              </w:sdtContent>
            </w:sdt>
          </w:p>
        </w:tc>
      </w:tr>
    </w:tbl>
    <w:p w:rsidR="00D153C9" w:rsidRDefault="00D153C9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4C1D33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4C1D33" w:rsidRPr="004C1D33" w:rsidRDefault="004C1D33" w:rsidP="00137739">
            <w:pPr>
              <w:rPr>
                <w:b/>
              </w:rPr>
            </w:pPr>
            <w:r w:rsidRPr="0021102E">
              <w:rPr>
                <w:b/>
                <w:sz w:val="24"/>
              </w:rPr>
              <w:t>2. TÍTULO DO PROJETO/AULA PRÁTICA/TREINAMENTO</w:t>
            </w:r>
            <w:r w:rsidR="004C4472" w:rsidRPr="0021102E">
              <w:rPr>
                <w:b/>
                <w:sz w:val="24"/>
              </w:rPr>
              <w:t xml:space="preserve"> </w:t>
            </w:r>
            <w:r w:rsidR="004C4472" w:rsidRPr="0004603E">
              <w:rPr>
                <w:sz w:val="18"/>
              </w:rPr>
              <w:t>(Recomenda-se incluir o nome da espécie no título)</w:t>
            </w:r>
          </w:p>
        </w:tc>
      </w:tr>
      <w:tr w:rsidR="004C1D33" w:rsidTr="0021102E">
        <w:trPr>
          <w:trHeight w:val="340"/>
        </w:trPr>
        <w:tc>
          <w:tcPr>
            <w:tcW w:w="10456" w:type="dxa"/>
            <w:vAlign w:val="center"/>
          </w:tcPr>
          <w:p w:rsidR="004C1D33" w:rsidRDefault="0021102E" w:rsidP="005422BD">
            <w:pPr>
              <w:jc w:val="both"/>
            </w:pPr>
            <w:sdt>
              <w:sdtPr>
                <w:rPr>
                  <w:rStyle w:val="Estilo10"/>
                </w:rPr>
                <w:id w:val="1470008539"/>
                <w:lock w:val="sdtLocked"/>
                <w:placeholder>
                  <w:docPart w:val="66AD2098CEC1496DAF0F32CFAF2F0549"/>
                </w:placeholder>
                <w:showingPlcHdr/>
              </w:sdtPr>
              <w:sdtEndPr>
                <w:rPr>
                  <w:rStyle w:val="Fontepargpadro"/>
                  <w:b w:val="0"/>
                  <w:caps w:val="0"/>
                  <w:color w:val="auto"/>
                </w:rPr>
              </w:sdtEndPr>
              <w:sdtContent>
                <w:r w:rsidR="008C3918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137739" w:rsidTr="0021102E">
        <w:trPr>
          <w:trHeight w:val="340"/>
        </w:trPr>
        <w:tc>
          <w:tcPr>
            <w:tcW w:w="10456" w:type="dxa"/>
            <w:vAlign w:val="center"/>
          </w:tcPr>
          <w:p w:rsidR="00137739" w:rsidRPr="00137739" w:rsidRDefault="00137739" w:rsidP="00137739">
            <w:pPr>
              <w:rPr>
                <w:rStyle w:val="Estilo6"/>
                <w:b w:val="0"/>
                <w:caps w:val="0"/>
                <w:color w:val="auto"/>
              </w:rPr>
            </w:pPr>
            <w:r w:rsidRPr="00B725DC">
              <w:rPr>
                <w:rStyle w:val="Estilo6"/>
                <w:caps w:val="0"/>
                <w:color w:val="auto"/>
              </w:rPr>
              <w:t>Área do conhecimento</w:t>
            </w:r>
            <w:r w:rsidRPr="00137739">
              <w:rPr>
                <w:rStyle w:val="Estilo6"/>
                <w:b w:val="0"/>
                <w:caps w:val="0"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16522757"/>
                <w:placeholder>
                  <w:docPart w:val="442EDE5A21B44592AA30B97AADD1A6C3"/>
                </w:placeholder>
                <w:showingPlcHdr/>
                <w:comboBox>
                  <w:listItem w:value="Escolher um item."/>
                  <w:listItem w:displayText="2.01.00.00-0 - Biologia Geral" w:value="2.01.00.00-0 - Biologia Geral"/>
                  <w:listItem w:displayText="2.03.00.00 - Botânica" w:value="2.03.00.00 - Botânica"/>
                  <w:listItem w:displayText="2.04.00.00-4 - Zoologia" w:value="2.04.00.00-4 - Zoologia"/>
                  <w:listItem w:displayText="2.05.00.00-9 - Ecologia" w:value="2.05.00.00-9 - Ecologia"/>
                  <w:listItem w:displayText="2.06.00.00-3 - Morfologia" w:value="2.06.00.00-3 - Morfologia"/>
                  <w:listItem w:displayText="2.07.00.00-8 - Fisiologia" w:value="2.07.00.00-8 - Fisiologia"/>
                  <w:listItem w:displayText="2.08.00.00-2 - Bioquímica" w:value="2.08.00.00-2 - Bioquímica"/>
                  <w:listItem w:displayText="2.09.00.00-7 - Biofísica" w:value="2.09.00.00-7 - Biofísica"/>
                  <w:listItem w:displayText="2.10.00.00-0 - Farmacologia" w:value="2.10.00.00-0 - Farmacologia"/>
                  <w:listItem w:displayText="2.11.00.00-4 - Imunologia" w:value="2.11.00.00-4 - Imunologia"/>
                  <w:listItem w:displayText="2.12.00.00-9 - Microbiologia" w:value="2.12.00.00-9 - Microbiologia"/>
                  <w:listItem w:displayText="2.13.00.00-3 - Parasitologia" w:value="2.13.00.00-3 - Parasitologia"/>
                </w:comboBox>
              </w:sdtPr>
              <w:sdtEndPr>
                <w:rPr>
                  <w:rStyle w:val="Estilo6"/>
                  <w:b/>
                  <w:caps/>
                  <w:color w:val="auto"/>
                </w:rPr>
              </w:sdtEndPr>
              <w:sdtContent>
                <w:r w:rsidR="00FF2FCE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:rsidR="004C1D33" w:rsidRDefault="004C1D33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0"/>
        <w:gridCol w:w="705"/>
        <w:gridCol w:w="654"/>
        <w:gridCol w:w="478"/>
        <w:gridCol w:w="1417"/>
        <w:gridCol w:w="461"/>
        <w:gridCol w:w="1095"/>
        <w:gridCol w:w="848"/>
        <w:gridCol w:w="2658"/>
      </w:tblGrid>
      <w:tr w:rsidR="00B725DC" w:rsidTr="0021102E">
        <w:trPr>
          <w:trHeight w:val="340"/>
        </w:trPr>
        <w:tc>
          <w:tcPr>
            <w:tcW w:w="10456" w:type="dxa"/>
            <w:gridSpan w:val="9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725DC" w:rsidRPr="004831C9" w:rsidRDefault="00B725DC" w:rsidP="00C551B6">
            <w:pPr>
              <w:rPr>
                <w:caps/>
              </w:rPr>
            </w:pPr>
            <w:r w:rsidRPr="0021102E">
              <w:rPr>
                <w:b/>
                <w:caps/>
                <w:sz w:val="24"/>
              </w:rPr>
              <w:t>3. Responsável</w:t>
            </w:r>
          </w:p>
        </w:tc>
      </w:tr>
      <w:tr w:rsidR="005A24A3" w:rsidTr="0021102E">
        <w:trPr>
          <w:trHeight w:val="340"/>
        </w:trPr>
        <w:tc>
          <w:tcPr>
            <w:tcW w:w="6941" w:type="dxa"/>
            <w:gridSpan w:val="7"/>
            <w:tcBorders>
              <w:left w:val="single" w:sz="12" w:space="0" w:color="auto"/>
            </w:tcBorders>
            <w:vAlign w:val="center"/>
          </w:tcPr>
          <w:p w:rsidR="005A24A3" w:rsidRDefault="005A24A3" w:rsidP="00C551B6">
            <w:r w:rsidRPr="00340089">
              <w:rPr>
                <w:b/>
              </w:rPr>
              <w:t>Nome completo</w:t>
            </w:r>
            <w:r>
              <w:t xml:space="preserve">: </w:t>
            </w:r>
            <w:sdt>
              <w:sdtPr>
                <w:rPr>
                  <w:rStyle w:val="Estilo9"/>
                </w:rPr>
                <w:alias w:val="Responsável"/>
                <w:tag w:val=""/>
                <w:id w:val="1122581790"/>
                <w:placeholder>
                  <w:docPart w:val="0940C75A06784A43ACB798C4ED809872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 w:multiLine="1"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[Comentários]</w:t>
                </w:r>
              </w:sdtContent>
            </w:sdt>
          </w:p>
        </w:tc>
        <w:tc>
          <w:tcPr>
            <w:tcW w:w="3515" w:type="dxa"/>
            <w:gridSpan w:val="2"/>
            <w:tcBorders>
              <w:right w:val="single" w:sz="12" w:space="0" w:color="auto"/>
            </w:tcBorders>
            <w:vAlign w:val="center"/>
          </w:tcPr>
          <w:p w:rsidR="005A24A3" w:rsidRDefault="005A24A3" w:rsidP="00C551B6">
            <w:r w:rsidRPr="001561DD">
              <w:rPr>
                <w:b/>
                <w:caps/>
                <w:color w:val="FF0000"/>
              </w:rPr>
              <w:t>Será Executor</w:t>
            </w:r>
            <w:r>
              <w:t xml:space="preserve">: </w:t>
            </w:r>
            <w:sdt>
              <w:sdtPr>
                <w:rPr>
                  <w:rStyle w:val="Estilo1"/>
                </w:rPr>
                <w:id w:val="-1334603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19782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B725DC" w:rsidTr="0021102E">
        <w:trPr>
          <w:trHeight w:val="340"/>
        </w:trPr>
        <w:tc>
          <w:tcPr>
            <w:tcW w:w="2830" w:type="dxa"/>
            <w:gridSpan w:val="2"/>
            <w:tcBorders>
              <w:left w:val="single" w:sz="12" w:space="0" w:color="auto"/>
            </w:tcBorders>
            <w:vAlign w:val="center"/>
          </w:tcPr>
          <w:p w:rsidR="00B725DC" w:rsidRDefault="00B725DC" w:rsidP="00C551B6">
            <w:r w:rsidRPr="00340089">
              <w:rPr>
                <w:b/>
              </w:rPr>
              <w:t>Instituiçã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995679203"/>
                <w:placeholder>
                  <w:docPart w:val="18B09EB365454846B9B1AF4013191E22"/>
                </w:placeholder>
              </w:sdtPr>
              <w:sdtContent>
                <w:r w:rsidR="00F1043E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2552" w:type="dxa"/>
            <w:gridSpan w:val="3"/>
            <w:vAlign w:val="center"/>
          </w:tcPr>
          <w:p w:rsidR="00B725DC" w:rsidRDefault="00B725DC" w:rsidP="00C551B6">
            <w:r w:rsidRPr="00340089">
              <w:rPr>
                <w:b/>
              </w:rPr>
              <w:t>Unidade</w:t>
            </w:r>
            <w:r>
              <w:t>:</w:t>
            </w:r>
            <w:r w:rsidR="004831C9">
              <w:t xml:space="preserve"> </w:t>
            </w:r>
            <w:sdt>
              <w:sdtPr>
                <w:rPr>
                  <w:rStyle w:val="Estilo9"/>
                </w:rPr>
                <w:id w:val="1572077341"/>
                <w:placeholder>
                  <w:docPart w:val="E3CE77ED8E2441E290352FF21004139A"/>
                </w:placeholder>
              </w:sdtPr>
              <w:sdtContent>
                <w:r w:rsidR="00F1043E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074" w:type="dxa"/>
            <w:gridSpan w:val="4"/>
            <w:tcBorders>
              <w:right w:val="single" w:sz="12" w:space="0" w:color="auto"/>
            </w:tcBorders>
            <w:vAlign w:val="center"/>
          </w:tcPr>
          <w:p w:rsidR="00B725DC" w:rsidRDefault="004831C9" w:rsidP="00C551B6">
            <w:r w:rsidRPr="00340089">
              <w:rPr>
                <w:b/>
              </w:rPr>
              <w:t>Departament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348153877"/>
                <w:placeholder>
                  <w:docPart w:val="8E92092B06EE40C3A088D76C118FA0CA"/>
                </w:placeholder>
              </w:sdtPr>
              <w:sdtContent>
                <w:r w:rsidR="00F1043E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35600C" w:rsidTr="0021102E">
        <w:trPr>
          <w:trHeight w:val="340"/>
        </w:trPr>
        <w:tc>
          <w:tcPr>
            <w:tcW w:w="2122" w:type="dxa"/>
            <w:tcBorders>
              <w:left w:val="single" w:sz="12" w:space="0" w:color="auto"/>
            </w:tcBorders>
            <w:vAlign w:val="center"/>
          </w:tcPr>
          <w:p w:rsidR="0035600C" w:rsidRDefault="0035600C" w:rsidP="00C551B6">
            <w:r w:rsidRPr="00340089">
              <w:rPr>
                <w:b/>
              </w:rPr>
              <w:t>Experiência prévia</w:t>
            </w:r>
            <w:r>
              <w:t>:</w:t>
            </w:r>
          </w:p>
          <w:p w:rsidR="0035600C" w:rsidRDefault="0021102E" w:rsidP="00C551B6">
            <w:sdt>
              <w:sdtPr>
                <w:rPr>
                  <w:rStyle w:val="Estilo1"/>
                </w:rPr>
                <w:id w:val="-1321811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00C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5600C">
              <w:t xml:space="preserve"> Sim  </w:t>
            </w:r>
            <w:sdt>
              <w:sdtPr>
                <w:rPr>
                  <w:rStyle w:val="Estilo1"/>
                </w:rPr>
                <w:id w:val="-1580214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00C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5600C">
              <w:t xml:space="preserve"> Não</w:t>
            </w:r>
          </w:p>
        </w:tc>
        <w:tc>
          <w:tcPr>
            <w:tcW w:w="1842" w:type="dxa"/>
            <w:gridSpan w:val="3"/>
            <w:vAlign w:val="center"/>
          </w:tcPr>
          <w:p w:rsidR="0035600C" w:rsidRPr="0035600C" w:rsidRDefault="0035600C" w:rsidP="00C551B6">
            <w:pPr>
              <w:rPr>
                <w:b/>
              </w:rPr>
            </w:pPr>
            <w:r w:rsidRPr="0035600C">
              <w:rPr>
                <w:b/>
              </w:rPr>
              <w:t>Quanto tempo:</w:t>
            </w:r>
          </w:p>
          <w:p w:rsidR="0035600C" w:rsidRDefault="0021102E" w:rsidP="00C551B6">
            <w:sdt>
              <w:sdtPr>
                <w:rPr>
                  <w:rStyle w:val="Estilo9"/>
                </w:rPr>
                <w:id w:val="1165593086"/>
                <w:placeholder>
                  <w:docPart w:val="C7B4A95618644AB4BB7857B7A272F0BF"/>
                </w:placeholder>
              </w:sdtPr>
              <w:sdtContent>
                <w:r w:rsidR="0035600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1880" w:type="dxa"/>
            <w:gridSpan w:val="2"/>
            <w:vAlign w:val="center"/>
          </w:tcPr>
          <w:p w:rsidR="0035600C" w:rsidRDefault="0035600C" w:rsidP="00C551B6">
            <w:r w:rsidRPr="00340089">
              <w:rPr>
                <w:b/>
              </w:rPr>
              <w:t>Treinamento</w:t>
            </w:r>
            <w:r>
              <w:t>:</w:t>
            </w:r>
          </w:p>
          <w:p w:rsidR="0035600C" w:rsidRDefault="0021102E" w:rsidP="00C551B6">
            <w:sdt>
              <w:sdtPr>
                <w:rPr>
                  <w:rStyle w:val="Estilo1"/>
                </w:rPr>
                <w:id w:val="-8339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00C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5600C">
              <w:t xml:space="preserve"> Sim  </w:t>
            </w:r>
            <w:sdt>
              <w:sdtPr>
                <w:rPr>
                  <w:rStyle w:val="Estilo1"/>
                </w:rPr>
                <w:id w:val="43525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600C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35600C">
              <w:t xml:space="preserve"> Não</w:t>
            </w:r>
          </w:p>
        </w:tc>
        <w:tc>
          <w:tcPr>
            <w:tcW w:w="1948" w:type="dxa"/>
            <w:gridSpan w:val="2"/>
            <w:vAlign w:val="center"/>
          </w:tcPr>
          <w:p w:rsidR="0035600C" w:rsidRPr="0035600C" w:rsidRDefault="0035600C" w:rsidP="00C551B6">
            <w:pPr>
              <w:rPr>
                <w:b/>
              </w:rPr>
            </w:pPr>
            <w:r w:rsidRPr="0035600C">
              <w:rPr>
                <w:b/>
              </w:rPr>
              <w:t>Quanto tempo:</w:t>
            </w:r>
          </w:p>
          <w:p w:rsidR="0035600C" w:rsidRDefault="0021102E" w:rsidP="00C551B6">
            <w:sdt>
              <w:sdtPr>
                <w:rPr>
                  <w:rStyle w:val="Estilo9"/>
                </w:rPr>
                <w:id w:val="659661278"/>
                <w:placeholder>
                  <w:docPart w:val="FBFCB27651AE442E9D301022A892AB5D"/>
                </w:placeholder>
              </w:sdtPr>
              <w:sdtContent>
                <w:r w:rsidR="0035600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2664" w:type="dxa"/>
            <w:tcBorders>
              <w:right w:val="single" w:sz="12" w:space="0" w:color="auto"/>
            </w:tcBorders>
            <w:vAlign w:val="center"/>
          </w:tcPr>
          <w:p w:rsidR="0035600C" w:rsidRDefault="0035600C" w:rsidP="00C551B6">
            <w:r w:rsidRPr="00340089">
              <w:rPr>
                <w:b/>
              </w:rPr>
              <w:t>Vínculo com a instituição</w:t>
            </w:r>
            <w:r>
              <w:t>:</w:t>
            </w:r>
          </w:p>
          <w:sdt>
            <w:sdtPr>
              <w:rPr>
                <w:rStyle w:val="Estilo9"/>
              </w:rPr>
              <w:id w:val="1870713973"/>
              <w:placeholder>
                <w:docPart w:val="DF9701C06ADA44CFB8E28B0259E6ED00"/>
              </w:placeholder>
              <w:showingPlcHdr/>
              <w:comboBox>
                <w:listItem w:value="Escolher um item."/>
                <w:listItem w:displayText="Docente/Pesquisador" w:value="Docente/Pesquisador"/>
                <w:listItem w:displayText="Técnico Nível Superior" w:value="Técnico Nível Superior"/>
                <w:listItem w:displayText="Jovem Pesquisador" w:value="Jovem Pesquisador"/>
                <w:listItem w:displayText="Pesquisador Visitante" w:value="Pesquisador Visitante"/>
              </w:comboBox>
            </w:sdtPr>
            <w:sdtEndPr>
              <w:rPr>
                <w:rStyle w:val="Fontepargpadro"/>
                <w:color w:val="auto"/>
              </w:rPr>
            </w:sdtEndPr>
            <w:sdtContent>
              <w:p w:rsidR="0035600C" w:rsidRDefault="00763842" w:rsidP="00C551B6">
                <w:r w:rsidRPr="0005561C">
                  <w:rPr>
                    <w:rStyle w:val="TextodoEspaoReservado"/>
                  </w:rPr>
                  <w:t>Escolher um item.</w:t>
                </w:r>
              </w:p>
            </w:sdtContent>
          </w:sdt>
        </w:tc>
      </w:tr>
      <w:tr w:rsidR="00E346FA" w:rsidTr="0021102E">
        <w:trPr>
          <w:trHeight w:val="340"/>
        </w:trPr>
        <w:tc>
          <w:tcPr>
            <w:tcW w:w="3485" w:type="dxa"/>
            <w:gridSpan w:val="3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E346FA" w:rsidRDefault="00E346FA" w:rsidP="00C551B6">
            <w:r w:rsidRPr="00340089">
              <w:rPr>
                <w:b/>
              </w:rPr>
              <w:t>Telefone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336501803"/>
                <w:placeholder>
                  <w:docPart w:val="3FC2E4DF456C45158BF7A056D99CE518"/>
                </w:placeholder>
              </w:sdtPr>
              <w:sdtContent>
                <w:r w:rsidR="00F1043E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6971" w:type="dxa"/>
            <w:gridSpan w:val="6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E346FA" w:rsidRDefault="00E346FA" w:rsidP="00C551B6">
            <w:r w:rsidRPr="00340089">
              <w:rPr>
                <w:b/>
              </w:rPr>
              <w:t>e-mail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212699354"/>
                <w:placeholder>
                  <w:docPart w:val="1CD83BCDEFBD4848AAECDF34B20A0642"/>
                </w:placeholder>
              </w:sdtPr>
              <w:sdtContent>
                <w:r w:rsidR="00F1043E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725DC" w:rsidTr="0021102E">
        <w:trPr>
          <w:trHeight w:val="340"/>
        </w:trPr>
        <w:tc>
          <w:tcPr>
            <w:tcW w:w="10456" w:type="dxa"/>
            <w:gridSpan w:val="9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725DC" w:rsidRDefault="00136EA6" w:rsidP="00C551B6">
            <w:r>
              <w:rPr>
                <w:b/>
              </w:rPr>
              <w:t>Breve d</w:t>
            </w:r>
            <w:r w:rsidR="00B725DC" w:rsidRPr="00340089">
              <w:rPr>
                <w:b/>
              </w:rPr>
              <w:t>escrição da experiência prévia/treinamento</w:t>
            </w:r>
            <w:r w:rsidR="004831C9">
              <w:t>:</w:t>
            </w:r>
          </w:p>
        </w:tc>
      </w:tr>
      <w:tr w:rsidR="00B725DC" w:rsidTr="0021102E">
        <w:trPr>
          <w:trHeight w:val="340"/>
        </w:trPr>
        <w:sdt>
          <w:sdtPr>
            <w:rPr>
              <w:rStyle w:val="Estilo9"/>
            </w:rPr>
            <w:id w:val="-1482230889"/>
            <w:placeholder>
              <w:docPart w:val="57301CDC84BD4A3CBDC8A0EB6F387D55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gridSpan w:val="9"/>
                <w:tcBorders>
                  <w:top w:val="nil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B725DC" w:rsidRDefault="004831C9" w:rsidP="009D1CB2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137739" w:rsidRDefault="00137739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36"/>
      </w:tblGrid>
      <w:tr w:rsidR="00E346FA" w:rsidTr="0021102E">
        <w:trPr>
          <w:trHeight w:val="340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346FA" w:rsidRPr="00C551B6" w:rsidRDefault="00E346FA" w:rsidP="00C551B6">
            <w:pPr>
              <w:rPr>
                <w:b/>
                <w:caps/>
              </w:rPr>
            </w:pPr>
            <w:r w:rsidRPr="0021102E">
              <w:rPr>
                <w:b/>
                <w:caps/>
                <w:sz w:val="24"/>
              </w:rPr>
              <w:t>4. Colaboradores</w:t>
            </w:r>
          </w:p>
        </w:tc>
      </w:tr>
    </w:tbl>
    <w:p w:rsidR="003B2B63" w:rsidRPr="00596E0C" w:rsidRDefault="003B2B63" w:rsidP="003B2B63">
      <w:pPr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Utilize a tabela abaixo para o preenchimento de um colaborador. Copie, cole e preencha a tabela quantas vezes forem necessárias, até que todos os colaboradores sejam contemplados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78"/>
        <w:gridCol w:w="3478"/>
        <w:gridCol w:w="3480"/>
      </w:tblGrid>
      <w:tr w:rsidR="00E346FA" w:rsidTr="0021102E">
        <w:trPr>
          <w:trHeight w:val="340"/>
        </w:trPr>
        <w:tc>
          <w:tcPr>
            <w:tcW w:w="6956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E346FA" w:rsidRDefault="00C551B6" w:rsidP="00C551B6">
            <w:r w:rsidRPr="00340089">
              <w:rPr>
                <w:b/>
              </w:rPr>
              <w:t>Nome complet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756477759"/>
                <w:placeholder>
                  <w:docPart w:val="6C35D9465BB4435E9B56C4E2B60801D1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B107C7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34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E346FA" w:rsidRDefault="001561DD" w:rsidP="00C551B6">
            <w:r w:rsidRPr="001561DD">
              <w:rPr>
                <w:b/>
                <w:caps/>
                <w:color w:val="FF0000"/>
              </w:rPr>
              <w:t xml:space="preserve">Será </w:t>
            </w:r>
            <w:r w:rsidR="00E346FA" w:rsidRPr="001561DD">
              <w:rPr>
                <w:b/>
                <w:caps/>
                <w:color w:val="FF0000"/>
              </w:rPr>
              <w:t>Executor</w:t>
            </w:r>
            <w:r w:rsidR="00E346FA">
              <w:t xml:space="preserve">: </w:t>
            </w:r>
            <w:sdt>
              <w:sdtPr>
                <w:rPr>
                  <w:rStyle w:val="Estilo1"/>
                </w:rPr>
                <w:id w:val="54495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46FA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346FA">
              <w:t xml:space="preserve"> Sim  </w:t>
            </w:r>
            <w:sdt>
              <w:sdtPr>
                <w:rPr>
                  <w:rStyle w:val="Estilo1"/>
                </w:rPr>
                <w:id w:val="69874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46FA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E346FA">
              <w:t xml:space="preserve"> Não</w:t>
            </w:r>
          </w:p>
        </w:tc>
      </w:tr>
      <w:tr w:rsidR="00E346FA" w:rsidTr="0021102E">
        <w:trPr>
          <w:trHeight w:val="340"/>
        </w:trPr>
        <w:tc>
          <w:tcPr>
            <w:tcW w:w="347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E346FA" w:rsidRDefault="00E346FA" w:rsidP="00C551B6">
            <w:r w:rsidRPr="00340089">
              <w:rPr>
                <w:b/>
              </w:rPr>
              <w:t>Instituiçã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1304070124"/>
                <w:placeholder>
                  <w:docPart w:val="47D69F62B2874FDE8A0CBEB9ACBBAEFD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78" w:type="dxa"/>
            <w:tcBorders>
              <w:bottom w:val="single" w:sz="4" w:space="0" w:color="auto"/>
            </w:tcBorders>
            <w:vAlign w:val="center"/>
          </w:tcPr>
          <w:p w:rsidR="00E346FA" w:rsidRDefault="00E346FA" w:rsidP="00C551B6">
            <w:r w:rsidRPr="00340089">
              <w:rPr>
                <w:b/>
              </w:rPr>
              <w:t>Nível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1712722499"/>
                <w:placeholder>
                  <w:docPart w:val="33C7247F1CAD4E3691CF5701180253C4"/>
                </w:placeholder>
                <w:showingPlcHdr/>
                <w:comboBox>
                  <w:listItem w:value="Escolher um item."/>
                  <w:listItem w:displayText="Graduando" w:value="Graduando"/>
                  <w:listItem w:displayText="Graduado" w:value="Graduado"/>
                  <w:listItem w:displayText="Mestre" w:value="Mestre"/>
                  <w:listItem w:displayText="Doutor" w:value="Doutor"/>
                  <w:listItem w:displayText="Pós-doutor" w:value="Pós-doutor"/>
                </w:comboBox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3480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E346FA" w:rsidRDefault="00087FC1" w:rsidP="00C551B6">
            <w:r>
              <w:rPr>
                <w:b/>
              </w:rPr>
              <w:t>Tempo de e</w:t>
            </w:r>
            <w:r w:rsidR="00E346FA" w:rsidRPr="00340089">
              <w:rPr>
                <w:b/>
              </w:rPr>
              <w:t>xperiência</w:t>
            </w:r>
            <w:r w:rsidR="00E346FA">
              <w:t xml:space="preserve">: </w:t>
            </w:r>
            <w:sdt>
              <w:sdtPr>
                <w:rPr>
                  <w:rStyle w:val="Estilo9"/>
                </w:rPr>
                <w:id w:val="-1601402688"/>
                <w:placeholder>
                  <w:docPart w:val="245376301D2A4D72A2DCAD58AE80C531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E346FA" w:rsidTr="0021102E">
        <w:trPr>
          <w:trHeight w:val="340"/>
        </w:trPr>
        <w:tc>
          <w:tcPr>
            <w:tcW w:w="1043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E346FA" w:rsidRDefault="00E346FA" w:rsidP="00C551B6">
            <w:r w:rsidRPr="00340089">
              <w:rPr>
                <w:b/>
              </w:rPr>
              <w:t>Descrever treinamento</w:t>
            </w:r>
            <w:bookmarkStart w:id="0" w:name="_GoBack"/>
            <w:bookmarkEnd w:id="0"/>
            <w:r>
              <w:t xml:space="preserve"> </w:t>
            </w:r>
            <w:r w:rsidRPr="00DC126B">
              <w:rPr>
                <w:sz w:val="20"/>
              </w:rPr>
              <w:t>(técnicas de manejo de animais, experiência prévia, procedimento, etc)</w:t>
            </w:r>
            <w:r>
              <w:t>:</w:t>
            </w:r>
          </w:p>
        </w:tc>
      </w:tr>
      <w:tr w:rsidR="00E346FA" w:rsidTr="0021102E">
        <w:trPr>
          <w:trHeight w:val="340"/>
        </w:trPr>
        <w:sdt>
          <w:sdtPr>
            <w:rPr>
              <w:rStyle w:val="Estilo9"/>
            </w:rPr>
            <w:id w:val="-905072299"/>
            <w:placeholder>
              <w:docPart w:val="C102654C85FE46E4991BA6BF4955982E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36" w:type="dxa"/>
                <w:gridSpan w:val="3"/>
                <w:tcBorders>
                  <w:top w:val="nil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:rsidR="00E346FA" w:rsidRDefault="00340089" w:rsidP="00CA32DC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C551B6" w:rsidTr="0021102E">
        <w:trPr>
          <w:trHeight w:val="340"/>
        </w:trPr>
        <w:tc>
          <w:tcPr>
            <w:tcW w:w="347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C551B6" w:rsidRDefault="00C551B6" w:rsidP="00C551B6">
            <w:r w:rsidRPr="00340089">
              <w:rPr>
                <w:b/>
              </w:rPr>
              <w:t>Telefone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1703162363"/>
                <w:placeholder>
                  <w:docPart w:val="2FC53E4785DC494DB11B5FF847A733CD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6958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C551B6" w:rsidRDefault="00C551B6" w:rsidP="00C551B6">
            <w:r w:rsidRPr="00340089">
              <w:rPr>
                <w:b/>
              </w:rPr>
              <w:t>e-mail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743289586"/>
                <w:placeholder>
                  <w:docPart w:val="E932DAA8D4BD4BC196CCE99E29C629D2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</w:tbl>
    <w:p w:rsidR="009D1CB2" w:rsidRDefault="009D1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9D1CB2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9D1CB2" w:rsidRPr="009D1CB2" w:rsidRDefault="009D1CB2" w:rsidP="009D1CB2">
            <w:pPr>
              <w:rPr>
                <w:b/>
                <w:caps/>
              </w:rPr>
            </w:pPr>
            <w:r w:rsidRPr="0021102E">
              <w:rPr>
                <w:b/>
                <w:caps/>
                <w:sz w:val="24"/>
              </w:rPr>
              <w:t>5. Resumo do projeto/aula</w:t>
            </w:r>
          </w:p>
        </w:tc>
      </w:tr>
      <w:tr w:rsidR="009D1CB2" w:rsidTr="0021102E">
        <w:trPr>
          <w:trHeight w:val="340"/>
        </w:trPr>
        <w:sdt>
          <w:sdtPr>
            <w:rPr>
              <w:rStyle w:val="Estilo9"/>
            </w:rPr>
            <w:id w:val="758638151"/>
            <w:placeholder>
              <w:docPart w:val="56F974546878422ABC1D5AF3C01075AB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vAlign w:val="center"/>
              </w:tcPr>
              <w:p w:rsidR="009D1CB2" w:rsidRDefault="009D1CB2" w:rsidP="009D1CB2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9D1CB2" w:rsidRDefault="009D1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300DB6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300DB6" w:rsidRPr="00300DB6" w:rsidRDefault="00300DB6" w:rsidP="00376C13">
            <w:pPr>
              <w:rPr>
                <w:b/>
              </w:rPr>
            </w:pPr>
            <w:r w:rsidRPr="0021102E">
              <w:rPr>
                <w:b/>
                <w:caps/>
                <w:sz w:val="24"/>
              </w:rPr>
              <w:t>6. Objetivos (</w:t>
            </w:r>
            <w:r w:rsidRPr="0021102E">
              <w:rPr>
                <w:b/>
                <w:sz w:val="24"/>
              </w:rPr>
              <w:t>na íntegra)</w:t>
            </w:r>
          </w:p>
        </w:tc>
      </w:tr>
      <w:tr w:rsidR="00300DB6" w:rsidTr="0021102E">
        <w:trPr>
          <w:trHeight w:val="340"/>
        </w:trPr>
        <w:sdt>
          <w:sdtPr>
            <w:rPr>
              <w:rStyle w:val="Estilo9"/>
            </w:rPr>
            <w:id w:val="-1376229211"/>
            <w:placeholder>
              <w:docPart w:val="C800899DB2B74D56AA3458949B5FCB49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vAlign w:val="center"/>
              </w:tcPr>
              <w:p w:rsidR="00300DB6" w:rsidRDefault="00300DB6" w:rsidP="00376C13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9D1CB2" w:rsidRDefault="009D1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300DB6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300DB6" w:rsidRPr="00300DB6" w:rsidRDefault="00300DB6" w:rsidP="00376C13">
            <w:pPr>
              <w:rPr>
                <w:b/>
              </w:rPr>
            </w:pPr>
            <w:r w:rsidRPr="0021102E">
              <w:rPr>
                <w:b/>
                <w:caps/>
                <w:sz w:val="24"/>
              </w:rPr>
              <w:t>7. Justificativa</w:t>
            </w:r>
          </w:p>
        </w:tc>
      </w:tr>
      <w:tr w:rsidR="00300DB6" w:rsidTr="0021102E">
        <w:trPr>
          <w:trHeight w:val="340"/>
        </w:trPr>
        <w:sdt>
          <w:sdtPr>
            <w:rPr>
              <w:rStyle w:val="Estilo9"/>
            </w:rPr>
            <w:id w:val="-55708769"/>
            <w:placeholder>
              <w:docPart w:val="FEFA9D96A6C7451E94D2E3EFE919F2CB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vAlign w:val="center"/>
              </w:tcPr>
              <w:p w:rsidR="00300DB6" w:rsidRDefault="00300DB6" w:rsidP="00376C13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300DB6" w:rsidRDefault="00300DB6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300DB6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300DB6" w:rsidRPr="00300DB6" w:rsidRDefault="00300DB6" w:rsidP="00376C13">
            <w:pPr>
              <w:rPr>
                <w:b/>
              </w:rPr>
            </w:pPr>
            <w:r w:rsidRPr="0021102E">
              <w:rPr>
                <w:b/>
                <w:caps/>
                <w:sz w:val="24"/>
              </w:rPr>
              <w:t>8. relevância</w:t>
            </w:r>
          </w:p>
        </w:tc>
      </w:tr>
      <w:tr w:rsidR="00300DB6" w:rsidTr="0021102E">
        <w:trPr>
          <w:trHeight w:val="340"/>
        </w:trPr>
        <w:sdt>
          <w:sdtPr>
            <w:rPr>
              <w:rStyle w:val="Estilo9"/>
            </w:rPr>
            <w:id w:val="-473287188"/>
            <w:placeholder>
              <w:docPart w:val="2A1056928C8B48789A4B456D03382508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vAlign w:val="center"/>
              </w:tcPr>
              <w:p w:rsidR="00300DB6" w:rsidRDefault="00300DB6" w:rsidP="00376C13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21102E" w:rsidRDefault="0021102E" w:rsidP="0021102E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300DB6" w:rsidRPr="0021102E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300DB6" w:rsidRPr="0021102E" w:rsidRDefault="00300DB6" w:rsidP="00376C13">
            <w:pPr>
              <w:rPr>
                <w:b/>
                <w:sz w:val="24"/>
              </w:rPr>
            </w:pPr>
            <w:r w:rsidRPr="0021102E">
              <w:rPr>
                <w:b/>
                <w:caps/>
                <w:sz w:val="24"/>
              </w:rPr>
              <w:t>9. modelo animal</w:t>
            </w:r>
          </w:p>
        </w:tc>
      </w:tr>
    </w:tbl>
    <w:p w:rsidR="00F01E0D" w:rsidRDefault="00F01E0D" w:rsidP="00F01E0D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36"/>
      </w:tblGrid>
      <w:tr w:rsidR="000C075A" w:rsidTr="0021102E">
        <w:trPr>
          <w:trHeight w:val="340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C075A" w:rsidRDefault="000C075A" w:rsidP="000C075A">
            <w:pPr>
              <w:jc w:val="both"/>
            </w:pPr>
            <w:r w:rsidRPr="00300DB6">
              <w:rPr>
                <w:b/>
              </w:rPr>
              <w:t>Espécie</w:t>
            </w:r>
            <w:r>
              <w:rPr>
                <w:b/>
              </w:rPr>
              <w:t xml:space="preserve"> </w:t>
            </w:r>
            <w:r w:rsidRPr="0004603E">
              <w:rPr>
                <w:sz w:val="18"/>
              </w:rPr>
              <w:t>(incluir nome vulgar, caso haja)</w:t>
            </w:r>
            <w:r>
              <w:t xml:space="preserve">: </w:t>
            </w:r>
            <w:sdt>
              <w:sdtPr>
                <w:rPr>
                  <w:rStyle w:val="Style1"/>
                </w:rPr>
                <w:id w:val="-1390108158"/>
                <w:placeholder>
                  <w:docPart w:val="48E4C9BE1D3B415B9885D96EEC23FE29"/>
                </w:placeholder>
                <w:showingPlcHdr/>
                <w:comboBox>
                  <w:listItem w:value="Escolher um item."/>
                  <w:listItem w:displayText="Cão (Canis lupus)" w:value="Cão (Canis lupus)"/>
                  <w:listItem w:displayText="Camundongo (Mus musculus)" w:value="Camundongo (Mus musculus)"/>
                  <w:listItem w:displayText="Rato (Rattus norvegicus)" w:value="Rato (Rattus norvegicus)"/>
                  <w:listItem w:displayText="Hamster (Mesocricetus auratus)" w:value="Hamster (Mesocricetus auratus)"/>
                  <w:listItem w:displayText="Outro (digitar o nome vulgar e da espécie)" w:value="Outro (digitar o nome vulgar e da espécie)"/>
                </w:comboBox>
              </w:sdtPr>
              <w:sdtEndPr>
                <w:rPr>
                  <w:rStyle w:val="Fontepargpadro"/>
                  <w:i w:val="0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00DB6" w:rsidTr="0021102E">
        <w:trPr>
          <w:trHeight w:val="340"/>
        </w:trPr>
        <w:tc>
          <w:tcPr>
            <w:tcW w:w="10456" w:type="dxa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300DB6" w:rsidRPr="00300DB6" w:rsidRDefault="00300DB6" w:rsidP="000C075A">
            <w:pPr>
              <w:jc w:val="both"/>
              <w:rPr>
                <w:rStyle w:val="Estilo9"/>
                <w:color w:val="auto"/>
              </w:rPr>
            </w:pPr>
            <w:r w:rsidRPr="00300DB6">
              <w:rPr>
                <w:rStyle w:val="Estilo9"/>
                <w:b/>
                <w:color w:val="auto"/>
              </w:rPr>
              <w:t>Justificar o uso dos procedimentos e da espécie animal</w:t>
            </w:r>
            <w:r>
              <w:rPr>
                <w:rStyle w:val="Estilo9"/>
                <w:color w:val="auto"/>
              </w:rPr>
              <w:t>:</w:t>
            </w:r>
          </w:p>
        </w:tc>
      </w:tr>
      <w:tr w:rsidR="00300DB6" w:rsidTr="0021102E">
        <w:trPr>
          <w:trHeight w:val="340"/>
        </w:trPr>
        <w:sdt>
          <w:sdtPr>
            <w:rPr>
              <w:rStyle w:val="Estilo9"/>
            </w:rPr>
            <w:id w:val="-235322513"/>
            <w:placeholder>
              <w:docPart w:val="4F46C2BD29C74F7AB318C10C65A41CEC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tcBorders>
                  <w:top w:val="nil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300DB6" w:rsidRPr="004831C9" w:rsidRDefault="00300DB6" w:rsidP="00376C13">
                <w:pPr>
                  <w:jc w:val="both"/>
                  <w:rPr>
                    <w:rStyle w:val="Estilo9"/>
                  </w:rPr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AB70EA" w:rsidRDefault="00AB70EA" w:rsidP="00AB70EA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948"/>
        <w:gridCol w:w="5488"/>
      </w:tblGrid>
      <w:tr w:rsidR="00C7488B" w:rsidTr="0021102E">
        <w:trPr>
          <w:trHeight w:val="340"/>
        </w:trPr>
        <w:tc>
          <w:tcPr>
            <w:tcW w:w="10456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7488B" w:rsidRPr="00262892" w:rsidRDefault="00C7488B" w:rsidP="00C7488B">
            <w:pPr>
              <w:jc w:val="both"/>
              <w:rPr>
                <w:rStyle w:val="Estilo9"/>
                <w:color w:val="auto"/>
              </w:rPr>
            </w:pPr>
            <w:r w:rsidRPr="00262892">
              <w:rPr>
                <w:rStyle w:val="Estilo9"/>
                <w:b/>
                <w:color w:val="auto"/>
              </w:rPr>
              <w:t>9.1 Procedência</w:t>
            </w:r>
            <w:r w:rsidRPr="00262892">
              <w:rPr>
                <w:rStyle w:val="Estilo9"/>
                <w:color w:val="auto"/>
              </w:rPr>
              <w:t>:</w:t>
            </w:r>
            <w:r>
              <w:rPr>
                <w:rStyle w:val="Estilo9"/>
                <w:color w:val="auto"/>
              </w:rPr>
              <w:t xml:space="preserve"> </w:t>
            </w:r>
            <w:sdt>
              <w:sdtPr>
                <w:rPr>
                  <w:rStyle w:val="Estilo9"/>
                </w:rPr>
                <w:id w:val="-848939678"/>
                <w:placeholder>
                  <w:docPart w:val="904231A2B3A74150BA3CE8223704D88F"/>
                </w:placeholder>
                <w:showingPlcHdr/>
                <w:comboBox>
                  <w:listItem w:value="Escolher um item."/>
                  <w:listItem w:displayText="Centro de Ciência Animal (CCA)" w:value="Centro de Ciência Animal (CCA)"/>
                  <w:listItem w:displayText="Biotério (indicar instituição)" w:value="Biotério (indicar instituição)"/>
                  <w:listItem w:displayText="Fazenda (indicar origem)" w:value="Fazenda (indicar origem)"/>
                  <w:listItem w:displayText="Aviário (indicar origem)" w:value="Aviário (indicar origem)"/>
                  <w:listItem w:displayText="Canil (indicar origem)" w:value="Canil (indicar origem)"/>
                  <w:listItem w:displayText="Outra (digitar origen não listada)" w:value="Outra (digitar origen não listada)"/>
                </w:comboBox>
              </w:sdtPr>
              <w:sdtContent>
                <w:r w:rsidR="00AA4166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870DB5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870DB5" w:rsidRPr="00870DB5" w:rsidRDefault="00870DB5" w:rsidP="00C7488B">
            <w:pPr>
              <w:jc w:val="both"/>
              <w:rPr>
                <w:rStyle w:val="Estilo9"/>
                <w:color w:val="auto"/>
              </w:rPr>
            </w:pPr>
            <w:r w:rsidRPr="00870DB5">
              <w:rPr>
                <w:rStyle w:val="Estilo9"/>
                <w:i/>
                <w:color w:val="auto"/>
              </w:rPr>
              <w:t>Como os animais serão transportados</w:t>
            </w:r>
            <w:r w:rsidRPr="00870DB5">
              <w:rPr>
                <w:rStyle w:val="Estilo9"/>
                <w:color w:val="auto"/>
              </w:rPr>
              <w:t xml:space="preserve"> </w:t>
            </w:r>
            <w:r w:rsidRPr="001C14B6">
              <w:rPr>
                <w:rStyle w:val="Estilo9"/>
                <w:color w:val="auto"/>
                <w:sz w:val="18"/>
                <w:szCs w:val="18"/>
              </w:rPr>
              <w:t>(dentro do CCA ou do CCA para laboratórios ou de outras instituições para o</w:t>
            </w:r>
            <w:r w:rsidR="004A270F">
              <w:rPr>
                <w:rStyle w:val="Estilo9"/>
                <w:color w:val="auto"/>
                <w:sz w:val="18"/>
                <w:szCs w:val="18"/>
              </w:rPr>
              <w:t xml:space="preserve"> CCA ou</w:t>
            </w:r>
            <w:r w:rsidRPr="001C14B6">
              <w:rPr>
                <w:rStyle w:val="Estilo9"/>
                <w:color w:val="auto"/>
                <w:sz w:val="18"/>
                <w:szCs w:val="18"/>
              </w:rPr>
              <w:t xml:space="preserve"> laboratório em os experimentos serão fei</w:t>
            </w:r>
            <w:r w:rsidR="001C14B6">
              <w:rPr>
                <w:rStyle w:val="Estilo9"/>
                <w:color w:val="auto"/>
                <w:sz w:val="18"/>
                <w:szCs w:val="18"/>
              </w:rPr>
              <w:t>t</w:t>
            </w:r>
            <w:r w:rsidRPr="001C14B6">
              <w:rPr>
                <w:rStyle w:val="Estilo9"/>
                <w:color w:val="auto"/>
                <w:sz w:val="18"/>
                <w:szCs w:val="18"/>
              </w:rPr>
              <w:t>os)</w:t>
            </w:r>
            <w:r w:rsidRPr="00870DB5">
              <w:rPr>
                <w:rStyle w:val="Estilo9"/>
                <w:color w:val="auto"/>
              </w:rPr>
              <w:t>:</w:t>
            </w:r>
          </w:p>
        </w:tc>
      </w:tr>
      <w:tr w:rsidR="001C14B6" w:rsidTr="0021102E">
        <w:trPr>
          <w:trHeight w:val="340"/>
        </w:trPr>
        <w:sdt>
          <w:sdtPr>
            <w:rPr>
              <w:rStyle w:val="Estilo9"/>
            </w:rPr>
            <w:id w:val="-676811303"/>
            <w:placeholder>
              <w:docPart w:val="73187CDD0E1C4C2993C7B27C267AB224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gridSpan w:val="2"/>
                <w:tcBorders>
                  <w:top w:val="nil"/>
                  <w:left w:val="single" w:sz="12" w:space="0" w:color="auto"/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:rsidR="001C14B6" w:rsidRPr="001C14B6" w:rsidRDefault="001C14B6" w:rsidP="00376C13">
                <w:pPr>
                  <w:jc w:val="both"/>
                  <w:rPr>
                    <w:rStyle w:val="Estilo9"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  <w:tr w:rsidR="00D0790A" w:rsidTr="0021102E">
        <w:trPr>
          <w:trHeight w:val="340"/>
        </w:trPr>
        <w:tc>
          <w:tcPr>
            <w:tcW w:w="4957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D0790A" w:rsidRPr="00262892" w:rsidRDefault="00D0790A" w:rsidP="00376C13">
            <w:pPr>
              <w:jc w:val="both"/>
              <w:rPr>
                <w:rStyle w:val="Estilo9"/>
                <w:b/>
                <w:color w:val="auto"/>
              </w:rPr>
            </w:pPr>
            <w:r w:rsidRPr="00D0790A">
              <w:rPr>
                <w:rStyle w:val="Estilo9"/>
                <w:i/>
                <w:color w:val="auto"/>
              </w:rPr>
              <w:t>Animal silvestre</w:t>
            </w:r>
            <w:r w:rsidRPr="00D0790A">
              <w:rPr>
                <w:rStyle w:val="Estilo9"/>
                <w:b/>
                <w:i/>
                <w:color w:val="auto"/>
              </w:rPr>
              <w:t>:</w:t>
            </w:r>
            <w:r>
              <w:rPr>
                <w:rStyle w:val="Estilo9"/>
                <w:b/>
                <w:color w:val="auto"/>
              </w:rPr>
              <w:t xml:space="preserve"> </w:t>
            </w:r>
            <w:sdt>
              <w:sdtPr>
                <w:rPr>
                  <w:rStyle w:val="Estilo1"/>
                </w:rPr>
                <w:id w:val="2287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53271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49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D0790A" w:rsidRPr="00D0790A" w:rsidRDefault="00D0790A" w:rsidP="00376C13">
            <w:pPr>
              <w:jc w:val="both"/>
              <w:rPr>
                <w:rStyle w:val="Estilo9"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protocolo SISBIO:</w:t>
            </w:r>
            <w:r>
              <w:rPr>
                <w:rStyle w:val="Estilo9"/>
                <w:color w:val="auto"/>
              </w:rPr>
              <w:t xml:space="preserve"> </w:t>
            </w:r>
            <w:sdt>
              <w:sdtPr>
                <w:rPr>
                  <w:rStyle w:val="Estilo9"/>
                </w:rPr>
                <w:id w:val="729116575"/>
                <w:placeholder>
                  <w:docPart w:val="A3C8D0B76A7A4D99A7572A9EE6AA1CFB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107C7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107C7" w:rsidRPr="00B107C7" w:rsidRDefault="00B107C7" w:rsidP="00376C13">
            <w:pPr>
              <w:jc w:val="both"/>
              <w:rPr>
                <w:rStyle w:val="Estilo9"/>
                <w:i/>
                <w:color w:val="auto"/>
              </w:rPr>
            </w:pPr>
            <w:r w:rsidRPr="00B107C7">
              <w:rPr>
                <w:rStyle w:val="Estilo9"/>
                <w:i/>
                <w:color w:val="auto"/>
              </w:rPr>
              <w:t>Método de captura:</w:t>
            </w:r>
          </w:p>
        </w:tc>
      </w:tr>
      <w:tr w:rsidR="00B107C7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:rsidR="00B107C7" w:rsidRDefault="0021102E" w:rsidP="00376C13">
            <w:pPr>
              <w:jc w:val="both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1782383161"/>
                <w:placeholder>
                  <w:docPart w:val="2FF7CEFD409C42169C782B24462A3254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B107C7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D0790A" w:rsidTr="0021102E">
        <w:trPr>
          <w:trHeight w:val="340"/>
        </w:trPr>
        <w:tc>
          <w:tcPr>
            <w:tcW w:w="495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D0790A" w:rsidRPr="00D0790A" w:rsidRDefault="00D0790A" w:rsidP="00376C13">
            <w:pPr>
              <w:jc w:val="both"/>
              <w:rPr>
                <w:rStyle w:val="Estilo9"/>
                <w:i/>
                <w:color w:val="auto"/>
              </w:rPr>
            </w:pPr>
            <w:r w:rsidRPr="00D0790A">
              <w:rPr>
                <w:rStyle w:val="Estilo9"/>
                <w:i/>
                <w:color w:val="auto"/>
              </w:rPr>
              <w:t xml:space="preserve">Animal geneticamente modificado: </w:t>
            </w:r>
            <w:sdt>
              <w:sdtPr>
                <w:rPr>
                  <w:rStyle w:val="Estilo1"/>
                </w:rPr>
                <w:id w:val="89508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212178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49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D0790A" w:rsidRDefault="00D0790A" w:rsidP="00376C13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protocolo CTNBio:</w:t>
            </w:r>
            <w:r>
              <w:rPr>
                <w:rStyle w:val="Estilo9"/>
                <w:color w:val="auto"/>
              </w:rPr>
              <w:t xml:space="preserve"> </w:t>
            </w:r>
            <w:sdt>
              <w:sdtPr>
                <w:rPr>
                  <w:rStyle w:val="Estilo9"/>
                </w:rPr>
                <w:id w:val="825637721"/>
                <w:placeholder>
                  <w:docPart w:val="18A6B8C33D1749CA92B103D2EEFF5764"/>
                </w:placeholder>
              </w:sdtPr>
              <w:sdtContent>
                <w:r w:rsidR="007F6D34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</w:tbl>
    <w:p w:rsidR="00AB70EA" w:rsidRDefault="00AB70EA" w:rsidP="00AB70EA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AB70EA" w:rsidTr="0021102E">
        <w:trPr>
          <w:trHeight w:val="340"/>
        </w:trPr>
        <w:tc>
          <w:tcPr>
            <w:tcW w:w="10456" w:type="dxa"/>
            <w:vAlign w:val="center"/>
          </w:tcPr>
          <w:p w:rsidR="00AB70EA" w:rsidRPr="00AB70EA" w:rsidRDefault="00AB70EA" w:rsidP="00AB70EA">
            <w:pPr>
              <w:rPr>
                <w:b/>
              </w:rPr>
            </w:pPr>
            <w:r w:rsidRPr="00AB70EA">
              <w:rPr>
                <w:b/>
              </w:rPr>
              <w:t>9.</w:t>
            </w:r>
            <w:r w:rsidR="00A87CB2">
              <w:rPr>
                <w:b/>
              </w:rPr>
              <w:t>2</w:t>
            </w:r>
            <w:r w:rsidRPr="00AB70EA">
              <w:rPr>
                <w:b/>
              </w:rPr>
              <w:t xml:space="preserve"> Planejamento estatístico/delineamento experimental</w:t>
            </w:r>
            <w:r w:rsidR="002F0F78">
              <w:rPr>
                <w:b/>
              </w:rPr>
              <w:t xml:space="preserve"> (</w:t>
            </w:r>
            <w:r w:rsidR="002F0F78" w:rsidRPr="00C54765">
              <w:rPr>
                <w:b/>
                <w:i/>
                <w:color w:val="FF0000"/>
              </w:rPr>
              <w:t>ATENÇÃO AO PREENCHIMENTO DESTE ITEM</w:t>
            </w:r>
            <w:r w:rsidR="002F0F78">
              <w:rPr>
                <w:b/>
              </w:rPr>
              <w:t>)</w:t>
            </w:r>
            <w:r w:rsidRPr="00AB70EA">
              <w:rPr>
                <w:b/>
              </w:rPr>
              <w:t>:</w:t>
            </w:r>
          </w:p>
        </w:tc>
      </w:tr>
    </w:tbl>
    <w:p w:rsidR="00596E0C" w:rsidRP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Utilize a tabela acima para o preenchimento dos dados </w:t>
      </w:r>
      <w:r w:rsidR="00AA4166">
        <w:rPr>
          <w:i/>
          <w:sz w:val="18"/>
        </w:rPr>
        <w:t>por protocolo experimental</w:t>
      </w:r>
      <w:r w:rsidRPr="00596E0C">
        <w:rPr>
          <w:i/>
          <w:sz w:val="18"/>
        </w:rPr>
        <w:t xml:space="preserve">. Copie, cole e preencha a tabela quantas vezes forem necessárias, até que todos os </w:t>
      </w:r>
      <w:r w:rsidR="00AA4166">
        <w:rPr>
          <w:i/>
          <w:sz w:val="18"/>
        </w:rPr>
        <w:t>protocolos experimentais</w:t>
      </w:r>
      <w:r w:rsidRPr="00596E0C">
        <w:rPr>
          <w:i/>
          <w:sz w:val="18"/>
        </w:rPr>
        <w:t xml:space="preserve"> do estudo sejam contemplados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9"/>
        <w:gridCol w:w="436"/>
        <w:gridCol w:w="1557"/>
        <w:gridCol w:w="3224"/>
      </w:tblGrid>
      <w:tr w:rsidR="00DB2D03" w:rsidTr="0021102E">
        <w:trPr>
          <w:trHeight w:val="340"/>
        </w:trPr>
        <w:tc>
          <w:tcPr>
            <w:tcW w:w="10436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B2D03" w:rsidRPr="007F6D34" w:rsidRDefault="00907E0E" w:rsidP="003426BA">
            <w:pPr>
              <w:jc w:val="both"/>
              <w:rPr>
                <w:i/>
              </w:rPr>
            </w:pPr>
            <w:r>
              <w:rPr>
                <w:i/>
              </w:rPr>
              <w:t>Protocolo experimental</w:t>
            </w:r>
            <w:r w:rsidR="00E12BA5">
              <w:rPr>
                <w:i/>
              </w:rPr>
              <w:t xml:space="preserve">: </w:t>
            </w:r>
          </w:p>
        </w:tc>
      </w:tr>
      <w:tr w:rsidR="00E12BA5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2BA5" w:rsidRDefault="0021102E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474408350"/>
                <w:placeholder>
                  <w:docPart w:val="B3588FBD66F6421887D3EE0391A3844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12BA5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B1391" w:rsidRPr="007F6D34" w:rsidRDefault="007B1391" w:rsidP="003426BA">
            <w:pPr>
              <w:jc w:val="both"/>
              <w:rPr>
                <w:i/>
              </w:rPr>
            </w:pPr>
            <w:r w:rsidRPr="007F6D34">
              <w:rPr>
                <w:i/>
              </w:rPr>
              <w:t>Variáv</w:t>
            </w:r>
            <w:r w:rsidR="00E12BA5">
              <w:rPr>
                <w:i/>
              </w:rPr>
              <w:t>el</w:t>
            </w:r>
            <w:r w:rsidRPr="007F6D34">
              <w:rPr>
                <w:i/>
              </w:rPr>
              <w:t xml:space="preserve"> escolhida para o cálculo amostral </w:t>
            </w:r>
            <w:r w:rsidRPr="0004603E">
              <w:rPr>
                <w:i/>
                <w:sz w:val="18"/>
              </w:rPr>
              <w:t>(</w:t>
            </w:r>
            <w:r w:rsidRPr="0004603E">
              <w:rPr>
                <w:i/>
                <w:color w:val="FF0000"/>
                <w:sz w:val="18"/>
              </w:rPr>
              <w:t>descrev</w:t>
            </w:r>
            <w:r w:rsidR="00FF2FCE" w:rsidRPr="0004603E">
              <w:rPr>
                <w:i/>
                <w:color w:val="FF0000"/>
                <w:sz w:val="18"/>
              </w:rPr>
              <w:t>er</w:t>
            </w:r>
            <w:r w:rsidRPr="0004603E">
              <w:rPr>
                <w:i/>
                <w:color w:val="FF0000"/>
                <w:sz w:val="18"/>
              </w:rPr>
              <w:t xml:space="preserve"> qua</w:t>
            </w:r>
            <w:r w:rsidR="00596E0C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color w:val="FF0000"/>
                <w:sz w:val="18"/>
              </w:rPr>
              <w:t xml:space="preserve"> e justificar a escolha desta variáve</w:t>
            </w:r>
            <w:r w:rsidR="00E12BA5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sz w:val="18"/>
              </w:rPr>
              <w:t>)</w:t>
            </w:r>
            <w:r w:rsidR="007F6D34">
              <w:rPr>
                <w:i/>
              </w:rPr>
              <w:t>:</w:t>
            </w:r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:rsidR="007B1391" w:rsidRDefault="0021102E" w:rsidP="003426BA">
            <w:pPr>
              <w:jc w:val="both"/>
            </w:pPr>
            <w:sdt>
              <w:sdtPr>
                <w:rPr>
                  <w:rStyle w:val="Estilo9"/>
                </w:rPr>
                <w:id w:val="-1307155846"/>
                <w:placeholder>
                  <w:docPart w:val="8A23AF612E3E4E068D73F4F002BC2F07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F6D3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6544F" w:rsidTr="0021102E">
        <w:trPr>
          <w:trHeight w:val="338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26544F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Teste Escolhido: </w:t>
            </w:r>
            <w:sdt>
              <w:sdtPr>
                <w:rPr>
                  <w:rStyle w:val="Estilo9"/>
                </w:rPr>
                <w:id w:val="1372809678"/>
                <w:placeholder>
                  <w:docPart w:val="C30A0676AD474BDE9651AD8326334058"/>
                </w:placeholder>
                <w:showingPlcHdr/>
                <w:comboBox>
                  <w:listItem w:value="Escolher um item."/>
                  <w:listItem w:displayText="ANOVA" w:value="ANOVA"/>
                  <w:listItem w:displayText="Teste-t: uma amostra" w:value="Teste-t: uma amostra"/>
                  <w:listItem w:displayText="Teste-t: amostras independentes" w:value="Teste-t: amostras independentes"/>
                  <w:listItem w:displayText="Teste-t: amostras pareadas" w:value="Teste-t: amostras pareadas"/>
                  <w:listItem w:displayText="Correlação linear" w:value="Correlação linear"/>
                  <w:listItem w:displayText="Kruska-Wallis" w:value="Kruska-Wallis"/>
                  <w:listItem w:displayText="Mann-Whitney" w:value="Mann-Whitney"/>
                  <w:listItem w:displayText="McNemar" w:value="McNemar"/>
                  <w:listItem w:displayText="Proporção: uma amostra" w:value="Proporção: uma amostra"/>
                  <w:listItem w:displayText="Proporção: duas amostras" w:value="Proporção: duas amostras"/>
                  <w:listItem w:displayText="Qui-quadrado" w:value="Qui-quadrado"/>
                  <w:listItem w:displayText="Regressão linear" w:value="Regressão linear"/>
                  <w:listItem w:displayText="Teste de Wilcoxon" w:value="Teste de Wilcoxon"/>
                </w:comboBox>
              </w:sdtPr>
              <w:sdtContent>
                <w:r w:rsidR="00451AB2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i/>
              </w:rPr>
              <w:t>N</w:t>
            </w:r>
            <w:r w:rsidRPr="007F6D34">
              <w:rPr>
                <w:i/>
                <w:u w:val="single"/>
                <w:vertAlign w:val="superscript"/>
              </w:rPr>
              <w:t>o</w:t>
            </w:r>
            <w:r w:rsidRPr="007F6D34">
              <w:rPr>
                <w:i/>
              </w:rPr>
              <w:t xml:space="preserve"> de grupos experimentais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920212851"/>
                <w:placeholder>
                  <w:docPart w:val="4F779225C16E469EA84C6C0921581E70"/>
                </w:placeholder>
              </w:sdt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26544F" w:rsidTr="0021102E">
        <w:trPr>
          <w:trHeight w:val="337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Poder do teste </w:t>
            </w:r>
            <w:r w:rsidRPr="0026544F">
              <w:rPr>
                <w:rStyle w:val="Estilo9"/>
                <w:i/>
                <w:color w:val="auto"/>
                <w:sz w:val="20"/>
              </w:rPr>
              <w:t>(geralmente, maior que 0,80)</w:t>
            </w:r>
            <w:r>
              <w:rPr>
                <w:rStyle w:val="Estilo9"/>
                <w:i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-982542325"/>
                <w:placeholder>
                  <w:docPart w:val="222D44235D0247A5A185333B00B4E129"/>
                </w:placeholder>
              </w:sdt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26544F">
              <w:rPr>
                <w:i/>
              </w:rPr>
              <w:t>Alfa (</w:t>
            </w:r>
            <w:r w:rsidRPr="0026544F">
              <w:rPr>
                <w:rFonts w:cstheme="minorHAnsi"/>
                <w:i/>
              </w:rPr>
              <w:t>α</w:t>
            </w:r>
            <w:r w:rsidRPr="0026544F">
              <w:rPr>
                <w:i/>
              </w:rPr>
              <w:t xml:space="preserve">): </w:t>
            </w:r>
            <w:sdt>
              <w:sdtPr>
                <w:rPr>
                  <w:rStyle w:val="Estilo9"/>
                </w:rPr>
                <w:id w:val="1746525482"/>
                <w:placeholder>
                  <w:docPart w:val="52DBE7AA00E14583BF628D37CC2F1DC7"/>
                </w:placeholder>
                <w:showingPlcHdr/>
                <w:comboBox>
                  <w:listItem w:value="Escolher um item."/>
                  <w:listItem w:displayText="0,05" w:value="0,05"/>
                  <w:listItem w:displayText="0,01" w:value="0,01"/>
                  <w:listItem w:displayText="Menor que 0,01" w:value="Menor que 0,01"/>
                </w:comboBox>
              </w:sdtPr>
              <w:sdtEndPr>
                <w:rPr>
                  <w:rStyle w:val="Fontepargpadro"/>
                  <w:i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426BA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426BA" w:rsidRDefault="003426BA" w:rsidP="003426BA">
            <w:pPr>
              <w:jc w:val="both"/>
            </w:pPr>
            <w:r w:rsidRPr="007F6D34">
              <w:rPr>
                <w:i/>
              </w:rPr>
              <w:t>Número de repetições</w:t>
            </w:r>
            <w:r>
              <w:rPr>
                <w:i/>
              </w:rPr>
              <w:t xml:space="preserve"> (n) por grupo experimental</w:t>
            </w:r>
            <w:r w:rsidRPr="00A5516A">
              <w:rPr>
                <w:i/>
                <w:color w:val="FF0000"/>
                <w:vertAlign w:val="superscript"/>
              </w:rPr>
              <w:t>1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267325269"/>
                <w:placeholder>
                  <w:docPart w:val="B06E01E9F4D14522A5F7F05D37F914B4"/>
                </w:placeholder>
              </w:sdt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503ED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03ED1" w:rsidRPr="007F6D34" w:rsidRDefault="00503ED1" w:rsidP="003426BA">
            <w:pPr>
              <w:jc w:val="both"/>
              <w:rPr>
                <w:i/>
              </w:rPr>
            </w:pPr>
            <w:r w:rsidRPr="00BD5ADD">
              <w:rPr>
                <w:i/>
              </w:rPr>
              <w:t>Outras informações</w:t>
            </w:r>
            <w:r w:rsidRPr="00503ED1">
              <w:rPr>
                <w:i/>
                <w:sz w:val="20"/>
              </w:rPr>
              <w:t xml:space="preserve"> (adicionar aqui outras informações pertinentes aos parâmetros do teste </w:t>
            </w:r>
            <w:r w:rsidR="000F6ABF">
              <w:rPr>
                <w:i/>
                <w:sz w:val="20"/>
              </w:rPr>
              <w:t xml:space="preserve">escolhido </w:t>
            </w:r>
            <w:r w:rsidRPr="00503ED1">
              <w:rPr>
                <w:i/>
                <w:sz w:val="20"/>
              </w:rPr>
              <w:t>para o cálculo amostral)</w:t>
            </w:r>
            <w:r>
              <w:rPr>
                <w:i/>
              </w:rPr>
              <w:t>:</w:t>
            </w:r>
          </w:p>
        </w:tc>
      </w:tr>
      <w:tr w:rsidR="00D06E84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06E84" w:rsidRDefault="0021102E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294955238"/>
                <w:placeholder>
                  <w:docPart w:val="5F2D8E165B314447BF08D2C9286F52D8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06E8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Default="00B25B89" w:rsidP="003426BA">
            <w:pPr>
              <w:jc w:val="both"/>
            </w:pPr>
            <w:r>
              <w:rPr>
                <w:i/>
              </w:rPr>
              <w:t>G</w:t>
            </w:r>
            <w:r w:rsidRPr="007F6D34">
              <w:rPr>
                <w:i/>
              </w:rPr>
              <w:t>rupo experimenta</w:t>
            </w:r>
            <w:r w:rsidR="00C4572C">
              <w:rPr>
                <w:i/>
              </w:rPr>
              <w:t>l</w:t>
            </w:r>
            <w:r>
              <w:rPr>
                <w:i/>
              </w:rPr>
              <w:t>/procedimento</w:t>
            </w:r>
          </w:p>
        </w:tc>
        <w:tc>
          <w:tcPr>
            <w:tcW w:w="1557" w:type="dxa"/>
            <w:vAlign w:val="center"/>
          </w:tcPr>
          <w:p w:rsidR="00B25B89" w:rsidRDefault="00B25B89" w:rsidP="00C4572C">
            <w:pPr>
              <w:jc w:val="center"/>
            </w:pPr>
            <w:r>
              <w:rPr>
                <w:i/>
              </w:rPr>
              <w:t>% de perda:</w:t>
            </w:r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C4572C" w:rsidRDefault="00C4572C" w:rsidP="00C4572C">
            <w:pPr>
              <w:jc w:val="center"/>
              <w:rPr>
                <w:i/>
              </w:rPr>
            </w:pPr>
            <w:r w:rsidRPr="00C4572C">
              <w:rPr>
                <w:i/>
              </w:rPr>
              <w:t>Número total de animais:</w:t>
            </w:r>
          </w:p>
          <w:p w:rsidR="00C4572C" w:rsidRDefault="00C4572C" w:rsidP="00C4572C">
            <w:pPr>
              <w:jc w:val="center"/>
            </w:pPr>
            <w:r w:rsidRPr="00C4572C">
              <w:rPr>
                <w:i/>
              </w:rPr>
              <w:t xml:space="preserve">[N = n </w:t>
            </w:r>
            <w:r w:rsidR="00AA4166">
              <w:rPr>
                <w:i/>
              </w:rPr>
              <w:sym w:font="Symbol" w:char="F0B8"/>
            </w:r>
            <w:r w:rsidRPr="00C4572C">
              <w:rPr>
                <w:i/>
              </w:rPr>
              <w:t xml:space="preserve"> (1 – perda em decimal)]</w:t>
            </w:r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21102E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056819640"/>
                <w:placeholder>
                  <w:docPart w:val="84B3C8B953D54DA09EDB3B65F6807D0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2028706773"/>
                <w:placeholder>
                  <w:docPart w:val="E9D695D5F6814BFB8075B665C1D0E12C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658603246"/>
                <w:placeholder>
                  <w:docPart w:val="732B5A6AF9504D43B055578890C9B384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21102E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771662909"/>
                <w:placeholder>
                  <w:docPart w:val="B6D2E84D3E7447A59237084C869D504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750719547"/>
                <w:placeholder>
                  <w:docPart w:val="21148EA617C846CCB28FBA070E28CDE8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550921588"/>
                <w:placeholder>
                  <w:docPart w:val="0E8FCC0EFF2041B8BFE4050AB9EEA05C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21102E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368462431"/>
                <w:placeholder>
                  <w:docPart w:val="A0768D4C3B574D28AD835556662D4316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61678680"/>
                <w:placeholder>
                  <w:docPart w:val="C9C10FCB499442B4967765F1F5B198D8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07407117"/>
                <w:placeholder>
                  <w:docPart w:val="7F0EC36FD08545C3AB1D42B9184CCBB0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4572C" w:rsidRPr="007F6D34" w:rsidRDefault="0021102E" w:rsidP="00562BD3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307674603"/>
                <w:placeholder>
                  <w:docPart w:val="98F5AE1DE01E41FFBE6FEF5B0EC58BC1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C4572C" w:rsidRPr="007F6D34" w:rsidRDefault="0021102E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1246387442"/>
                <w:placeholder>
                  <w:docPart w:val="650A3DA385CE4C1C82D298F7C3DCF08B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4572C" w:rsidRPr="007F6D34" w:rsidRDefault="0021102E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419993030"/>
                <w:placeholder>
                  <w:docPart w:val="E60A0851E569403AA0BC52362F493100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21102E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1280183459"/>
                <w:placeholder>
                  <w:docPart w:val="501BD7035D654C2BAC3A7C44DDADC23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667834180"/>
                <w:placeholder>
                  <w:docPart w:val="AEE8340D3DDD4D13BC154C2B00578EDF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21102E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986855322"/>
                <w:placeholder>
                  <w:docPart w:val="FD7CA3F872B64943915F5B38C5B073DF"/>
                </w:placeholder>
              </w:sdt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C4572C" w:rsidRPr="00C4572C" w:rsidRDefault="00C4572C" w:rsidP="003426BA">
            <w:pPr>
              <w:jc w:val="both"/>
              <w:rPr>
                <w:i/>
              </w:rPr>
            </w:pPr>
            <w:r w:rsidRPr="00C4572C">
              <w:rPr>
                <w:i/>
              </w:rPr>
              <w:t>Justifique os percentuais de perda:</w:t>
            </w:r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4572C" w:rsidRDefault="0021102E" w:rsidP="003426BA">
            <w:pPr>
              <w:jc w:val="both"/>
            </w:pPr>
            <w:sdt>
              <w:sdtPr>
                <w:rPr>
                  <w:rStyle w:val="Estilo9"/>
                </w:rPr>
                <w:id w:val="-2029794828"/>
                <w:placeholder>
                  <w:docPart w:val="15F183F85D03423FA1D837EC1AB59B6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753041" w:rsidRPr="00596E0C" w:rsidRDefault="00753041" w:rsidP="00DB2D03">
      <w:pPr>
        <w:spacing w:after="0" w:line="240" w:lineRule="auto"/>
        <w:jc w:val="both"/>
        <w:rPr>
          <w:i/>
          <w:sz w:val="18"/>
        </w:rPr>
      </w:pPr>
    </w:p>
    <w:p w:rsidR="00D06E84" w:rsidRPr="00596E0C" w:rsidRDefault="00D06E84" w:rsidP="00D06E84">
      <w:pPr>
        <w:spacing w:after="0" w:line="240" w:lineRule="auto"/>
        <w:jc w:val="both"/>
        <w:rPr>
          <w:sz w:val="20"/>
        </w:rPr>
      </w:pPr>
      <w:r w:rsidRPr="00596E0C">
        <w:rPr>
          <w:i/>
          <w:color w:val="FF0000"/>
          <w:sz w:val="18"/>
          <w:vertAlign w:val="superscript"/>
        </w:rPr>
        <w:t>1</w:t>
      </w:r>
      <w:r w:rsidRPr="00596E0C">
        <w:rPr>
          <w:i/>
          <w:color w:val="FF0000"/>
          <w:sz w:val="18"/>
        </w:rPr>
        <w:t xml:space="preserve"> O número de repetições não é o número de duplicatas biológicas; é o número que os softwares de cálculo amostral informam ao pesquisador.  Sobre este número, devem ser acrescidos as perdas (morte natural, por procedimento cirúrgico, infecção, tratamento, etc).  O número total final também deve incluir os animais solicitados para treino.</w:t>
      </w:r>
    </w:p>
    <w:p w:rsidR="00DB2D03" w:rsidRDefault="00DB2D03" w:rsidP="00DB2D03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8"/>
        <w:gridCol w:w="5218"/>
      </w:tblGrid>
      <w:tr w:rsidR="00795391" w:rsidTr="0021102E">
        <w:trPr>
          <w:trHeight w:val="340"/>
        </w:trPr>
        <w:tc>
          <w:tcPr>
            <w:tcW w:w="5228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>
              <w:rPr>
                <w:i/>
              </w:rPr>
              <w:t xml:space="preserve">Haverá treinamento do(s) executor(es): </w:t>
            </w:r>
            <w:sdt>
              <w:sdtPr>
                <w:rPr>
                  <w:rStyle w:val="Estilo1"/>
                </w:rPr>
                <w:id w:val="-33052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40838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228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 w:rsidRPr="00795391">
              <w:rPr>
                <w:i/>
              </w:rPr>
              <w:t>Número de animais necessários ao treinamento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1031535458"/>
                <w:placeholder>
                  <w:docPart w:val="BAAB8C50E6C642D4B451E7DB9C375CFA"/>
                </w:placeholder>
              </w:sdt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795391">
            <w:pPr>
              <w:rPr>
                <w:i/>
              </w:rPr>
            </w:pPr>
            <w:r>
              <w:rPr>
                <w:i/>
              </w:rPr>
              <w:t>Técnicas que necessitarão de treinamento dos executores e o número de animais destinados a cada uma</w:t>
            </w:r>
            <w: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95391" w:rsidRPr="007F6D34" w:rsidRDefault="0021102E" w:rsidP="00CA32DC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1362279218"/>
                <w:placeholder>
                  <w:docPart w:val="5F8A0C2FB6E846B8B418173458E42C2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795391" w:rsidRPr="00F1043E" w:rsidRDefault="00795391" w:rsidP="00795391">
            <w:pPr>
              <w:jc w:val="both"/>
              <w:rPr>
                <w:rStyle w:val="Estilo11"/>
                <w:i/>
                <w:color w:val="auto"/>
                <w:sz w:val="22"/>
              </w:rPr>
            </w:pPr>
            <w:r w:rsidRPr="00F1043E">
              <w:rPr>
                <w:rStyle w:val="Estilo11"/>
                <w:i/>
                <w:color w:val="auto"/>
                <w:sz w:val="22"/>
              </w:rPr>
              <w:lastRenderedPageBreak/>
              <w:t>Em caso de treinamento, defina</w:t>
            </w:r>
            <w:r>
              <w:rPr>
                <w:rStyle w:val="Estilo11"/>
                <w:i/>
                <w:color w:val="auto"/>
                <w:sz w:val="22"/>
              </w:rPr>
              <w:t>, resumidamente,</w:t>
            </w:r>
            <w:r w:rsidRPr="00F1043E">
              <w:rPr>
                <w:rStyle w:val="Estilo11"/>
                <w:i/>
                <w:color w:val="auto"/>
                <w:sz w:val="22"/>
              </w:rPr>
              <w:t xml:space="preserve"> quais critérios serão adotados para considerar o executor treinado em cada técnica empregada no estudo</w:t>
            </w:r>
            <w:r>
              <w:rPr>
                <w:rStyle w:val="Estilo11"/>
                <w:i/>
                <w:color w:val="auto"/>
                <w:sz w:val="22"/>
              </w:rP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95391" w:rsidRPr="007F6D34" w:rsidRDefault="0021102E" w:rsidP="00795391">
            <w:pPr>
              <w:rPr>
                <w:rStyle w:val="Estilo11"/>
              </w:rPr>
            </w:pPr>
            <w:sdt>
              <w:sdtPr>
                <w:rPr>
                  <w:rStyle w:val="Estilo9"/>
                </w:rPr>
                <w:id w:val="-1947155999"/>
                <w:placeholder>
                  <w:docPart w:val="7C19426F6F48409ABBC584C6AB77B8E5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6137D2" w:rsidRDefault="006137D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A87CB2" w:rsidTr="0021102E">
        <w:trPr>
          <w:trHeight w:val="340"/>
        </w:trPr>
        <w:tc>
          <w:tcPr>
            <w:tcW w:w="10456" w:type="dxa"/>
            <w:vAlign w:val="center"/>
          </w:tcPr>
          <w:p w:rsidR="00A87CB2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b/>
                <w:color w:val="auto"/>
              </w:rPr>
              <w:t>9.3 Tipo, característica e número:</w:t>
            </w:r>
          </w:p>
        </w:tc>
      </w:tr>
    </w:tbl>
    <w:p w:rsidR="00795391" w:rsidRDefault="00795391" w:rsidP="00795391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79"/>
        <w:gridCol w:w="3478"/>
        <w:gridCol w:w="3479"/>
      </w:tblGrid>
      <w:tr w:rsidR="00A87CB2" w:rsidTr="0021102E">
        <w:trPr>
          <w:trHeight w:val="340"/>
        </w:trPr>
        <w:tc>
          <w:tcPr>
            <w:tcW w:w="348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Pesquisador fará acasalamentos:</w:t>
            </w:r>
          </w:p>
        </w:tc>
        <w:tc>
          <w:tcPr>
            <w:tcW w:w="697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21102E" w:rsidP="00A87CB2">
            <w:pPr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1"/>
                </w:rPr>
                <w:id w:val="36703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7CB2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Sim  </w:t>
            </w:r>
            <w:sdt>
              <w:sdtPr>
                <w:rPr>
                  <w:rStyle w:val="Estilo1"/>
                </w:rPr>
                <w:id w:val="-50498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7CB2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Não</w:t>
            </w:r>
          </w:p>
        </w:tc>
      </w:tr>
      <w:tr w:rsidR="00A87CB2" w:rsidTr="0021102E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Se sim, indicar:</w:t>
            </w:r>
          </w:p>
        </w:tc>
      </w:tr>
      <w:tr w:rsidR="00A87CB2" w:rsidTr="0021102E">
        <w:trPr>
          <w:trHeight w:val="340"/>
        </w:trPr>
        <w:tc>
          <w:tcPr>
            <w:tcW w:w="3485" w:type="dxa"/>
            <w:tcBorders>
              <w:left w:val="single" w:sz="12" w:space="0" w:color="auto"/>
              <w:bottom w:val="nil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estimado de filhotes a serem utilizados por genitora:</w:t>
            </w:r>
          </w:p>
        </w:tc>
        <w:tc>
          <w:tcPr>
            <w:tcW w:w="3485" w:type="dxa"/>
            <w:tcBorders>
              <w:bottom w:val="nil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fêmeas (genitoras)</w:t>
            </w:r>
          </w:p>
        </w:tc>
        <w:tc>
          <w:tcPr>
            <w:tcW w:w="3486" w:type="dxa"/>
            <w:tcBorders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machos (genitores)</w:t>
            </w:r>
          </w:p>
        </w:tc>
      </w:tr>
      <w:tr w:rsidR="00A87CB2" w:rsidTr="0021102E">
        <w:trPr>
          <w:trHeight w:val="340"/>
        </w:trPr>
        <w:tc>
          <w:tcPr>
            <w:tcW w:w="3485" w:type="dxa"/>
            <w:tcBorders>
              <w:top w:val="nil"/>
              <w:left w:val="single" w:sz="12" w:space="0" w:color="auto"/>
              <w:bottom w:val="single" w:sz="4" w:space="0" w:color="auto"/>
            </w:tcBorders>
            <w:vAlign w:val="center"/>
          </w:tcPr>
          <w:p w:rsidR="00A87CB2" w:rsidRPr="007F6D34" w:rsidRDefault="0021102E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1033001270"/>
                <w:placeholder>
                  <w:docPart w:val="6C2B8E9AF6134A3D8E9FECA870DC0743"/>
                </w:placeholder>
              </w:sdt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5" w:type="dxa"/>
            <w:tcBorders>
              <w:top w:val="nil"/>
              <w:bottom w:val="single" w:sz="4" w:space="0" w:color="auto"/>
            </w:tcBorders>
            <w:vAlign w:val="center"/>
          </w:tcPr>
          <w:p w:rsidR="00A87CB2" w:rsidRPr="007F6D34" w:rsidRDefault="0021102E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1356189279"/>
                <w:placeholder>
                  <w:docPart w:val="41140B300D1F4E659A2DAF5B24DFE2B8"/>
                </w:placeholder>
              </w:sdt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6" w:type="dxa"/>
            <w:tcBorders>
              <w:top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A87CB2" w:rsidRPr="007F6D34" w:rsidRDefault="0021102E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2139563729"/>
                <w:placeholder>
                  <w:docPart w:val="C3DFB442AAFA4FC2A39FF908D000351A"/>
                </w:placeholder>
              </w:sdt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A87CB2" w:rsidTr="0021102E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Indicar destino dos filhotes não utilizados </w:t>
            </w:r>
            <w:r w:rsidRPr="0004603E">
              <w:rPr>
                <w:rStyle w:val="Estilo9"/>
                <w:i/>
                <w:color w:val="auto"/>
                <w:sz w:val="18"/>
              </w:rPr>
              <w:t>(quando for o caso)</w:t>
            </w:r>
            <w:r>
              <w:rPr>
                <w:rStyle w:val="Estilo9"/>
                <w:i/>
                <w:color w:val="auto"/>
              </w:rPr>
              <w:t>:</w:t>
            </w:r>
          </w:p>
        </w:tc>
      </w:tr>
      <w:tr w:rsidR="00A87CB2" w:rsidTr="0021102E">
        <w:trPr>
          <w:trHeight w:val="340"/>
        </w:trPr>
        <w:sdt>
          <w:sdtPr>
            <w:rPr>
              <w:rStyle w:val="Estilo9"/>
            </w:rPr>
            <w:id w:val="226197866"/>
            <w:placeholder>
              <w:docPart w:val="33FA883C4A3B4687A15ACDFE28FF0E60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gridSpan w:val="3"/>
                <w:tcBorders>
                  <w:top w:val="nil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A87CB2" w:rsidRPr="007F6D34" w:rsidRDefault="00A87CB2" w:rsidP="00A87CB2">
                <w:pPr>
                  <w:jc w:val="both"/>
                  <w:rPr>
                    <w:rStyle w:val="Estilo9"/>
                    <w:i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A87CB2" w:rsidRDefault="00A87CB2" w:rsidP="00795391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389"/>
        <w:gridCol w:w="2123"/>
        <w:gridCol w:w="991"/>
        <w:gridCol w:w="1274"/>
        <w:gridCol w:w="838"/>
        <w:gridCol w:w="839"/>
        <w:gridCol w:w="982"/>
      </w:tblGrid>
      <w:tr w:rsidR="00A87CB2" w:rsidTr="0021102E">
        <w:trPr>
          <w:trHeight w:val="340"/>
        </w:trPr>
        <w:tc>
          <w:tcPr>
            <w:tcW w:w="3397" w:type="dxa"/>
            <w:vMerge w:val="restart"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Espécie</w:t>
            </w:r>
          </w:p>
        </w:tc>
        <w:tc>
          <w:tcPr>
            <w:tcW w:w="2127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Linhagem</w:t>
            </w:r>
          </w:p>
        </w:tc>
        <w:tc>
          <w:tcPr>
            <w:tcW w:w="992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Idade</w:t>
            </w:r>
          </w:p>
        </w:tc>
        <w:tc>
          <w:tcPr>
            <w:tcW w:w="1276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 xml:space="preserve">Peso </w:t>
            </w:r>
            <w:proofErr w:type="spellStart"/>
            <w:r w:rsidRPr="007F6D34">
              <w:rPr>
                <w:rStyle w:val="Estilo9"/>
                <w:i/>
                <w:color w:val="auto"/>
              </w:rPr>
              <w:t>arpox</w:t>
            </w:r>
            <w:proofErr w:type="spellEnd"/>
            <w:r w:rsidRPr="007F6D34">
              <w:rPr>
                <w:rStyle w:val="Estilo9"/>
                <w:i/>
                <w:color w:val="auto"/>
              </w:rPr>
              <w:t>.</w:t>
            </w:r>
          </w:p>
        </w:tc>
        <w:tc>
          <w:tcPr>
            <w:tcW w:w="2664" w:type="dxa"/>
            <w:gridSpan w:val="3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Quantidade</w:t>
            </w:r>
          </w:p>
        </w:tc>
      </w:tr>
      <w:tr w:rsidR="00A87CB2" w:rsidTr="0021102E">
        <w:trPr>
          <w:trHeight w:val="340"/>
        </w:trPr>
        <w:tc>
          <w:tcPr>
            <w:tcW w:w="3397" w:type="dxa"/>
            <w:vMerge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</w:p>
        </w:tc>
        <w:tc>
          <w:tcPr>
            <w:tcW w:w="2127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1276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840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</w:t>
            </w:r>
          </w:p>
        </w:tc>
        <w:tc>
          <w:tcPr>
            <w:tcW w:w="841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F</w:t>
            </w:r>
          </w:p>
        </w:tc>
        <w:tc>
          <w:tcPr>
            <w:tcW w:w="983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+F</w:t>
            </w:r>
          </w:p>
        </w:tc>
      </w:tr>
      <w:tr w:rsidR="00A87CB2" w:rsidTr="0021102E">
        <w:trPr>
          <w:trHeight w:val="340"/>
        </w:trPr>
        <w:sdt>
          <w:sdtPr>
            <w:rPr>
              <w:rStyle w:val="Estilo12"/>
            </w:rPr>
            <w:id w:val="-6284489"/>
            <w:placeholder>
              <w:docPart w:val="F5782761FB2F4B938C59F781D51551A1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97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7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6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0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1102E">
        <w:trPr>
          <w:trHeight w:val="340"/>
        </w:trPr>
        <w:sdt>
          <w:sdtPr>
            <w:rPr>
              <w:rStyle w:val="Estilo12"/>
            </w:rPr>
            <w:id w:val="138383834"/>
            <w:placeholder>
              <w:docPart w:val="DD835BF2BE244D30B3B9D1D46F81D4E3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97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7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6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0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1102E">
        <w:trPr>
          <w:trHeight w:val="340"/>
        </w:trPr>
        <w:sdt>
          <w:sdtPr>
            <w:rPr>
              <w:rStyle w:val="Estilo12"/>
            </w:rPr>
            <w:id w:val="-1207479160"/>
            <w:placeholder>
              <w:docPart w:val="65ADEE81D2544FF8A7DE89FE6536E56B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97" w:type="dxa"/>
                <w:vAlign w:val="center"/>
              </w:tcPr>
              <w:p w:rsidR="00A87CB2" w:rsidRPr="000E447E" w:rsidRDefault="00A87CB2" w:rsidP="00795391">
                <w:pPr>
                  <w:jc w:val="both"/>
                  <w:rPr>
                    <w:rStyle w:val="Estilo12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7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6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0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4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1102E">
        <w:trPr>
          <w:trHeight w:val="397"/>
        </w:trPr>
        <w:tc>
          <w:tcPr>
            <w:tcW w:w="9473" w:type="dxa"/>
            <w:gridSpan w:val="6"/>
            <w:vAlign w:val="center"/>
          </w:tcPr>
          <w:p w:rsidR="00A87CB2" w:rsidRDefault="00A87CB2" w:rsidP="00795391">
            <w:pPr>
              <w:jc w:val="right"/>
              <w:rPr>
                <w:rStyle w:val="Estilo9"/>
                <w:b/>
                <w:color w:val="auto"/>
              </w:rPr>
            </w:pPr>
            <w:r>
              <w:rPr>
                <w:rStyle w:val="Estilo9"/>
                <w:b/>
                <w:color w:val="auto"/>
              </w:rPr>
              <w:t>Total de animais (machos e fêmeas)</w:t>
            </w:r>
          </w:p>
        </w:tc>
        <w:tc>
          <w:tcPr>
            <w:tcW w:w="983" w:type="dxa"/>
            <w:shd w:val="clear" w:color="auto" w:fill="D9D9D9" w:themeFill="background1" w:themeFillShade="D9"/>
            <w:vAlign w:val="center"/>
          </w:tcPr>
          <w:p w:rsidR="00A87CB2" w:rsidRPr="0079632D" w:rsidRDefault="0021102E" w:rsidP="00795391">
            <w:pPr>
              <w:jc w:val="center"/>
              <w:rPr>
                <w:rStyle w:val="Estilo9"/>
                <w:b/>
                <w:color w:val="auto"/>
              </w:rPr>
            </w:pPr>
            <w:sdt>
              <w:sdtPr>
                <w:rPr>
                  <w:rStyle w:val="Estilo9"/>
                  <w:b/>
                  <w:sz w:val="28"/>
                </w:rPr>
                <w:id w:val="752861105"/>
                <w:placeholder>
                  <w:docPart w:val="7E9F571162D04120BD878748E72812A0"/>
                </w:placeholder>
              </w:sdtPr>
              <w:sdtContent>
                <w:r w:rsidR="00A87CB2" w:rsidRPr="0079632D">
                  <w:rPr>
                    <w:rStyle w:val="Estilo9"/>
                    <w:b/>
                    <w:sz w:val="28"/>
                    <w:szCs w:val="28"/>
                  </w:rPr>
                  <w:t xml:space="preserve"> </w:t>
                </w:r>
              </w:sdtContent>
            </w:sdt>
          </w:p>
        </w:tc>
      </w:tr>
    </w:tbl>
    <w:p w:rsidR="00A87CB2" w:rsidRDefault="00A87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C55523" w:rsidTr="0021102E">
        <w:trPr>
          <w:trHeight w:val="340"/>
        </w:trPr>
        <w:tc>
          <w:tcPr>
            <w:tcW w:w="10456" w:type="dxa"/>
            <w:vAlign w:val="center"/>
          </w:tcPr>
          <w:p w:rsidR="00C55523" w:rsidRDefault="00C55523" w:rsidP="00C55523">
            <w:r w:rsidRPr="00C55523">
              <w:rPr>
                <w:b/>
              </w:rPr>
              <w:t>9.4 Grau de invasividade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629808797"/>
                <w:placeholder>
                  <w:docPart w:val="A41120502528428C98101D0688BFE0C3"/>
                </w:placeholder>
                <w:showingPlcHdr/>
                <w:comboBox>
                  <w:listItem w:value="Escolher um item."/>
                  <w:listItem w:displayText="GI 1" w:value="GI 1"/>
                  <w:listItem w:displayText="GI 2" w:value="GI 2"/>
                  <w:listItem w:displayText="GI 3" w:value="GI 3"/>
                  <w:listItem w:displayText="GI 4" w:value="GI 4"/>
                </w:comboBox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C55523" w:rsidTr="0021102E">
        <w:trPr>
          <w:trHeight w:val="340"/>
        </w:trPr>
        <w:tc>
          <w:tcPr>
            <w:tcW w:w="10456" w:type="dxa"/>
            <w:vAlign w:val="center"/>
          </w:tcPr>
          <w:p w:rsidR="00C55523" w:rsidRDefault="00C55523" w:rsidP="00C55523">
            <w:r>
              <w:t>Os materiais biológicos destes exemplares serão usados em outros projeto</w:t>
            </w:r>
            <w:r w:rsidR="002A31F9">
              <w:t>s</w:t>
            </w:r>
            <w:r>
              <w:t xml:space="preserve">? </w:t>
            </w:r>
            <w:sdt>
              <w:sdtPr>
                <w:rPr>
                  <w:rStyle w:val="Estilo1"/>
                </w:rPr>
                <w:id w:val="-138008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45794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C55523" w:rsidTr="0021102E">
        <w:trPr>
          <w:trHeight w:val="340"/>
        </w:trPr>
        <w:tc>
          <w:tcPr>
            <w:tcW w:w="10456" w:type="dxa"/>
            <w:vAlign w:val="center"/>
          </w:tcPr>
          <w:p w:rsidR="00C55523" w:rsidRDefault="00C55523" w:rsidP="00C55523">
            <w:r>
              <w:t xml:space="preserve">Quais? </w:t>
            </w:r>
            <w:sdt>
              <w:sdtPr>
                <w:rPr>
                  <w:rStyle w:val="Estilo9"/>
                </w:rPr>
                <w:id w:val="-538981066"/>
                <w:placeholder>
                  <w:docPart w:val="1C36B77AA89D4FB8AF8DC3E12C6E5A0A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C55523" w:rsidTr="0021102E">
        <w:trPr>
          <w:trHeight w:val="340"/>
        </w:trPr>
        <w:tc>
          <w:tcPr>
            <w:tcW w:w="10456" w:type="dxa"/>
            <w:vAlign w:val="center"/>
          </w:tcPr>
          <w:p w:rsidR="00C55523" w:rsidRDefault="00C55523" w:rsidP="00CA32DC">
            <w:pPr>
              <w:jc w:val="both"/>
            </w:pPr>
            <w:r>
              <w:t xml:space="preserve">Se já aprovado pela CEUA, mencionar o número do protocolo: </w:t>
            </w:r>
            <w:sdt>
              <w:sdtPr>
                <w:rPr>
                  <w:rStyle w:val="Estilo9"/>
                </w:rPr>
                <w:id w:val="-1826343191"/>
                <w:placeholder>
                  <w:docPart w:val="CAAF7B3B9D4F4AB88EE354A531C273ED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596E0C" w:rsidRP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b/>
          <w:i/>
          <w:sz w:val="18"/>
        </w:rPr>
        <w:t>GI1</w:t>
      </w:r>
      <w:r w:rsidRPr="00596E0C">
        <w:rPr>
          <w:i/>
          <w:sz w:val="18"/>
        </w:rPr>
        <w:t xml:space="preserve"> = </w:t>
      </w:r>
      <w:r w:rsidRPr="00596E0C">
        <w:rPr>
          <w:b/>
          <w:i/>
          <w:sz w:val="18"/>
        </w:rPr>
        <w:t>Experimentos que causam pouco ou nenhum desconforto ou estresse</w:t>
      </w:r>
      <w:r w:rsidRPr="00596E0C">
        <w:rPr>
          <w:i/>
          <w:sz w:val="18"/>
        </w:rPr>
        <w:t xml:space="preserve"> (ex.: observação e exame físico; administração oral, intravenosa, intraperitoneal, subcutânea, ou intramuscular de substâncias que não causem reações adversas perceptíveis; eutanásia por métodos aprovados após anestesia ou sedação; privação alimentar ou hídrica por períodos equivalentes à privação na natureza).</w:t>
      </w:r>
    </w:p>
    <w:p w:rsidR="00596E0C" w:rsidRP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b/>
          <w:i/>
          <w:sz w:val="18"/>
        </w:rPr>
        <w:t>GI2</w:t>
      </w:r>
      <w:r w:rsidRPr="00596E0C">
        <w:rPr>
          <w:i/>
          <w:sz w:val="18"/>
        </w:rPr>
        <w:t xml:space="preserve"> </w:t>
      </w:r>
      <w:r w:rsidRPr="00596E0C">
        <w:rPr>
          <w:b/>
          <w:i/>
          <w:sz w:val="18"/>
        </w:rPr>
        <w:t>= Experimentos que causam estresse, desconforto ou dor, de leve intensidade</w:t>
      </w:r>
      <w:r w:rsidRPr="00596E0C">
        <w:rPr>
          <w:i/>
          <w:sz w:val="18"/>
        </w:rPr>
        <w:t xml:space="preserve"> (ex.: procedimentos cirúrgicos menores, como biópsias, sob anestesia; períodos breves de contenção e imobilidade em animais conscientes; exposição a níveis não letais de compostos químicos que não causem reações adversas graves).   </w:t>
      </w:r>
    </w:p>
    <w:p w:rsidR="00596E0C" w:rsidRP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b/>
          <w:i/>
          <w:sz w:val="18"/>
        </w:rPr>
        <w:t>GI3</w:t>
      </w:r>
      <w:r w:rsidRPr="00596E0C">
        <w:rPr>
          <w:i/>
          <w:sz w:val="18"/>
        </w:rPr>
        <w:t xml:space="preserve"> = </w:t>
      </w:r>
      <w:r w:rsidRPr="00596E0C">
        <w:rPr>
          <w:b/>
          <w:i/>
          <w:sz w:val="18"/>
        </w:rPr>
        <w:t>Experimentos que causam estresse, desconforto ou dor, de intensidade intermediária</w:t>
      </w:r>
      <w:r w:rsidRPr="00596E0C">
        <w:rPr>
          <w:i/>
          <w:sz w:val="18"/>
        </w:rPr>
        <w:t xml:space="preserve"> (ex.: procedimentos cirúrgicos invasivos conduzidos em animais anestesiados; imobilidade física por várias horas; indução de estresse por separação materna ou exposição a agressor; exposição a estímulos aversivos inescapáveis; exposição a choques localizados de intensidade leve; exposição a níveis de radiação e compostos químicos que provoquem prejuízo duradouro da função sensorial e motora; administração de agentes químicos por vias como a intracardíaca e intracerebral).</w:t>
      </w:r>
    </w:p>
    <w:p w:rsidR="00596E0C" w:rsidRP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b/>
          <w:i/>
          <w:sz w:val="18"/>
        </w:rPr>
        <w:t>GI4</w:t>
      </w:r>
      <w:r w:rsidRPr="00596E0C">
        <w:rPr>
          <w:i/>
          <w:sz w:val="18"/>
        </w:rPr>
        <w:t xml:space="preserve"> = </w:t>
      </w:r>
      <w:r w:rsidRPr="00596E0C">
        <w:rPr>
          <w:b/>
          <w:i/>
          <w:sz w:val="18"/>
        </w:rPr>
        <w:t>Experimentos que causam dor de alta intensidade</w:t>
      </w:r>
      <w:r w:rsidRPr="00596E0C">
        <w:rPr>
          <w:i/>
          <w:sz w:val="18"/>
        </w:rPr>
        <w:t xml:space="preserve"> (ex.: Indução de trauma a animais não sedados).</w:t>
      </w:r>
    </w:p>
    <w:p w:rsidR="00C55523" w:rsidRDefault="00C55523" w:rsidP="00C55523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8"/>
        <w:gridCol w:w="1002"/>
        <w:gridCol w:w="4216"/>
      </w:tblGrid>
      <w:tr w:rsidR="00C55523" w:rsidTr="0021102E">
        <w:trPr>
          <w:trHeight w:val="340"/>
        </w:trPr>
        <w:tc>
          <w:tcPr>
            <w:tcW w:w="1045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55523" w:rsidRPr="00C55523" w:rsidRDefault="00C55523" w:rsidP="005C168F">
            <w:pPr>
              <w:tabs>
                <w:tab w:val="left" w:pos="9765"/>
              </w:tabs>
              <w:rPr>
                <w:b/>
              </w:rPr>
            </w:pPr>
            <w:r w:rsidRPr="00C55523">
              <w:rPr>
                <w:b/>
              </w:rPr>
              <w:t>9.5 Condições de alojamento e alimentação dos animais:</w:t>
            </w:r>
          </w:p>
        </w:tc>
      </w:tr>
      <w:tr w:rsidR="00C55523" w:rsidTr="0021102E">
        <w:trPr>
          <w:trHeight w:val="340"/>
        </w:trPr>
        <w:tc>
          <w:tcPr>
            <w:tcW w:w="5228" w:type="dxa"/>
            <w:tcBorders>
              <w:left w:val="single" w:sz="12" w:space="0" w:color="auto"/>
            </w:tcBorders>
            <w:vAlign w:val="center"/>
          </w:tcPr>
          <w:p w:rsidR="00C55523" w:rsidRDefault="00C55523" w:rsidP="005C168F">
            <w:pPr>
              <w:tabs>
                <w:tab w:val="left" w:pos="9765"/>
              </w:tabs>
            </w:pPr>
            <w:r w:rsidRPr="005C168F">
              <w:rPr>
                <w:i/>
              </w:rPr>
              <w:t>Alimentação</w:t>
            </w:r>
            <w:r>
              <w:t>:</w:t>
            </w:r>
            <w:r w:rsidR="00E6157D">
              <w:t xml:space="preserve"> </w:t>
            </w:r>
            <w:sdt>
              <w:sdtPr>
                <w:rPr>
                  <w:rStyle w:val="Estilo9"/>
                </w:rPr>
                <w:id w:val="490687002"/>
                <w:placeholder>
                  <w:docPart w:val="E55723F451F4432CB097B6EA4828BC6D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6157D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228" w:type="dxa"/>
            <w:gridSpan w:val="2"/>
            <w:tcBorders>
              <w:right w:val="single" w:sz="12" w:space="0" w:color="auto"/>
            </w:tcBorders>
            <w:vAlign w:val="center"/>
          </w:tcPr>
          <w:p w:rsidR="00C55523" w:rsidRDefault="00C55523" w:rsidP="005C168F">
            <w:pPr>
              <w:tabs>
                <w:tab w:val="left" w:pos="9765"/>
              </w:tabs>
            </w:pPr>
            <w:r w:rsidRPr="002E3395">
              <w:rPr>
                <w:i/>
              </w:rPr>
              <w:t>Outra</w:t>
            </w:r>
            <w:r>
              <w:t>:</w:t>
            </w:r>
            <w:r w:rsidR="002E3395">
              <w:t xml:space="preserve"> </w:t>
            </w:r>
            <w:sdt>
              <w:sdtPr>
                <w:rPr>
                  <w:rStyle w:val="Estilo9"/>
                </w:rPr>
                <w:id w:val="-784038244"/>
                <w:placeholder>
                  <w:docPart w:val="178DE7C3BB6F4F1B8371367AB354B25B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E3395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55523" w:rsidTr="0021102E">
        <w:trPr>
          <w:trHeight w:val="340"/>
        </w:trPr>
        <w:tc>
          <w:tcPr>
            <w:tcW w:w="5228" w:type="dxa"/>
            <w:tcBorders>
              <w:left w:val="single" w:sz="12" w:space="0" w:color="auto"/>
            </w:tcBorders>
            <w:vAlign w:val="center"/>
          </w:tcPr>
          <w:p w:rsidR="00C55523" w:rsidRDefault="00C55523" w:rsidP="005C168F">
            <w:pPr>
              <w:tabs>
                <w:tab w:val="left" w:pos="9765"/>
              </w:tabs>
            </w:pPr>
            <w:r w:rsidRPr="005C168F">
              <w:rPr>
                <w:i/>
              </w:rPr>
              <w:t>Fonte de água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456980078"/>
                <w:placeholder>
                  <w:docPart w:val="0BF10EFDF8D042D8BFEB82C6A69822F9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6157D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228" w:type="dxa"/>
            <w:gridSpan w:val="2"/>
            <w:tcBorders>
              <w:right w:val="single" w:sz="12" w:space="0" w:color="auto"/>
            </w:tcBorders>
            <w:vAlign w:val="center"/>
          </w:tcPr>
          <w:p w:rsidR="00C55523" w:rsidRDefault="00C55523" w:rsidP="005C168F">
            <w:pPr>
              <w:tabs>
                <w:tab w:val="left" w:pos="9765"/>
              </w:tabs>
            </w:pPr>
            <w:r w:rsidRPr="002E3395">
              <w:rPr>
                <w:i/>
              </w:rPr>
              <w:t>Outra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478894639"/>
                <w:placeholder>
                  <w:docPart w:val="A6E2D92B62C24DEC80B551D4B85CD3ED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E3395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1029F5" w:rsidTr="0021102E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1029F5" w:rsidRDefault="001029F5" w:rsidP="005C168F">
            <w:pPr>
              <w:tabs>
                <w:tab w:val="left" w:pos="9765"/>
              </w:tabs>
            </w:pPr>
            <w:r w:rsidRPr="005C168F">
              <w:rPr>
                <w:i/>
              </w:rPr>
              <w:t>Lotação (número de animais/área)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006715959"/>
                <w:placeholder>
                  <w:docPart w:val="679B97B5C9B343E5B6EE758DBB665EFD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55523" w:rsidTr="0021102E">
        <w:trPr>
          <w:trHeight w:val="340"/>
        </w:trPr>
        <w:tc>
          <w:tcPr>
            <w:tcW w:w="522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55523" w:rsidRDefault="00C55523" w:rsidP="005C168F">
            <w:pPr>
              <w:tabs>
                <w:tab w:val="left" w:pos="9765"/>
              </w:tabs>
            </w:pPr>
            <w:r w:rsidRPr="005C168F">
              <w:rPr>
                <w:i/>
              </w:rPr>
              <w:t>Exaustão de ar</w:t>
            </w:r>
            <w:r>
              <w:t xml:space="preserve">: </w:t>
            </w:r>
            <w:sdt>
              <w:sdtPr>
                <w:rPr>
                  <w:rStyle w:val="Estilo1"/>
                </w:rPr>
                <w:id w:val="-123723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07064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228" w:type="dxa"/>
            <w:gridSpan w:val="2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55523" w:rsidRDefault="00E6157D" w:rsidP="005C168F">
            <w:pPr>
              <w:tabs>
                <w:tab w:val="left" w:pos="9765"/>
              </w:tabs>
            </w:pPr>
            <w:r>
              <w:t xml:space="preserve">Climatização: </w:t>
            </w:r>
            <w:sdt>
              <w:sdtPr>
                <w:rPr>
                  <w:rStyle w:val="Estilo1"/>
                </w:rPr>
                <w:id w:val="112195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193547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5C168F" w:rsidTr="0021102E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C168F" w:rsidRPr="005C168F" w:rsidRDefault="005C168F" w:rsidP="005C168F">
            <w:pPr>
              <w:tabs>
                <w:tab w:val="left" w:pos="9765"/>
              </w:tabs>
              <w:rPr>
                <w:i/>
              </w:rPr>
            </w:pPr>
            <w:r w:rsidRPr="005C168F">
              <w:rPr>
                <w:i/>
              </w:rPr>
              <w:t>Comentar sobre os itens acima ou demais condições que forem particulares à espécie:</w:t>
            </w:r>
          </w:p>
        </w:tc>
      </w:tr>
      <w:tr w:rsidR="005C168F" w:rsidTr="0021102E">
        <w:trPr>
          <w:trHeight w:val="340"/>
        </w:trPr>
        <w:tc>
          <w:tcPr>
            <w:tcW w:w="10456" w:type="dxa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C168F" w:rsidRDefault="0021102E" w:rsidP="005C168F">
            <w:pPr>
              <w:tabs>
                <w:tab w:val="left" w:pos="9765"/>
              </w:tabs>
            </w:pPr>
            <w:sdt>
              <w:sdtPr>
                <w:rPr>
                  <w:rStyle w:val="Estilo9"/>
                </w:rPr>
                <w:id w:val="1721622323"/>
                <w:placeholder>
                  <w:docPart w:val="7003DADC58934D2CB7FFC34C92B2620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E136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5C168F" w:rsidTr="0021102E">
        <w:trPr>
          <w:trHeight w:val="340"/>
        </w:trPr>
        <w:tc>
          <w:tcPr>
            <w:tcW w:w="623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5C168F" w:rsidRDefault="005C168F" w:rsidP="005C168F">
            <w:pPr>
              <w:tabs>
                <w:tab w:val="left" w:pos="9765"/>
              </w:tabs>
            </w:pPr>
            <w:r w:rsidRPr="002E3395">
              <w:rPr>
                <w:i/>
              </w:rPr>
              <w:t>Local onde será mantido o animal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16233715"/>
                <w:placeholder>
                  <w:docPart w:val="4ADEA9816DCE4F47AEF1D873551F6797"/>
                </w:placeholder>
                <w:showingPlcHdr/>
                <w:comboBox>
                  <w:listItem w:value="Escolher um item."/>
                  <w:listItem w:displayText="Centro de Ciência Animal (CCA)" w:value="Centro de Ciência Animal (CCA)"/>
                  <w:listItem w:displayText="Biotério" w:value="Biotério"/>
                  <w:listItem w:displayText="Fazenda" w:value="Fazenda"/>
                  <w:listItem w:displayText="Aviário" w:value="Aviário"/>
                  <w:listItem w:displayText="Canil" w:value="Canil"/>
                </w:comboBox>
              </w:sdtPr>
              <w:sdtEndPr>
                <w:rPr>
                  <w:rStyle w:val="Estilo9"/>
                  <w:color w:val="auto"/>
                </w:rPr>
              </w:sdtEndPr>
              <w:sdtContent>
                <w:r w:rsidR="001029F5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4224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C168F" w:rsidRDefault="005C168F" w:rsidP="005C168F">
            <w:pPr>
              <w:tabs>
                <w:tab w:val="left" w:pos="9765"/>
              </w:tabs>
            </w:pPr>
            <w:r w:rsidRPr="002E3395">
              <w:rPr>
                <w:i/>
              </w:rPr>
              <w:t>Outr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967625081"/>
                <w:placeholder>
                  <w:docPart w:val="FD909E0FF56F4FADB049AA1BCC06A2EA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E3395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E6157D" w:rsidTr="0021102E">
        <w:trPr>
          <w:trHeight w:val="340"/>
        </w:trPr>
        <w:tc>
          <w:tcPr>
            <w:tcW w:w="623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6157D" w:rsidRPr="002E3395" w:rsidRDefault="00E6157D" w:rsidP="005C168F">
            <w:pPr>
              <w:tabs>
                <w:tab w:val="left" w:pos="9765"/>
              </w:tabs>
              <w:rPr>
                <w:i/>
              </w:rPr>
            </w:pPr>
            <w:r>
              <w:rPr>
                <w:i/>
              </w:rPr>
              <w:t xml:space="preserve">Unidade de alojamento: </w:t>
            </w:r>
            <w:sdt>
              <w:sdtPr>
                <w:rPr>
                  <w:rStyle w:val="Estilo9"/>
                </w:rPr>
                <w:id w:val="2006084737"/>
                <w:placeholder>
                  <w:docPart w:val="B0172DA635164C13AB447A46F01338FE"/>
                </w:placeholder>
                <w:showingPlcHdr/>
                <w:comboBox>
                  <w:listItem w:value="Escolher um item."/>
                  <w:listItem w:displayText="Gaiola plástica (estante)" w:value="Gaiola plástica (estante)"/>
                  <w:listItem w:displayText="Gaiola plástica (estante ventilada)" w:value="Gaiola plástica (estante ventilada)"/>
                  <w:listItem w:displayText="Gaiola acrílica (rack ventilada)" w:value="Gaiola acrílica (rack ventilada)"/>
                  <w:listItem w:displayText="Gaiola suspensa (arame)" w:value="Gaiola suspensa (arame)"/>
                  <w:listItem w:displayText="Gaiola metabólica" w:value="Gaiola metabólica"/>
                  <w:listItem w:displayText="Jaula" w:value="Jaula"/>
                  <w:listItem w:displayText="Baia" w:value="Baia"/>
                  <w:listItem w:displayText="Aquário" w:value="Aquário"/>
                </w:comboBox>
              </w:sdtPr>
              <w:sdtEndPr>
                <w:rPr>
                  <w:rStyle w:val="Fontepargpadro"/>
                  <w:i/>
                  <w:color w:val="auto"/>
                </w:rPr>
              </w:sdtEndPr>
              <w:sdtContent>
                <w:r w:rsidR="001029F5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4224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157D" w:rsidRPr="00E6157D" w:rsidRDefault="00E6157D" w:rsidP="005C168F">
            <w:pPr>
              <w:tabs>
                <w:tab w:val="left" w:pos="9765"/>
              </w:tabs>
            </w:pPr>
            <w:r>
              <w:rPr>
                <w:i/>
              </w:rPr>
              <w:t>Outro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077094345"/>
                <w:placeholder>
                  <w:docPart w:val="35D59EBA8F004518A14EE17AA9CA2C06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9548A4" w:rsidTr="0021102E">
        <w:trPr>
          <w:trHeight w:val="340"/>
        </w:trPr>
        <w:tc>
          <w:tcPr>
            <w:tcW w:w="623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9548A4" w:rsidRPr="009548A4" w:rsidRDefault="009548A4" w:rsidP="005C168F">
            <w:pPr>
              <w:tabs>
                <w:tab w:val="left" w:pos="9765"/>
              </w:tabs>
            </w:pPr>
            <w:r>
              <w:rPr>
                <w:i/>
              </w:rPr>
              <w:t>Número de animais por unidade:</w:t>
            </w:r>
            <w:r>
              <w:t xml:space="preserve"> </w:t>
            </w:r>
            <w:sdt>
              <w:sdtPr>
                <w:rPr>
                  <w:rStyle w:val="Estilo9"/>
                </w:rPr>
                <w:id w:val="1768030079"/>
                <w:placeholder>
                  <w:docPart w:val="78AE5F1B20A2410CBFACBFAC22092C36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4224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48A4" w:rsidRPr="009548A4" w:rsidRDefault="009548A4" w:rsidP="005C168F">
            <w:pPr>
              <w:tabs>
                <w:tab w:val="left" w:pos="9765"/>
              </w:tabs>
            </w:pPr>
            <w:r>
              <w:rPr>
                <w:i/>
              </w:rPr>
              <w:t>Tipo de cama:</w:t>
            </w:r>
            <w:r>
              <w:t xml:space="preserve"> </w:t>
            </w:r>
            <w:sdt>
              <w:sdtPr>
                <w:rPr>
                  <w:rStyle w:val="Estilo9"/>
                </w:rPr>
                <w:id w:val="1270819111"/>
                <w:placeholder>
                  <w:docPart w:val="11BF237C1FC742D38349BDB38F36D0CC"/>
                </w:placeholder>
                <w:showingPlcHdr/>
                <w:comboBox>
                  <w:listItem w:value="Escolher um item."/>
                  <w:listItem w:displayText="Maravalha" w:value="Maravalha"/>
                  <w:listItem w:displayText="Palha" w:value="Palha"/>
                  <w:listItem w:displayText="Estrado" w:value="Estrado"/>
                  <w:listItem w:displayText="Tapete" w:value="Tapete"/>
                  <w:listItem w:displayText="Outra (digite aqui o outro tipo)" w:value="Outra (digite aqui o outro tipo)"/>
                  <w:listItem w:displayText="Aramado" w:value="Aramado"/>
                </w:comboBox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1029F5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</w:tbl>
    <w:p w:rsidR="00B85C45" w:rsidRDefault="00B85C45" w:rsidP="00C55523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B85C45" w:rsidRPr="0021102E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B85C45" w:rsidRPr="0021102E" w:rsidRDefault="00B85C45" w:rsidP="00B85C45">
            <w:pPr>
              <w:tabs>
                <w:tab w:val="left" w:pos="9765"/>
              </w:tabs>
              <w:rPr>
                <w:b/>
                <w:caps/>
                <w:sz w:val="24"/>
              </w:rPr>
            </w:pPr>
            <w:r w:rsidRPr="0021102E">
              <w:rPr>
                <w:b/>
                <w:caps/>
                <w:sz w:val="24"/>
              </w:rPr>
              <w:lastRenderedPageBreak/>
              <w:t xml:space="preserve">10. </w:t>
            </w:r>
            <w:r w:rsidR="00F01E0D" w:rsidRPr="0021102E">
              <w:rPr>
                <w:b/>
                <w:caps/>
                <w:sz w:val="24"/>
              </w:rPr>
              <w:t>Procedimentos experimentais do projeto/aula</w:t>
            </w:r>
          </w:p>
        </w:tc>
      </w:tr>
    </w:tbl>
    <w:p w:rsidR="00F01E0D" w:rsidRDefault="00F01E0D" w:rsidP="00F01E0D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957"/>
        <w:gridCol w:w="3479"/>
      </w:tblGrid>
      <w:tr w:rsidR="00F01E0D" w:rsidTr="0021102E">
        <w:trPr>
          <w:trHeight w:val="340"/>
        </w:trPr>
        <w:tc>
          <w:tcPr>
            <w:tcW w:w="69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596E0C" w:rsidRDefault="00F01E0D" w:rsidP="00B85C45">
            <w:pPr>
              <w:tabs>
                <w:tab w:val="left" w:pos="9765"/>
              </w:tabs>
            </w:pPr>
            <w:r w:rsidRPr="00F01E0D">
              <w:rPr>
                <w:b/>
              </w:rPr>
              <w:t>10.1 Estresse/dor intencional nos animais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26396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  </w:t>
            </w:r>
            <w:sdt>
              <w:sdtPr>
                <w:rPr>
                  <w:rStyle w:val="Estilo1"/>
                </w:rPr>
                <w:id w:val="85454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</w:p>
          <w:p w:rsidR="00F01E0D" w:rsidRPr="00596E0C" w:rsidRDefault="00596E0C" w:rsidP="00596E0C">
            <w:pPr>
              <w:tabs>
                <w:tab w:val="left" w:pos="9765"/>
              </w:tabs>
              <w:jc w:val="both"/>
              <w:rPr>
                <w:b/>
                <w:i/>
              </w:rPr>
            </w:pPr>
            <w:r w:rsidRPr="00596E0C">
              <w:rPr>
                <w:b/>
                <w:i/>
                <w:sz w:val="18"/>
              </w:rPr>
              <w:t>OBS</w:t>
            </w:r>
            <w:r w:rsidRPr="00596E0C">
              <w:rPr>
                <w:i/>
                <w:sz w:val="18"/>
              </w:rPr>
              <w:t>: Entende-se por estresse ou dor intencional apenas as que forem causadas por intenção do procedimento. Não se configura dor e estresse, por tanto, o manuseio dos animais.</w:t>
            </w:r>
            <w:r w:rsidR="00F01E0D" w:rsidRPr="00596E0C">
              <w:rPr>
                <w:i/>
                <w:sz w:val="18"/>
              </w:rPr>
              <w:t xml:space="preserve">     </w:t>
            </w:r>
            <w:r w:rsidR="00F01E0D" w:rsidRPr="00596E0C">
              <w:rPr>
                <w:b/>
                <w:i/>
              </w:rPr>
              <w:t xml:space="preserve">     </w:t>
            </w:r>
          </w:p>
        </w:tc>
        <w:tc>
          <w:tcPr>
            <w:tcW w:w="3486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01E0D" w:rsidRPr="00F01E0D" w:rsidRDefault="00F01E0D" w:rsidP="00B85C45">
            <w:pPr>
              <w:tabs>
                <w:tab w:val="left" w:pos="9765"/>
              </w:tabs>
              <w:rPr>
                <w:b/>
              </w:rPr>
            </w:pPr>
            <w:r w:rsidRPr="0004603E">
              <w:rPr>
                <w:i/>
              </w:rPr>
              <w:t>Se sim,</w:t>
            </w:r>
            <w:r>
              <w:t xml:space="preserve"> </w:t>
            </w:r>
            <w:sdt>
              <w:sdtPr>
                <w:rPr>
                  <w:rStyle w:val="Estilo1"/>
                </w:rPr>
                <w:id w:val="-122367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urto  </w:t>
            </w:r>
            <w:sdt>
              <w:sdtPr>
                <w:rPr>
                  <w:rStyle w:val="Estilo1"/>
                </w:rPr>
                <w:id w:val="-211867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Longo</w:t>
            </w:r>
          </w:p>
        </w:tc>
      </w:tr>
      <w:tr w:rsidR="00F01E0D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01E0D" w:rsidRDefault="00F01E0D" w:rsidP="00B85C45">
            <w:pPr>
              <w:tabs>
                <w:tab w:val="left" w:pos="9765"/>
              </w:tabs>
            </w:pPr>
            <w:r w:rsidRPr="00F01E0D">
              <w:rPr>
                <w:i/>
              </w:rPr>
              <w:t>Estresse intencional</w:t>
            </w:r>
            <w:r w:rsidR="00DC126B">
              <w:rPr>
                <w:i/>
              </w:rPr>
              <w:t xml:space="preserve"> </w:t>
            </w:r>
            <w:r w:rsidR="00DC126B" w:rsidRPr="00DC126B">
              <w:rPr>
                <w:i/>
                <w:sz w:val="20"/>
              </w:rPr>
              <w:t>(justificar quando houver)</w:t>
            </w:r>
            <w:r>
              <w:t xml:space="preserve">: </w:t>
            </w:r>
          </w:p>
        </w:tc>
      </w:tr>
      <w:tr w:rsidR="00DC126B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126B" w:rsidRPr="00F01E0D" w:rsidRDefault="0021102E" w:rsidP="00CA32D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1907185626"/>
                <w:placeholder>
                  <w:docPart w:val="0EC0B0B3EE9040F0A33A7EEE98E270A6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C126B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F01E0D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01E0D" w:rsidRDefault="00F01E0D" w:rsidP="00B85C45">
            <w:pPr>
              <w:tabs>
                <w:tab w:val="left" w:pos="9765"/>
              </w:tabs>
            </w:pPr>
            <w:r w:rsidRPr="00F01E0D">
              <w:rPr>
                <w:i/>
              </w:rPr>
              <w:t>Dor</w:t>
            </w:r>
            <w:r w:rsidR="00DC126B">
              <w:rPr>
                <w:i/>
              </w:rPr>
              <w:t xml:space="preserve"> </w:t>
            </w:r>
            <w:r w:rsidR="00DC126B" w:rsidRPr="00DC126B">
              <w:rPr>
                <w:i/>
                <w:sz w:val="20"/>
              </w:rPr>
              <w:t>(justificar quando houver)</w:t>
            </w:r>
            <w:r>
              <w:t xml:space="preserve">: </w:t>
            </w:r>
          </w:p>
        </w:tc>
      </w:tr>
      <w:tr w:rsidR="00DC126B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126B" w:rsidRPr="00F01E0D" w:rsidRDefault="0021102E" w:rsidP="00CA32D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1510331926"/>
                <w:placeholder>
                  <w:docPart w:val="21D957A9554C4B01A4EF65596EA2208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C126B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F01E0D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01E0D" w:rsidRDefault="00F01E0D" w:rsidP="00B85C45">
            <w:pPr>
              <w:tabs>
                <w:tab w:val="left" w:pos="9765"/>
              </w:tabs>
            </w:pPr>
            <w:r w:rsidRPr="00F01E0D">
              <w:rPr>
                <w:i/>
              </w:rPr>
              <w:t>Restrição hídrica e/ou alimentar</w:t>
            </w:r>
            <w:r w:rsidR="00DC126B">
              <w:rPr>
                <w:i/>
              </w:rPr>
              <w:t xml:space="preserve"> </w:t>
            </w:r>
            <w:r w:rsidR="00DC126B" w:rsidRPr="00DC126B">
              <w:rPr>
                <w:i/>
                <w:sz w:val="20"/>
              </w:rPr>
              <w:t>(justificar quando houver)</w:t>
            </w:r>
            <w:r>
              <w:t xml:space="preserve">: </w:t>
            </w:r>
          </w:p>
        </w:tc>
      </w:tr>
      <w:tr w:rsidR="00DC126B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126B" w:rsidRPr="00F01E0D" w:rsidRDefault="0021102E" w:rsidP="00CA32D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1489854909"/>
                <w:placeholder>
                  <w:docPart w:val="6883B72B46CF4868AD1C1528406F2354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C126B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F01E0D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01E0D" w:rsidRDefault="00F01E0D" w:rsidP="00B85C45">
            <w:pPr>
              <w:tabs>
                <w:tab w:val="left" w:pos="9765"/>
              </w:tabs>
            </w:pPr>
            <w:r w:rsidRPr="00F01E0D">
              <w:rPr>
                <w:i/>
              </w:rPr>
              <w:t>Outros</w:t>
            </w:r>
            <w:r w:rsidR="00DC126B">
              <w:rPr>
                <w:i/>
              </w:rPr>
              <w:t xml:space="preserve"> </w:t>
            </w:r>
            <w:r w:rsidR="00DC126B" w:rsidRPr="00DC126B">
              <w:rPr>
                <w:i/>
                <w:sz w:val="20"/>
              </w:rPr>
              <w:t>(</w:t>
            </w:r>
            <w:r w:rsidR="00DC126B">
              <w:rPr>
                <w:i/>
                <w:sz w:val="20"/>
              </w:rPr>
              <w:t xml:space="preserve">especificar e </w:t>
            </w:r>
            <w:r w:rsidR="00DC126B" w:rsidRPr="00DC126B">
              <w:rPr>
                <w:i/>
                <w:sz w:val="20"/>
              </w:rPr>
              <w:t>justificar quando houver)</w:t>
            </w:r>
            <w:r>
              <w:t xml:space="preserve">: </w:t>
            </w:r>
          </w:p>
        </w:tc>
      </w:tr>
      <w:tr w:rsidR="00DC126B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126B" w:rsidRPr="00F01E0D" w:rsidRDefault="0021102E" w:rsidP="00CA32D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152297838"/>
                <w:placeholder>
                  <w:docPart w:val="9233CF4D8E794B77B3DCE2C8C9175CEA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C126B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74457D" w:rsidRDefault="0074457D" w:rsidP="00C55523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36"/>
      </w:tblGrid>
      <w:tr w:rsidR="0074457D" w:rsidTr="0021102E">
        <w:trPr>
          <w:trHeight w:val="340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4457D" w:rsidRPr="00217E4F" w:rsidRDefault="00217E4F" w:rsidP="00C55523">
            <w:pPr>
              <w:tabs>
                <w:tab w:val="left" w:pos="9765"/>
              </w:tabs>
              <w:jc w:val="both"/>
              <w:rPr>
                <w:b/>
              </w:rPr>
            </w:pPr>
            <w:r w:rsidRPr="00217E4F">
              <w:rPr>
                <w:b/>
              </w:rPr>
              <w:t>10.2 Uso de fármacos anestésicos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160715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629613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1F74B6" w:rsidTr="0021102E">
        <w:trPr>
          <w:trHeight w:val="340"/>
        </w:trPr>
        <w:tc>
          <w:tcPr>
            <w:tcW w:w="10456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1F74B6" w:rsidRPr="001F74B6" w:rsidRDefault="00B16D35" w:rsidP="00C55523">
            <w:pPr>
              <w:tabs>
                <w:tab w:val="left" w:pos="9765"/>
              </w:tabs>
              <w:jc w:val="both"/>
            </w:pPr>
            <w:r>
              <w:rPr>
                <w:i/>
              </w:rPr>
              <w:t>Caso não possa ser empregado por motivos experimentais</w:t>
            </w:r>
            <w:r w:rsidR="001F74B6" w:rsidRPr="001F74B6">
              <w:rPr>
                <w:i/>
              </w:rPr>
              <w:t>, justifique</w:t>
            </w:r>
            <w:r w:rsidR="001F74B6" w:rsidRPr="001F74B6">
              <w:t>:</w:t>
            </w:r>
          </w:p>
        </w:tc>
      </w:tr>
      <w:tr w:rsidR="001F74B6" w:rsidTr="0021102E">
        <w:trPr>
          <w:trHeight w:val="340"/>
        </w:trPr>
        <w:tc>
          <w:tcPr>
            <w:tcW w:w="1045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F74B6" w:rsidRDefault="0021102E" w:rsidP="00C55523">
            <w:pPr>
              <w:tabs>
                <w:tab w:val="left" w:pos="9765"/>
              </w:tabs>
              <w:jc w:val="both"/>
              <w:rPr>
                <w:b/>
              </w:rPr>
            </w:pPr>
            <w:sdt>
              <w:sdtPr>
                <w:rPr>
                  <w:rStyle w:val="Estilo9"/>
                </w:rPr>
                <w:id w:val="-1102259588"/>
                <w:placeholder>
                  <w:docPart w:val="B64B721DE6C045F78BECE7E782C8E1FF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1F74B6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217E4F" w:rsidRDefault="00217E4F" w:rsidP="00217E4F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478"/>
        <w:gridCol w:w="3477"/>
        <w:gridCol w:w="3481"/>
      </w:tblGrid>
      <w:tr w:rsidR="00217E4F" w:rsidTr="0021102E">
        <w:trPr>
          <w:trHeight w:val="340"/>
        </w:trPr>
        <w:tc>
          <w:tcPr>
            <w:tcW w:w="3485" w:type="dxa"/>
            <w:vAlign w:val="center"/>
          </w:tcPr>
          <w:p w:rsidR="00217E4F" w:rsidRPr="00AC5827" w:rsidRDefault="00217E4F" w:rsidP="00217E4F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ármaco:</w:t>
            </w:r>
          </w:p>
        </w:tc>
        <w:tc>
          <w:tcPr>
            <w:tcW w:w="3485" w:type="dxa"/>
            <w:vAlign w:val="center"/>
          </w:tcPr>
          <w:p w:rsidR="00217E4F" w:rsidRPr="00AC5827" w:rsidRDefault="00733394" w:rsidP="00217E4F">
            <w:pPr>
              <w:tabs>
                <w:tab w:val="left" w:pos="9765"/>
              </w:tabs>
              <w:jc w:val="center"/>
              <w:rPr>
                <w:i/>
              </w:rPr>
            </w:pPr>
            <w:r>
              <w:rPr>
                <w:i/>
              </w:rPr>
              <w:t>Dose (UI,</w:t>
            </w:r>
            <w:r w:rsidR="00217E4F" w:rsidRPr="00AC5827">
              <w:rPr>
                <w:i/>
              </w:rPr>
              <w:t xml:space="preserve"> mg/kg</w:t>
            </w:r>
            <w:r>
              <w:rPr>
                <w:i/>
              </w:rPr>
              <w:t xml:space="preserve"> ou %</w:t>
            </w:r>
            <w:r w:rsidR="00217E4F" w:rsidRPr="00AC5827">
              <w:rPr>
                <w:i/>
              </w:rPr>
              <w:t>):</w:t>
            </w:r>
          </w:p>
        </w:tc>
        <w:tc>
          <w:tcPr>
            <w:tcW w:w="3486" w:type="dxa"/>
            <w:vAlign w:val="center"/>
          </w:tcPr>
          <w:p w:rsidR="00217E4F" w:rsidRPr="00AC5827" w:rsidRDefault="00217E4F" w:rsidP="00217E4F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Via de administração:</w:t>
            </w:r>
          </w:p>
        </w:tc>
      </w:tr>
      <w:tr w:rsidR="00217E4F" w:rsidTr="0021102E">
        <w:trPr>
          <w:trHeight w:val="340"/>
        </w:trPr>
        <w:tc>
          <w:tcPr>
            <w:tcW w:w="3485" w:type="dxa"/>
            <w:vAlign w:val="center"/>
          </w:tcPr>
          <w:p w:rsidR="00217E4F" w:rsidRDefault="0021102E" w:rsidP="00795CBA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-1564711264"/>
                <w:placeholder>
                  <w:docPart w:val="01CEBA1379B24350BFCBC2612BA5AF56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17E4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5" w:type="dxa"/>
            <w:vAlign w:val="center"/>
          </w:tcPr>
          <w:p w:rsidR="00217E4F" w:rsidRDefault="0021102E" w:rsidP="00795CBA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597839581"/>
                <w:placeholder>
                  <w:docPart w:val="930B840E7A2A421BAE1AFEE302F7073C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17E4F">
                  <w:rPr>
                    <w:rStyle w:val="Estilo9"/>
                  </w:rPr>
                  <w:t xml:space="preserve"> </w:t>
                </w:r>
              </w:sdtContent>
            </w:sdt>
          </w:p>
        </w:tc>
        <w:sdt>
          <w:sdtPr>
            <w:rPr>
              <w:rStyle w:val="Estilo9"/>
            </w:rPr>
            <w:id w:val="912585862"/>
            <w:placeholder>
              <w:docPart w:val="362E56F1F68544FFBA5CD105F7482233"/>
            </w:placeholder>
            <w:showingPlcHdr/>
            <w:comboBox>
              <w:listItem w:value="Escolher um item."/>
              <w:listItem w:displayText="Inalação" w:value="Inalação"/>
              <w:listItem w:displayText="Subcutânea" w:value="Subcutânea"/>
              <w:listItem w:displayText="Intramuscular" w:value="Intramuscular"/>
              <w:listItem w:displayText="Intravenosa" w:value="Intravenosa"/>
              <w:listItem w:displayText="Intraperitoneal" w:value="Intraperitoneal"/>
              <w:listItem w:displayText="Outra (digite aqui o outro tipo)" w:value="Outra (digite aqui o outro tipo)"/>
            </w:comboBox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3486" w:type="dxa"/>
                <w:vAlign w:val="center"/>
              </w:tcPr>
              <w:p w:rsidR="00217E4F" w:rsidRDefault="00733394" w:rsidP="00795CBA">
                <w:pPr>
                  <w:tabs>
                    <w:tab w:val="left" w:pos="9765"/>
                  </w:tabs>
                  <w:jc w:val="center"/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</w:tbl>
    <w:p w:rsidR="00217E4F" w:rsidRPr="00596E0C" w:rsidRDefault="00217E4F" w:rsidP="00217E4F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Utilize </w:t>
      </w:r>
      <w:r w:rsidR="00C905CF" w:rsidRPr="00596E0C">
        <w:rPr>
          <w:i/>
          <w:sz w:val="18"/>
        </w:rPr>
        <w:t>a linha</w:t>
      </w:r>
      <w:r w:rsidRPr="00596E0C">
        <w:rPr>
          <w:i/>
          <w:sz w:val="18"/>
        </w:rPr>
        <w:t xml:space="preserve"> para o preenchimento de um fármaco. Copie, cole e preencha a </w:t>
      </w:r>
      <w:r w:rsidR="00C905CF" w:rsidRPr="00596E0C">
        <w:rPr>
          <w:i/>
          <w:sz w:val="18"/>
        </w:rPr>
        <w:t>linha da tabela</w:t>
      </w:r>
      <w:r w:rsidRPr="00596E0C">
        <w:rPr>
          <w:i/>
          <w:sz w:val="18"/>
        </w:rPr>
        <w:t xml:space="preserve"> quantas vezes forem necessárias, até que todos os fármacos sejam contemplados.</w:t>
      </w:r>
    </w:p>
    <w:p w:rsidR="001638D5" w:rsidRPr="00596E0C" w:rsidRDefault="00217E4F" w:rsidP="00217E4F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No campo “fármaco”, deve-se informar o(s) nome(s) do(s) princípio(s) ativo(s) com suas respectivas Denominação Comum Brasileira (DCB) ou Denominação Comum Internacional (DCI).</w:t>
      </w:r>
    </w:p>
    <w:p w:rsidR="00F750FE" w:rsidRPr="00F750FE" w:rsidRDefault="00F750FE" w:rsidP="00217E4F">
      <w:pPr>
        <w:tabs>
          <w:tab w:val="left" w:pos="9765"/>
        </w:tabs>
        <w:spacing w:after="0" w:line="240" w:lineRule="auto"/>
        <w:jc w:val="both"/>
        <w:rPr>
          <w:i/>
          <w:sz w:val="20"/>
        </w:rPr>
      </w:pPr>
      <w:r w:rsidRPr="00596E0C">
        <w:rPr>
          <w:i/>
          <w:sz w:val="18"/>
        </w:rPr>
        <w:t>Lista das DCBs disponível em: http://www.anvisa.gov.br/medicamentos/dcb/lista_dcb_2007.pdf</w:t>
      </w:r>
    </w:p>
    <w:p w:rsidR="001638D5" w:rsidRDefault="001638D5" w:rsidP="001638D5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1638D5" w:rsidTr="0021102E">
        <w:trPr>
          <w:trHeight w:val="340"/>
        </w:trPr>
        <w:tc>
          <w:tcPr>
            <w:tcW w:w="10456" w:type="dxa"/>
          </w:tcPr>
          <w:p w:rsidR="001638D5" w:rsidRPr="00217E4F" w:rsidRDefault="001638D5" w:rsidP="00376C13">
            <w:pPr>
              <w:tabs>
                <w:tab w:val="left" w:pos="9765"/>
              </w:tabs>
              <w:jc w:val="both"/>
              <w:rPr>
                <w:b/>
              </w:rPr>
            </w:pPr>
            <w:r w:rsidRPr="00217E4F">
              <w:rPr>
                <w:b/>
              </w:rPr>
              <w:t>10.</w:t>
            </w:r>
            <w:r>
              <w:rPr>
                <w:b/>
              </w:rPr>
              <w:t>3</w:t>
            </w:r>
            <w:r w:rsidRPr="00217E4F">
              <w:rPr>
                <w:b/>
              </w:rPr>
              <w:t xml:space="preserve"> Uso de fármacos </w:t>
            </w:r>
            <w:r>
              <w:rPr>
                <w:b/>
              </w:rPr>
              <w:t>relaxante muscular</w:t>
            </w:r>
            <w:r w:rsidRPr="00217E4F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647793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2085831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</w:tbl>
    <w:p w:rsidR="001638D5" w:rsidRDefault="001638D5" w:rsidP="001638D5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478"/>
        <w:gridCol w:w="3478"/>
        <w:gridCol w:w="3480"/>
      </w:tblGrid>
      <w:tr w:rsidR="001638D5" w:rsidTr="0021102E">
        <w:trPr>
          <w:trHeight w:val="340"/>
        </w:trPr>
        <w:tc>
          <w:tcPr>
            <w:tcW w:w="3485" w:type="dxa"/>
            <w:vAlign w:val="center"/>
          </w:tcPr>
          <w:p w:rsidR="001638D5" w:rsidRPr="00AC5827" w:rsidRDefault="001638D5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ármaco:</w:t>
            </w:r>
          </w:p>
        </w:tc>
        <w:tc>
          <w:tcPr>
            <w:tcW w:w="3485" w:type="dxa"/>
            <w:vAlign w:val="center"/>
          </w:tcPr>
          <w:p w:rsidR="001638D5" w:rsidRPr="00AC5827" w:rsidRDefault="001638D5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Dose (UI ou mg/kg):</w:t>
            </w:r>
          </w:p>
        </w:tc>
        <w:tc>
          <w:tcPr>
            <w:tcW w:w="3486" w:type="dxa"/>
            <w:vAlign w:val="center"/>
          </w:tcPr>
          <w:p w:rsidR="001638D5" w:rsidRPr="00AC5827" w:rsidRDefault="001638D5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Via de administração:</w:t>
            </w:r>
          </w:p>
        </w:tc>
      </w:tr>
      <w:tr w:rsidR="001638D5" w:rsidTr="0021102E">
        <w:trPr>
          <w:trHeight w:val="340"/>
        </w:trPr>
        <w:tc>
          <w:tcPr>
            <w:tcW w:w="3485" w:type="dxa"/>
          </w:tcPr>
          <w:p w:rsidR="001638D5" w:rsidRDefault="0021102E" w:rsidP="00376C13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-935753412"/>
                <w:placeholder>
                  <w:docPart w:val="7C9993797C18485BB0553545333A7FFE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1638D5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5" w:type="dxa"/>
            <w:vAlign w:val="center"/>
          </w:tcPr>
          <w:p w:rsidR="001638D5" w:rsidRDefault="0021102E" w:rsidP="00376C13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505869994"/>
                <w:placeholder>
                  <w:docPart w:val="D3DF398906AA4004BD4F8866ECB16113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1638D5">
                  <w:rPr>
                    <w:rStyle w:val="Estilo9"/>
                  </w:rPr>
                  <w:t xml:space="preserve"> </w:t>
                </w:r>
              </w:sdtContent>
            </w:sdt>
          </w:p>
        </w:tc>
        <w:sdt>
          <w:sdtPr>
            <w:rPr>
              <w:rStyle w:val="Estilo9"/>
            </w:rPr>
            <w:id w:val="1578555271"/>
            <w:placeholder>
              <w:docPart w:val="DFF26060ACE747DC88BA3DCCD81FAEF1"/>
            </w:placeholder>
            <w:showingPlcHdr/>
            <w:comboBox>
              <w:listItem w:value="Escolher um item."/>
              <w:listItem w:displayText="Subcutânea" w:value="Subcutânea"/>
              <w:listItem w:displayText="Intramuscular" w:value="Intramuscular"/>
              <w:listItem w:displayText="Intravenosa" w:value="Intravenosa"/>
              <w:listItem w:displayText="Intraperitoneal" w:value="Intraperitoneal"/>
              <w:listItem w:displayText="Outra (digite aqui o outro tipo)" w:value="Outra (digite aqui o outro tipo)"/>
            </w:comboBox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3486" w:type="dxa"/>
                <w:vAlign w:val="center"/>
              </w:tcPr>
              <w:p w:rsidR="001638D5" w:rsidRDefault="008471AF" w:rsidP="00376C13">
                <w:pPr>
                  <w:tabs>
                    <w:tab w:val="left" w:pos="9765"/>
                  </w:tabs>
                  <w:jc w:val="center"/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</w:tbl>
    <w:p w:rsidR="001638D5" w:rsidRPr="00596E0C" w:rsidRDefault="001638D5" w:rsidP="001638D5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Utilize </w:t>
      </w:r>
      <w:r w:rsidR="00C905CF" w:rsidRPr="00596E0C">
        <w:rPr>
          <w:i/>
          <w:sz w:val="18"/>
        </w:rPr>
        <w:t>a linha</w:t>
      </w:r>
      <w:r w:rsidRPr="00596E0C">
        <w:rPr>
          <w:i/>
          <w:sz w:val="18"/>
        </w:rPr>
        <w:t xml:space="preserve"> para o preenchimento de um fármaco. Copie, cole e preencha a </w:t>
      </w:r>
      <w:r w:rsidR="00C905CF" w:rsidRPr="00596E0C">
        <w:rPr>
          <w:i/>
          <w:sz w:val="18"/>
        </w:rPr>
        <w:t>linha da tabela</w:t>
      </w:r>
      <w:r w:rsidRPr="00596E0C">
        <w:rPr>
          <w:i/>
          <w:sz w:val="18"/>
        </w:rPr>
        <w:t xml:space="preserve"> quantas vezes forem necessárias, até que todos os fármacos sejam contemplados.</w:t>
      </w:r>
    </w:p>
    <w:p w:rsidR="00A650B1" w:rsidRPr="00596E0C" w:rsidRDefault="001638D5" w:rsidP="001638D5">
      <w:pPr>
        <w:tabs>
          <w:tab w:val="left" w:pos="9765"/>
        </w:tabs>
        <w:spacing w:after="0" w:line="240" w:lineRule="auto"/>
        <w:jc w:val="both"/>
        <w:rPr>
          <w:sz w:val="20"/>
        </w:rPr>
      </w:pPr>
      <w:r w:rsidRPr="00596E0C">
        <w:rPr>
          <w:i/>
          <w:sz w:val="18"/>
        </w:rPr>
        <w:t>No campo “fármaco”, deve-se informar o(s) nome(s) do(s) princípio(s) ativo(s) com suas respectivas Denominação Comum Brasileira (DCB) ou Denominação Comum Internacional (DCI).</w:t>
      </w:r>
    </w:p>
    <w:p w:rsidR="00A650B1" w:rsidRDefault="00A650B1" w:rsidP="00A650B1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36"/>
      </w:tblGrid>
      <w:tr w:rsidR="00A650B1" w:rsidTr="0021102E">
        <w:trPr>
          <w:trHeight w:val="340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650B1" w:rsidRPr="00217E4F" w:rsidRDefault="00A650B1" w:rsidP="00376C13">
            <w:pPr>
              <w:tabs>
                <w:tab w:val="left" w:pos="9765"/>
              </w:tabs>
              <w:jc w:val="both"/>
              <w:rPr>
                <w:b/>
              </w:rPr>
            </w:pPr>
            <w:r w:rsidRPr="00217E4F">
              <w:rPr>
                <w:b/>
              </w:rPr>
              <w:t>10.</w:t>
            </w:r>
            <w:r w:rsidR="00376C13">
              <w:rPr>
                <w:b/>
              </w:rPr>
              <w:t>4</w:t>
            </w:r>
            <w:r w:rsidRPr="00217E4F">
              <w:rPr>
                <w:b/>
              </w:rPr>
              <w:t xml:space="preserve"> Uso de fármacos </w:t>
            </w:r>
            <w:r>
              <w:rPr>
                <w:b/>
              </w:rPr>
              <w:t>analgésico</w:t>
            </w:r>
            <w:r w:rsidRPr="00217E4F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163189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70676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A650B1" w:rsidTr="0021102E">
        <w:trPr>
          <w:trHeight w:val="340"/>
        </w:trPr>
        <w:tc>
          <w:tcPr>
            <w:tcW w:w="10456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A650B1" w:rsidRPr="001F74B6" w:rsidRDefault="008471AF" w:rsidP="00376C13">
            <w:pPr>
              <w:tabs>
                <w:tab w:val="left" w:pos="9765"/>
              </w:tabs>
              <w:jc w:val="both"/>
            </w:pPr>
            <w:r>
              <w:rPr>
                <w:i/>
              </w:rPr>
              <w:t>Caso não possa ser empregado por motivos experimentais</w:t>
            </w:r>
            <w:r w:rsidR="00A650B1" w:rsidRPr="001F74B6">
              <w:rPr>
                <w:i/>
              </w:rPr>
              <w:t>, justifique</w:t>
            </w:r>
            <w:r w:rsidR="00A650B1" w:rsidRPr="001F74B6">
              <w:t>:</w:t>
            </w:r>
          </w:p>
        </w:tc>
      </w:tr>
      <w:tr w:rsidR="00A650B1" w:rsidTr="0021102E">
        <w:trPr>
          <w:trHeight w:val="340"/>
        </w:trPr>
        <w:tc>
          <w:tcPr>
            <w:tcW w:w="1045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650B1" w:rsidRDefault="0021102E" w:rsidP="00376C13">
            <w:pPr>
              <w:tabs>
                <w:tab w:val="left" w:pos="9765"/>
              </w:tabs>
              <w:jc w:val="both"/>
              <w:rPr>
                <w:b/>
              </w:rPr>
            </w:pPr>
            <w:sdt>
              <w:sdtPr>
                <w:rPr>
                  <w:rStyle w:val="Estilo9"/>
                </w:rPr>
                <w:id w:val="728421513"/>
                <w:placeholder>
                  <w:docPart w:val="2031F444EBAD4E8491DC2956328F80D2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650B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8471AF" w:rsidRDefault="0057098D" w:rsidP="00A650B1">
      <w:pPr>
        <w:spacing w:after="0"/>
      </w:pPr>
      <w:r>
        <w:t xml:space="preserve"> 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478"/>
        <w:gridCol w:w="3478"/>
        <w:gridCol w:w="3480"/>
      </w:tblGrid>
      <w:tr w:rsidR="00A650B1" w:rsidTr="0021102E">
        <w:trPr>
          <w:trHeight w:val="340"/>
        </w:trPr>
        <w:tc>
          <w:tcPr>
            <w:tcW w:w="3485" w:type="dxa"/>
            <w:vAlign w:val="center"/>
          </w:tcPr>
          <w:p w:rsidR="00A650B1" w:rsidRPr="00AC5827" w:rsidRDefault="00A650B1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ármaco:</w:t>
            </w:r>
          </w:p>
        </w:tc>
        <w:tc>
          <w:tcPr>
            <w:tcW w:w="3485" w:type="dxa"/>
            <w:vAlign w:val="center"/>
          </w:tcPr>
          <w:p w:rsidR="00A650B1" w:rsidRPr="00AC5827" w:rsidRDefault="00A650B1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Dose (UI ou mg/kg):</w:t>
            </w:r>
          </w:p>
        </w:tc>
        <w:tc>
          <w:tcPr>
            <w:tcW w:w="3486" w:type="dxa"/>
            <w:vAlign w:val="center"/>
          </w:tcPr>
          <w:p w:rsidR="00A650B1" w:rsidRPr="00AC5827" w:rsidRDefault="00A650B1" w:rsidP="00376C13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Via de administração:</w:t>
            </w:r>
          </w:p>
        </w:tc>
      </w:tr>
      <w:tr w:rsidR="00A650B1" w:rsidTr="0021102E">
        <w:trPr>
          <w:trHeight w:val="340"/>
        </w:trPr>
        <w:tc>
          <w:tcPr>
            <w:tcW w:w="3485" w:type="dxa"/>
          </w:tcPr>
          <w:p w:rsidR="00A650B1" w:rsidRDefault="0021102E" w:rsidP="00376C13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-442684323"/>
                <w:placeholder>
                  <w:docPart w:val="73914E75E66841BC81F12B211B4ED412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650B1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5" w:type="dxa"/>
            <w:vAlign w:val="center"/>
          </w:tcPr>
          <w:p w:rsidR="00A650B1" w:rsidRDefault="0021102E" w:rsidP="00376C13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1095525641"/>
                <w:placeholder>
                  <w:docPart w:val="D3ABC91833874490AC8D13531AE4F7B2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650B1">
                  <w:rPr>
                    <w:rStyle w:val="Estilo9"/>
                  </w:rPr>
                  <w:t xml:space="preserve"> </w:t>
                </w:r>
              </w:sdtContent>
            </w:sdt>
          </w:p>
        </w:tc>
        <w:sdt>
          <w:sdtPr>
            <w:rPr>
              <w:rStyle w:val="Estilo9"/>
            </w:rPr>
            <w:id w:val="-261683019"/>
            <w:placeholder>
              <w:docPart w:val="DBEFD1DBC67C48F98F3B3CE199DEAB40"/>
            </w:placeholder>
            <w:showingPlcHdr/>
            <w:comboBox>
              <w:listItem w:value="Escolher um item."/>
              <w:listItem w:displayText="Oral" w:value="Oral"/>
              <w:listItem w:displayText="Subcutânea" w:value="Subcutânea"/>
              <w:listItem w:displayText="Intramuscular" w:value="Intramuscular"/>
              <w:listItem w:displayText="Intravenosa" w:value="Intravenosa"/>
              <w:listItem w:displayText="Intraperitoneal" w:value="Intraperitoneal"/>
              <w:listItem w:displayText="Outra (digite aqui o outro tipo)" w:value="Outra (digite aqui o outro tipo)"/>
            </w:comboBox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3486" w:type="dxa"/>
                <w:vAlign w:val="center"/>
              </w:tcPr>
              <w:p w:rsidR="00A650B1" w:rsidRDefault="008471AF" w:rsidP="00376C13">
                <w:pPr>
                  <w:tabs>
                    <w:tab w:val="left" w:pos="9765"/>
                  </w:tabs>
                  <w:jc w:val="center"/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</w:tbl>
    <w:p w:rsidR="00A650B1" w:rsidRPr="00596E0C" w:rsidRDefault="00C905CF" w:rsidP="00A650B1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Utilize a linha para o preenchimento de um fármaco. Copie, cole e preencha a linha da tabela quantas vezes forem necessárias, até que todos os fármacos sejam contemplados.</w:t>
      </w:r>
    </w:p>
    <w:p w:rsidR="00A650B1" w:rsidRPr="00596E0C" w:rsidRDefault="00A650B1" w:rsidP="00A650B1">
      <w:pPr>
        <w:tabs>
          <w:tab w:val="left" w:pos="9765"/>
        </w:tabs>
        <w:spacing w:after="0" w:line="240" w:lineRule="auto"/>
        <w:jc w:val="both"/>
        <w:rPr>
          <w:sz w:val="20"/>
        </w:rPr>
      </w:pPr>
      <w:r w:rsidRPr="00596E0C">
        <w:rPr>
          <w:i/>
          <w:sz w:val="18"/>
        </w:rPr>
        <w:t>No campo “fármaco”, deve-se informar o(s) nome(s) do(s) princípio(s) ativo(s) com suas respectivas Denominação Comum Brasileira (DCB) ou Denominação Comum Internacional (DCI).</w:t>
      </w:r>
    </w:p>
    <w:p w:rsidR="00376C13" w:rsidRDefault="00376C13" w:rsidP="00376C13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36"/>
      </w:tblGrid>
      <w:tr w:rsidR="00376C13" w:rsidTr="0021102E">
        <w:trPr>
          <w:trHeight w:val="340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76C13" w:rsidRPr="00217E4F" w:rsidRDefault="00376C13" w:rsidP="00EB1DEF">
            <w:pPr>
              <w:tabs>
                <w:tab w:val="left" w:pos="9765"/>
              </w:tabs>
              <w:rPr>
                <w:b/>
              </w:rPr>
            </w:pPr>
            <w:r w:rsidRPr="00217E4F">
              <w:rPr>
                <w:b/>
              </w:rPr>
              <w:t>10.</w:t>
            </w:r>
            <w:r>
              <w:rPr>
                <w:b/>
              </w:rPr>
              <w:t>5</w:t>
            </w:r>
            <w:r w:rsidRPr="00217E4F">
              <w:rPr>
                <w:b/>
              </w:rPr>
              <w:t xml:space="preserve"> </w:t>
            </w:r>
            <w:r>
              <w:rPr>
                <w:b/>
              </w:rPr>
              <w:t>Imobilização do animal</w:t>
            </w:r>
            <w:r w:rsidRPr="00217E4F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-187576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97081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  <w:tr w:rsidR="005661F3" w:rsidTr="0021102E">
        <w:trPr>
          <w:trHeight w:val="340"/>
        </w:trPr>
        <w:tc>
          <w:tcPr>
            <w:tcW w:w="10456" w:type="dxa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661F3" w:rsidRPr="005661F3" w:rsidRDefault="005661F3" w:rsidP="00EB1DEF">
            <w:pPr>
              <w:tabs>
                <w:tab w:val="left" w:pos="9765"/>
              </w:tabs>
            </w:pPr>
            <w:r w:rsidRPr="005661F3">
              <w:rPr>
                <w:i/>
              </w:rPr>
              <w:t>Indique o tipo e procedimentos em caso positivo</w:t>
            </w:r>
            <w:r w:rsidRPr="005661F3">
              <w:t>:</w:t>
            </w:r>
          </w:p>
        </w:tc>
      </w:tr>
      <w:tr w:rsidR="005661F3" w:rsidTr="0021102E">
        <w:trPr>
          <w:trHeight w:val="340"/>
        </w:trPr>
        <w:tc>
          <w:tcPr>
            <w:tcW w:w="1045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661F3" w:rsidRDefault="0021102E" w:rsidP="00CA32DC">
            <w:pPr>
              <w:tabs>
                <w:tab w:val="left" w:pos="9765"/>
              </w:tabs>
              <w:jc w:val="both"/>
              <w:rPr>
                <w:b/>
              </w:rPr>
            </w:pPr>
            <w:sdt>
              <w:sdtPr>
                <w:rPr>
                  <w:rStyle w:val="Estilo9"/>
                </w:rPr>
                <w:id w:val="-1625611353"/>
                <w:placeholder>
                  <w:docPart w:val="DA924AD736BD4856B618AF07DE9EE32A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5661F3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2A31F9" w:rsidRDefault="002A31F9" w:rsidP="001638D5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28"/>
        <w:gridCol w:w="1132"/>
        <w:gridCol w:w="1131"/>
        <w:gridCol w:w="708"/>
        <w:gridCol w:w="2815"/>
        <w:gridCol w:w="354"/>
        <w:gridCol w:w="3168"/>
      </w:tblGrid>
      <w:tr w:rsidR="002A31F9" w:rsidTr="0021102E">
        <w:trPr>
          <w:trHeight w:val="340"/>
        </w:trPr>
        <w:tc>
          <w:tcPr>
            <w:tcW w:w="10456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A31F9" w:rsidRPr="002A31F9" w:rsidRDefault="002A31F9" w:rsidP="00EB1DEF">
            <w:pPr>
              <w:tabs>
                <w:tab w:val="left" w:pos="9765"/>
              </w:tabs>
              <w:rPr>
                <w:b/>
              </w:rPr>
            </w:pPr>
            <w:r>
              <w:rPr>
                <w:b/>
              </w:rPr>
              <w:t>10.6 C</w:t>
            </w:r>
            <w:r w:rsidRPr="002A31F9">
              <w:rPr>
                <w:b/>
              </w:rPr>
              <w:t>ondições alimentares:</w:t>
            </w:r>
          </w:p>
        </w:tc>
      </w:tr>
      <w:tr w:rsidR="00CF7EEF" w:rsidTr="0021102E">
        <w:trPr>
          <w:trHeight w:val="340"/>
        </w:trPr>
        <w:tc>
          <w:tcPr>
            <w:tcW w:w="112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F7EEF" w:rsidRDefault="00CF7EEF" w:rsidP="00EB1DEF">
            <w:pPr>
              <w:tabs>
                <w:tab w:val="left" w:pos="9765"/>
              </w:tabs>
            </w:pPr>
            <w:r w:rsidRPr="002A31F9">
              <w:rPr>
                <w:i/>
              </w:rPr>
              <w:t>Jejum</w:t>
            </w:r>
            <w:r>
              <w:t>: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:rsidR="00CF7EEF" w:rsidRDefault="0021102E" w:rsidP="00EB1DEF">
            <w:pPr>
              <w:tabs>
                <w:tab w:val="left" w:pos="9765"/>
              </w:tabs>
            </w:pPr>
            <w:sdt>
              <w:sdtPr>
                <w:rPr>
                  <w:rStyle w:val="Estilo1"/>
                </w:rPr>
                <w:id w:val="167221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EE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EEF">
              <w:t xml:space="preserve"> Sim  </w:t>
            </w:r>
            <w:sdt>
              <w:sdtPr>
                <w:rPr>
                  <w:rStyle w:val="Estilo1"/>
                </w:rPr>
                <w:id w:val="-766850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EE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EEF">
              <w:t xml:space="preserve"> Não</w:t>
            </w:r>
          </w:p>
        </w:tc>
        <w:tc>
          <w:tcPr>
            <w:tcW w:w="3529" w:type="dxa"/>
            <w:gridSpan w:val="2"/>
            <w:tcBorders>
              <w:bottom w:val="single" w:sz="4" w:space="0" w:color="auto"/>
            </w:tcBorders>
            <w:vAlign w:val="center"/>
          </w:tcPr>
          <w:p w:rsidR="00CF7EEF" w:rsidRDefault="00CF7EEF" w:rsidP="00EB1DEF">
            <w:pPr>
              <w:tabs>
                <w:tab w:val="left" w:pos="9765"/>
              </w:tabs>
            </w:pPr>
            <w:r w:rsidRPr="00795391">
              <w:rPr>
                <w:i/>
              </w:rPr>
              <w:t>Duração (horas):</w:t>
            </w:r>
            <w:r>
              <w:t xml:space="preserve"> </w:t>
            </w:r>
            <w:sdt>
              <w:sdtPr>
                <w:rPr>
                  <w:rStyle w:val="Estilo9"/>
                </w:rPr>
                <w:id w:val="-1226447742"/>
                <w:placeholder>
                  <w:docPart w:val="2353595DD68249EE86C00D9D4C3CFC57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530" w:type="dxa"/>
            <w:gridSpan w:val="2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F7EEF" w:rsidRPr="00795391" w:rsidRDefault="00CF7EEF" w:rsidP="00EB1DEF">
            <w:pPr>
              <w:tabs>
                <w:tab w:val="left" w:pos="9765"/>
              </w:tabs>
              <w:rPr>
                <w:i/>
              </w:rPr>
            </w:pPr>
            <w:r w:rsidRPr="00795391">
              <w:rPr>
                <w:i/>
              </w:rPr>
              <w:t xml:space="preserve">Número de vezes: </w:t>
            </w:r>
            <w:sdt>
              <w:sdtPr>
                <w:rPr>
                  <w:rStyle w:val="Estilo9"/>
                </w:rPr>
                <w:id w:val="-1264147515"/>
                <w:placeholder>
                  <w:docPart w:val="F22C6F5BA2F94496A7B00CC080633F94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795391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F73B06" w:rsidTr="0021102E">
        <w:trPr>
          <w:trHeight w:val="340"/>
        </w:trPr>
        <w:tc>
          <w:tcPr>
            <w:tcW w:w="10456" w:type="dxa"/>
            <w:gridSpan w:val="7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73B06" w:rsidRPr="00F73B06" w:rsidRDefault="00F73B06" w:rsidP="00EB1DEF">
            <w:pPr>
              <w:tabs>
                <w:tab w:val="left" w:pos="9765"/>
              </w:tabs>
              <w:rPr>
                <w:i/>
              </w:rPr>
            </w:pPr>
            <w:r w:rsidRPr="00F73B06">
              <w:rPr>
                <w:i/>
              </w:rPr>
              <w:t>Explique caso o número de vezes seja superior a 1:</w:t>
            </w:r>
          </w:p>
        </w:tc>
      </w:tr>
      <w:tr w:rsidR="00F73B06" w:rsidTr="0021102E">
        <w:trPr>
          <w:trHeight w:val="340"/>
        </w:trPr>
        <w:tc>
          <w:tcPr>
            <w:tcW w:w="10456" w:type="dxa"/>
            <w:gridSpan w:val="7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:rsidR="00F73B06" w:rsidRDefault="0021102E" w:rsidP="00EB1DEF">
            <w:pPr>
              <w:tabs>
                <w:tab w:val="left" w:pos="9765"/>
              </w:tabs>
            </w:pPr>
            <w:sdt>
              <w:sdtPr>
                <w:rPr>
                  <w:rStyle w:val="Estilo9"/>
                </w:rPr>
                <w:id w:val="-1672710531"/>
                <w:placeholder>
                  <w:docPart w:val="44FF30DBD4E8401884EC5D70DEAA7CC3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F73B06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CF7EEF" w:rsidTr="0021102E">
        <w:trPr>
          <w:trHeight w:val="340"/>
        </w:trPr>
        <w:tc>
          <w:tcPr>
            <w:tcW w:w="2263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F7EEF" w:rsidRDefault="00CF7EEF" w:rsidP="00EB1DEF">
            <w:pPr>
              <w:tabs>
                <w:tab w:val="left" w:pos="9765"/>
              </w:tabs>
            </w:pPr>
            <w:r w:rsidRPr="002A31F9">
              <w:rPr>
                <w:i/>
              </w:rPr>
              <w:t>Restrição hídrica</w:t>
            </w:r>
            <w:r>
              <w:t>:</w:t>
            </w: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:rsidR="00CF7EEF" w:rsidRDefault="0021102E" w:rsidP="00EB1DEF">
            <w:pPr>
              <w:tabs>
                <w:tab w:val="left" w:pos="9765"/>
              </w:tabs>
            </w:pPr>
            <w:sdt>
              <w:sdtPr>
                <w:rPr>
                  <w:rStyle w:val="Estilo1"/>
                </w:rPr>
                <w:id w:val="998312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EE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EEF">
              <w:t xml:space="preserve"> Sim  </w:t>
            </w:r>
            <w:sdt>
              <w:sdtPr>
                <w:rPr>
                  <w:rStyle w:val="Estilo1"/>
                </w:rPr>
                <w:id w:val="961001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EE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EEF">
              <w:t xml:space="preserve"> Não</w:t>
            </w:r>
          </w:p>
        </w:tc>
        <w:tc>
          <w:tcPr>
            <w:tcW w:w="3175" w:type="dxa"/>
            <w:gridSpan w:val="2"/>
            <w:tcBorders>
              <w:bottom w:val="single" w:sz="4" w:space="0" w:color="auto"/>
            </w:tcBorders>
            <w:vAlign w:val="center"/>
          </w:tcPr>
          <w:p w:rsidR="00CF7EEF" w:rsidRDefault="00CF7EEF" w:rsidP="00EB1DEF">
            <w:pPr>
              <w:tabs>
                <w:tab w:val="left" w:pos="9765"/>
              </w:tabs>
            </w:pPr>
            <w:r w:rsidRPr="00795391">
              <w:rPr>
                <w:i/>
              </w:rPr>
              <w:t>Duração (horas):</w:t>
            </w:r>
            <w:r>
              <w:t xml:space="preserve"> </w:t>
            </w:r>
            <w:sdt>
              <w:sdtPr>
                <w:rPr>
                  <w:rStyle w:val="Estilo9"/>
                </w:rPr>
                <w:id w:val="1124969888"/>
                <w:placeholder>
                  <w:docPart w:val="FF3328EF1C9E4612A8BDF88FAC9D496B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175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F7EEF" w:rsidRPr="00795391" w:rsidRDefault="00CF7EEF" w:rsidP="00EB1DEF">
            <w:pPr>
              <w:tabs>
                <w:tab w:val="left" w:pos="9765"/>
              </w:tabs>
              <w:rPr>
                <w:i/>
              </w:rPr>
            </w:pPr>
            <w:r w:rsidRPr="00795391">
              <w:rPr>
                <w:i/>
              </w:rPr>
              <w:t xml:space="preserve">Número de vezes: </w:t>
            </w:r>
            <w:sdt>
              <w:sdtPr>
                <w:rPr>
                  <w:rStyle w:val="Estilo9"/>
                </w:rPr>
                <w:id w:val="1562676260"/>
                <w:placeholder>
                  <w:docPart w:val="821CD5F91C5B44A7879C5D81B7FF3632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795391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F73B06" w:rsidTr="0021102E">
        <w:trPr>
          <w:trHeight w:val="340"/>
        </w:trPr>
        <w:tc>
          <w:tcPr>
            <w:tcW w:w="10456" w:type="dxa"/>
            <w:gridSpan w:val="7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F73B06" w:rsidRDefault="00F73B06" w:rsidP="00EB1DEF">
            <w:pPr>
              <w:tabs>
                <w:tab w:val="left" w:pos="9765"/>
              </w:tabs>
            </w:pPr>
            <w:r w:rsidRPr="00F73B06">
              <w:rPr>
                <w:i/>
              </w:rPr>
              <w:t>Explique caso o número de vezes seja superior a 1:</w:t>
            </w:r>
          </w:p>
        </w:tc>
      </w:tr>
      <w:tr w:rsidR="00F73B06" w:rsidTr="0021102E">
        <w:trPr>
          <w:trHeight w:val="340"/>
        </w:trPr>
        <w:tc>
          <w:tcPr>
            <w:tcW w:w="10456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73B06" w:rsidRDefault="0021102E" w:rsidP="00EB1DEF">
            <w:pPr>
              <w:tabs>
                <w:tab w:val="left" w:pos="9765"/>
              </w:tabs>
            </w:pPr>
            <w:sdt>
              <w:sdtPr>
                <w:rPr>
                  <w:rStyle w:val="Estilo9"/>
                </w:rPr>
                <w:id w:val="504787677"/>
                <w:placeholder>
                  <w:docPart w:val="44D3DD22997144F1BD03F1CA770EEB6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F73B06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2A31F9" w:rsidRDefault="002A31F9" w:rsidP="001638D5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77"/>
        <w:gridCol w:w="3479"/>
        <w:gridCol w:w="3480"/>
      </w:tblGrid>
      <w:tr w:rsidR="002A31F9" w:rsidTr="0021102E">
        <w:trPr>
          <w:trHeight w:val="340"/>
        </w:trPr>
        <w:tc>
          <w:tcPr>
            <w:tcW w:w="1045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A31F9" w:rsidRPr="002A31F9" w:rsidRDefault="002A31F9" w:rsidP="002A31F9">
            <w:pPr>
              <w:tabs>
                <w:tab w:val="left" w:pos="9765"/>
              </w:tabs>
              <w:rPr>
                <w:b/>
              </w:rPr>
            </w:pPr>
            <w:r>
              <w:rPr>
                <w:b/>
              </w:rPr>
              <w:t>10.7</w:t>
            </w:r>
            <w:r w:rsidRPr="002A31F9">
              <w:rPr>
                <w:b/>
              </w:rPr>
              <w:t xml:space="preserve"> </w:t>
            </w:r>
            <w:r>
              <w:rPr>
                <w:b/>
              </w:rPr>
              <w:t>Cirurgia</w:t>
            </w:r>
            <w:r w:rsidRPr="002A31F9">
              <w:rPr>
                <w:b/>
              </w:rPr>
              <w:t>:</w:t>
            </w:r>
          </w:p>
        </w:tc>
      </w:tr>
      <w:tr w:rsidR="002A31F9" w:rsidTr="0021102E">
        <w:trPr>
          <w:trHeight w:val="340"/>
        </w:trPr>
        <w:tc>
          <w:tcPr>
            <w:tcW w:w="3485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2A31F9" w:rsidRDefault="0021102E" w:rsidP="002A31F9">
            <w:pPr>
              <w:tabs>
                <w:tab w:val="left" w:pos="9765"/>
              </w:tabs>
            </w:pPr>
            <w:sdt>
              <w:sdtPr>
                <w:rPr>
                  <w:rStyle w:val="Estilo1"/>
                </w:rPr>
                <w:id w:val="-85156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Sim  </w:t>
            </w:r>
            <w:sdt>
              <w:sdtPr>
                <w:rPr>
                  <w:rStyle w:val="Estilo1"/>
                </w:rPr>
                <w:id w:val="-183992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Não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vAlign w:val="center"/>
          </w:tcPr>
          <w:p w:rsidR="002A31F9" w:rsidRDefault="0021102E" w:rsidP="002A31F9">
            <w:pPr>
              <w:tabs>
                <w:tab w:val="left" w:pos="9765"/>
              </w:tabs>
            </w:pPr>
            <w:sdt>
              <w:sdtPr>
                <w:rPr>
                  <w:rStyle w:val="Estilo1"/>
                </w:rPr>
                <w:id w:val="114624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Única  </w:t>
            </w:r>
            <w:sdt>
              <w:sdtPr>
                <w:rPr>
                  <w:rStyle w:val="Estilo1"/>
                </w:rPr>
                <w:id w:val="-196125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Múltipla</w:t>
            </w:r>
          </w:p>
        </w:tc>
        <w:tc>
          <w:tcPr>
            <w:tcW w:w="3486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2A31F9" w:rsidRDefault="002A31F9" w:rsidP="002A31F9">
            <w:pPr>
              <w:tabs>
                <w:tab w:val="left" w:pos="9765"/>
              </w:tabs>
            </w:pPr>
            <w:r w:rsidRPr="002A31F9">
              <w:rPr>
                <w:i/>
              </w:rPr>
              <w:t>No caso de serem múltiplas</w:t>
            </w:r>
            <w:r>
              <w:t>:</w:t>
            </w:r>
          </w:p>
          <w:p w:rsidR="002A31F9" w:rsidRDefault="0021102E" w:rsidP="002A31F9">
            <w:pPr>
              <w:tabs>
                <w:tab w:val="left" w:pos="9765"/>
              </w:tabs>
            </w:pPr>
            <w:sdt>
              <w:sdtPr>
                <w:rPr>
                  <w:rStyle w:val="Estilo1"/>
                </w:rPr>
                <w:id w:val="22202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Mesmo ato  </w:t>
            </w:r>
            <w:sdt>
              <w:sdtPr>
                <w:rPr>
                  <w:rStyle w:val="Estilo1"/>
                </w:rPr>
                <w:id w:val="-38248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31F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A31F9">
              <w:t xml:space="preserve"> Atos diferentes</w:t>
            </w:r>
          </w:p>
        </w:tc>
      </w:tr>
      <w:tr w:rsidR="002A31F9" w:rsidTr="0021102E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2A31F9" w:rsidRPr="00B24016" w:rsidRDefault="002A31F9" w:rsidP="002A31F9">
            <w:pPr>
              <w:tabs>
                <w:tab w:val="left" w:pos="9765"/>
              </w:tabs>
              <w:rPr>
                <w:i/>
              </w:rPr>
            </w:pPr>
            <w:r w:rsidRPr="00B24016">
              <w:rPr>
                <w:i/>
              </w:rPr>
              <w:t xml:space="preserve">Quais cirurgias serão realizadas </w:t>
            </w:r>
            <w:r w:rsidRPr="00CF7EEF">
              <w:rPr>
                <w:i/>
                <w:sz w:val="20"/>
              </w:rPr>
              <w:t>(descreva sumariamente os procedimentos</w:t>
            </w:r>
            <w:r w:rsidR="00CF7EEF">
              <w:rPr>
                <w:i/>
                <w:sz w:val="20"/>
              </w:rPr>
              <w:t xml:space="preserve"> cirúrgicos empregados no estudo</w:t>
            </w:r>
            <w:r w:rsidRPr="00CF7EEF">
              <w:rPr>
                <w:i/>
                <w:sz w:val="20"/>
              </w:rPr>
              <w:t>)</w:t>
            </w:r>
            <w:r w:rsidR="00484498" w:rsidRPr="00484498">
              <w:t>:</w:t>
            </w:r>
          </w:p>
        </w:tc>
      </w:tr>
      <w:tr w:rsidR="002A31F9" w:rsidTr="0021102E">
        <w:trPr>
          <w:trHeight w:val="340"/>
        </w:trPr>
        <w:tc>
          <w:tcPr>
            <w:tcW w:w="10456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A31F9" w:rsidRDefault="0021102E" w:rsidP="00CA32DC">
            <w:pPr>
              <w:tabs>
                <w:tab w:val="left" w:pos="9765"/>
              </w:tabs>
              <w:jc w:val="both"/>
            </w:pPr>
            <w:sdt>
              <w:sdtPr>
                <w:rPr>
                  <w:rStyle w:val="Estilo9"/>
                </w:rPr>
                <w:id w:val="584036791"/>
                <w:placeholder>
                  <w:docPart w:val="728A82A9344643B9B3F34150A003E3E8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B24016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38218F" w:rsidRDefault="0038218F" w:rsidP="0038218F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391"/>
        <w:gridCol w:w="2264"/>
        <w:gridCol w:w="4781"/>
      </w:tblGrid>
      <w:tr w:rsidR="0038218F" w:rsidTr="0021102E">
        <w:trPr>
          <w:trHeight w:val="340"/>
        </w:trPr>
        <w:tc>
          <w:tcPr>
            <w:tcW w:w="10456" w:type="dxa"/>
            <w:gridSpan w:val="3"/>
          </w:tcPr>
          <w:p w:rsidR="0038218F" w:rsidRPr="00217E4F" w:rsidRDefault="0038218F" w:rsidP="00573217">
            <w:pPr>
              <w:tabs>
                <w:tab w:val="left" w:pos="9765"/>
              </w:tabs>
              <w:jc w:val="both"/>
              <w:rPr>
                <w:b/>
              </w:rPr>
            </w:pPr>
            <w:r w:rsidRPr="00217E4F">
              <w:rPr>
                <w:b/>
              </w:rPr>
              <w:t>10.</w:t>
            </w:r>
            <w:r>
              <w:rPr>
                <w:b/>
              </w:rPr>
              <w:t>8</w:t>
            </w:r>
            <w:r w:rsidRPr="00217E4F">
              <w:rPr>
                <w:b/>
              </w:rPr>
              <w:t xml:space="preserve"> </w:t>
            </w:r>
            <w:r w:rsidR="00573217">
              <w:rPr>
                <w:b/>
              </w:rPr>
              <w:t>Acompanhamento no p</w:t>
            </w:r>
            <w:r w:rsidR="008C604F">
              <w:rPr>
                <w:b/>
              </w:rPr>
              <w:t>ós-operatório</w:t>
            </w:r>
            <w:r w:rsidR="00573217">
              <w:rPr>
                <w:b/>
              </w:rPr>
              <w:t xml:space="preserve"> e/ou outros procedimentos</w:t>
            </w:r>
            <w:r w:rsidRPr="00217E4F">
              <w:rPr>
                <w:b/>
              </w:rPr>
              <w:t>:</w:t>
            </w:r>
          </w:p>
        </w:tc>
      </w:tr>
      <w:tr w:rsidR="008C604F" w:rsidTr="0021102E">
        <w:trPr>
          <w:trHeight w:val="340"/>
        </w:trPr>
        <w:tc>
          <w:tcPr>
            <w:tcW w:w="3397" w:type="dxa"/>
            <w:vAlign w:val="center"/>
          </w:tcPr>
          <w:p w:rsidR="008C604F" w:rsidRPr="008C604F" w:rsidRDefault="008C604F" w:rsidP="008C604F">
            <w:pPr>
              <w:tabs>
                <w:tab w:val="left" w:pos="9765"/>
              </w:tabs>
              <w:rPr>
                <w:i/>
              </w:rPr>
            </w:pPr>
            <w:r w:rsidRPr="008C604F">
              <w:rPr>
                <w:i/>
              </w:rPr>
              <w:t>Observação durante recuperação</w:t>
            </w:r>
            <w:r>
              <w:rPr>
                <w:i/>
              </w:rPr>
              <w:t>:</w:t>
            </w:r>
          </w:p>
        </w:tc>
        <w:tc>
          <w:tcPr>
            <w:tcW w:w="2268" w:type="dxa"/>
            <w:vAlign w:val="center"/>
          </w:tcPr>
          <w:p w:rsidR="008C604F" w:rsidRPr="00217E4F" w:rsidRDefault="0021102E" w:rsidP="008C604F">
            <w:pPr>
              <w:tabs>
                <w:tab w:val="left" w:pos="9765"/>
              </w:tabs>
              <w:jc w:val="center"/>
              <w:rPr>
                <w:b/>
              </w:rPr>
            </w:pPr>
            <w:sdt>
              <w:sdtPr>
                <w:rPr>
                  <w:rStyle w:val="Estilo1"/>
                </w:rPr>
                <w:id w:val="-193103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Sim  </w:t>
            </w:r>
            <w:sdt>
              <w:sdtPr>
                <w:rPr>
                  <w:rStyle w:val="Estilo1"/>
                </w:rPr>
                <w:id w:val="1161584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Não</w:t>
            </w:r>
          </w:p>
        </w:tc>
        <w:tc>
          <w:tcPr>
            <w:tcW w:w="4791" w:type="dxa"/>
          </w:tcPr>
          <w:p w:rsidR="008C604F" w:rsidRPr="008C604F" w:rsidRDefault="008C604F" w:rsidP="0035600C">
            <w:pPr>
              <w:tabs>
                <w:tab w:val="left" w:pos="9765"/>
              </w:tabs>
              <w:jc w:val="both"/>
            </w:pPr>
            <w:r w:rsidRPr="008C604F">
              <w:rPr>
                <w:i/>
              </w:rPr>
              <w:t>Período de observação (em horas)</w:t>
            </w:r>
            <w:r w:rsidRPr="008C604F">
              <w:t xml:space="preserve">: </w:t>
            </w:r>
            <w:sdt>
              <w:sdtPr>
                <w:rPr>
                  <w:rStyle w:val="Estilo9"/>
                </w:rPr>
                <w:id w:val="108939996"/>
                <w:placeholder>
                  <w:docPart w:val="1445ABCF29294FE78DEC85BCD5AF3470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8C604F" w:rsidTr="0021102E">
        <w:trPr>
          <w:trHeight w:val="340"/>
        </w:trPr>
        <w:tc>
          <w:tcPr>
            <w:tcW w:w="3397" w:type="dxa"/>
            <w:vAlign w:val="center"/>
          </w:tcPr>
          <w:p w:rsidR="008C604F" w:rsidRPr="008C604F" w:rsidRDefault="008C604F" w:rsidP="008C604F">
            <w:pPr>
              <w:tabs>
                <w:tab w:val="left" w:pos="9765"/>
              </w:tabs>
              <w:rPr>
                <w:i/>
              </w:rPr>
            </w:pPr>
            <w:r>
              <w:rPr>
                <w:i/>
              </w:rPr>
              <w:t>Uso de analgesia</w:t>
            </w:r>
            <w:r w:rsidR="00795391">
              <w:rPr>
                <w:i/>
              </w:rPr>
              <w:t xml:space="preserve"> no </w:t>
            </w:r>
            <w:proofErr w:type="gramStart"/>
            <w:r w:rsidR="00795391">
              <w:rPr>
                <w:i/>
              </w:rPr>
              <w:t>pós- operatório</w:t>
            </w:r>
            <w:proofErr w:type="gramEnd"/>
            <w:r>
              <w:rPr>
                <w:i/>
              </w:rPr>
              <w:t>:</w:t>
            </w:r>
          </w:p>
        </w:tc>
        <w:tc>
          <w:tcPr>
            <w:tcW w:w="2268" w:type="dxa"/>
            <w:vAlign w:val="center"/>
          </w:tcPr>
          <w:p w:rsidR="008C604F" w:rsidRPr="004C1D33" w:rsidRDefault="0021102E" w:rsidP="008C604F">
            <w:pPr>
              <w:tabs>
                <w:tab w:val="left" w:pos="9765"/>
              </w:tabs>
              <w:jc w:val="center"/>
              <w:rPr>
                <w:rStyle w:val="Estilo1"/>
              </w:rPr>
            </w:pPr>
            <w:sdt>
              <w:sdtPr>
                <w:rPr>
                  <w:rStyle w:val="Estilo1"/>
                </w:rPr>
                <w:id w:val="201780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Sim  </w:t>
            </w:r>
            <w:sdt>
              <w:sdtPr>
                <w:rPr>
                  <w:rStyle w:val="Estilo1"/>
                </w:rPr>
                <w:id w:val="28262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Não</w:t>
            </w:r>
          </w:p>
        </w:tc>
        <w:tc>
          <w:tcPr>
            <w:tcW w:w="4791" w:type="dxa"/>
          </w:tcPr>
          <w:p w:rsidR="008C604F" w:rsidRDefault="008C604F" w:rsidP="0035600C">
            <w:pPr>
              <w:tabs>
                <w:tab w:val="left" w:pos="9765"/>
              </w:tabs>
              <w:jc w:val="both"/>
            </w:pPr>
            <w:r w:rsidRPr="001F74B6">
              <w:rPr>
                <w:i/>
              </w:rPr>
              <w:t>Em caso de não uso, justifique</w:t>
            </w:r>
            <w:r w:rsidRPr="001F74B6">
              <w:t>:</w:t>
            </w:r>
          </w:p>
          <w:p w:rsidR="008C604F" w:rsidRPr="008C604F" w:rsidRDefault="0021102E" w:rsidP="0035600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687607215"/>
                <w:placeholder>
                  <w:docPart w:val="813C726AC14E4A0D8B3E34485DF194D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C604F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8C604F" w:rsidRPr="00795391" w:rsidTr="0021102E">
        <w:trPr>
          <w:trHeight w:val="340"/>
        </w:trPr>
        <w:tc>
          <w:tcPr>
            <w:tcW w:w="3397" w:type="dxa"/>
            <w:vAlign w:val="center"/>
          </w:tcPr>
          <w:p w:rsidR="008C604F" w:rsidRPr="00795391" w:rsidRDefault="008C604F" w:rsidP="008C604F">
            <w:pPr>
              <w:tabs>
                <w:tab w:val="left" w:pos="9765"/>
              </w:tabs>
              <w:jc w:val="center"/>
              <w:rPr>
                <w:i/>
              </w:rPr>
            </w:pPr>
            <w:r w:rsidRPr="00795391">
              <w:rPr>
                <w:i/>
              </w:rPr>
              <w:t>Fármaco:</w:t>
            </w:r>
          </w:p>
        </w:tc>
        <w:tc>
          <w:tcPr>
            <w:tcW w:w="2268" w:type="dxa"/>
            <w:vAlign w:val="center"/>
          </w:tcPr>
          <w:p w:rsidR="008C604F" w:rsidRPr="00795391" w:rsidRDefault="008C604F" w:rsidP="008C604F">
            <w:pPr>
              <w:tabs>
                <w:tab w:val="left" w:pos="9765"/>
              </w:tabs>
              <w:jc w:val="center"/>
              <w:rPr>
                <w:i/>
              </w:rPr>
            </w:pPr>
            <w:r w:rsidRPr="00795391">
              <w:rPr>
                <w:i/>
              </w:rPr>
              <w:t>Dose (UI ou mg/kg):</w:t>
            </w:r>
          </w:p>
        </w:tc>
        <w:tc>
          <w:tcPr>
            <w:tcW w:w="4791" w:type="dxa"/>
            <w:vAlign w:val="center"/>
          </w:tcPr>
          <w:p w:rsidR="008C604F" w:rsidRPr="00795391" w:rsidRDefault="008C604F" w:rsidP="008C604F">
            <w:pPr>
              <w:tabs>
                <w:tab w:val="left" w:pos="9765"/>
              </w:tabs>
              <w:jc w:val="center"/>
              <w:rPr>
                <w:i/>
              </w:rPr>
            </w:pPr>
            <w:r w:rsidRPr="00795391">
              <w:rPr>
                <w:i/>
              </w:rPr>
              <w:t>Via de administração:</w:t>
            </w:r>
          </w:p>
        </w:tc>
      </w:tr>
      <w:tr w:rsidR="008C604F" w:rsidTr="0021102E">
        <w:trPr>
          <w:trHeight w:val="340"/>
        </w:trPr>
        <w:tc>
          <w:tcPr>
            <w:tcW w:w="3397" w:type="dxa"/>
          </w:tcPr>
          <w:p w:rsidR="008C604F" w:rsidRDefault="0021102E" w:rsidP="008C604F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2016331671"/>
                <w:placeholder>
                  <w:docPart w:val="6979D86410684E839CDB87F39B6A1385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C604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2268" w:type="dxa"/>
            <w:vAlign w:val="center"/>
          </w:tcPr>
          <w:p w:rsidR="008C604F" w:rsidRDefault="0021102E" w:rsidP="008C604F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1286697436"/>
                <w:placeholder>
                  <w:docPart w:val="00D87F1FC12748998AF7760B8987A0B8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C604F">
                  <w:rPr>
                    <w:rStyle w:val="Estilo9"/>
                  </w:rPr>
                  <w:t xml:space="preserve"> </w:t>
                </w:r>
              </w:sdtContent>
            </w:sdt>
          </w:p>
        </w:tc>
        <w:sdt>
          <w:sdtPr>
            <w:rPr>
              <w:rStyle w:val="Estilo9"/>
            </w:rPr>
            <w:id w:val="333655525"/>
            <w:placeholder>
              <w:docPart w:val="B1D061E0E0184814BA3D6559E782C2A1"/>
            </w:placeholder>
            <w:showingPlcHdr/>
            <w:comboBox>
              <w:listItem w:value="Escolher um item."/>
              <w:listItem w:displayText="Oral" w:value="Oral"/>
              <w:listItem w:displayText="Subcutânea" w:value="Subcutânea"/>
              <w:listItem w:displayText="Intramuscular" w:value="Intramuscular"/>
              <w:listItem w:displayText="Intravenosa" w:value="Intravenosa"/>
              <w:listItem w:displayText="Intraperitoneal" w:value="Intraperitoneal"/>
              <w:listItem w:displayText="Outra (digite aqui o outro tipo)" w:value="Outra (digite aqui o outro tipo)"/>
            </w:comboBox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4791" w:type="dxa"/>
                <w:vAlign w:val="center"/>
              </w:tcPr>
              <w:p w:rsidR="008C604F" w:rsidRDefault="00332B0D" w:rsidP="008C604F">
                <w:pPr>
                  <w:tabs>
                    <w:tab w:val="left" w:pos="9765"/>
                  </w:tabs>
                  <w:jc w:val="center"/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</w:tbl>
    <w:p w:rsidR="00C905CF" w:rsidRPr="00596E0C" w:rsidRDefault="00C905CF" w:rsidP="008C604F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Utilize a linha para o preenchimento de um fármaco. Copie, cole e preencha a linha da tabela quantas vezes forem necessárias, até que todos os fármacos sejam contemplados.</w:t>
      </w:r>
    </w:p>
    <w:p w:rsidR="008C604F" w:rsidRPr="00596E0C" w:rsidRDefault="008C604F" w:rsidP="008C604F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No campo “fármaco”, deve-se informar o(s) nome(s) do(s) princípio(s) ativo(s) com suas respectivas Denominação Comum Brasileira (DCB) ou Denominação Comum Internacional (DCI).</w:t>
      </w:r>
    </w:p>
    <w:p w:rsidR="008C604F" w:rsidRPr="008C604F" w:rsidRDefault="008C604F" w:rsidP="008C604F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392"/>
        <w:gridCol w:w="2263"/>
        <w:gridCol w:w="4781"/>
      </w:tblGrid>
      <w:tr w:rsidR="008C604F" w:rsidTr="0021102E">
        <w:trPr>
          <w:trHeight w:val="340"/>
        </w:trPr>
        <w:tc>
          <w:tcPr>
            <w:tcW w:w="3397" w:type="dxa"/>
            <w:vAlign w:val="center"/>
          </w:tcPr>
          <w:p w:rsidR="008C604F" w:rsidRPr="008C604F" w:rsidRDefault="008C604F" w:rsidP="0035600C">
            <w:pPr>
              <w:tabs>
                <w:tab w:val="left" w:pos="9765"/>
              </w:tabs>
              <w:rPr>
                <w:i/>
              </w:rPr>
            </w:pPr>
            <w:r>
              <w:rPr>
                <w:i/>
              </w:rPr>
              <w:t>Outros cuidados pós-operatórios:</w:t>
            </w:r>
          </w:p>
        </w:tc>
        <w:tc>
          <w:tcPr>
            <w:tcW w:w="2268" w:type="dxa"/>
            <w:vAlign w:val="center"/>
          </w:tcPr>
          <w:p w:rsidR="008C604F" w:rsidRPr="004C1D33" w:rsidRDefault="0021102E" w:rsidP="0035600C">
            <w:pPr>
              <w:tabs>
                <w:tab w:val="left" w:pos="9765"/>
              </w:tabs>
              <w:jc w:val="center"/>
              <w:rPr>
                <w:rStyle w:val="Estilo1"/>
              </w:rPr>
            </w:pPr>
            <w:sdt>
              <w:sdtPr>
                <w:rPr>
                  <w:rStyle w:val="Estilo1"/>
                </w:rPr>
                <w:id w:val="-708576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Sim  </w:t>
            </w:r>
            <w:sdt>
              <w:sdtPr>
                <w:rPr>
                  <w:rStyle w:val="Estilo1"/>
                </w:rPr>
                <w:id w:val="-60766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04F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8C604F">
              <w:t xml:space="preserve"> Não</w:t>
            </w:r>
          </w:p>
        </w:tc>
        <w:tc>
          <w:tcPr>
            <w:tcW w:w="4791" w:type="dxa"/>
          </w:tcPr>
          <w:p w:rsidR="008C604F" w:rsidRDefault="008C604F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>
              <w:rPr>
                <w:i/>
              </w:rPr>
              <w:t>Descrição:</w:t>
            </w:r>
          </w:p>
          <w:p w:rsidR="008C604F" w:rsidRPr="008C604F" w:rsidRDefault="0021102E" w:rsidP="0035600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291261136"/>
                <w:placeholder>
                  <w:docPart w:val="7B6000B0A0494100A41314AD83871306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C604F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EE27A5" w:rsidRDefault="00EE27A5" w:rsidP="00EE27A5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EE27A5" w:rsidTr="0021102E">
        <w:trPr>
          <w:trHeight w:val="340"/>
        </w:trPr>
        <w:tc>
          <w:tcPr>
            <w:tcW w:w="10456" w:type="dxa"/>
          </w:tcPr>
          <w:p w:rsidR="00EE27A5" w:rsidRPr="00217E4F" w:rsidRDefault="00EE27A5" w:rsidP="0035600C">
            <w:pPr>
              <w:tabs>
                <w:tab w:val="left" w:pos="9765"/>
              </w:tabs>
              <w:jc w:val="both"/>
              <w:rPr>
                <w:b/>
              </w:rPr>
            </w:pPr>
            <w:r w:rsidRPr="00217E4F">
              <w:rPr>
                <w:b/>
              </w:rPr>
              <w:t>10.</w:t>
            </w:r>
            <w:r>
              <w:rPr>
                <w:b/>
              </w:rPr>
              <w:t>9 Exposição/Inoculação/Administração</w:t>
            </w:r>
            <w:r w:rsidRPr="00217E4F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sdt>
              <w:sdtPr>
                <w:rPr>
                  <w:rStyle w:val="Estilo1"/>
                </w:rPr>
                <w:id w:val="353004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455860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</w:tr>
    </w:tbl>
    <w:p w:rsidR="00EE27A5" w:rsidRDefault="00EE27A5" w:rsidP="00EE27A5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610"/>
        <w:gridCol w:w="2607"/>
        <w:gridCol w:w="2610"/>
        <w:gridCol w:w="2609"/>
      </w:tblGrid>
      <w:tr w:rsidR="00AC5827" w:rsidTr="0021102E">
        <w:trPr>
          <w:trHeight w:val="340"/>
        </w:trPr>
        <w:tc>
          <w:tcPr>
            <w:tcW w:w="2614" w:type="dxa"/>
            <w:vAlign w:val="center"/>
          </w:tcPr>
          <w:p w:rsidR="00AC5827" w:rsidRPr="00AC5827" w:rsidRDefault="00AC5827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ármaco/Outros:</w:t>
            </w:r>
          </w:p>
        </w:tc>
        <w:tc>
          <w:tcPr>
            <w:tcW w:w="2614" w:type="dxa"/>
            <w:vAlign w:val="center"/>
          </w:tcPr>
          <w:p w:rsidR="00AC5827" w:rsidRPr="00AC5827" w:rsidRDefault="00AC5827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Dose:</w:t>
            </w:r>
          </w:p>
        </w:tc>
        <w:tc>
          <w:tcPr>
            <w:tcW w:w="2614" w:type="dxa"/>
            <w:vAlign w:val="center"/>
          </w:tcPr>
          <w:p w:rsidR="00AC5827" w:rsidRPr="00AC5827" w:rsidRDefault="00AC5827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Via de administração:</w:t>
            </w:r>
          </w:p>
        </w:tc>
        <w:tc>
          <w:tcPr>
            <w:tcW w:w="2614" w:type="dxa"/>
            <w:vAlign w:val="center"/>
          </w:tcPr>
          <w:p w:rsidR="00AC5827" w:rsidRPr="00AC5827" w:rsidRDefault="00AC5827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requência:</w:t>
            </w:r>
          </w:p>
        </w:tc>
      </w:tr>
      <w:tr w:rsidR="00AC5827" w:rsidTr="0021102E">
        <w:trPr>
          <w:trHeight w:val="340"/>
        </w:trPr>
        <w:tc>
          <w:tcPr>
            <w:tcW w:w="2614" w:type="dxa"/>
          </w:tcPr>
          <w:p w:rsidR="00AC5827" w:rsidRDefault="0021102E" w:rsidP="00AC5827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-992332311"/>
                <w:placeholder>
                  <w:docPart w:val="C9555B16110F44899D299F0CE4E8C2F7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C5827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2614" w:type="dxa"/>
            <w:vAlign w:val="center"/>
          </w:tcPr>
          <w:p w:rsidR="00AC5827" w:rsidRDefault="0021102E" w:rsidP="00AC5827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1797178051"/>
                <w:placeholder>
                  <w:docPart w:val="8AFB1C55F9A24F3D88FDCCFD7EADF3C6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C5827">
                  <w:rPr>
                    <w:rStyle w:val="Estilo9"/>
                  </w:rPr>
                  <w:t xml:space="preserve"> </w:t>
                </w:r>
              </w:sdtContent>
            </w:sdt>
          </w:p>
        </w:tc>
        <w:sdt>
          <w:sdtPr>
            <w:rPr>
              <w:rStyle w:val="Estilo9"/>
            </w:rPr>
            <w:id w:val="1849598670"/>
            <w:placeholder>
              <w:docPart w:val="B42AC89F57DF4323A2CCD1B56A075005"/>
            </w:placeholder>
            <w:showingPlcHdr/>
            <w:comboBox>
              <w:listItem w:value="Escolher um item."/>
              <w:listItem w:displayText="Inalatória" w:value="Inalatória"/>
              <w:listItem w:displayText="Oral" w:value="Oral"/>
              <w:listItem w:displayText="Subcutânea" w:value="Subcutânea"/>
              <w:listItem w:displayText="Intramuscular" w:value="Intramuscular"/>
              <w:listItem w:displayText="Intravascular" w:value="Intravascular"/>
              <w:listItem w:displayText="Intraperitoneal" w:value="Intraperitoneal"/>
              <w:listItem w:displayText="Outra (digite aqui o outro tipo)" w:value="Outra (digite aqui o outro tipo)"/>
            </w:comboBox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2614" w:type="dxa"/>
                <w:vAlign w:val="center"/>
              </w:tcPr>
              <w:p w:rsidR="00AC5827" w:rsidRDefault="00E071EE" w:rsidP="00AC5827">
                <w:pPr>
                  <w:tabs>
                    <w:tab w:val="left" w:pos="9765"/>
                  </w:tabs>
                  <w:jc w:val="center"/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614" w:type="dxa"/>
            <w:vAlign w:val="center"/>
          </w:tcPr>
          <w:p w:rsidR="00AC5827" w:rsidRDefault="0021102E" w:rsidP="00AC5827">
            <w:pPr>
              <w:tabs>
                <w:tab w:val="left" w:pos="9765"/>
              </w:tabs>
              <w:jc w:val="center"/>
            </w:pPr>
            <w:sdt>
              <w:sdtPr>
                <w:rPr>
                  <w:rStyle w:val="Estilo9"/>
                </w:rPr>
                <w:id w:val="-768698936"/>
                <w:placeholder>
                  <w:docPart w:val="A8B57EAE05F649C2A0E9CA3BEB8DF9CE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AC5827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</w:tbl>
    <w:p w:rsidR="00C905CF" w:rsidRPr="00596E0C" w:rsidRDefault="00C905CF" w:rsidP="00EE27A5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Utilize a linha para o preenchimento de um fármaco. Copie, cole e preencha a linha da tabela quantas vezes forem necessárias, até que todos os fármacos sejam contemplados.</w:t>
      </w:r>
    </w:p>
    <w:p w:rsidR="009A2B71" w:rsidRPr="00596E0C" w:rsidRDefault="00EE27A5" w:rsidP="00EE27A5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No campo “fármaco”, deve-se informar o(s) nome(s) do(s) princípio(s) ativo(s) com suas respectivas Denominação Comum Brasileira (DCB) ou Denominação Comum Internacional (DCI).</w:t>
      </w:r>
    </w:p>
    <w:p w:rsidR="009A2B71" w:rsidRDefault="009A2B71" w:rsidP="00EE27A5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9A2B71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</w:tcPr>
          <w:p w:rsidR="009A2B71" w:rsidRPr="009A2B71" w:rsidRDefault="009A2B71" w:rsidP="0035600C">
            <w:pPr>
              <w:tabs>
                <w:tab w:val="left" w:pos="9765"/>
              </w:tabs>
              <w:jc w:val="both"/>
              <w:rPr>
                <w:b/>
                <w:caps/>
              </w:rPr>
            </w:pPr>
            <w:r w:rsidRPr="0021102E">
              <w:rPr>
                <w:b/>
                <w:caps/>
                <w:sz w:val="24"/>
              </w:rPr>
              <w:t>11. Extração de materiais biológicos</w:t>
            </w:r>
          </w:p>
        </w:tc>
      </w:tr>
      <w:tr w:rsidR="009A2B71" w:rsidTr="0021102E">
        <w:trPr>
          <w:trHeight w:val="340"/>
        </w:trPr>
        <w:tc>
          <w:tcPr>
            <w:tcW w:w="10456" w:type="dxa"/>
          </w:tcPr>
          <w:p w:rsidR="009A2B71" w:rsidRDefault="0021102E" w:rsidP="0035600C">
            <w:pPr>
              <w:tabs>
                <w:tab w:val="left" w:pos="9765"/>
              </w:tabs>
              <w:jc w:val="both"/>
              <w:rPr>
                <w:b/>
              </w:rPr>
            </w:pPr>
            <w:sdt>
              <w:sdtPr>
                <w:rPr>
                  <w:rStyle w:val="Estilo1"/>
                </w:rPr>
                <w:id w:val="-14597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B71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A2B71">
              <w:t xml:space="preserve"> Sim  </w:t>
            </w:r>
            <w:sdt>
              <w:sdtPr>
                <w:rPr>
                  <w:rStyle w:val="Estilo1"/>
                </w:rPr>
                <w:id w:val="-181695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2B71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A2B71">
              <w:t xml:space="preserve"> Não</w:t>
            </w:r>
          </w:p>
        </w:tc>
      </w:tr>
    </w:tbl>
    <w:p w:rsidR="009A2B71" w:rsidRDefault="009A2B71" w:rsidP="009A2B71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18"/>
        <w:gridCol w:w="3100"/>
        <w:gridCol w:w="3406"/>
        <w:gridCol w:w="1812"/>
      </w:tblGrid>
      <w:tr w:rsidR="009A2B71" w:rsidTr="0021102E">
        <w:trPr>
          <w:trHeight w:val="340"/>
        </w:trPr>
        <w:tc>
          <w:tcPr>
            <w:tcW w:w="2122" w:type="dxa"/>
            <w:vAlign w:val="center"/>
          </w:tcPr>
          <w:p w:rsidR="009A2B71" w:rsidRPr="00AC5827" w:rsidRDefault="009A2B71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>
              <w:rPr>
                <w:i/>
              </w:rPr>
              <w:t>Material biológico</w:t>
            </w:r>
            <w:r w:rsidRPr="00AC5827">
              <w:rPr>
                <w:i/>
              </w:rPr>
              <w:t>:</w:t>
            </w:r>
          </w:p>
        </w:tc>
        <w:tc>
          <w:tcPr>
            <w:tcW w:w="3106" w:type="dxa"/>
            <w:vAlign w:val="center"/>
          </w:tcPr>
          <w:p w:rsidR="009A2B71" w:rsidRPr="00AC5827" w:rsidRDefault="009A2B71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>
              <w:rPr>
                <w:i/>
              </w:rPr>
              <w:t>Quantidade de amostra</w:t>
            </w:r>
            <w:r w:rsidRPr="00AC5827">
              <w:rPr>
                <w:i/>
              </w:rPr>
              <w:t>:</w:t>
            </w:r>
          </w:p>
        </w:tc>
        <w:tc>
          <w:tcPr>
            <w:tcW w:w="3414" w:type="dxa"/>
            <w:vAlign w:val="center"/>
          </w:tcPr>
          <w:p w:rsidR="009A2B71" w:rsidRPr="00AC5827" w:rsidRDefault="009A2B71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>
              <w:rPr>
                <w:i/>
              </w:rPr>
              <w:t>Método de coleta</w:t>
            </w:r>
            <w:r w:rsidRPr="00AC5827">
              <w:rPr>
                <w:i/>
              </w:rPr>
              <w:t>:</w:t>
            </w:r>
          </w:p>
        </w:tc>
        <w:tc>
          <w:tcPr>
            <w:tcW w:w="1814" w:type="dxa"/>
            <w:vAlign w:val="center"/>
          </w:tcPr>
          <w:p w:rsidR="009A2B71" w:rsidRPr="00AC5827" w:rsidRDefault="009A2B71" w:rsidP="0035600C">
            <w:pPr>
              <w:tabs>
                <w:tab w:val="left" w:pos="9765"/>
              </w:tabs>
              <w:jc w:val="center"/>
              <w:rPr>
                <w:i/>
              </w:rPr>
            </w:pPr>
            <w:r w:rsidRPr="00AC5827">
              <w:rPr>
                <w:i/>
              </w:rPr>
              <w:t>Frequência:</w:t>
            </w:r>
          </w:p>
        </w:tc>
      </w:tr>
      <w:tr w:rsidR="009A2B71" w:rsidTr="0021102E">
        <w:trPr>
          <w:trHeight w:val="340"/>
        </w:trPr>
        <w:tc>
          <w:tcPr>
            <w:tcW w:w="2122" w:type="dxa"/>
            <w:vAlign w:val="center"/>
          </w:tcPr>
          <w:p w:rsidR="009A2B71" w:rsidRPr="00E071EE" w:rsidRDefault="009A2B71" w:rsidP="00E071EE">
            <w:pPr>
              <w:tabs>
                <w:tab w:val="left" w:pos="9765"/>
              </w:tabs>
              <w:jc w:val="center"/>
              <w:rPr>
                <w:color w:val="4472C4" w:themeColor="accent1"/>
              </w:rPr>
            </w:pPr>
          </w:p>
        </w:tc>
        <w:tc>
          <w:tcPr>
            <w:tcW w:w="3106" w:type="dxa"/>
            <w:vAlign w:val="center"/>
          </w:tcPr>
          <w:p w:rsidR="009A2B71" w:rsidRPr="00E071EE" w:rsidRDefault="009A2B71" w:rsidP="00E071EE">
            <w:pPr>
              <w:tabs>
                <w:tab w:val="left" w:pos="9765"/>
              </w:tabs>
              <w:jc w:val="center"/>
              <w:rPr>
                <w:color w:val="4472C4" w:themeColor="accent1"/>
              </w:rPr>
            </w:pPr>
          </w:p>
        </w:tc>
        <w:tc>
          <w:tcPr>
            <w:tcW w:w="3414" w:type="dxa"/>
            <w:vAlign w:val="center"/>
          </w:tcPr>
          <w:p w:rsidR="009A2B71" w:rsidRPr="00E071EE" w:rsidRDefault="009A2B71" w:rsidP="00E071EE">
            <w:pPr>
              <w:tabs>
                <w:tab w:val="left" w:pos="9765"/>
              </w:tabs>
              <w:jc w:val="center"/>
              <w:rPr>
                <w:color w:val="4472C4" w:themeColor="accent1"/>
              </w:rPr>
            </w:pPr>
          </w:p>
        </w:tc>
        <w:tc>
          <w:tcPr>
            <w:tcW w:w="1814" w:type="dxa"/>
            <w:vAlign w:val="center"/>
          </w:tcPr>
          <w:p w:rsidR="009A2B71" w:rsidRPr="00E071EE" w:rsidRDefault="009A2B71" w:rsidP="00E071EE">
            <w:pPr>
              <w:tabs>
                <w:tab w:val="left" w:pos="9765"/>
              </w:tabs>
              <w:jc w:val="center"/>
              <w:rPr>
                <w:color w:val="4472C4" w:themeColor="accent1"/>
              </w:rPr>
            </w:pPr>
          </w:p>
        </w:tc>
      </w:tr>
      <w:tr w:rsidR="00E071EE" w:rsidTr="0021102E">
        <w:trPr>
          <w:trHeight w:val="340"/>
        </w:trPr>
        <w:tc>
          <w:tcPr>
            <w:tcW w:w="2122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3106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3414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1814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</w:tr>
      <w:tr w:rsidR="00E071EE" w:rsidTr="0021102E">
        <w:trPr>
          <w:trHeight w:val="340"/>
        </w:trPr>
        <w:tc>
          <w:tcPr>
            <w:tcW w:w="2122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3106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3414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  <w:tc>
          <w:tcPr>
            <w:tcW w:w="1814" w:type="dxa"/>
            <w:vAlign w:val="center"/>
          </w:tcPr>
          <w:p w:rsidR="00E071EE" w:rsidRPr="00E071EE" w:rsidRDefault="00E071EE" w:rsidP="00E071EE">
            <w:pPr>
              <w:tabs>
                <w:tab w:val="left" w:pos="9765"/>
              </w:tabs>
              <w:jc w:val="center"/>
              <w:rPr>
                <w:rStyle w:val="Estilo9"/>
              </w:rPr>
            </w:pPr>
          </w:p>
        </w:tc>
      </w:tr>
    </w:tbl>
    <w:p w:rsidR="00C905CF" w:rsidRPr="00596E0C" w:rsidRDefault="00C905CF" w:rsidP="009A2B71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>Utilize a linha para o preenchimento de um fármaco. Copie, cole e preencha a linha da tabela quantas vezes forem necessárias, até que todos os fármacos sejam contemplados.</w:t>
      </w:r>
    </w:p>
    <w:p w:rsidR="009A2B71" w:rsidRPr="00596E0C" w:rsidRDefault="009A2B71" w:rsidP="009A2B71">
      <w:pPr>
        <w:tabs>
          <w:tab w:val="left" w:pos="9765"/>
        </w:tabs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Recomenda-se </w:t>
      </w:r>
      <w:r w:rsidR="00F750FE" w:rsidRPr="00596E0C">
        <w:rPr>
          <w:i/>
          <w:sz w:val="18"/>
        </w:rPr>
        <w:t xml:space="preserve">a leitura da Normativa 33 do CONCEA para roedores e </w:t>
      </w:r>
      <w:r w:rsidRPr="00596E0C">
        <w:rPr>
          <w:i/>
          <w:sz w:val="18"/>
        </w:rPr>
        <w:t>acessar o site da NC3RS no endereço https://www.nc3rs.org.uk/mouse-decision-tree-blood-sampling para maiores informações.</w:t>
      </w:r>
    </w:p>
    <w:p w:rsidR="001C1B19" w:rsidRPr="001C1B19" w:rsidRDefault="001C1B19" w:rsidP="009A2B71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099"/>
        <w:gridCol w:w="2858"/>
        <w:gridCol w:w="3479"/>
      </w:tblGrid>
      <w:tr w:rsidR="001C1B19" w:rsidTr="00322663">
        <w:trPr>
          <w:trHeight w:val="340"/>
        </w:trPr>
        <w:tc>
          <w:tcPr>
            <w:tcW w:w="1045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1C1B19" w:rsidRPr="009A2B71" w:rsidRDefault="001C1B19" w:rsidP="0035600C">
            <w:pPr>
              <w:tabs>
                <w:tab w:val="left" w:pos="9765"/>
              </w:tabs>
              <w:jc w:val="both"/>
              <w:rPr>
                <w:b/>
                <w:caps/>
              </w:rPr>
            </w:pPr>
            <w:r w:rsidRPr="00322663">
              <w:rPr>
                <w:b/>
                <w:caps/>
                <w:sz w:val="24"/>
              </w:rPr>
              <w:lastRenderedPageBreak/>
              <w:t>12. Finalização</w:t>
            </w:r>
          </w:p>
        </w:tc>
      </w:tr>
      <w:tr w:rsidR="001C1B19" w:rsidTr="00322663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1C1B19" w:rsidRPr="0086544D" w:rsidRDefault="0086544D" w:rsidP="0035600C">
            <w:pPr>
              <w:tabs>
                <w:tab w:val="left" w:pos="9765"/>
              </w:tabs>
              <w:jc w:val="both"/>
              <w:rPr>
                <w:b/>
              </w:rPr>
            </w:pPr>
            <w:r w:rsidRPr="0086544D">
              <w:rPr>
                <w:rFonts w:hint="eastAsia"/>
                <w:b/>
              </w:rPr>
              <w:t>1</w:t>
            </w:r>
            <w:r w:rsidRPr="0086544D">
              <w:rPr>
                <w:b/>
              </w:rPr>
              <w:t>2.1 Método de indução de morte</w:t>
            </w:r>
            <w:r w:rsidRPr="0086544D">
              <w:t>:</w:t>
            </w:r>
          </w:p>
        </w:tc>
      </w:tr>
      <w:tr w:rsidR="0086544D" w:rsidTr="00322663">
        <w:trPr>
          <w:trHeight w:val="345"/>
        </w:trPr>
        <w:tc>
          <w:tcPr>
            <w:tcW w:w="10456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i/>
              </w:rPr>
              <w:t>Descrição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-996335808"/>
                <w:placeholder>
                  <w:docPart w:val="3AA0F112234B4C648CBF6E6A91A48745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86544D" w:rsidTr="00322663">
        <w:trPr>
          <w:trHeight w:val="345"/>
        </w:trPr>
        <w:tc>
          <w:tcPr>
            <w:tcW w:w="10456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i/>
              </w:rPr>
              <w:t>Em caso de indução por substância</w:t>
            </w:r>
            <w:r w:rsidR="000A5DD2">
              <w:rPr>
                <w:i/>
              </w:rPr>
              <w:t>,</w:t>
            </w:r>
            <w:r w:rsidRPr="0086544D">
              <w:rPr>
                <w:i/>
              </w:rPr>
              <w:t xml:space="preserve"> indicar:</w:t>
            </w:r>
            <w:r>
              <w:rPr>
                <w:i/>
              </w:rPr>
              <w:t xml:space="preserve"> </w:t>
            </w:r>
          </w:p>
        </w:tc>
      </w:tr>
      <w:tr w:rsidR="0086544D" w:rsidTr="00322663">
        <w:trPr>
          <w:trHeight w:val="340"/>
        </w:trPr>
        <w:tc>
          <w:tcPr>
            <w:tcW w:w="4106" w:type="dxa"/>
            <w:tcBorders>
              <w:left w:val="single" w:sz="12" w:space="0" w:color="auto"/>
              <w:bottom w:val="single" w:sz="4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i/>
              </w:rPr>
              <w:t>Substância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385234370"/>
                <w:placeholder>
                  <w:docPart w:val="804E2AA4E2944764A6499281C4A9813B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2864" w:type="dxa"/>
            <w:tcBorders>
              <w:bottom w:val="single" w:sz="4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i/>
              </w:rPr>
              <w:t xml:space="preserve">Dose: </w:t>
            </w:r>
            <w:sdt>
              <w:sdtPr>
                <w:rPr>
                  <w:rStyle w:val="Estilo9"/>
                </w:rPr>
                <w:id w:val="-263380490"/>
                <w:placeholder>
                  <w:docPart w:val="C14CF092236F41A4AED08ACD451D18D0"/>
                </w:placeholder>
              </w:sdtPr>
              <w:sdtEndPr>
                <w:rPr>
                  <w:rStyle w:val="Fontepargpadro"/>
                  <w:color w:val="auto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86" w:type="dxa"/>
            <w:tcBorders>
              <w:bottom w:val="single" w:sz="4" w:space="0" w:color="auto"/>
              <w:right w:val="single" w:sz="12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i/>
              </w:rPr>
              <w:t>Via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-2088758899"/>
                <w:placeholder>
                  <w:docPart w:val="42BD67F03029428FADC5308AB9012674"/>
                </w:placeholder>
                <w:showingPlcHdr/>
                <w:comboBox>
                  <w:listItem w:value="Escolher um item."/>
                  <w:listItem w:displayText="Inalatória" w:value="Inalatória"/>
                  <w:listItem w:displayText="Subcutânea" w:value="Subcutânea"/>
                  <w:listItem w:displayText="Intramuscular" w:value="Intramuscular"/>
                  <w:listItem w:displayText="Intravenosa" w:value="Intravenosa"/>
                  <w:listItem w:displayText="Intraperitoneal" w:value="Intraperitoneal"/>
                  <w:listItem w:displayText="Outra (digite aqui o outro tipo)" w:value="Outra (digite aqui o outro tipo)"/>
                </w:comboBox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071EE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86544D" w:rsidRPr="0086544D" w:rsidRDefault="0086544D" w:rsidP="0035600C">
            <w:pPr>
              <w:tabs>
                <w:tab w:val="left" w:pos="9765"/>
              </w:tabs>
              <w:jc w:val="both"/>
              <w:rPr>
                <w:i/>
              </w:rPr>
            </w:pPr>
            <w:r>
              <w:rPr>
                <w:i/>
              </w:rPr>
              <w:t>No caso de uso de método restrito, justifique:</w:t>
            </w:r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544D" w:rsidRPr="0086544D" w:rsidRDefault="0021102E" w:rsidP="0035600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789327952"/>
                <w:placeholder>
                  <w:docPart w:val="7ADB99FF3AE44F38B91E2E3B5079554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6544D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86544D" w:rsidRPr="0086544D" w:rsidRDefault="0086544D" w:rsidP="00C86799">
            <w:pPr>
              <w:tabs>
                <w:tab w:val="left" w:pos="9765"/>
              </w:tabs>
              <w:jc w:val="both"/>
              <w:rPr>
                <w:i/>
              </w:rPr>
            </w:pPr>
            <w:r w:rsidRPr="0086544D">
              <w:rPr>
                <w:b/>
              </w:rPr>
              <w:t>12.2 Destino dos animais após o experimento</w:t>
            </w:r>
            <w:r w:rsidR="00C86799">
              <w:rPr>
                <w:b/>
              </w:rPr>
              <w:t xml:space="preserve"> </w:t>
            </w:r>
            <w:r w:rsidR="00C86799" w:rsidRPr="0004603E">
              <w:rPr>
                <w:sz w:val="18"/>
              </w:rPr>
              <w:t>(informar se os animais serão eutanasiados ou enviados para doação)</w:t>
            </w:r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544D" w:rsidRDefault="0021102E" w:rsidP="0035600C">
            <w:pPr>
              <w:tabs>
                <w:tab w:val="left" w:pos="9765"/>
              </w:tabs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735047037"/>
                <w:placeholder>
                  <w:docPart w:val="254F929744A846189CB94B1292EFF225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6544D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86544D" w:rsidRPr="004831C9" w:rsidRDefault="0086544D" w:rsidP="0035600C">
            <w:pPr>
              <w:tabs>
                <w:tab w:val="left" w:pos="9765"/>
              </w:tabs>
              <w:jc w:val="both"/>
              <w:rPr>
                <w:rStyle w:val="Estilo9"/>
              </w:rPr>
            </w:pPr>
            <w:r w:rsidRPr="0086544D">
              <w:rPr>
                <w:b/>
              </w:rPr>
              <w:t>12.3 Forma de descarte da carcaça</w:t>
            </w:r>
          </w:p>
        </w:tc>
      </w:tr>
      <w:tr w:rsidR="0086544D" w:rsidTr="00322663">
        <w:trPr>
          <w:trHeight w:val="340"/>
        </w:trPr>
        <w:tc>
          <w:tcPr>
            <w:tcW w:w="10456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6544D" w:rsidRDefault="0021102E" w:rsidP="0035600C">
            <w:pPr>
              <w:tabs>
                <w:tab w:val="left" w:pos="9765"/>
              </w:tabs>
              <w:jc w:val="both"/>
              <w:rPr>
                <w:rStyle w:val="Estilo9"/>
              </w:rPr>
            </w:pPr>
            <w:sdt>
              <w:sdtPr>
                <w:rPr>
                  <w:rStyle w:val="Estilo9"/>
                </w:rPr>
                <w:id w:val="-2146032673"/>
                <w:placeholder>
                  <w:docPart w:val="7A4DA8D3CDED4763866CDAE0C64A0602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86544D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9A2B71" w:rsidRDefault="009A2B71" w:rsidP="009A2B71">
      <w:pPr>
        <w:tabs>
          <w:tab w:val="left" w:pos="9765"/>
        </w:tabs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86544D" w:rsidTr="00322663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86544D" w:rsidRPr="009D1CB2" w:rsidRDefault="0086544D" w:rsidP="0035600C">
            <w:pPr>
              <w:rPr>
                <w:b/>
                <w:caps/>
              </w:rPr>
            </w:pPr>
            <w:r w:rsidRPr="00322663">
              <w:rPr>
                <w:b/>
                <w:caps/>
                <w:sz w:val="24"/>
              </w:rPr>
              <w:t>14. Resumo dos procedimentos</w:t>
            </w:r>
            <w:r>
              <w:rPr>
                <w:b/>
                <w:caps/>
              </w:rPr>
              <w:t xml:space="preserve"> </w:t>
            </w:r>
            <w:r w:rsidRPr="0004603E">
              <w:rPr>
                <w:sz w:val="18"/>
              </w:rPr>
              <w:t>(relatar</w:t>
            </w:r>
            <w:r w:rsidR="000A5DD2" w:rsidRPr="0004603E">
              <w:rPr>
                <w:sz w:val="18"/>
              </w:rPr>
              <w:t>,</w:t>
            </w:r>
            <w:r w:rsidRPr="0004603E">
              <w:rPr>
                <w:sz w:val="18"/>
              </w:rPr>
              <w:t xml:space="preserve"> </w:t>
            </w:r>
            <w:r w:rsidR="00FF2FCE" w:rsidRPr="0004603E">
              <w:rPr>
                <w:sz w:val="18"/>
              </w:rPr>
              <w:t>de forma objetiva</w:t>
            </w:r>
            <w:r w:rsidR="000A5DD2" w:rsidRPr="0004603E">
              <w:rPr>
                <w:sz w:val="18"/>
              </w:rPr>
              <w:t>,</w:t>
            </w:r>
            <w:r w:rsidR="00FF2FCE" w:rsidRPr="0004603E">
              <w:rPr>
                <w:sz w:val="18"/>
              </w:rPr>
              <w:t xml:space="preserve"> </w:t>
            </w:r>
            <w:r w:rsidRPr="0004603E">
              <w:rPr>
                <w:sz w:val="18"/>
              </w:rPr>
              <w:t xml:space="preserve">todos os procedimentos </w:t>
            </w:r>
            <w:r w:rsidR="0065429E" w:rsidRPr="0004603E">
              <w:rPr>
                <w:sz w:val="18"/>
              </w:rPr>
              <w:t xml:space="preserve">realizados </w:t>
            </w:r>
            <w:r w:rsidRPr="0004603E">
              <w:rPr>
                <w:sz w:val="18"/>
              </w:rPr>
              <w:t xml:space="preserve">com </w:t>
            </w:r>
            <w:r w:rsidR="0065429E" w:rsidRPr="0004603E">
              <w:rPr>
                <w:sz w:val="18"/>
              </w:rPr>
              <w:t xml:space="preserve">os </w:t>
            </w:r>
            <w:r w:rsidRPr="0004603E">
              <w:rPr>
                <w:sz w:val="18"/>
              </w:rPr>
              <w:t>animais)</w:t>
            </w:r>
          </w:p>
        </w:tc>
      </w:tr>
      <w:tr w:rsidR="0086544D" w:rsidTr="00322663">
        <w:trPr>
          <w:trHeight w:val="340"/>
        </w:trPr>
        <w:sdt>
          <w:sdtPr>
            <w:rPr>
              <w:rStyle w:val="Estilo9"/>
            </w:rPr>
            <w:id w:val="-500896253"/>
            <w:placeholder>
              <w:docPart w:val="D7A0B9232F824F9790717926F326C681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56" w:type="dxa"/>
                <w:vAlign w:val="center"/>
              </w:tcPr>
              <w:p w:rsidR="0086544D" w:rsidRDefault="0086544D" w:rsidP="0035600C">
                <w:pPr>
                  <w:jc w:val="both"/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352417" w:rsidRDefault="00352417" w:rsidP="0088321C">
      <w:pPr>
        <w:tabs>
          <w:tab w:val="left" w:pos="9765"/>
        </w:tabs>
        <w:spacing w:after="0" w:line="240" w:lineRule="auto"/>
        <w:jc w:val="both"/>
        <w:rPr>
          <w:b/>
          <w:color w:val="FF0000"/>
        </w:rPr>
      </w:pPr>
    </w:p>
    <w:p w:rsidR="0088321C" w:rsidRDefault="0088321C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  <w:r w:rsidRPr="0088321C">
        <w:rPr>
          <w:b/>
          <w:color w:val="FF0000"/>
        </w:rPr>
        <w:t>OBSERVAÇÕES</w:t>
      </w:r>
      <w:r w:rsidRPr="0088321C">
        <w:rPr>
          <w:color w:val="FF0000"/>
        </w:rPr>
        <w:t>:</w:t>
      </w:r>
    </w:p>
    <w:p w:rsidR="00BD5ADD" w:rsidRDefault="00BD5ADD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</w:p>
    <w:p w:rsidR="0088321C" w:rsidRPr="0088321C" w:rsidRDefault="0088321C" w:rsidP="0088321C">
      <w:pPr>
        <w:tabs>
          <w:tab w:val="left" w:pos="9765"/>
        </w:tabs>
        <w:spacing w:after="0" w:line="240" w:lineRule="auto"/>
        <w:jc w:val="both"/>
        <w:rPr>
          <w:b/>
        </w:rPr>
      </w:pPr>
      <w:r w:rsidRPr="0088321C">
        <w:rPr>
          <w:b/>
        </w:rPr>
        <w:t>Anexe ao formulário:</w:t>
      </w:r>
    </w:p>
    <w:p w:rsidR="0088321C" w:rsidRDefault="0088321C" w:rsidP="00F43D4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</w:pPr>
      <w:r>
        <w:t>Dois artigos publicados em revistas técnico-científicas empregando procedimentos semelhantes relativos ao uso de animais.</w:t>
      </w:r>
    </w:p>
    <w:p w:rsidR="0065429E" w:rsidRDefault="0088321C" w:rsidP="00EE27A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  <w:sectPr w:rsidR="0065429E" w:rsidSect="00D153C9"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t>Delineamento amostral, descrevendo os grupos e o número de animais por grupo e procedimentos para cad</w:t>
      </w:r>
      <w:r w:rsidR="00596E0C">
        <w:t>a grupo em forma de fluxograma.</w:t>
      </w:r>
    </w:p>
    <w:p w:rsidR="008F710E" w:rsidRPr="008F710E" w:rsidRDefault="008F710E" w:rsidP="008F710E">
      <w:pPr>
        <w:spacing w:after="0" w:line="240" w:lineRule="auto"/>
        <w:jc w:val="center"/>
        <w:rPr>
          <w:b/>
        </w:rPr>
      </w:pPr>
      <w:r w:rsidRPr="008F710E">
        <w:rPr>
          <w:b/>
        </w:rPr>
        <w:lastRenderedPageBreak/>
        <w:t>14. TERMO DE RESPONSABILIDADE</w:t>
      </w:r>
    </w:p>
    <w:p w:rsidR="008F710E" w:rsidRDefault="008F710E" w:rsidP="008F710E">
      <w:pPr>
        <w:spacing w:after="0" w:line="240" w:lineRule="auto"/>
        <w:jc w:val="center"/>
      </w:pPr>
      <w:r>
        <w:t>(</w:t>
      </w:r>
      <w:r w:rsidRPr="008F710E">
        <w:rPr>
          <w:b/>
          <w:color w:val="FF0000"/>
        </w:rPr>
        <w:t>LEIA CUIDADOSAMENTE ANTES DE ASSINAR</w:t>
      </w:r>
      <w:r>
        <w:t>)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981774" w:rsidP="008F710E">
      <w:pPr>
        <w:spacing w:after="0" w:line="240" w:lineRule="auto"/>
        <w:jc w:val="both"/>
      </w:pPr>
      <w:r>
        <w:tab/>
      </w:r>
      <w:r w:rsidR="008F710E">
        <w:t xml:space="preserve">Eu, </w:t>
      </w:r>
      <w:sdt>
        <w:sdtPr>
          <w:rPr>
            <w:rStyle w:val="Estilo9"/>
            <w:b/>
            <w:i/>
            <w:color w:val="auto"/>
          </w:rPr>
          <w:alias w:val="Responsável"/>
          <w:tag w:val=""/>
          <w:id w:val="-1318653150"/>
          <w:placeholder>
            <w:docPart w:val="22CD01F29C4F4B90B8DD66BD85EFB7D4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>
          <w:rPr>
            <w:rStyle w:val="Fontepargpadro"/>
          </w:rPr>
        </w:sdtEndPr>
        <w:sdtContent>
          <w:r w:rsidR="008F710E" w:rsidRPr="00981774">
            <w:rPr>
              <w:rStyle w:val="TextodoEspaoReservado"/>
              <w:b/>
              <w:i/>
              <w:color w:val="auto"/>
            </w:rPr>
            <w:t>[Comentários]</w:t>
          </w:r>
        </w:sdtContent>
      </w:sdt>
      <w:r>
        <w:rPr>
          <w:rStyle w:val="Estilo9"/>
          <w:color w:val="auto"/>
        </w:rPr>
        <w:t>, responsável por este projeto e pelas informações aqui inseridas</w:t>
      </w:r>
      <w:r w:rsidR="008F710E">
        <w:t>, certifico que: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li o disposto na Lei Federal 11.794, de 8 de outubro de 2008, e as demais normas aplicáveis à utilização de animais para o ensino e pesquisa, especialmente as resoluções do Conselho Nacional de Controle de Experimentação Animal – CONCEA;</w:t>
      </w: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este estudo não é desnecessariamente duplicativo, tem mérito científico e que a equipe participante deste projeto/aula foi treinada e é competente para executar os procedimentos descritos neste protocolo;</w:t>
      </w:r>
    </w:p>
    <w:p w:rsidR="00C14D67" w:rsidRDefault="00C14D67" w:rsidP="00C14D67">
      <w:pPr>
        <w:pStyle w:val="PargrafodaLista"/>
      </w:pP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não existe método substitutivo que possa ser utilizado como uma alternativa ao projeto.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>Assinatura: ___________________________________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 xml:space="preserve">Data: </w:t>
      </w:r>
      <w:sdt>
        <w:sdtPr>
          <w:id w:val="2139837175"/>
          <w:placeholder>
            <w:docPart w:val="D04F390E647D4ACE93615D3F9B135644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0268EA">
            <w:rPr>
              <w:rStyle w:val="TextodoEspaoReservado"/>
            </w:rPr>
            <w:t>Clique ou toque aqui para inserir uma data.</w:t>
          </w:r>
        </w:sdtContent>
      </w:sdt>
    </w:p>
    <w:p w:rsidR="008F710E" w:rsidRDefault="008F710E" w:rsidP="008F710E">
      <w:pPr>
        <w:spacing w:after="0" w:line="240" w:lineRule="auto"/>
        <w:jc w:val="both"/>
      </w:pPr>
    </w:p>
    <w:p w:rsidR="00C14D67" w:rsidRDefault="008F710E" w:rsidP="008F710E">
      <w:pPr>
        <w:spacing w:after="0" w:line="240" w:lineRule="auto"/>
        <w:jc w:val="both"/>
      </w:pPr>
      <w:r>
        <w:tab/>
      </w:r>
    </w:p>
    <w:p w:rsidR="008F710E" w:rsidRDefault="008F710E" w:rsidP="008F710E">
      <w:pPr>
        <w:spacing w:after="0" w:line="240" w:lineRule="auto"/>
        <w:jc w:val="both"/>
      </w:pPr>
      <w:r>
        <w:t xml:space="preserve">Encaminhar uma via de toda a documentação impressa e assinada e os arquivos digitais para o e-mail </w:t>
      </w:r>
      <w:hyperlink r:id="rId9" w:history="1">
        <w:r w:rsidR="0065429E" w:rsidRPr="005C1E4F">
          <w:rPr>
            <w:rStyle w:val="Hyperlink"/>
          </w:rPr>
          <w:t>ceua@propp.ufop.br</w:t>
        </w:r>
      </w:hyperlink>
      <w:r w:rsidR="0065429E">
        <w:t xml:space="preserve"> em até 10 (dez) dias antes da data prevista para cada reunião (disponível na homepage da CEUA-UFOP)</w:t>
      </w:r>
      <w:r>
        <w:t>. A documentação não será encaminhada para a reunião caso os arquivos digitais não tenham sido enviados para a secretaria dentro do prazo.</w:t>
      </w:r>
    </w:p>
    <w:p w:rsidR="0065429E" w:rsidRDefault="0065429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>A critério da CEUA, poderá ser solicitado o projeto, respeitando a confidencialidade e conflito de interesses.</w:t>
      </w:r>
    </w:p>
    <w:p w:rsidR="0065429E" w:rsidRDefault="0065429E" w:rsidP="00FF2FCE">
      <w:pPr>
        <w:spacing w:after="0" w:line="240" w:lineRule="auto"/>
        <w:jc w:val="both"/>
      </w:pPr>
    </w:p>
    <w:p w:rsidR="008F710E" w:rsidRDefault="008F710E" w:rsidP="00FF2FCE">
      <w:pPr>
        <w:spacing w:after="0" w:line="240" w:lineRule="auto"/>
        <w:jc w:val="both"/>
      </w:pPr>
      <w:r>
        <w:t>Quando cabível, anexar o termo de consentimento livre e esclarecido do proprietário ou responsável pelo animal.</w:t>
      </w:r>
    </w:p>
    <w:p w:rsidR="00FF2FCE" w:rsidRDefault="00FF2FCE" w:rsidP="00FF2FCE">
      <w:pPr>
        <w:spacing w:after="0" w:line="240" w:lineRule="auto"/>
        <w:jc w:val="both"/>
      </w:pPr>
    </w:p>
    <w:p w:rsidR="00FF2FCE" w:rsidRDefault="00FF2FCE" w:rsidP="00FF2FCE">
      <w:pPr>
        <w:spacing w:after="0" w:line="240" w:lineRule="auto"/>
        <w:jc w:val="both"/>
        <w:rPr>
          <w:b/>
          <w:u w:val="single"/>
        </w:rPr>
      </w:pPr>
    </w:p>
    <w:p w:rsidR="00FF2FCE" w:rsidRDefault="00FF2FCE" w:rsidP="00FF2FCE">
      <w:pPr>
        <w:spacing w:after="0" w:line="240" w:lineRule="auto"/>
        <w:jc w:val="both"/>
      </w:pPr>
    </w:p>
    <w:p w:rsidR="00FF2FCE" w:rsidRDefault="00FF2FCE" w:rsidP="00FF2FCE">
      <w:pPr>
        <w:spacing w:after="0" w:line="240" w:lineRule="auto"/>
        <w:jc w:val="both"/>
      </w:pPr>
    </w:p>
    <w:p w:rsidR="00FF2FCE" w:rsidRPr="00FF2FCE" w:rsidRDefault="00FF2FCE" w:rsidP="00FF2FCE">
      <w:pPr>
        <w:spacing w:after="0" w:line="240" w:lineRule="auto"/>
        <w:jc w:val="both"/>
        <w:sectPr w:rsidR="00FF2FCE" w:rsidRPr="00FF2FCE" w:rsidSect="00D153C9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F710E" w:rsidRPr="008F710E" w:rsidRDefault="008F710E" w:rsidP="008F710E">
      <w:pPr>
        <w:spacing w:after="0" w:line="240" w:lineRule="auto"/>
        <w:jc w:val="center"/>
        <w:rPr>
          <w:b/>
        </w:rPr>
      </w:pPr>
      <w:r w:rsidRPr="008F710E">
        <w:rPr>
          <w:b/>
        </w:rPr>
        <w:lastRenderedPageBreak/>
        <w:t>15. RESOLUÇÃO DA COMISSÃO</w:t>
      </w:r>
    </w:p>
    <w:p w:rsidR="008F710E" w:rsidRDefault="008F710E" w:rsidP="008F710E">
      <w:pPr>
        <w:spacing w:after="0" w:line="240" w:lineRule="auto"/>
        <w:jc w:val="both"/>
      </w:pPr>
    </w:p>
    <w:p w:rsidR="00FF2FCE" w:rsidRDefault="00FF2FC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ab/>
        <w:t xml:space="preserve">A Comissão de Ética no Uso de Animais, na sua reunião de </w:t>
      </w:r>
      <w:sdt>
        <w:sdtPr>
          <w:id w:val="-1108354718"/>
          <w:placeholder>
            <w:docPart w:val="8859F47D39634240BD73DF039121F1B0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="00BA0F69" w:rsidRPr="000268EA">
            <w:rPr>
              <w:rStyle w:val="TextodoEspaoReservado"/>
            </w:rPr>
            <w:t>Clique ou toque aqui para inserir uma data.</w:t>
          </w:r>
        </w:sdtContent>
      </w:sdt>
      <w:r>
        <w:t xml:space="preserve"> APROVOU os procedimentos éticos apresentados neste Protocolo.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</w:tblGrid>
      <w:tr w:rsidR="008F710E" w:rsidRPr="008F710E" w:rsidTr="008F710E">
        <w:trPr>
          <w:jc w:val="center"/>
        </w:trPr>
        <w:tc>
          <w:tcPr>
            <w:tcW w:w="4507" w:type="dxa"/>
            <w:tcBorders>
              <w:top w:val="single" w:sz="4" w:space="0" w:color="auto"/>
            </w:tcBorders>
          </w:tcPr>
          <w:p w:rsidR="008F710E" w:rsidRPr="008F710E" w:rsidRDefault="008F710E" w:rsidP="008F710E">
            <w:pPr>
              <w:jc w:val="center"/>
              <w:rPr>
                <w:b/>
              </w:rPr>
            </w:pPr>
            <w:r w:rsidRPr="008F710E">
              <w:rPr>
                <w:b/>
              </w:rPr>
              <w:t>Coordenador da CEUA</w:t>
            </w:r>
          </w:p>
        </w:tc>
      </w:tr>
    </w:tbl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FF2FCE" w:rsidRDefault="00FF2FC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ab/>
        <w:t xml:space="preserve">A Comissão de Ética No Uso de Animais, na sua reunião de </w:t>
      </w:r>
      <w:sdt>
        <w:sdtPr>
          <w:id w:val="-478075043"/>
          <w:placeholder>
            <w:docPart w:val="76ADD3A245EF47799F10CA1CB4D2839B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0268EA">
            <w:rPr>
              <w:rStyle w:val="TextodoEspaoReservado"/>
            </w:rPr>
            <w:t>Clique ou toque aqui para inserir uma data.</w:t>
          </w:r>
        </w:sdtContent>
      </w:sdt>
      <w:r>
        <w:t xml:space="preserve"> emitiu o parecer em anexo e retorna o Protocolo para sua revisão.</w:t>
      </w:r>
    </w:p>
    <w:p w:rsidR="008F710E" w:rsidRDefault="008F710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7"/>
      </w:tblGrid>
      <w:tr w:rsidR="008F710E" w:rsidRPr="008F710E" w:rsidTr="0035600C">
        <w:trPr>
          <w:jc w:val="center"/>
        </w:trPr>
        <w:tc>
          <w:tcPr>
            <w:tcW w:w="4507" w:type="dxa"/>
            <w:tcBorders>
              <w:top w:val="single" w:sz="4" w:space="0" w:color="auto"/>
            </w:tcBorders>
          </w:tcPr>
          <w:p w:rsidR="008F710E" w:rsidRPr="008F710E" w:rsidRDefault="008F710E" w:rsidP="0035600C">
            <w:pPr>
              <w:jc w:val="center"/>
              <w:rPr>
                <w:b/>
              </w:rPr>
            </w:pPr>
            <w:r w:rsidRPr="008F710E">
              <w:rPr>
                <w:b/>
              </w:rPr>
              <w:t>Coordenador da CEUA</w:t>
            </w:r>
          </w:p>
        </w:tc>
      </w:tr>
    </w:tbl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8F710E" w:rsidRPr="008671B5" w:rsidRDefault="008F710E" w:rsidP="008671B5">
      <w:pPr>
        <w:spacing w:after="0" w:line="240" w:lineRule="auto"/>
        <w:jc w:val="center"/>
        <w:rPr>
          <w:b/>
        </w:rPr>
      </w:pPr>
      <w:r w:rsidRPr="008671B5">
        <w:rPr>
          <w:b/>
        </w:rPr>
        <w:t>16. DADOS A CONSTAR NO CERTIFICADO DE APROVAÇÃO DA CEUA</w:t>
      </w:r>
    </w:p>
    <w:p w:rsidR="008671B5" w:rsidRDefault="008671B5" w:rsidP="008F710E">
      <w:pPr>
        <w:spacing w:after="0" w:line="240" w:lineRule="auto"/>
        <w:jc w:val="both"/>
      </w:pPr>
    </w:p>
    <w:p w:rsidR="008F710E" w:rsidRPr="00A62D76" w:rsidRDefault="008F710E" w:rsidP="008F710E">
      <w:pPr>
        <w:spacing w:after="0" w:line="240" w:lineRule="auto"/>
        <w:jc w:val="both"/>
        <w:rPr>
          <w:i/>
        </w:rPr>
      </w:pPr>
      <w:r w:rsidRPr="00A62D76">
        <w:rPr>
          <w:i/>
          <w:highlight w:val="yellow"/>
        </w:rPr>
        <w:t>Gentileza preencher os dados a constar no seu CERTIFICADO da CEUA:</w:t>
      </w:r>
    </w:p>
    <w:p w:rsidR="00A62D76" w:rsidRDefault="00A62D76" w:rsidP="008F710E">
      <w:pPr>
        <w:spacing w:after="0" w:line="240" w:lineRule="auto"/>
        <w:jc w:val="both"/>
      </w:pPr>
    </w:p>
    <w:p w:rsidR="008F710E" w:rsidRPr="00A62D76" w:rsidRDefault="008F710E" w:rsidP="008F710E">
      <w:pPr>
        <w:spacing w:after="0" w:line="240" w:lineRule="auto"/>
        <w:jc w:val="both"/>
        <w:rPr>
          <w:b/>
        </w:rPr>
      </w:pPr>
      <w:r w:rsidRPr="00A62D76">
        <w:rPr>
          <w:b/>
        </w:rPr>
        <w:t>Dados dos Animais Aprovados</w:t>
      </w:r>
    </w:p>
    <w:p w:rsidR="008671B5" w:rsidRDefault="008671B5" w:rsidP="008F710E">
      <w:pPr>
        <w:spacing w:after="0" w:line="240" w:lineRule="auto"/>
        <w:jc w:val="both"/>
      </w:pP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3510"/>
        <w:gridCol w:w="1397"/>
        <w:gridCol w:w="976"/>
        <w:gridCol w:w="1377"/>
        <w:gridCol w:w="1099"/>
        <w:gridCol w:w="2126"/>
      </w:tblGrid>
      <w:tr w:rsidR="008671B5" w:rsidTr="008671B5">
        <w:trPr>
          <w:trHeight w:val="340"/>
        </w:trPr>
        <w:tc>
          <w:tcPr>
            <w:tcW w:w="3510" w:type="dxa"/>
            <w:vAlign w:val="center"/>
          </w:tcPr>
          <w:p w:rsidR="008671B5" w:rsidRPr="007F6D34" w:rsidRDefault="008671B5" w:rsidP="0035600C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Espécie</w:t>
            </w:r>
          </w:p>
        </w:tc>
        <w:tc>
          <w:tcPr>
            <w:tcW w:w="1397" w:type="dxa"/>
            <w:vAlign w:val="center"/>
          </w:tcPr>
          <w:p w:rsidR="008671B5" w:rsidRPr="007F6D34" w:rsidRDefault="008671B5" w:rsidP="0035600C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Linhagem</w:t>
            </w:r>
          </w:p>
        </w:tc>
        <w:tc>
          <w:tcPr>
            <w:tcW w:w="976" w:type="dxa"/>
            <w:vAlign w:val="center"/>
          </w:tcPr>
          <w:p w:rsidR="008671B5" w:rsidRPr="007F6D34" w:rsidRDefault="008671B5" w:rsidP="0035600C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Idade</w:t>
            </w:r>
          </w:p>
        </w:tc>
        <w:tc>
          <w:tcPr>
            <w:tcW w:w="1377" w:type="dxa"/>
            <w:vAlign w:val="center"/>
          </w:tcPr>
          <w:p w:rsidR="008671B5" w:rsidRPr="007F6D34" w:rsidRDefault="008671B5" w:rsidP="0035600C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Peso arpox.</w:t>
            </w:r>
          </w:p>
        </w:tc>
        <w:tc>
          <w:tcPr>
            <w:tcW w:w="1099" w:type="dxa"/>
            <w:vAlign w:val="center"/>
          </w:tcPr>
          <w:p w:rsidR="008671B5" w:rsidRPr="007F6D34" w:rsidRDefault="008671B5" w:rsidP="0035600C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Sexo</w:t>
            </w:r>
          </w:p>
        </w:tc>
        <w:tc>
          <w:tcPr>
            <w:tcW w:w="2126" w:type="dxa"/>
            <w:vAlign w:val="center"/>
          </w:tcPr>
          <w:p w:rsidR="008671B5" w:rsidRPr="007F6D34" w:rsidRDefault="008671B5" w:rsidP="0035600C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Procedência</w:t>
            </w:r>
          </w:p>
        </w:tc>
      </w:tr>
      <w:tr w:rsidR="008671B5" w:rsidTr="008671B5">
        <w:trPr>
          <w:trHeight w:val="340"/>
        </w:trPr>
        <w:tc>
          <w:tcPr>
            <w:tcW w:w="3510" w:type="dxa"/>
            <w:vAlign w:val="center"/>
          </w:tcPr>
          <w:p w:rsidR="008671B5" w:rsidRDefault="008671B5" w:rsidP="0035600C">
            <w:pPr>
              <w:jc w:val="both"/>
              <w:rPr>
                <w:rStyle w:val="Estilo9"/>
                <w:b/>
                <w:color w:val="auto"/>
              </w:rPr>
            </w:pPr>
          </w:p>
        </w:tc>
        <w:tc>
          <w:tcPr>
            <w:tcW w:w="1397" w:type="dxa"/>
            <w:vAlign w:val="center"/>
          </w:tcPr>
          <w:p w:rsidR="008671B5" w:rsidRDefault="008671B5" w:rsidP="0035600C">
            <w:pPr>
              <w:jc w:val="center"/>
              <w:rPr>
                <w:rStyle w:val="Estilo9"/>
                <w:b/>
                <w:color w:val="auto"/>
              </w:rPr>
            </w:pPr>
          </w:p>
        </w:tc>
        <w:tc>
          <w:tcPr>
            <w:tcW w:w="976" w:type="dxa"/>
            <w:vAlign w:val="center"/>
          </w:tcPr>
          <w:p w:rsidR="008671B5" w:rsidRDefault="008671B5" w:rsidP="0035600C">
            <w:pPr>
              <w:jc w:val="center"/>
              <w:rPr>
                <w:rStyle w:val="Estilo9"/>
                <w:b/>
                <w:color w:val="auto"/>
              </w:rPr>
            </w:pPr>
          </w:p>
        </w:tc>
        <w:tc>
          <w:tcPr>
            <w:tcW w:w="1377" w:type="dxa"/>
            <w:vAlign w:val="center"/>
          </w:tcPr>
          <w:p w:rsidR="008671B5" w:rsidRDefault="008671B5" w:rsidP="0035600C">
            <w:pPr>
              <w:jc w:val="center"/>
              <w:rPr>
                <w:rStyle w:val="Estilo9"/>
                <w:b/>
                <w:color w:val="auto"/>
              </w:rPr>
            </w:pPr>
          </w:p>
        </w:tc>
        <w:tc>
          <w:tcPr>
            <w:tcW w:w="1099" w:type="dxa"/>
            <w:vAlign w:val="center"/>
          </w:tcPr>
          <w:p w:rsidR="008671B5" w:rsidRDefault="008671B5" w:rsidP="0035600C">
            <w:pPr>
              <w:jc w:val="center"/>
              <w:rPr>
                <w:rStyle w:val="Estilo9"/>
                <w:b/>
                <w:color w:val="auto"/>
              </w:rPr>
            </w:pPr>
          </w:p>
        </w:tc>
        <w:tc>
          <w:tcPr>
            <w:tcW w:w="2126" w:type="dxa"/>
            <w:vAlign w:val="center"/>
          </w:tcPr>
          <w:p w:rsidR="008671B5" w:rsidRDefault="0021102E" w:rsidP="0035600C">
            <w:pPr>
              <w:jc w:val="center"/>
              <w:rPr>
                <w:rStyle w:val="Estilo9"/>
                <w:b/>
                <w:color w:val="auto"/>
              </w:rPr>
            </w:pPr>
            <w:sdt>
              <w:sdtPr>
                <w:rPr>
                  <w:rStyle w:val="Estilo9"/>
                </w:rPr>
                <w:id w:val="798889314"/>
                <w:placeholder>
                  <w:docPart w:val="8879972ED20C42F8B428578EECFD78DD"/>
                </w:placeholder>
              </w:sdtPr>
              <w:sdtContent>
                <w:r w:rsidR="008671B5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8671B5" w:rsidTr="008671B5">
        <w:trPr>
          <w:trHeight w:val="340"/>
        </w:trPr>
        <w:sdt>
          <w:sdtPr>
            <w:rPr>
              <w:rStyle w:val="Estilo9"/>
              <w:b/>
            </w:rPr>
            <w:id w:val="-358048566"/>
            <w:placeholder>
              <w:docPart w:val="3614F2D483E34E55AEA3C6275C787CF3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Content>
            <w:tc>
              <w:tcPr>
                <w:tcW w:w="3510" w:type="dxa"/>
                <w:vAlign w:val="center"/>
              </w:tcPr>
              <w:p w:rsidR="008671B5" w:rsidRPr="00CA686F" w:rsidRDefault="008671B5" w:rsidP="0035600C">
                <w:pPr>
                  <w:jc w:val="both"/>
                  <w:rPr>
                    <w:rStyle w:val="Estilo9"/>
                    <w:b/>
                  </w:rPr>
                </w:pPr>
                <w:r w:rsidRPr="00CA686F">
                  <w:rPr>
                    <w:rStyle w:val="TextodoEspaoReservado"/>
                    <w:color w:val="4472C4" w:themeColor="accent1"/>
                  </w:rPr>
                  <w:t>Escolher um item.</w:t>
                </w:r>
              </w:p>
            </w:tc>
          </w:sdtContent>
        </w:sdt>
        <w:tc>
          <w:tcPr>
            <w:tcW w:w="1397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1311676408"/>
                <w:placeholder>
                  <w:docPart w:val="F559DB0DBB2C48BA969D9E2F2C02362A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976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-65497600"/>
                <w:placeholder>
                  <w:docPart w:val="3F240D4F09D54677A46918BE1DBC53A8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1377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-1245640048"/>
                <w:placeholder>
                  <w:docPart w:val="9D68CD4B7A2147A4B54325C6A7FB15FD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1099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1458065366"/>
                <w:placeholder>
                  <w:docPart w:val="05B69317C06B416CB1918ECEBD35375A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  <w:sdt>
                  <w:sdtPr>
                    <w:rPr>
                      <w:rStyle w:val="Estilo9"/>
                      <w:b/>
                    </w:rPr>
                    <w:id w:val="-468599734"/>
                    <w:placeholder>
                      <w:docPart w:val="C4EE1668E4054BDBBCFA2C2388B164FD"/>
                    </w:placeholder>
                    <w:comboBox>
                      <w:listItem w:displayText="Macho" w:value="Macho"/>
                      <w:listItem w:displayText="Fêmea" w:value="Fêmea"/>
                    </w:comboBox>
                  </w:sdtPr>
                  <w:sdtContent>
                    <w:r w:rsidR="008671B5" w:rsidRPr="00CA686F">
                      <w:rPr>
                        <w:rStyle w:val="Estilo9"/>
                        <w:b/>
                      </w:rPr>
                      <w:t>Macho</w:t>
                    </w:r>
                  </w:sdtContent>
                </w:sdt>
              </w:sdtContent>
            </w:sdt>
          </w:p>
        </w:tc>
        <w:tc>
          <w:tcPr>
            <w:tcW w:w="2126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613325376"/>
                <w:placeholder>
                  <w:docPart w:val="11F003EE802D489E8A31EB48338ED11B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8671B5" w:rsidTr="00166046">
        <w:trPr>
          <w:trHeight w:val="340"/>
        </w:trPr>
        <w:sdt>
          <w:sdtPr>
            <w:rPr>
              <w:rStyle w:val="Estilo9"/>
              <w:b/>
            </w:rPr>
            <w:id w:val="64920364"/>
            <w:placeholder>
              <w:docPart w:val="3D437BFFB3424921AE470FBAC26F236F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Content>
            <w:tc>
              <w:tcPr>
                <w:tcW w:w="3510" w:type="dxa"/>
                <w:tcBorders>
                  <w:bottom w:val="single" w:sz="4" w:space="0" w:color="auto"/>
                </w:tcBorders>
                <w:vAlign w:val="center"/>
              </w:tcPr>
              <w:p w:rsidR="008671B5" w:rsidRPr="00CA686F" w:rsidRDefault="008671B5" w:rsidP="0035600C">
                <w:pPr>
                  <w:jc w:val="both"/>
                  <w:rPr>
                    <w:rStyle w:val="Estilo9"/>
                    <w:b/>
                  </w:rPr>
                </w:pPr>
                <w:r w:rsidRPr="00CA686F">
                  <w:rPr>
                    <w:rStyle w:val="TextodoEspaoReservado"/>
                    <w:color w:val="4472C4" w:themeColor="accent1"/>
                  </w:rPr>
                  <w:t>Escolher um item.</w:t>
                </w:r>
              </w:p>
            </w:tc>
          </w:sdtContent>
        </w:sdt>
        <w:tc>
          <w:tcPr>
            <w:tcW w:w="1397" w:type="dxa"/>
            <w:tcBorders>
              <w:bottom w:val="single" w:sz="4" w:space="0" w:color="auto"/>
            </w:tcBorders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-1510899870"/>
                <w:placeholder>
                  <w:docPart w:val="F86FB5996A3D43978B609FB81BED3CE1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976" w:type="dxa"/>
            <w:tcBorders>
              <w:bottom w:val="single" w:sz="4" w:space="0" w:color="auto"/>
            </w:tcBorders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880446558"/>
                <w:placeholder>
                  <w:docPart w:val="9D03AF32B97E4DF89B99999A4D9956F9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1377" w:type="dxa"/>
            <w:tcBorders>
              <w:bottom w:val="single" w:sz="4" w:space="0" w:color="auto"/>
            </w:tcBorders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613176448"/>
                <w:placeholder>
                  <w:docPart w:val="E3AEC97B5CEF42E1AB086844EE5900BB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1099" w:type="dxa"/>
            <w:tcBorders>
              <w:bottom w:val="single" w:sz="4" w:space="0" w:color="auto"/>
            </w:tcBorders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1120033962"/>
                <w:placeholder>
                  <w:docPart w:val="2AF294B151DB44AA9E58E235A118AC5E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  <w:sdt>
                  <w:sdtPr>
                    <w:rPr>
                      <w:rStyle w:val="Estilo9"/>
                      <w:b/>
                    </w:rPr>
                    <w:id w:val="3253428"/>
                    <w:placeholder>
                      <w:docPart w:val="EAAEAEAC9CA54B46AF3CCAC94CDDE1D1"/>
                    </w:placeholder>
                    <w:comboBox>
                      <w:listItem w:displayText="Macho" w:value="Macho"/>
                      <w:listItem w:displayText="Fêmea" w:value="Fêmea"/>
                    </w:comboBox>
                  </w:sdtPr>
                  <w:sdtContent>
                    <w:r w:rsidR="008671B5" w:rsidRPr="00CA686F">
                      <w:rPr>
                        <w:rStyle w:val="Estilo9"/>
                        <w:b/>
                      </w:rPr>
                      <w:t>Macho</w:t>
                    </w:r>
                  </w:sdtContent>
                </w:sdt>
              </w:sdtContent>
            </w:sdt>
          </w:p>
        </w:tc>
        <w:tc>
          <w:tcPr>
            <w:tcW w:w="2126" w:type="dxa"/>
            <w:vAlign w:val="center"/>
          </w:tcPr>
          <w:p w:rsidR="008671B5" w:rsidRPr="00CA686F" w:rsidRDefault="0021102E" w:rsidP="0035600C">
            <w:pPr>
              <w:jc w:val="center"/>
              <w:rPr>
                <w:rStyle w:val="Estilo9"/>
                <w:b/>
              </w:rPr>
            </w:pPr>
            <w:sdt>
              <w:sdtPr>
                <w:rPr>
                  <w:rStyle w:val="Estilo9"/>
                </w:rPr>
                <w:id w:val="1260875734"/>
                <w:placeholder>
                  <w:docPart w:val="4F72C22189C4449099841AAE41FAFB9A"/>
                </w:placeholder>
              </w:sdtPr>
              <w:sdtContent>
                <w:r w:rsidR="008671B5"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8671B5" w:rsidTr="00166046">
        <w:trPr>
          <w:trHeight w:val="340"/>
        </w:trPr>
        <w:tc>
          <w:tcPr>
            <w:tcW w:w="8359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8671B5" w:rsidRDefault="008671B5" w:rsidP="0035600C">
            <w:pPr>
              <w:jc w:val="right"/>
              <w:rPr>
                <w:rStyle w:val="Estilo9"/>
                <w:b/>
                <w:color w:val="auto"/>
              </w:rPr>
            </w:pPr>
            <w:r>
              <w:rPr>
                <w:rStyle w:val="Estilo9"/>
                <w:b/>
                <w:color w:val="auto"/>
              </w:rPr>
              <w:t>Total de animais (machos e fêmeas)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:rsidR="008671B5" w:rsidRDefault="0021102E" w:rsidP="000B2A95">
            <w:pPr>
              <w:jc w:val="center"/>
              <w:rPr>
                <w:rStyle w:val="Estilo9"/>
                <w:b/>
                <w:color w:val="auto"/>
              </w:rPr>
            </w:pPr>
            <w:sdt>
              <w:sdtPr>
                <w:rPr>
                  <w:rStyle w:val="Estilo9"/>
                  <w:b/>
                  <w:sz w:val="28"/>
                </w:rPr>
                <w:id w:val="-321038700"/>
                <w:placeholder>
                  <w:docPart w:val="52161F0EB4FA46F98B2E5280C6B630BD"/>
                </w:placeholder>
              </w:sdtPr>
              <w:sdtContent>
                <w:r w:rsidR="000B2A95" w:rsidRPr="0079632D">
                  <w:rPr>
                    <w:rStyle w:val="Estilo9"/>
                    <w:b/>
                    <w:sz w:val="28"/>
                    <w:szCs w:val="28"/>
                  </w:rPr>
                  <w:t xml:space="preserve"> </w:t>
                </w:r>
              </w:sdtContent>
            </w:sdt>
          </w:p>
        </w:tc>
      </w:tr>
    </w:tbl>
    <w:p w:rsidR="00FF2FCE" w:rsidRDefault="00FF2FC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0B2A95" w:rsidRDefault="000B2A95" w:rsidP="008F710E">
      <w:pPr>
        <w:spacing w:after="0" w:line="240" w:lineRule="auto"/>
        <w:jc w:val="both"/>
      </w:pPr>
    </w:p>
    <w:tbl>
      <w:tblPr>
        <w:tblStyle w:val="Tabelacomgrade"/>
        <w:tblW w:w="10490" w:type="dxa"/>
        <w:tblLook w:val="04A0" w:firstRow="1" w:lastRow="0" w:firstColumn="1" w:lastColumn="0" w:noHBand="0" w:noVBand="1"/>
      </w:tblPr>
      <w:tblGrid>
        <w:gridCol w:w="3124"/>
        <w:gridCol w:w="1691"/>
        <w:gridCol w:w="5675"/>
      </w:tblGrid>
      <w:tr w:rsidR="000B2A95" w:rsidTr="000B2A95">
        <w:trPr>
          <w:trHeight w:val="340"/>
        </w:trPr>
        <w:tc>
          <w:tcPr>
            <w:tcW w:w="3124" w:type="dxa"/>
            <w:vAlign w:val="center"/>
          </w:tcPr>
          <w:p w:rsidR="000B2A95" w:rsidRPr="00FF2FCE" w:rsidRDefault="000B2A95" w:rsidP="000B2A95">
            <w:pPr>
              <w:rPr>
                <w:i/>
              </w:rPr>
            </w:pPr>
            <w:r>
              <w:rPr>
                <w:i/>
              </w:rPr>
              <w:t>Animais serão provenientes de outro projeto aprovado pela CEUA?</w:t>
            </w:r>
          </w:p>
        </w:tc>
        <w:tc>
          <w:tcPr>
            <w:tcW w:w="1691" w:type="dxa"/>
            <w:vAlign w:val="center"/>
          </w:tcPr>
          <w:p w:rsidR="000B2A95" w:rsidRDefault="0021102E" w:rsidP="000B2A95">
            <w:sdt>
              <w:sdtPr>
                <w:rPr>
                  <w:rStyle w:val="Estilo1"/>
                </w:rPr>
                <w:id w:val="-159754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A95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A95">
              <w:t xml:space="preserve"> Sim  </w:t>
            </w:r>
            <w:sdt>
              <w:sdtPr>
                <w:rPr>
                  <w:rStyle w:val="Estilo1"/>
                </w:rPr>
                <w:id w:val="178121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A95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A95">
              <w:t xml:space="preserve"> Não</w:t>
            </w:r>
          </w:p>
        </w:tc>
        <w:tc>
          <w:tcPr>
            <w:tcW w:w="5675" w:type="dxa"/>
            <w:vAlign w:val="center"/>
          </w:tcPr>
          <w:p w:rsidR="000B2A95" w:rsidRPr="00E93318" w:rsidRDefault="000B2A95" w:rsidP="00E93318">
            <w:pPr>
              <w:rPr>
                <w:i/>
              </w:rPr>
            </w:pPr>
            <w:r w:rsidRPr="000B2A95">
              <w:rPr>
                <w:i/>
              </w:rPr>
              <w:t>Se sim, qual o número do protocolo</w:t>
            </w:r>
            <w:r w:rsidR="00E93318">
              <w:rPr>
                <w:i/>
              </w:rPr>
              <w:t xml:space="preserve">?   </w:t>
            </w:r>
            <w:r>
              <w:rPr>
                <w:rStyle w:val="Estilo9"/>
              </w:rPr>
              <w:t xml:space="preserve"> </w:t>
            </w:r>
            <w:sdt>
              <w:sdtPr>
                <w:rPr>
                  <w:rStyle w:val="Estilo9"/>
                </w:rPr>
                <w:id w:val="324797238"/>
                <w:placeholder>
                  <w:docPart w:val="EE917B33EE4344739895D22E62EEB825"/>
                </w:placeholder>
              </w:sdtPr>
              <w:sdtContent>
                <w:r w:rsidRPr="00CA686F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0B2A95" w:rsidTr="000B2A95">
        <w:trPr>
          <w:trHeight w:val="340"/>
        </w:trPr>
        <w:tc>
          <w:tcPr>
            <w:tcW w:w="3124" w:type="dxa"/>
          </w:tcPr>
          <w:p w:rsidR="000B2A95" w:rsidRPr="00FF2FCE" w:rsidRDefault="000B2A95" w:rsidP="000B2A95">
            <w:pPr>
              <w:jc w:val="both"/>
              <w:rPr>
                <w:i/>
              </w:rPr>
            </w:pPr>
            <w:r w:rsidRPr="00FF2FCE">
              <w:rPr>
                <w:i/>
              </w:rPr>
              <w:t>Restrição de dieta:</w:t>
            </w:r>
          </w:p>
        </w:tc>
        <w:tc>
          <w:tcPr>
            <w:tcW w:w="7366" w:type="dxa"/>
            <w:gridSpan w:val="2"/>
          </w:tcPr>
          <w:p w:rsidR="000B2A95" w:rsidRDefault="0021102E" w:rsidP="000B2A95">
            <w:pPr>
              <w:jc w:val="both"/>
            </w:pPr>
            <w:sdt>
              <w:sdtPr>
                <w:rPr>
                  <w:rStyle w:val="Estilo1"/>
                </w:rPr>
                <w:id w:val="-108083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A95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A95">
              <w:t xml:space="preserve"> Sim  </w:t>
            </w:r>
            <w:sdt>
              <w:sdtPr>
                <w:rPr>
                  <w:rStyle w:val="Estilo1"/>
                </w:rPr>
                <w:id w:val="17193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2A95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0B2A95">
              <w:t xml:space="preserve"> Não</w:t>
            </w:r>
          </w:p>
        </w:tc>
      </w:tr>
      <w:tr w:rsidR="000B2A95" w:rsidTr="000B2A95">
        <w:trPr>
          <w:trHeight w:val="340"/>
        </w:trPr>
        <w:tc>
          <w:tcPr>
            <w:tcW w:w="3124" w:type="dxa"/>
          </w:tcPr>
          <w:p w:rsidR="000B2A95" w:rsidRPr="00FF2FCE" w:rsidRDefault="000B2A95" w:rsidP="000B2A95">
            <w:pPr>
              <w:jc w:val="both"/>
              <w:rPr>
                <w:i/>
              </w:rPr>
            </w:pPr>
            <w:r w:rsidRPr="00FF2FCE">
              <w:rPr>
                <w:i/>
              </w:rPr>
              <w:t>Especificar a dieta:</w:t>
            </w:r>
          </w:p>
        </w:tc>
        <w:tc>
          <w:tcPr>
            <w:tcW w:w="7366" w:type="dxa"/>
            <w:gridSpan w:val="2"/>
          </w:tcPr>
          <w:p w:rsidR="000B2A95" w:rsidRDefault="0021102E" w:rsidP="000B2A95">
            <w:pPr>
              <w:jc w:val="both"/>
            </w:pPr>
            <w:sdt>
              <w:sdtPr>
                <w:rPr>
                  <w:rStyle w:val="Estilo9"/>
                </w:rPr>
                <w:id w:val="-937520566"/>
                <w:placeholder>
                  <w:docPart w:val="D165EF98CAE345ED847080A7A93BFF07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0B2A95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0B2A95" w:rsidTr="000B2A95">
        <w:trPr>
          <w:trHeight w:val="340"/>
        </w:trPr>
        <w:tc>
          <w:tcPr>
            <w:tcW w:w="3124" w:type="dxa"/>
          </w:tcPr>
          <w:p w:rsidR="000B2A95" w:rsidRPr="00FF2FCE" w:rsidRDefault="000B2A95" w:rsidP="000B2A95">
            <w:pPr>
              <w:jc w:val="both"/>
              <w:rPr>
                <w:i/>
              </w:rPr>
            </w:pPr>
            <w:r w:rsidRPr="00FF2FCE">
              <w:rPr>
                <w:i/>
              </w:rPr>
              <w:t>Este Certificado expira em:</w:t>
            </w:r>
          </w:p>
        </w:tc>
        <w:sdt>
          <w:sdtPr>
            <w:id w:val="201054671"/>
            <w:placeholder>
              <w:docPart w:val="D22783B6CF864E6FBC0485500E23CE54"/>
            </w:placeholder>
            <w:showingPlcHdr/>
            <w:date>
              <w:dateFormat w:val="dd/MM/yyyy"/>
              <w:lid w:val="pt-BR"/>
              <w:storeMappedDataAs w:val="dateTime"/>
              <w:calendar w:val="gregorian"/>
            </w:date>
          </w:sdtPr>
          <w:sdtContent>
            <w:tc>
              <w:tcPr>
                <w:tcW w:w="7366" w:type="dxa"/>
                <w:gridSpan w:val="2"/>
              </w:tcPr>
              <w:p w:rsidR="000B2A95" w:rsidRDefault="000B2A95" w:rsidP="000B2A95">
                <w:pPr>
                  <w:jc w:val="both"/>
                </w:pPr>
                <w:r w:rsidRPr="000268EA">
                  <w:rPr>
                    <w:rStyle w:val="TextodoEspaoReservado"/>
                  </w:rPr>
                  <w:t>Clique ou toque aqui para inserir uma data.</w:t>
                </w:r>
              </w:p>
            </w:tc>
          </w:sdtContent>
        </w:sdt>
      </w:tr>
    </w:tbl>
    <w:p w:rsidR="008F710E" w:rsidRDefault="008F710E" w:rsidP="008F710E">
      <w:pPr>
        <w:spacing w:after="0" w:line="240" w:lineRule="auto"/>
        <w:jc w:val="both"/>
      </w:pPr>
      <w:r>
        <w:tab/>
      </w:r>
      <w:r>
        <w:tab/>
      </w:r>
    </w:p>
    <w:sectPr w:rsidR="008F710E" w:rsidSect="00D15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DD8" w:rsidRDefault="000C0DD8" w:rsidP="00C55523">
      <w:pPr>
        <w:spacing w:after="0" w:line="240" w:lineRule="auto"/>
      </w:pPr>
      <w:r>
        <w:separator/>
      </w:r>
    </w:p>
  </w:endnote>
  <w:endnote w:type="continuationSeparator" w:id="0">
    <w:p w:rsidR="000C0DD8" w:rsidRDefault="000C0DD8" w:rsidP="00C5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102E" w:rsidRPr="00C55523" w:rsidRDefault="0021102E" w:rsidP="00C55523">
    <w:pPr>
      <w:pStyle w:val="Rodap"/>
      <w:jc w:val="right"/>
      <w:rPr>
        <w:sz w:val="16"/>
        <w:lang w:val="en-US"/>
      </w:rPr>
    </w:pPr>
    <w:proofErr w:type="spellStart"/>
    <w:r w:rsidRPr="00C55523">
      <w:rPr>
        <w:sz w:val="16"/>
        <w:lang w:val="en-US"/>
      </w:rPr>
      <w:t>Versão</w:t>
    </w:r>
    <w:proofErr w:type="spellEnd"/>
    <w:r w:rsidRPr="00C55523">
      <w:rPr>
        <w:sz w:val="16"/>
        <w:lang w:val="en-US"/>
      </w:rPr>
      <w:t xml:space="preserve"> 10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DD8" w:rsidRDefault="000C0DD8" w:rsidP="00C55523">
      <w:pPr>
        <w:spacing w:after="0" w:line="240" w:lineRule="auto"/>
      </w:pPr>
      <w:r>
        <w:separator/>
      </w:r>
    </w:p>
  </w:footnote>
  <w:footnote w:type="continuationSeparator" w:id="0">
    <w:p w:rsidR="000C0DD8" w:rsidRDefault="000C0DD8" w:rsidP="00C55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0878F7"/>
    <w:multiLevelType w:val="hybridMultilevel"/>
    <w:tmpl w:val="B9CA24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F49CB"/>
    <w:multiLevelType w:val="hybridMultilevel"/>
    <w:tmpl w:val="48DA60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c0MrU0MAIShko6SsGpxcWZ+XkgBYamtQBhRHWtLQAAAA=="/>
  </w:docVars>
  <w:rsids>
    <w:rsidRoot w:val="00D153C9"/>
    <w:rsid w:val="00001866"/>
    <w:rsid w:val="0000650A"/>
    <w:rsid w:val="00006C93"/>
    <w:rsid w:val="000143F9"/>
    <w:rsid w:val="0001702A"/>
    <w:rsid w:val="0002104B"/>
    <w:rsid w:val="00036155"/>
    <w:rsid w:val="00036602"/>
    <w:rsid w:val="00036A4C"/>
    <w:rsid w:val="00037875"/>
    <w:rsid w:val="00037C6C"/>
    <w:rsid w:val="00040B6A"/>
    <w:rsid w:val="0004294A"/>
    <w:rsid w:val="0004603E"/>
    <w:rsid w:val="00051467"/>
    <w:rsid w:val="00052535"/>
    <w:rsid w:val="000563E0"/>
    <w:rsid w:val="00064272"/>
    <w:rsid w:val="00071CAA"/>
    <w:rsid w:val="00072B43"/>
    <w:rsid w:val="00087FC1"/>
    <w:rsid w:val="0009710A"/>
    <w:rsid w:val="00097C6B"/>
    <w:rsid w:val="000A1348"/>
    <w:rsid w:val="000A23C3"/>
    <w:rsid w:val="000A2A54"/>
    <w:rsid w:val="000A4E1C"/>
    <w:rsid w:val="000A5DD2"/>
    <w:rsid w:val="000B2A95"/>
    <w:rsid w:val="000B4744"/>
    <w:rsid w:val="000B4CC0"/>
    <w:rsid w:val="000C075A"/>
    <w:rsid w:val="000C0DD8"/>
    <w:rsid w:val="000C3EE5"/>
    <w:rsid w:val="000C3F4F"/>
    <w:rsid w:val="000E3CB7"/>
    <w:rsid w:val="000E447E"/>
    <w:rsid w:val="000E4EEB"/>
    <w:rsid w:val="000E697A"/>
    <w:rsid w:val="000E7307"/>
    <w:rsid w:val="000E74F2"/>
    <w:rsid w:val="000F06B9"/>
    <w:rsid w:val="000F6609"/>
    <w:rsid w:val="000F68E2"/>
    <w:rsid w:val="000F6ABF"/>
    <w:rsid w:val="000F761F"/>
    <w:rsid w:val="001014AA"/>
    <w:rsid w:val="00101E47"/>
    <w:rsid w:val="001027D2"/>
    <w:rsid w:val="00102916"/>
    <w:rsid w:val="001029F5"/>
    <w:rsid w:val="00102B30"/>
    <w:rsid w:val="00105F02"/>
    <w:rsid w:val="001070EE"/>
    <w:rsid w:val="00110AC2"/>
    <w:rsid w:val="001117CD"/>
    <w:rsid w:val="00113382"/>
    <w:rsid w:val="00116AC8"/>
    <w:rsid w:val="00120588"/>
    <w:rsid w:val="00122C23"/>
    <w:rsid w:val="00123869"/>
    <w:rsid w:val="00123C50"/>
    <w:rsid w:val="001254AB"/>
    <w:rsid w:val="00131D4C"/>
    <w:rsid w:val="0013325E"/>
    <w:rsid w:val="0013520D"/>
    <w:rsid w:val="00136EA6"/>
    <w:rsid w:val="0013719C"/>
    <w:rsid w:val="00137739"/>
    <w:rsid w:val="00141399"/>
    <w:rsid w:val="00145D97"/>
    <w:rsid w:val="00146212"/>
    <w:rsid w:val="00146507"/>
    <w:rsid w:val="00150AB6"/>
    <w:rsid w:val="0015101B"/>
    <w:rsid w:val="001561DD"/>
    <w:rsid w:val="00156646"/>
    <w:rsid w:val="0015666F"/>
    <w:rsid w:val="0016053D"/>
    <w:rsid w:val="001638D5"/>
    <w:rsid w:val="00166046"/>
    <w:rsid w:val="00167984"/>
    <w:rsid w:val="00173BCB"/>
    <w:rsid w:val="0017407C"/>
    <w:rsid w:val="001803C8"/>
    <w:rsid w:val="00180E96"/>
    <w:rsid w:val="0018131B"/>
    <w:rsid w:val="001814A6"/>
    <w:rsid w:val="001911AD"/>
    <w:rsid w:val="00192573"/>
    <w:rsid w:val="00192A6F"/>
    <w:rsid w:val="001A044E"/>
    <w:rsid w:val="001A283D"/>
    <w:rsid w:val="001A603F"/>
    <w:rsid w:val="001C14B6"/>
    <w:rsid w:val="001C1B19"/>
    <w:rsid w:val="001C58C9"/>
    <w:rsid w:val="001D57BE"/>
    <w:rsid w:val="001E346F"/>
    <w:rsid w:val="001E39B0"/>
    <w:rsid w:val="001E4D49"/>
    <w:rsid w:val="001F2372"/>
    <w:rsid w:val="001F2445"/>
    <w:rsid w:val="001F74B6"/>
    <w:rsid w:val="0020060E"/>
    <w:rsid w:val="00201976"/>
    <w:rsid w:val="002028B0"/>
    <w:rsid w:val="002064E0"/>
    <w:rsid w:val="00206628"/>
    <w:rsid w:val="00207933"/>
    <w:rsid w:val="00207BA3"/>
    <w:rsid w:val="0021102E"/>
    <w:rsid w:val="00211BB3"/>
    <w:rsid w:val="00217E4F"/>
    <w:rsid w:val="00223877"/>
    <w:rsid w:val="00223E10"/>
    <w:rsid w:val="002273FF"/>
    <w:rsid w:val="00227562"/>
    <w:rsid w:val="00230E35"/>
    <w:rsid w:val="00236C79"/>
    <w:rsid w:val="00237F6B"/>
    <w:rsid w:val="00240AE9"/>
    <w:rsid w:val="00243043"/>
    <w:rsid w:val="00243BF7"/>
    <w:rsid w:val="00245622"/>
    <w:rsid w:val="002536E5"/>
    <w:rsid w:val="00254A77"/>
    <w:rsid w:val="002574C6"/>
    <w:rsid w:val="00257650"/>
    <w:rsid w:val="00262892"/>
    <w:rsid w:val="002643D1"/>
    <w:rsid w:val="00264610"/>
    <w:rsid w:val="002652D9"/>
    <w:rsid w:val="0026544F"/>
    <w:rsid w:val="002718B3"/>
    <w:rsid w:val="00271AD8"/>
    <w:rsid w:val="00272CB4"/>
    <w:rsid w:val="002800A1"/>
    <w:rsid w:val="00281404"/>
    <w:rsid w:val="00285B21"/>
    <w:rsid w:val="00291FEF"/>
    <w:rsid w:val="00294E87"/>
    <w:rsid w:val="00296C5A"/>
    <w:rsid w:val="002A0E39"/>
    <w:rsid w:val="002A31F9"/>
    <w:rsid w:val="002A3C22"/>
    <w:rsid w:val="002B0A11"/>
    <w:rsid w:val="002B1522"/>
    <w:rsid w:val="002B49D2"/>
    <w:rsid w:val="002B4A2E"/>
    <w:rsid w:val="002C0C35"/>
    <w:rsid w:val="002D1B59"/>
    <w:rsid w:val="002D26A7"/>
    <w:rsid w:val="002D2DFB"/>
    <w:rsid w:val="002D64AC"/>
    <w:rsid w:val="002D7353"/>
    <w:rsid w:val="002D79C9"/>
    <w:rsid w:val="002E136C"/>
    <w:rsid w:val="002E3395"/>
    <w:rsid w:val="002F012D"/>
    <w:rsid w:val="002F028D"/>
    <w:rsid w:val="002F0F78"/>
    <w:rsid w:val="002F1660"/>
    <w:rsid w:val="002F1AEB"/>
    <w:rsid w:val="002F346C"/>
    <w:rsid w:val="002F4739"/>
    <w:rsid w:val="002F7127"/>
    <w:rsid w:val="00300DB6"/>
    <w:rsid w:val="00302021"/>
    <w:rsid w:val="003026F5"/>
    <w:rsid w:val="00302ED6"/>
    <w:rsid w:val="00303F52"/>
    <w:rsid w:val="003053D5"/>
    <w:rsid w:val="003120C8"/>
    <w:rsid w:val="00316992"/>
    <w:rsid w:val="003172E4"/>
    <w:rsid w:val="00317892"/>
    <w:rsid w:val="00317A27"/>
    <w:rsid w:val="00322663"/>
    <w:rsid w:val="00326E16"/>
    <w:rsid w:val="0033041E"/>
    <w:rsid w:val="00332B0D"/>
    <w:rsid w:val="0033363C"/>
    <w:rsid w:val="00334D37"/>
    <w:rsid w:val="00335644"/>
    <w:rsid w:val="00340089"/>
    <w:rsid w:val="00340DD2"/>
    <w:rsid w:val="003426BA"/>
    <w:rsid w:val="00343CD3"/>
    <w:rsid w:val="003464A8"/>
    <w:rsid w:val="00347789"/>
    <w:rsid w:val="00347BAD"/>
    <w:rsid w:val="00350931"/>
    <w:rsid w:val="00351348"/>
    <w:rsid w:val="00351FE7"/>
    <w:rsid w:val="00352417"/>
    <w:rsid w:val="00354B0C"/>
    <w:rsid w:val="003554A4"/>
    <w:rsid w:val="0035600C"/>
    <w:rsid w:val="00356B2A"/>
    <w:rsid w:val="00361216"/>
    <w:rsid w:val="0036253B"/>
    <w:rsid w:val="00362832"/>
    <w:rsid w:val="00363DE9"/>
    <w:rsid w:val="0036503B"/>
    <w:rsid w:val="00367BA5"/>
    <w:rsid w:val="00373663"/>
    <w:rsid w:val="00376C13"/>
    <w:rsid w:val="003771C7"/>
    <w:rsid w:val="00377635"/>
    <w:rsid w:val="00380FB7"/>
    <w:rsid w:val="00381BC9"/>
    <w:rsid w:val="0038218F"/>
    <w:rsid w:val="00385974"/>
    <w:rsid w:val="00391998"/>
    <w:rsid w:val="00392941"/>
    <w:rsid w:val="003A43B3"/>
    <w:rsid w:val="003A6BD1"/>
    <w:rsid w:val="003A714A"/>
    <w:rsid w:val="003A754A"/>
    <w:rsid w:val="003A7638"/>
    <w:rsid w:val="003B08EC"/>
    <w:rsid w:val="003B2B63"/>
    <w:rsid w:val="003C453C"/>
    <w:rsid w:val="003C4BEF"/>
    <w:rsid w:val="003C51A6"/>
    <w:rsid w:val="003C5526"/>
    <w:rsid w:val="003D5C7A"/>
    <w:rsid w:val="003D5D4D"/>
    <w:rsid w:val="003E1CBB"/>
    <w:rsid w:val="003E55DF"/>
    <w:rsid w:val="003E79DE"/>
    <w:rsid w:val="003F06C6"/>
    <w:rsid w:val="003F120E"/>
    <w:rsid w:val="003F1944"/>
    <w:rsid w:val="003F1C96"/>
    <w:rsid w:val="003F1EE4"/>
    <w:rsid w:val="003F56CF"/>
    <w:rsid w:val="00404A57"/>
    <w:rsid w:val="004053E3"/>
    <w:rsid w:val="00407259"/>
    <w:rsid w:val="00412697"/>
    <w:rsid w:val="004148E5"/>
    <w:rsid w:val="00416891"/>
    <w:rsid w:val="00423101"/>
    <w:rsid w:val="004235F9"/>
    <w:rsid w:val="00426551"/>
    <w:rsid w:val="0042690F"/>
    <w:rsid w:val="00426A98"/>
    <w:rsid w:val="00426FD8"/>
    <w:rsid w:val="00427E0C"/>
    <w:rsid w:val="00431B6F"/>
    <w:rsid w:val="00440B88"/>
    <w:rsid w:val="00441C40"/>
    <w:rsid w:val="004433EC"/>
    <w:rsid w:val="004453F8"/>
    <w:rsid w:val="00451AB2"/>
    <w:rsid w:val="00455A26"/>
    <w:rsid w:val="0045734A"/>
    <w:rsid w:val="00461DE5"/>
    <w:rsid w:val="00462831"/>
    <w:rsid w:val="00470BB0"/>
    <w:rsid w:val="00474AB0"/>
    <w:rsid w:val="0047593D"/>
    <w:rsid w:val="0047638A"/>
    <w:rsid w:val="00480F84"/>
    <w:rsid w:val="0048127D"/>
    <w:rsid w:val="004831C9"/>
    <w:rsid w:val="0048435E"/>
    <w:rsid w:val="00484498"/>
    <w:rsid w:val="00491068"/>
    <w:rsid w:val="00493A55"/>
    <w:rsid w:val="00495D78"/>
    <w:rsid w:val="00496359"/>
    <w:rsid w:val="00496C08"/>
    <w:rsid w:val="004A270F"/>
    <w:rsid w:val="004A364E"/>
    <w:rsid w:val="004A3EBC"/>
    <w:rsid w:val="004A4CC0"/>
    <w:rsid w:val="004A51EF"/>
    <w:rsid w:val="004B1DE0"/>
    <w:rsid w:val="004B1DF3"/>
    <w:rsid w:val="004B2DA4"/>
    <w:rsid w:val="004B5C7F"/>
    <w:rsid w:val="004C1AF7"/>
    <w:rsid w:val="004C1D33"/>
    <w:rsid w:val="004C2892"/>
    <w:rsid w:val="004C4472"/>
    <w:rsid w:val="004C73B1"/>
    <w:rsid w:val="004D20A8"/>
    <w:rsid w:val="004D25DE"/>
    <w:rsid w:val="004D2EE2"/>
    <w:rsid w:val="004D3EA2"/>
    <w:rsid w:val="004D4820"/>
    <w:rsid w:val="004D65BB"/>
    <w:rsid w:val="004E0A15"/>
    <w:rsid w:val="004E57DF"/>
    <w:rsid w:val="004F0DAE"/>
    <w:rsid w:val="004F2F2A"/>
    <w:rsid w:val="004F66EF"/>
    <w:rsid w:val="004F786D"/>
    <w:rsid w:val="00503ED1"/>
    <w:rsid w:val="00505C08"/>
    <w:rsid w:val="00506AF9"/>
    <w:rsid w:val="00513A50"/>
    <w:rsid w:val="0051407B"/>
    <w:rsid w:val="005233EC"/>
    <w:rsid w:val="00527596"/>
    <w:rsid w:val="00527E54"/>
    <w:rsid w:val="005422BD"/>
    <w:rsid w:val="00547948"/>
    <w:rsid w:val="0055346D"/>
    <w:rsid w:val="005539DD"/>
    <w:rsid w:val="00554B6A"/>
    <w:rsid w:val="00555570"/>
    <w:rsid w:val="00557D54"/>
    <w:rsid w:val="00560A8B"/>
    <w:rsid w:val="005624FC"/>
    <w:rsid w:val="00562BD3"/>
    <w:rsid w:val="00562E49"/>
    <w:rsid w:val="005661F3"/>
    <w:rsid w:val="00567DA8"/>
    <w:rsid w:val="0057098D"/>
    <w:rsid w:val="00571893"/>
    <w:rsid w:val="00573217"/>
    <w:rsid w:val="00573591"/>
    <w:rsid w:val="005746F6"/>
    <w:rsid w:val="00580692"/>
    <w:rsid w:val="00583C0A"/>
    <w:rsid w:val="00583DF8"/>
    <w:rsid w:val="00584E0A"/>
    <w:rsid w:val="00593171"/>
    <w:rsid w:val="005943B5"/>
    <w:rsid w:val="00595793"/>
    <w:rsid w:val="00596E0C"/>
    <w:rsid w:val="005A05F2"/>
    <w:rsid w:val="005A24A3"/>
    <w:rsid w:val="005A447D"/>
    <w:rsid w:val="005A5C11"/>
    <w:rsid w:val="005A6BC8"/>
    <w:rsid w:val="005B00A3"/>
    <w:rsid w:val="005B18B8"/>
    <w:rsid w:val="005B295D"/>
    <w:rsid w:val="005B375A"/>
    <w:rsid w:val="005B45AE"/>
    <w:rsid w:val="005C168F"/>
    <w:rsid w:val="005C1F95"/>
    <w:rsid w:val="005C7398"/>
    <w:rsid w:val="005D0D57"/>
    <w:rsid w:val="005D5B30"/>
    <w:rsid w:val="005D7A71"/>
    <w:rsid w:val="005D7F46"/>
    <w:rsid w:val="005E1B80"/>
    <w:rsid w:val="005E1F79"/>
    <w:rsid w:val="005E389F"/>
    <w:rsid w:val="005E3CC1"/>
    <w:rsid w:val="005E40FC"/>
    <w:rsid w:val="005E4651"/>
    <w:rsid w:val="005F2472"/>
    <w:rsid w:val="005F2C30"/>
    <w:rsid w:val="005F3E4A"/>
    <w:rsid w:val="005F4191"/>
    <w:rsid w:val="005F4D20"/>
    <w:rsid w:val="005F5777"/>
    <w:rsid w:val="005F5FF6"/>
    <w:rsid w:val="006025AB"/>
    <w:rsid w:val="0061008D"/>
    <w:rsid w:val="00610F4D"/>
    <w:rsid w:val="00611546"/>
    <w:rsid w:val="0061248E"/>
    <w:rsid w:val="00612A84"/>
    <w:rsid w:val="006130DE"/>
    <w:rsid w:val="006137D2"/>
    <w:rsid w:val="00616934"/>
    <w:rsid w:val="006202C4"/>
    <w:rsid w:val="00625AA0"/>
    <w:rsid w:val="006267AF"/>
    <w:rsid w:val="00630C72"/>
    <w:rsid w:val="00632EC2"/>
    <w:rsid w:val="00635189"/>
    <w:rsid w:val="00643D2C"/>
    <w:rsid w:val="00645BC5"/>
    <w:rsid w:val="0065114E"/>
    <w:rsid w:val="0065429E"/>
    <w:rsid w:val="00655973"/>
    <w:rsid w:val="00656D05"/>
    <w:rsid w:val="00657453"/>
    <w:rsid w:val="00661C64"/>
    <w:rsid w:val="00666A49"/>
    <w:rsid w:val="00667615"/>
    <w:rsid w:val="006711A2"/>
    <w:rsid w:val="00674207"/>
    <w:rsid w:val="00674B3B"/>
    <w:rsid w:val="00676CBB"/>
    <w:rsid w:val="006829B1"/>
    <w:rsid w:val="0068368D"/>
    <w:rsid w:val="00684C47"/>
    <w:rsid w:val="00690330"/>
    <w:rsid w:val="00692293"/>
    <w:rsid w:val="006950C3"/>
    <w:rsid w:val="006A1EA4"/>
    <w:rsid w:val="006A2898"/>
    <w:rsid w:val="006A5170"/>
    <w:rsid w:val="006A55C3"/>
    <w:rsid w:val="006A7FA1"/>
    <w:rsid w:val="006B4742"/>
    <w:rsid w:val="006B4E31"/>
    <w:rsid w:val="006B6B8D"/>
    <w:rsid w:val="006B7219"/>
    <w:rsid w:val="006C389C"/>
    <w:rsid w:val="006C6BB0"/>
    <w:rsid w:val="006C7A93"/>
    <w:rsid w:val="006C7DA4"/>
    <w:rsid w:val="006D2D75"/>
    <w:rsid w:val="006D4D8A"/>
    <w:rsid w:val="006D5701"/>
    <w:rsid w:val="006E3CDF"/>
    <w:rsid w:val="006E5BE5"/>
    <w:rsid w:val="006E7479"/>
    <w:rsid w:val="006F429A"/>
    <w:rsid w:val="00700A37"/>
    <w:rsid w:val="00710CB8"/>
    <w:rsid w:val="007119A5"/>
    <w:rsid w:val="007138CD"/>
    <w:rsid w:val="007145D0"/>
    <w:rsid w:val="00716B93"/>
    <w:rsid w:val="00720625"/>
    <w:rsid w:val="00725F8C"/>
    <w:rsid w:val="00727183"/>
    <w:rsid w:val="0073048F"/>
    <w:rsid w:val="00733394"/>
    <w:rsid w:val="00737DE4"/>
    <w:rsid w:val="0074198A"/>
    <w:rsid w:val="0074457D"/>
    <w:rsid w:val="007454B2"/>
    <w:rsid w:val="00746DDC"/>
    <w:rsid w:val="0075072D"/>
    <w:rsid w:val="007519CE"/>
    <w:rsid w:val="00753041"/>
    <w:rsid w:val="00756945"/>
    <w:rsid w:val="00760075"/>
    <w:rsid w:val="0076146C"/>
    <w:rsid w:val="00763842"/>
    <w:rsid w:val="00765F78"/>
    <w:rsid w:val="00772D3A"/>
    <w:rsid w:val="007733EC"/>
    <w:rsid w:val="0077570A"/>
    <w:rsid w:val="00782526"/>
    <w:rsid w:val="00783783"/>
    <w:rsid w:val="00792DBC"/>
    <w:rsid w:val="00793818"/>
    <w:rsid w:val="00795391"/>
    <w:rsid w:val="00795CBA"/>
    <w:rsid w:val="0079632D"/>
    <w:rsid w:val="00796DB4"/>
    <w:rsid w:val="007A1420"/>
    <w:rsid w:val="007B0016"/>
    <w:rsid w:val="007B1391"/>
    <w:rsid w:val="007B183A"/>
    <w:rsid w:val="007B30DC"/>
    <w:rsid w:val="007B67FA"/>
    <w:rsid w:val="007C4BF8"/>
    <w:rsid w:val="007C5DD4"/>
    <w:rsid w:val="007C6A28"/>
    <w:rsid w:val="007C7111"/>
    <w:rsid w:val="007D02A6"/>
    <w:rsid w:val="007D03E8"/>
    <w:rsid w:val="007D2B0B"/>
    <w:rsid w:val="007D30C5"/>
    <w:rsid w:val="007D4A8A"/>
    <w:rsid w:val="007D4E3C"/>
    <w:rsid w:val="007D541C"/>
    <w:rsid w:val="007E0192"/>
    <w:rsid w:val="007E07C1"/>
    <w:rsid w:val="007E47D0"/>
    <w:rsid w:val="007E7A85"/>
    <w:rsid w:val="007F6D34"/>
    <w:rsid w:val="00802743"/>
    <w:rsid w:val="008048EF"/>
    <w:rsid w:val="0080658B"/>
    <w:rsid w:val="00810C31"/>
    <w:rsid w:val="00811512"/>
    <w:rsid w:val="00815022"/>
    <w:rsid w:val="00817DF5"/>
    <w:rsid w:val="0082149D"/>
    <w:rsid w:val="00827DD8"/>
    <w:rsid w:val="00835694"/>
    <w:rsid w:val="008429F8"/>
    <w:rsid w:val="00844D73"/>
    <w:rsid w:val="00846737"/>
    <w:rsid w:val="00846AF0"/>
    <w:rsid w:val="008471AF"/>
    <w:rsid w:val="008507D1"/>
    <w:rsid w:val="00850A56"/>
    <w:rsid w:val="00856DED"/>
    <w:rsid w:val="00856ED0"/>
    <w:rsid w:val="00862CB7"/>
    <w:rsid w:val="0086544D"/>
    <w:rsid w:val="00865891"/>
    <w:rsid w:val="008671B5"/>
    <w:rsid w:val="0087052C"/>
    <w:rsid w:val="00870D3B"/>
    <w:rsid w:val="00870DB5"/>
    <w:rsid w:val="00874BD1"/>
    <w:rsid w:val="0088321C"/>
    <w:rsid w:val="0088699C"/>
    <w:rsid w:val="00887847"/>
    <w:rsid w:val="00892264"/>
    <w:rsid w:val="00892CD5"/>
    <w:rsid w:val="008A0DF3"/>
    <w:rsid w:val="008A21AF"/>
    <w:rsid w:val="008A6856"/>
    <w:rsid w:val="008A69BD"/>
    <w:rsid w:val="008A751D"/>
    <w:rsid w:val="008A7675"/>
    <w:rsid w:val="008B0415"/>
    <w:rsid w:val="008B2F73"/>
    <w:rsid w:val="008B3380"/>
    <w:rsid w:val="008B3677"/>
    <w:rsid w:val="008B5F83"/>
    <w:rsid w:val="008C3918"/>
    <w:rsid w:val="008C4D4D"/>
    <w:rsid w:val="008C604F"/>
    <w:rsid w:val="008D5308"/>
    <w:rsid w:val="008D6944"/>
    <w:rsid w:val="008E2777"/>
    <w:rsid w:val="008E2E37"/>
    <w:rsid w:val="008E57B8"/>
    <w:rsid w:val="008E7396"/>
    <w:rsid w:val="008E75AB"/>
    <w:rsid w:val="008F0514"/>
    <w:rsid w:val="008F094E"/>
    <w:rsid w:val="008F1293"/>
    <w:rsid w:val="008F3835"/>
    <w:rsid w:val="008F710E"/>
    <w:rsid w:val="00902A40"/>
    <w:rsid w:val="00907E0E"/>
    <w:rsid w:val="00915EC4"/>
    <w:rsid w:val="009204AE"/>
    <w:rsid w:val="00932607"/>
    <w:rsid w:val="00933F29"/>
    <w:rsid w:val="00934807"/>
    <w:rsid w:val="00944A56"/>
    <w:rsid w:val="0094612A"/>
    <w:rsid w:val="00950C5B"/>
    <w:rsid w:val="00951A1B"/>
    <w:rsid w:val="00951CEE"/>
    <w:rsid w:val="0095440F"/>
    <w:rsid w:val="009548A4"/>
    <w:rsid w:val="00956CD2"/>
    <w:rsid w:val="009571DA"/>
    <w:rsid w:val="00963E89"/>
    <w:rsid w:val="00964AF5"/>
    <w:rsid w:val="00965127"/>
    <w:rsid w:val="00967222"/>
    <w:rsid w:val="0097214F"/>
    <w:rsid w:val="00972A2B"/>
    <w:rsid w:val="00976FE6"/>
    <w:rsid w:val="0098078E"/>
    <w:rsid w:val="00981774"/>
    <w:rsid w:val="0098582E"/>
    <w:rsid w:val="00986F13"/>
    <w:rsid w:val="00994192"/>
    <w:rsid w:val="00996F2B"/>
    <w:rsid w:val="009A13C2"/>
    <w:rsid w:val="009A195F"/>
    <w:rsid w:val="009A2B71"/>
    <w:rsid w:val="009A3528"/>
    <w:rsid w:val="009A5CE4"/>
    <w:rsid w:val="009B138E"/>
    <w:rsid w:val="009B67DF"/>
    <w:rsid w:val="009B6C90"/>
    <w:rsid w:val="009C45C6"/>
    <w:rsid w:val="009C656C"/>
    <w:rsid w:val="009C6648"/>
    <w:rsid w:val="009C6BD4"/>
    <w:rsid w:val="009D0FF2"/>
    <w:rsid w:val="009D1CB2"/>
    <w:rsid w:val="009D338F"/>
    <w:rsid w:val="009D51BE"/>
    <w:rsid w:val="009D6822"/>
    <w:rsid w:val="009D7045"/>
    <w:rsid w:val="009D7A10"/>
    <w:rsid w:val="009E1888"/>
    <w:rsid w:val="009E71BB"/>
    <w:rsid w:val="009E7346"/>
    <w:rsid w:val="009E7A28"/>
    <w:rsid w:val="009E7A73"/>
    <w:rsid w:val="009F220F"/>
    <w:rsid w:val="00A01E80"/>
    <w:rsid w:val="00A05865"/>
    <w:rsid w:val="00A073B3"/>
    <w:rsid w:val="00A073F8"/>
    <w:rsid w:val="00A10DDF"/>
    <w:rsid w:val="00A137AD"/>
    <w:rsid w:val="00A14F6B"/>
    <w:rsid w:val="00A151AF"/>
    <w:rsid w:val="00A162F4"/>
    <w:rsid w:val="00A231F0"/>
    <w:rsid w:val="00A40911"/>
    <w:rsid w:val="00A43536"/>
    <w:rsid w:val="00A52127"/>
    <w:rsid w:val="00A5406E"/>
    <w:rsid w:val="00A5516A"/>
    <w:rsid w:val="00A5771E"/>
    <w:rsid w:val="00A61B25"/>
    <w:rsid w:val="00A62D76"/>
    <w:rsid w:val="00A63438"/>
    <w:rsid w:val="00A64D40"/>
    <w:rsid w:val="00A650B1"/>
    <w:rsid w:val="00A65F49"/>
    <w:rsid w:val="00A671BD"/>
    <w:rsid w:val="00A77C3C"/>
    <w:rsid w:val="00A802DE"/>
    <w:rsid w:val="00A83ED7"/>
    <w:rsid w:val="00A86664"/>
    <w:rsid w:val="00A87CB2"/>
    <w:rsid w:val="00AA157A"/>
    <w:rsid w:val="00AA33C2"/>
    <w:rsid w:val="00AA3651"/>
    <w:rsid w:val="00AA4166"/>
    <w:rsid w:val="00AA5B78"/>
    <w:rsid w:val="00AA793C"/>
    <w:rsid w:val="00AB3954"/>
    <w:rsid w:val="00AB70EA"/>
    <w:rsid w:val="00AC170C"/>
    <w:rsid w:val="00AC5827"/>
    <w:rsid w:val="00AC5A0E"/>
    <w:rsid w:val="00AC78C4"/>
    <w:rsid w:val="00AD043F"/>
    <w:rsid w:val="00AD6704"/>
    <w:rsid w:val="00AD7BFF"/>
    <w:rsid w:val="00AF0764"/>
    <w:rsid w:val="00AF561E"/>
    <w:rsid w:val="00B0525C"/>
    <w:rsid w:val="00B068CE"/>
    <w:rsid w:val="00B107C7"/>
    <w:rsid w:val="00B10AA9"/>
    <w:rsid w:val="00B153E0"/>
    <w:rsid w:val="00B16D35"/>
    <w:rsid w:val="00B24016"/>
    <w:rsid w:val="00B25B89"/>
    <w:rsid w:val="00B33BD7"/>
    <w:rsid w:val="00B3543B"/>
    <w:rsid w:val="00B357CB"/>
    <w:rsid w:val="00B40713"/>
    <w:rsid w:val="00B41E54"/>
    <w:rsid w:val="00B42750"/>
    <w:rsid w:val="00B42BAC"/>
    <w:rsid w:val="00B44951"/>
    <w:rsid w:val="00B456AC"/>
    <w:rsid w:val="00B46030"/>
    <w:rsid w:val="00B47205"/>
    <w:rsid w:val="00B47DF6"/>
    <w:rsid w:val="00B544F7"/>
    <w:rsid w:val="00B5543A"/>
    <w:rsid w:val="00B575F2"/>
    <w:rsid w:val="00B67B71"/>
    <w:rsid w:val="00B67EAC"/>
    <w:rsid w:val="00B7184E"/>
    <w:rsid w:val="00B725DC"/>
    <w:rsid w:val="00B77E51"/>
    <w:rsid w:val="00B83691"/>
    <w:rsid w:val="00B84C3A"/>
    <w:rsid w:val="00B85C45"/>
    <w:rsid w:val="00B87317"/>
    <w:rsid w:val="00B87B04"/>
    <w:rsid w:val="00B93AD1"/>
    <w:rsid w:val="00BA0F69"/>
    <w:rsid w:val="00BA1201"/>
    <w:rsid w:val="00BA39F8"/>
    <w:rsid w:val="00BA50E9"/>
    <w:rsid w:val="00BA62DB"/>
    <w:rsid w:val="00BA6A83"/>
    <w:rsid w:val="00BB3CB0"/>
    <w:rsid w:val="00BB4F56"/>
    <w:rsid w:val="00BB51FC"/>
    <w:rsid w:val="00BC11DE"/>
    <w:rsid w:val="00BC4D39"/>
    <w:rsid w:val="00BD071A"/>
    <w:rsid w:val="00BD0FFB"/>
    <w:rsid w:val="00BD1693"/>
    <w:rsid w:val="00BD3928"/>
    <w:rsid w:val="00BD5ADD"/>
    <w:rsid w:val="00BD6018"/>
    <w:rsid w:val="00BE55A7"/>
    <w:rsid w:val="00BE6A01"/>
    <w:rsid w:val="00BE79C0"/>
    <w:rsid w:val="00BF2784"/>
    <w:rsid w:val="00BF55C7"/>
    <w:rsid w:val="00BF6FE4"/>
    <w:rsid w:val="00C00931"/>
    <w:rsid w:val="00C020ED"/>
    <w:rsid w:val="00C07BCC"/>
    <w:rsid w:val="00C138F0"/>
    <w:rsid w:val="00C14D67"/>
    <w:rsid w:val="00C202C7"/>
    <w:rsid w:val="00C211EA"/>
    <w:rsid w:val="00C21C31"/>
    <w:rsid w:val="00C23B64"/>
    <w:rsid w:val="00C246E9"/>
    <w:rsid w:val="00C33B1C"/>
    <w:rsid w:val="00C33ED1"/>
    <w:rsid w:val="00C35463"/>
    <w:rsid w:val="00C402A7"/>
    <w:rsid w:val="00C40A8A"/>
    <w:rsid w:val="00C418A1"/>
    <w:rsid w:val="00C42846"/>
    <w:rsid w:val="00C44473"/>
    <w:rsid w:val="00C4572C"/>
    <w:rsid w:val="00C464A3"/>
    <w:rsid w:val="00C504E2"/>
    <w:rsid w:val="00C5131A"/>
    <w:rsid w:val="00C51688"/>
    <w:rsid w:val="00C523C5"/>
    <w:rsid w:val="00C52C3B"/>
    <w:rsid w:val="00C54765"/>
    <w:rsid w:val="00C54B4C"/>
    <w:rsid w:val="00C551B6"/>
    <w:rsid w:val="00C55523"/>
    <w:rsid w:val="00C73BEC"/>
    <w:rsid w:val="00C7488B"/>
    <w:rsid w:val="00C766C8"/>
    <w:rsid w:val="00C80DA4"/>
    <w:rsid w:val="00C86799"/>
    <w:rsid w:val="00C905CF"/>
    <w:rsid w:val="00C90BBB"/>
    <w:rsid w:val="00C957E9"/>
    <w:rsid w:val="00CA32DC"/>
    <w:rsid w:val="00CA5777"/>
    <w:rsid w:val="00CA686F"/>
    <w:rsid w:val="00CB10A4"/>
    <w:rsid w:val="00CB3994"/>
    <w:rsid w:val="00CB641E"/>
    <w:rsid w:val="00CC6B46"/>
    <w:rsid w:val="00CC6BD7"/>
    <w:rsid w:val="00CD13AC"/>
    <w:rsid w:val="00CD1CDC"/>
    <w:rsid w:val="00CD3175"/>
    <w:rsid w:val="00CD44B3"/>
    <w:rsid w:val="00CD4CE6"/>
    <w:rsid w:val="00CE5755"/>
    <w:rsid w:val="00CF160C"/>
    <w:rsid w:val="00CF1923"/>
    <w:rsid w:val="00CF2A78"/>
    <w:rsid w:val="00CF33D0"/>
    <w:rsid w:val="00CF4A1E"/>
    <w:rsid w:val="00CF7A76"/>
    <w:rsid w:val="00CF7EEF"/>
    <w:rsid w:val="00D00527"/>
    <w:rsid w:val="00D023B1"/>
    <w:rsid w:val="00D03460"/>
    <w:rsid w:val="00D06E84"/>
    <w:rsid w:val="00D0790A"/>
    <w:rsid w:val="00D153C9"/>
    <w:rsid w:val="00D15B54"/>
    <w:rsid w:val="00D3341C"/>
    <w:rsid w:val="00D34098"/>
    <w:rsid w:val="00D35954"/>
    <w:rsid w:val="00D37654"/>
    <w:rsid w:val="00D40856"/>
    <w:rsid w:val="00D416D4"/>
    <w:rsid w:val="00D416E7"/>
    <w:rsid w:val="00D42545"/>
    <w:rsid w:val="00D42727"/>
    <w:rsid w:val="00D4314C"/>
    <w:rsid w:val="00D438DA"/>
    <w:rsid w:val="00D44A08"/>
    <w:rsid w:val="00D47F77"/>
    <w:rsid w:val="00D50B47"/>
    <w:rsid w:val="00D514E7"/>
    <w:rsid w:val="00D51A12"/>
    <w:rsid w:val="00D55027"/>
    <w:rsid w:val="00D5582A"/>
    <w:rsid w:val="00D558A9"/>
    <w:rsid w:val="00D566F9"/>
    <w:rsid w:val="00D57D34"/>
    <w:rsid w:val="00D661F2"/>
    <w:rsid w:val="00D6630B"/>
    <w:rsid w:val="00D70C6B"/>
    <w:rsid w:val="00D7291C"/>
    <w:rsid w:val="00D7566E"/>
    <w:rsid w:val="00D7620E"/>
    <w:rsid w:val="00D77314"/>
    <w:rsid w:val="00D773FA"/>
    <w:rsid w:val="00D83628"/>
    <w:rsid w:val="00D83F7A"/>
    <w:rsid w:val="00D84BDA"/>
    <w:rsid w:val="00D87F3C"/>
    <w:rsid w:val="00D91D86"/>
    <w:rsid w:val="00DA3842"/>
    <w:rsid w:val="00DA5BC6"/>
    <w:rsid w:val="00DB0889"/>
    <w:rsid w:val="00DB2D03"/>
    <w:rsid w:val="00DB39C0"/>
    <w:rsid w:val="00DB46EA"/>
    <w:rsid w:val="00DB5D52"/>
    <w:rsid w:val="00DC126B"/>
    <w:rsid w:val="00DC277C"/>
    <w:rsid w:val="00DC4494"/>
    <w:rsid w:val="00DC6052"/>
    <w:rsid w:val="00DD239C"/>
    <w:rsid w:val="00DD4F10"/>
    <w:rsid w:val="00DE7771"/>
    <w:rsid w:val="00DE7F5C"/>
    <w:rsid w:val="00DF4AF2"/>
    <w:rsid w:val="00DF696F"/>
    <w:rsid w:val="00E059B5"/>
    <w:rsid w:val="00E071EE"/>
    <w:rsid w:val="00E075BA"/>
    <w:rsid w:val="00E129C6"/>
    <w:rsid w:val="00E12BA5"/>
    <w:rsid w:val="00E16E9A"/>
    <w:rsid w:val="00E17606"/>
    <w:rsid w:val="00E205E5"/>
    <w:rsid w:val="00E22EC6"/>
    <w:rsid w:val="00E27FA8"/>
    <w:rsid w:val="00E346FA"/>
    <w:rsid w:val="00E41D92"/>
    <w:rsid w:val="00E432D4"/>
    <w:rsid w:val="00E52ADC"/>
    <w:rsid w:val="00E530C9"/>
    <w:rsid w:val="00E5374F"/>
    <w:rsid w:val="00E54F59"/>
    <w:rsid w:val="00E6157D"/>
    <w:rsid w:val="00E665A2"/>
    <w:rsid w:val="00E70A83"/>
    <w:rsid w:val="00E73FE3"/>
    <w:rsid w:val="00E7466B"/>
    <w:rsid w:val="00E8115C"/>
    <w:rsid w:val="00E901BE"/>
    <w:rsid w:val="00E919DF"/>
    <w:rsid w:val="00E93318"/>
    <w:rsid w:val="00E93322"/>
    <w:rsid w:val="00E943FE"/>
    <w:rsid w:val="00EA16A7"/>
    <w:rsid w:val="00EA4BD9"/>
    <w:rsid w:val="00EA6541"/>
    <w:rsid w:val="00EA7992"/>
    <w:rsid w:val="00EA7EBE"/>
    <w:rsid w:val="00EB1DEF"/>
    <w:rsid w:val="00EB5CAB"/>
    <w:rsid w:val="00EB7B63"/>
    <w:rsid w:val="00EC0E7A"/>
    <w:rsid w:val="00EC30A9"/>
    <w:rsid w:val="00EC3E3A"/>
    <w:rsid w:val="00EC55A2"/>
    <w:rsid w:val="00ED255C"/>
    <w:rsid w:val="00EE1A49"/>
    <w:rsid w:val="00EE1DE3"/>
    <w:rsid w:val="00EE2081"/>
    <w:rsid w:val="00EE27A5"/>
    <w:rsid w:val="00EE5892"/>
    <w:rsid w:val="00EE7746"/>
    <w:rsid w:val="00EE7788"/>
    <w:rsid w:val="00EF2F0A"/>
    <w:rsid w:val="00EF509D"/>
    <w:rsid w:val="00EF6FCF"/>
    <w:rsid w:val="00EF79A0"/>
    <w:rsid w:val="00F004E5"/>
    <w:rsid w:val="00F01E0D"/>
    <w:rsid w:val="00F023BC"/>
    <w:rsid w:val="00F046AD"/>
    <w:rsid w:val="00F07958"/>
    <w:rsid w:val="00F1043E"/>
    <w:rsid w:val="00F12AD8"/>
    <w:rsid w:val="00F15666"/>
    <w:rsid w:val="00F2216A"/>
    <w:rsid w:val="00F22BE6"/>
    <w:rsid w:val="00F2339A"/>
    <w:rsid w:val="00F3438E"/>
    <w:rsid w:val="00F41842"/>
    <w:rsid w:val="00F42855"/>
    <w:rsid w:val="00F43D45"/>
    <w:rsid w:val="00F4490B"/>
    <w:rsid w:val="00F44FA8"/>
    <w:rsid w:val="00F4788D"/>
    <w:rsid w:val="00F548B7"/>
    <w:rsid w:val="00F572E2"/>
    <w:rsid w:val="00F60CE8"/>
    <w:rsid w:val="00F61AA5"/>
    <w:rsid w:val="00F659C3"/>
    <w:rsid w:val="00F6728D"/>
    <w:rsid w:val="00F708AA"/>
    <w:rsid w:val="00F723C8"/>
    <w:rsid w:val="00F731CB"/>
    <w:rsid w:val="00F73B06"/>
    <w:rsid w:val="00F74CAF"/>
    <w:rsid w:val="00F750FE"/>
    <w:rsid w:val="00F7641A"/>
    <w:rsid w:val="00F76B3F"/>
    <w:rsid w:val="00F77676"/>
    <w:rsid w:val="00F81184"/>
    <w:rsid w:val="00F82CA6"/>
    <w:rsid w:val="00F845A9"/>
    <w:rsid w:val="00F90977"/>
    <w:rsid w:val="00FA3E73"/>
    <w:rsid w:val="00FB06E8"/>
    <w:rsid w:val="00FB4EA0"/>
    <w:rsid w:val="00FC056E"/>
    <w:rsid w:val="00FC2003"/>
    <w:rsid w:val="00FE111B"/>
    <w:rsid w:val="00FE1AC1"/>
    <w:rsid w:val="00FE6839"/>
    <w:rsid w:val="00FF1586"/>
    <w:rsid w:val="00FF2079"/>
    <w:rsid w:val="00FF26BF"/>
    <w:rsid w:val="00FF2FCE"/>
    <w:rsid w:val="00FF43CA"/>
    <w:rsid w:val="00FF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9F1F5"/>
  <w15:chartTrackingRefBased/>
  <w15:docId w15:val="{9F30140C-4C4E-4B44-AA35-C995ECA5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locked/>
    <w:rsid w:val="00D153C9"/>
    <w:pPr>
      <w:ind w:left="720"/>
      <w:contextualSpacing/>
    </w:pPr>
  </w:style>
  <w:style w:type="table" w:styleId="Tabelacomgrade">
    <w:name w:val="Table Grid"/>
    <w:basedOn w:val="Tabelanormal"/>
    <w:uiPriority w:val="39"/>
    <w:locked/>
    <w:rsid w:val="00F65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locked/>
    <w:rsid w:val="00F659C3"/>
    <w:rPr>
      <w:color w:val="808080"/>
    </w:rPr>
  </w:style>
  <w:style w:type="character" w:customStyle="1" w:styleId="Estilo1">
    <w:name w:val="Estilo1"/>
    <w:basedOn w:val="Fontepargpadro"/>
    <w:uiPriority w:val="1"/>
    <w:locked/>
    <w:rsid w:val="004C1D33"/>
    <w:rPr>
      <w:color w:val="4472C4" w:themeColor="accent1"/>
    </w:rPr>
  </w:style>
  <w:style w:type="character" w:customStyle="1" w:styleId="Estilo2">
    <w:name w:val="Estilo2"/>
    <w:basedOn w:val="Fontepargpadro"/>
    <w:uiPriority w:val="1"/>
    <w:locked/>
    <w:rsid w:val="004C1D33"/>
    <w:rPr>
      <w:color w:val="4472C4" w:themeColor="accent1"/>
    </w:rPr>
  </w:style>
  <w:style w:type="character" w:customStyle="1" w:styleId="Estilo3">
    <w:name w:val="Estilo3"/>
    <w:basedOn w:val="Fontepargpadro"/>
    <w:uiPriority w:val="1"/>
    <w:locked/>
    <w:rsid w:val="004C1D33"/>
    <w:rPr>
      <w:color w:val="4472C4" w:themeColor="accent1"/>
    </w:rPr>
  </w:style>
  <w:style w:type="character" w:customStyle="1" w:styleId="Estilo4">
    <w:name w:val="Estilo4"/>
    <w:basedOn w:val="Fontepargpadro"/>
    <w:uiPriority w:val="1"/>
    <w:locked/>
    <w:rsid w:val="004C1D33"/>
    <w:rPr>
      <w:color w:val="4472C4" w:themeColor="accent1"/>
    </w:rPr>
  </w:style>
  <w:style w:type="character" w:customStyle="1" w:styleId="Estilo5">
    <w:name w:val="Estilo5"/>
    <w:basedOn w:val="Fontepargpadro"/>
    <w:uiPriority w:val="1"/>
    <w:locked/>
    <w:rsid w:val="004C1D33"/>
    <w:rPr>
      <w:color w:val="4472C4" w:themeColor="accent1"/>
    </w:rPr>
  </w:style>
  <w:style w:type="character" w:customStyle="1" w:styleId="Estilo6">
    <w:name w:val="Estilo6"/>
    <w:basedOn w:val="Fontepargpadro"/>
    <w:uiPriority w:val="1"/>
    <w:locked/>
    <w:rsid w:val="00137739"/>
    <w:rPr>
      <w:b/>
      <w:caps/>
      <w:smallCaps w:val="0"/>
      <w:strike w:val="0"/>
      <w:dstrike w:val="0"/>
      <w:vanish w:val="0"/>
      <w:color w:val="4472C4" w:themeColor="accent1"/>
      <w:vertAlign w:val="baseline"/>
    </w:rPr>
  </w:style>
  <w:style w:type="character" w:customStyle="1" w:styleId="Estilo7">
    <w:name w:val="Estilo7"/>
    <w:basedOn w:val="Fontepargpadro"/>
    <w:uiPriority w:val="1"/>
    <w:locked/>
    <w:rsid w:val="00137739"/>
    <w:rPr>
      <w:color w:val="4472C4" w:themeColor="accent1"/>
    </w:rPr>
  </w:style>
  <w:style w:type="character" w:customStyle="1" w:styleId="Estilo8">
    <w:name w:val="Estilo8"/>
    <w:basedOn w:val="Fontepargpadro"/>
    <w:uiPriority w:val="1"/>
    <w:locked/>
    <w:rsid w:val="00137739"/>
    <w:rPr>
      <w:color w:val="4472C4" w:themeColor="accent1"/>
    </w:rPr>
  </w:style>
  <w:style w:type="character" w:customStyle="1" w:styleId="Estilo9">
    <w:name w:val="Estilo9"/>
    <w:basedOn w:val="Fontepargpadro"/>
    <w:uiPriority w:val="1"/>
    <w:rsid w:val="00B725DC"/>
    <w:rPr>
      <w:rFonts w:asciiTheme="minorHAnsi" w:hAnsiTheme="minorHAnsi"/>
      <w:color w:val="4472C4" w:themeColor="accent1"/>
      <w:sz w:val="22"/>
    </w:rPr>
  </w:style>
  <w:style w:type="character" w:customStyle="1" w:styleId="Estilo10">
    <w:name w:val="Estilo10"/>
    <w:basedOn w:val="Fontepargpadro"/>
    <w:uiPriority w:val="1"/>
    <w:locked/>
    <w:rsid w:val="008C3918"/>
    <w:rPr>
      <w:rFonts w:asciiTheme="minorHAnsi" w:hAnsiTheme="minorHAnsi"/>
      <w:b/>
      <w:caps/>
      <w:smallCaps w:val="0"/>
      <w:strike w:val="0"/>
      <w:dstrike w:val="0"/>
      <w:vanish w:val="0"/>
      <w:color w:val="4472C4" w:themeColor="accent1"/>
      <w:sz w:val="22"/>
      <w:vertAlign w:val="baseline"/>
    </w:rPr>
  </w:style>
  <w:style w:type="character" w:customStyle="1" w:styleId="Estilo11">
    <w:name w:val="Estilo11"/>
    <w:basedOn w:val="Fontepargpadro"/>
    <w:uiPriority w:val="1"/>
    <w:locked/>
    <w:rsid w:val="007F6D34"/>
    <w:rPr>
      <w:color w:val="4472C4" w:themeColor="accent1"/>
      <w:sz w:val="28"/>
    </w:rPr>
  </w:style>
  <w:style w:type="paragraph" w:styleId="Cabealho">
    <w:name w:val="header"/>
    <w:basedOn w:val="Normal"/>
    <w:link w:val="Cabealho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55523"/>
  </w:style>
  <w:style w:type="paragraph" w:styleId="Rodap">
    <w:name w:val="footer"/>
    <w:basedOn w:val="Normal"/>
    <w:link w:val="Rodap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55523"/>
  </w:style>
  <w:style w:type="character" w:customStyle="1" w:styleId="Style1">
    <w:name w:val="Style1"/>
    <w:basedOn w:val="Fontepargpadro"/>
    <w:uiPriority w:val="1"/>
    <w:locked/>
    <w:rsid w:val="000C3F4F"/>
    <w:rPr>
      <w:i/>
      <w:color w:val="4472C4" w:themeColor="accent1"/>
    </w:rPr>
  </w:style>
  <w:style w:type="character" w:styleId="Hyperlink">
    <w:name w:val="Hyperlink"/>
    <w:basedOn w:val="Fontepargpadro"/>
    <w:uiPriority w:val="99"/>
    <w:unhideWhenUsed/>
    <w:locked/>
    <w:rsid w:val="0065429E"/>
    <w:rPr>
      <w:color w:val="0563C1" w:themeColor="hyperlink"/>
      <w:u w:val="single"/>
    </w:rPr>
  </w:style>
  <w:style w:type="character" w:customStyle="1" w:styleId="Estilo12">
    <w:name w:val="Estilo12"/>
    <w:basedOn w:val="Fontepargpadro"/>
    <w:uiPriority w:val="1"/>
    <w:locked/>
    <w:rsid w:val="000E447E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4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eua@propp.ufop.b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EA02F3-31EA-4880-9985-EA983F7296C5}"/>
      </w:docPartPr>
      <w:docPartBody>
        <w:p w:rsidR="00836CCE" w:rsidRDefault="00836CCE"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C102654C85FE46E4991BA6BF495598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2C3BEA-8A2C-483A-9614-CA16DF0E1C3B}"/>
      </w:docPartPr>
      <w:docPartBody>
        <w:p w:rsidR="00836CCE" w:rsidRDefault="00712FA2" w:rsidP="00712FA2">
          <w:pPr>
            <w:pStyle w:val="C102654C85FE46E4991BA6BF4955982E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6F974546878422ABC1D5AF3C01075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B48BD5-B534-463E-82C6-FCA83D589D41}"/>
      </w:docPartPr>
      <w:docPartBody>
        <w:p w:rsidR="00836CCE" w:rsidRDefault="00712FA2" w:rsidP="00712FA2">
          <w:pPr>
            <w:pStyle w:val="56F974546878422ABC1D5AF3C01075A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800899DB2B74D56AA3458949B5FCB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E74C100-E022-4E60-A290-FEFF4DBE7DF1}"/>
      </w:docPartPr>
      <w:docPartBody>
        <w:p w:rsidR="00836CCE" w:rsidRDefault="00712FA2" w:rsidP="00712FA2">
          <w:pPr>
            <w:pStyle w:val="C800899DB2B74D56AA3458949B5FCB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EFA9D96A6C7451E94D2E3EFE919F2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4A1FB7-2C6A-4216-ACC4-B21A4E6A99F8}"/>
      </w:docPartPr>
      <w:docPartBody>
        <w:p w:rsidR="00836CCE" w:rsidRDefault="00712FA2" w:rsidP="00712FA2">
          <w:pPr>
            <w:pStyle w:val="FEFA9D96A6C7451E94D2E3EFE919F2C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A1056928C8B48789A4B456D033825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477F86-CCE5-448E-9A6E-59F12DE1BD17}"/>
      </w:docPartPr>
      <w:docPartBody>
        <w:p w:rsidR="00836CCE" w:rsidRDefault="00712FA2" w:rsidP="00712FA2">
          <w:pPr>
            <w:pStyle w:val="2A1056928C8B48789A4B456D03382508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F46C2BD29C74F7AB318C10C65A41C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1B04D3-1E20-4856-9419-CD8039567E00}"/>
      </w:docPartPr>
      <w:docPartBody>
        <w:p w:rsidR="00836CCE" w:rsidRDefault="00712FA2" w:rsidP="00712FA2">
          <w:pPr>
            <w:pStyle w:val="4F46C2BD29C74F7AB318C10C65A41CEC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8A6B8C33D1749CA92B103D2EEFF57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692632-92C5-413A-88AB-F5EAFE745E9B}"/>
      </w:docPartPr>
      <w:docPartBody>
        <w:p w:rsidR="00836CCE" w:rsidRDefault="00836CCE" w:rsidP="00836CCE">
          <w:pPr>
            <w:pStyle w:val="18A6B8C33D1749CA92B103D2EEFF576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FF7CEFD409C42169C782B24462A32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7C3A040-F6C7-44CD-ACEE-FAEDE3D407A0}"/>
      </w:docPartPr>
      <w:docPartBody>
        <w:p w:rsidR="00836CCE" w:rsidRDefault="00712FA2" w:rsidP="00712FA2">
          <w:pPr>
            <w:pStyle w:val="2FF7CEFD409C42169C782B24462A3254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C35D9465BB4435E9B56C4E2B60801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9B3137-1E93-4B69-B33C-20330439F910}"/>
      </w:docPartPr>
      <w:docPartBody>
        <w:p w:rsidR="00836CCE" w:rsidRDefault="00712FA2" w:rsidP="00712FA2">
          <w:pPr>
            <w:pStyle w:val="6C35D9465BB4435E9B56C4E2B60801D1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6AD2098CEC1496DAF0F32CFAF2F05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B04FB0-68CB-4278-B9A1-08214031C102}"/>
      </w:docPartPr>
      <w:docPartBody>
        <w:p w:rsidR="00836CCE" w:rsidRDefault="00712FA2" w:rsidP="00712FA2">
          <w:pPr>
            <w:pStyle w:val="66AD2098CEC1496DAF0F32CFAF2F05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A23AF612E3E4E068D73F4F002BC2F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A01149-41EE-4C22-93BA-A677BBCB53DC}"/>
      </w:docPartPr>
      <w:docPartBody>
        <w:p w:rsidR="00836CCE" w:rsidRDefault="00712FA2" w:rsidP="00712FA2">
          <w:pPr>
            <w:pStyle w:val="8A23AF612E3E4E068D73F4F002BC2F07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3C8D0B76A7A4D99A7572A9EE6AA1C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3B67C3-20EB-42F6-8D10-B0A71A95644D}"/>
      </w:docPartPr>
      <w:docPartBody>
        <w:p w:rsidR="00836CCE" w:rsidRDefault="00836CCE" w:rsidP="00836CCE">
          <w:pPr>
            <w:pStyle w:val="A3C8D0B76A7A4D99A7572A9EE6AA1CF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45376301D2A4D72A2DCAD58AE80C53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983A3E-744D-4DE3-BD9A-A8FAB34522C2}"/>
      </w:docPartPr>
      <w:docPartBody>
        <w:p w:rsidR="00836CCE" w:rsidRDefault="00836CCE" w:rsidP="00836CCE">
          <w:pPr>
            <w:pStyle w:val="245376301D2A4D72A2DCAD58AE80C53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7D69F62B2874FDE8A0CBEB9ACBBAE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119D7F-A723-44B6-85F5-31F204F9269B}"/>
      </w:docPartPr>
      <w:docPartBody>
        <w:p w:rsidR="00836CCE" w:rsidRDefault="00836CCE" w:rsidP="00836CCE">
          <w:pPr>
            <w:pStyle w:val="47D69F62B2874FDE8A0CBEB9ACBBAEF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FC53E4785DC494DB11B5FF847A733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F7E83E-975F-4475-89E4-94595A0A6A5C}"/>
      </w:docPartPr>
      <w:docPartBody>
        <w:p w:rsidR="00836CCE" w:rsidRDefault="00836CCE" w:rsidP="00836CCE">
          <w:pPr>
            <w:pStyle w:val="2FC53E4785DC494DB11B5FF847A733C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932DAA8D4BD4BC196CCE99E29C629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92809E8-AB91-40E5-8E9E-2057563050D0}"/>
      </w:docPartPr>
      <w:docPartBody>
        <w:p w:rsidR="00836CCE" w:rsidRDefault="00836CCE" w:rsidP="00836CCE">
          <w:pPr>
            <w:pStyle w:val="E932DAA8D4BD4BC196CCE99E29C629D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8B09EB365454846B9B1AF4013191E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F66BCE-FBF5-4EFC-9DC8-0591D18FD664}"/>
      </w:docPartPr>
      <w:docPartBody>
        <w:p w:rsidR="00836CCE" w:rsidRDefault="00836CCE" w:rsidP="00836CCE">
          <w:pPr>
            <w:pStyle w:val="18B09EB365454846B9B1AF4013191E2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3CE77ED8E2441E290352FF2100413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883AC6-3968-4AEF-9C46-6EA7D35B1B4A}"/>
      </w:docPartPr>
      <w:docPartBody>
        <w:p w:rsidR="00836CCE" w:rsidRDefault="00836CCE" w:rsidP="00836CCE">
          <w:pPr>
            <w:pStyle w:val="E3CE77ED8E2441E290352FF21004139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E92092B06EE40C3A088D76C118FA0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95A447-13E7-437B-A582-95D8CAEBCC5B}"/>
      </w:docPartPr>
      <w:docPartBody>
        <w:p w:rsidR="00836CCE" w:rsidRDefault="00836CCE" w:rsidP="00836CCE">
          <w:pPr>
            <w:pStyle w:val="8E92092B06EE40C3A088D76C118FA0C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FC2E4DF456C45158BF7A056D99CE51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8CBE4BC-5F1A-4B6B-A16A-A5F0A629F8FF}"/>
      </w:docPartPr>
      <w:docPartBody>
        <w:p w:rsidR="00836CCE" w:rsidRDefault="00836CCE" w:rsidP="00836CCE">
          <w:pPr>
            <w:pStyle w:val="3FC2E4DF456C45158BF7A056D99CE51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CD83BCDEFBD4848AAECDF34B20A06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59550E-5CCA-4A9A-8BA6-13089E3DC4A3}"/>
      </w:docPartPr>
      <w:docPartBody>
        <w:p w:rsidR="00836CCE" w:rsidRDefault="00836CCE" w:rsidP="00836CCE">
          <w:pPr>
            <w:pStyle w:val="1CD83BCDEFBD4848AAECDF34B20A064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C36B77AA89D4FB8AF8DC3E12C6E5A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E61206-F8E9-446A-B24F-782EFAB6CA93}"/>
      </w:docPartPr>
      <w:docPartBody>
        <w:p w:rsidR="00836CCE" w:rsidRDefault="00712FA2" w:rsidP="00712FA2">
          <w:pPr>
            <w:pStyle w:val="1C36B77AA89D4FB8AF8DC3E12C6E5A0A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AAF7B3B9D4F4AB88EE354A531C273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773634-6ABF-444E-8F92-9B8996EEDE9C}"/>
      </w:docPartPr>
      <w:docPartBody>
        <w:p w:rsidR="00836CCE" w:rsidRDefault="00712FA2" w:rsidP="00712FA2">
          <w:pPr>
            <w:pStyle w:val="CAAF7B3B9D4F4AB88EE354A531C273ED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ADEA9816DCE4F47AEF1D873551F67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C4EC13-E549-4191-B19B-35CB766E2F6C}"/>
      </w:docPartPr>
      <w:docPartBody>
        <w:p w:rsidR="00836CCE" w:rsidRDefault="00712FA2" w:rsidP="00712FA2">
          <w:pPr>
            <w:pStyle w:val="4ADEA9816DCE4F47AEF1D873551F6797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178DE7C3BB6F4F1B8371367AB354B2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AA6AAD-8BE3-456C-95DB-BF2F064E43D3}"/>
      </w:docPartPr>
      <w:docPartBody>
        <w:p w:rsidR="00836CCE" w:rsidRDefault="00836CCE" w:rsidP="00836CCE">
          <w:pPr>
            <w:pStyle w:val="178DE7C3BB6F4F1B8371367AB354B25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6E2D92B62C24DEC80B551D4B85CD3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782890-DDC9-45D6-8553-7E793427B315}"/>
      </w:docPartPr>
      <w:docPartBody>
        <w:p w:rsidR="00836CCE" w:rsidRDefault="00836CCE" w:rsidP="00836CCE">
          <w:pPr>
            <w:pStyle w:val="A6E2D92B62C24DEC80B551D4B85CD3E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D909E0FF56F4FADB049AA1BCC06A2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EE2A80-706D-47BF-A734-DD94ABD121CE}"/>
      </w:docPartPr>
      <w:docPartBody>
        <w:p w:rsidR="00836CCE" w:rsidRDefault="00836CCE" w:rsidP="00836CCE">
          <w:pPr>
            <w:pStyle w:val="FD909E0FF56F4FADB049AA1BCC06A2E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55723F451F4432CB097B6EA4828BC6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DC1C17-A26C-4F1F-8376-0089BB2C8FFA}"/>
      </w:docPartPr>
      <w:docPartBody>
        <w:p w:rsidR="00836CCE" w:rsidRDefault="00836CCE" w:rsidP="00836CCE">
          <w:pPr>
            <w:pStyle w:val="E55723F451F4432CB097B6EA4828BC6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BF10EFDF8D042D8BFEB82C6A69822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F5A6A8-1318-45C7-AC7A-6E93C2E2F677}"/>
      </w:docPartPr>
      <w:docPartBody>
        <w:p w:rsidR="00836CCE" w:rsidRDefault="00836CCE" w:rsidP="00836CCE">
          <w:pPr>
            <w:pStyle w:val="0BF10EFDF8D042D8BFEB82C6A69822F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5D59EBA8F004518A14EE17AA9CA2C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481195-9D5A-484B-91D6-89DCEFB9F59C}"/>
      </w:docPartPr>
      <w:docPartBody>
        <w:p w:rsidR="00836CCE" w:rsidRDefault="00836CCE" w:rsidP="00836CCE">
          <w:pPr>
            <w:pStyle w:val="35D59EBA8F004518A14EE17AA9CA2C06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8AE5F1B20A2410CBFACBFAC22092C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AA4D23-EEA3-4533-A6F7-298AED048048}"/>
      </w:docPartPr>
      <w:docPartBody>
        <w:p w:rsidR="00836CCE" w:rsidRDefault="00836CCE" w:rsidP="00836CCE">
          <w:pPr>
            <w:pStyle w:val="78AE5F1B20A2410CBFACBFAC22092C36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003DADC58934D2CB7FFC34C92B26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FFCAEC-805F-4CB5-9550-C9896F86EF17}"/>
      </w:docPartPr>
      <w:docPartBody>
        <w:p w:rsidR="00836CCE" w:rsidRDefault="00712FA2" w:rsidP="00712FA2">
          <w:pPr>
            <w:pStyle w:val="7003DADC58934D2CB7FFC34C92B2620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1CEBA1379B24350BFCBC2612BA5AF5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5E0FF0-DB7C-4CE9-AA60-DEFD5EF2E367}"/>
      </w:docPartPr>
      <w:docPartBody>
        <w:p w:rsidR="00836CCE" w:rsidRDefault="00836CCE" w:rsidP="00836CCE">
          <w:pPr>
            <w:pStyle w:val="01CEBA1379B24350BFCBC2612BA5AF56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30B840E7A2A421BAE1AFEE302F707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C5BC28-9B32-427D-9856-68A4D20FBE5D}"/>
      </w:docPartPr>
      <w:docPartBody>
        <w:p w:rsidR="00836CCE" w:rsidRDefault="00836CCE" w:rsidP="00836CCE">
          <w:pPr>
            <w:pStyle w:val="930B840E7A2A421BAE1AFEE302F7073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62E56F1F68544FFBA5CD105F74822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7611B4-12C9-4D48-B4C9-FC07BD15A24A}"/>
      </w:docPartPr>
      <w:docPartBody>
        <w:p w:rsidR="00836CCE" w:rsidRDefault="00712FA2" w:rsidP="00712FA2">
          <w:pPr>
            <w:pStyle w:val="362E56F1F68544FFBA5CD105F7482233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B64B721DE6C045F78BECE7E782C8E1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37AACA-2BBC-49D8-9636-8AF354F61EBC}"/>
      </w:docPartPr>
      <w:docPartBody>
        <w:p w:rsidR="00836CCE" w:rsidRDefault="00712FA2" w:rsidP="00712FA2">
          <w:pPr>
            <w:pStyle w:val="B64B721DE6C045F78BECE7E782C8E1FF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C9993797C18485BB0553545333A7F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50A3A0-2328-4A8F-A654-7C4B367157EB}"/>
      </w:docPartPr>
      <w:docPartBody>
        <w:p w:rsidR="00836CCE" w:rsidRDefault="00836CCE" w:rsidP="00836CCE">
          <w:pPr>
            <w:pStyle w:val="7C9993797C18485BB0553545333A7FFE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3DF398906AA4004BD4F8866ECB161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6F4310-8358-49CF-A513-9C3B678ED1DB}"/>
      </w:docPartPr>
      <w:docPartBody>
        <w:p w:rsidR="00836CCE" w:rsidRDefault="00836CCE" w:rsidP="00836CCE">
          <w:pPr>
            <w:pStyle w:val="D3DF398906AA4004BD4F8866ECB16113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031F444EBAD4E8491DC2956328F80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F58314-4099-477D-B0FF-89FAC43FFF63}"/>
      </w:docPartPr>
      <w:docPartBody>
        <w:p w:rsidR="00836CCE" w:rsidRDefault="00712FA2" w:rsidP="00712FA2">
          <w:pPr>
            <w:pStyle w:val="2031F444EBAD4E8491DC2956328F80D2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3914E75E66841BC81F12B211B4ED4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B34C59-5A39-482C-BF2D-FB094448AD5C}"/>
      </w:docPartPr>
      <w:docPartBody>
        <w:p w:rsidR="00836CCE" w:rsidRDefault="00836CCE" w:rsidP="00836CCE">
          <w:pPr>
            <w:pStyle w:val="73914E75E66841BC81F12B211B4ED41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3ABC91833874490AC8D13531AE4F7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3B22EBF-D0DA-4FA3-A3B9-66778633D8E0}"/>
      </w:docPartPr>
      <w:docPartBody>
        <w:p w:rsidR="00836CCE" w:rsidRDefault="00836CCE" w:rsidP="00836CCE">
          <w:pPr>
            <w:pStyle w:val="D3ABC91833874490AC8D13531AE4F7B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A924AD736BD4856B618AF07DE9EE3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30371A-B1F0-49EA-9B75-054A89E4F971}"/>
      </w:docPartPr>
      <w:docPartBody>
        <w:p w:rsidR="00E23205" w:rsidRDefault="00712FA2" w:rsidP="00712FA2">
          <w:pPr>
            <w:pStyle w:val="DA924AD736BD4856B618AF07DE9EE32A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28A82A9344643B9B3F34150A003E3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DE2BC9-A2F6-4D6E-9B11-4E622FEA8D65}"/>
      </w:docPartPr>
      <w:docPartBody>
        <w:p w:rsidR="00E23205" w:rsidRDefault="00712FA2" w:rsidP="00712FA2">
          <w:pPr>
            <w:pStyle w:val="728A82A9344643B9B3F34150A003E3E8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445ABCF29294FE78DEC85BCD5AF34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08BBC3-D7E6-4249-8B6A-DCFF2E5AC4A3}"/>
      </w:docPartPr>
      <w:docPartBody>
        <w:p w:rsidR="00E23205" w:rsidRDefault="00836CCE" w:rsidP="00836CCE">
          <w:pPr>
            <w:pStyle w:val="1445ABCF29294FE78DEC85BCD5AF347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979D86410684E839CDB87F39B6A138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98CC4A-388D-4765-AE53-A74BD1BF48D4}"/>
      </w:docPartPr>
      <w:docPartBody>
        <w:p w:rsidR="00E23205" w:rsidRDefault="00836CCE" w:rsidP="00836CCE">
          <w:pPr>
            <w:pStyle w:val="6979D86410684E839CDB87F39B6A138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0D87F1FC12748998AF7760B8987A0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5460F1-86B0-4019-A1D3-569DBB0E22CC}"/>
      </w:docPartPr>
      <w:docPartBody>
        <w:p w:rsidR="00E23205" w:rsidRDefault="00836CCE" w:rsidP="00836CCE">
          <w:pPr>
            <w:pStyle w:val="00D87F1FC12748998AF7760B8987A0B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B6000B0A0494100A41314AD838713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D7538E-875A-4F94-A415-20A9E386CA47}"/>
      </w:docPartPr>
      <w:docPartBody>
        <w:p w:rsidR="00E23205" w:rsidRDefault="00712FA2" w:rsidP="00712FA2">
          <w:pPr>
            <w:pStyle w:val="7B6000B0A0494100A41314AD83871306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13C726AC14E4A0D8B3E34485DF19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4FFA55-2EF2-4441-A5AA-9917FF4DC310}"/>
      </w:docPartPr>
      <w:docPartBody>
        <w:p w:rsidR="00E23205" w:rsidRDefault="00712FA2" w:rsidP="00712FA2">
          <w:pPr>
            <w:pStyle w:val="813C726AC14E4A0D8B3E34485DF194DC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9555B16110F44899D299F0CE4E8C2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F55641-0A3E-4533-B404-2054D75061C6}"/>
      </w:docPartPr>
      <w:docPartBody>
        <w:p w:rsidR="00E23205" w:rsidRDefault="00836CCE" w:rsidP="00836CCE">
          <w:pPr>
            <w:pStyle w:val="C9555B16110F44899D299F0CE4E8C2F7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AFB1C55F9A24F3D88FDCCFD7EADF3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CF9C63-80CB-472B-9A08-BB98CEA77811}"/>
      </w:docPartPr>
      <w:docPartBody>
        <w:p w:rsidR="00E23205" w:rsidRDefault="00836CCE" w:rsidP="00836CCE">
          <w:pPr>
            <w:pStyle w:val="8AFB1C55F9A24F3D88FDCCFD7EADF3C6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8B57EAE05F649C2A0E9CA3BEB8DF9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B19446-C00C-447B-8356-BD33FA7078B0}"/>
      </w:docPartPr>
      <w:docPartBody>
        <w:p w:rsidR="00E23205" w:rsidRDefault="00836CCE" w:rsidP="00836CCE">
          <w:pPr>
            <w:pStyle w:val="A8B57EAE05F649C2A0E9CA3BEB8DF9CE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04E2AA4E2944764A6499281C4A981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36A18E-EBEA-4AAA-8A56-7246C0BB1E33}"/>
      </w:docPartPr>
      <w:docPartBody>
        <w:p w:rsidR="00E23205" w:rsidRDefault="00836CCE" w:rsidP="00836CCE">
          <w:pPr>
            <w:pStyle w:val="804E2AA4E2944764A6499281C4A9813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14CF092236F41A4AED08ACD451D18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1B5A05-4E0C-409E-87F1-74FA1D48778D}"/>
      </w:docPartPr>
      <w:docPartBody>
        <w:p w:rsidR="00E23205" w:rsidRDefault="00836CCE" w:rsidP="00836CCE">
          <w:pPr>
            <w:pStyle w:val="C14CF092236F41A4AED08ACD451D18D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AA0F112234B4C648CBF6E6A91A487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CD01E9-74CC-4BBB-B4B1-4CE6ABB06C77}"/>
      </w:docPartPr>
      <w:docPartBody>
        <w:p w:rsidR="00E23205" w:rsidRDefault="00712FA2" w:rsidP="00712FA2">
          <w:pPr>
            <w:pStyle w:val="3AA0F112234B4C648CBF6E6A91A48745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ADB99FF3AE44F38B91E2E3B5079554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B2FFE2-A1DE-4F33-9915-5837F666FA58}"/>
      </w:docPartPr>
      <w:docPartBody>
        <w:p w:rsidR="00E23205" w:rsidRDefault="00712FA2" w:rsidP="00712FA2">
          <w:pPr>
            <w:pStyle w:val="7ADB99FF3AE44F38B91E2E3B5079554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54F929744A846189CB94B1292EFF2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3961EB-14D3-4FD2-A055-C863E64190E0}"/>
      </w:docPartPr>
      <w:docPartBody>
        <w:p w:rsidR="00E23205" w:rsidRDefault="00712FA2" w:rsidP="00712FA2">
          <w:pPr>
            <w:pStyle w:val="254F929744A846189CB94B1292EFF225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A4DA8D3CDED4763866CDAE0C64A06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E98A3AF-EC62-48D5-AB99-0F5BA86EEE74}"/>
      </w:docPartPr>
      <w:docPartBody>
        <w:p w:rsidR="00E23205" w:rsidRDefault="00712FA2" w:rsidP="00712FA2">
          <w:pPr>
            <w:pStyle w:val="7A4DA8D3CDED4763866CDAE0C64A0602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7A0B9232F824F9790717926F326C6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B199529-9AC4-4BCF-BC12-245F110F96C4}"/>
      </w:docPartPr>
      <w:docPartBody>
        <w:p w:rsidR="00E23205" w:rsidRDefault="00712FA2" w:rsidP="00712FA2">
          <w:pPr>
            <w:pStyle w:val="D7A0B9232F824F9790717926F326C681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2CD01F29C4F4B90B8DD66BD85EFB7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C043D7-9798-42B3-B3FA-DE86F76E3371}"/>
      </w:docPartPr>
      <w:docPartBody>
        <w:p w:rsidR="00E23205" w:rsidRDefault="00712FA2" w:rsidP="00712FA2">
          <w:pPr>
            <w:pStyle w:val="22CD01F29C4F4B90B8DD66BD85EFB7D41"/>
          </w:pPr>
          <w:r w:rsidRPr="00981774">
            <w:rPr>
              <w:rStyle w:val="TextodoEspaoReservado"/>
              <w:b/>
              <w:i/>
            </w:rPr>
            <w:t>[Comentários]</w:t>
          </w:r>
        </w:p>
      </w:docPartBody>
    </w:docPart>
    <w:docPart>
      <w:docPartPr>
        <w:name w:val="8879972ED20C42F8B428578EECFD78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FC0166-778F-4522-B932-1463C43ECA6E}"/>
      </w:docPartPr>
      <w:docPartBody>
        <w:p w:rsidR="00E23205" w:rsidRDefault="00836CCE" w:rsidP="00836CCE">
          <w:pPr>
            <w:pStyle w:val="8879972ED20C42F8B428578EECFD78D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614F2D483E34E55AEA3C6275C787C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C662BF-1DC8-4938-BB96-249940E79138}"/>
      </w:docPartPr>
      <w:docPartBody>
        <w:p w:rsidR="00E23205" w:rsidRDefault="00712FA2" w:rsidP="00712FA2">
          <w:pPr>
            <w:pStyle w:val="3614F2D483E34E55AEA3C6275C787CF31"/>
          </w:pPr>
          <w:r w:rsidRPr="00CA686F">
            <w:rPr>
              <w:rStyle w:val="TextodoEspaoReservado"/>
              <w:color w:val="4472C4" w:themeColor="accent1"/>
            </w:rPr>
            <w:t>Escolher um item.</w:t>
          </w:r>
        </w:p>
      </w:docPartBody>
    </w:docPart>
    <w:docPart>
      <w:docPartPr>
        <w:name w:val="05B69317C06B416CB1918ECEBD35375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9EFFE6-0AD0-4AA8-80C0-BBD8020A7848}"/>
      </w:docPartPr>
      <w:docPartBody>
        <w:p w:rsidR="00E23205" w:rsidRDefault="00836CCE" w:rsidP="00836CCE">
          <w:pPr>
            <w:pStyle w:val="05B69317C06B416CB1918ECEBD35375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1F003EE802D489E8A31EB48338ED1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D9836C-ADB3-4C8D-B361-ADF866EC422A}"/>
      </w:docPartPr>
      <w:docPartBody>
        <w:p w:rsidR="00E23205" w:rsidRDefault="00836CCE" w:rsidP="00836CCE">
          <w:pPr>
            <w:pStyle w:val="11F003EE802D489E8A31EB48338ED11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D437BFFB3424921AE470FBAC26F236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F26405-689E-4543-866B-AB08710BD1C3}"/>
      </w:docPartPr>
      <w:docPartBody>
        <w:p w:rsidR="00E23205" w:rsidRDefault="00712FA2" w:rsidP="00712FA2">
          <w:pPr>
            <w:pStyle w:val="3D437BFFB3424921AE470FBAC26F236F1"/>
          </w:pPr>
          <w:r w:rsidRPr="00CA686F">
            <w:rPr>
              <w:rStyle w:val="TextodoEspaoReservado"/>
              <w:color w:val="4472C4" w:themeColor="accent1"/>
            </w:rPr>
            <w:t>Escolher um item.</w:t>
          </w:r>
        </w:p>
      </w:docPartBody>
    </w:docPart>
    <w:docPart>
      <w:docPartPr>
        <w:name w:val="2AF294B151DB44AA9E58E235A118AC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6318F8-CB1D-4272-A49C-F2BA7F176600}"/>
      </w:docPartPr>
      <w:docPartBody>
        <w:p w:rsidR="00E23205" w:rsidRDefault="00836CCE" w:rsidP="00836CCE">
          <w:pPr>
            <w:pStyle w:val="2AF294B151DB44AA9E58E235A118AC5E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F72C22189C4449099841AAE41FAFB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B0AF09-B4EB-4316-B009-DC7253E62764}"/>
      </w:docPartPr>
      <w:docPartBody>
        <w:p w:rsidR="00E23205" w:rsidRDefault="00836CCE" w:rsidP="00836CCE">
          <w:pPr>
            <w:pStyle w:val="4F72C22189C4449099841AAE41FAFB9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559DB0DBB2C48BA969D9E2F2C0236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B082E5-9310-495A-93D4-0C139989275D}"/>
      </w:docPartPr>
      <w:docPartBody>
        <w:p w:rsidR="00E23205" w:rsidRDefault="00836CCE" w:rsidP="00836CCE">
          <w:pPr>
            <w:pStyle w:val="F559DB0DBB2C48BA969D9E2F2C02362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F240D4F09D54677A46918BE1DBC53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387B27-EE4F-4E73-94E7-7C8A03596E33}"/>
      </w:docPartPr>
      <w:docPartBody>
        <w:p w:rsidR="00E23205" w:rsidRDefault="00836CCE" w:rsidP="00836CCE">
          <w:pPr>
            <w:pStyle w:val="3F240D4F09D54677A46918BE1DBC53A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D68CD4B7A2147A4B54325C6A7FB15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8833DB-081A-4E72-A570-E79AF4BD2A4E}"/>
      </w:docPartPr>
      <w:docPartBody>
        <w:p w:rsidR="00E23205" w:rsidRDefault="00836CCE" w:rsidP="00836CCE">
          <w:pPr>
            <w:pStyle w:val="9D68CD4B7A2147A4B54325C6A7FB15F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3AEC97B5CEF42E1AB086844EE5900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9A4F9E-D921-44C4-91DE-390E0650D239}"/>
      </w:docPartPr>
      <w:docPartBody>
        <w:p w:rsidR="00E23205" w:rsidRDefault="00836CCE" w:rsidP="00836CCE">
          <w:pPr>
            <w:pStyle w:val="E3AEC97B5CEF42E1AB086844EE5900B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D03AF32B97E4DF89B99999A4D9956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01744E-6213-4D14-994B-E36D403D11E2}"/>
      </w:docPartPr>
      <w:docPartBody>
        <w:p w:rsidR="00E23205" w:rsidRDefault="00836CCE" w:rsidP="00836CCE">
          <w:pPr>
            <w:pStyle w:val="9D03AF32B97E4DF89B99999A4D9956F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86FB5996A3D43978B609FB81BED3C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05E9B7-B380-4239-8F71-0F70309B3E23}"/>
      </w:docPartPr>
      <w:docPartBody>
        <w:p w:rsidR="00E23205" w:rsidRDefault="00836CCE" w:rsidP="00836CCE">
          <w:pPr>
            <w:pStyle w:val="F86FB5996A3D43978B609FB81BED3CE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4EE1668E4054BDBBCFA2C2388B164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BC0CEB-699E-4988-BD9D-7D20450408CB}"/>
      </w:docPartPr>
      <w:docPartBody>
        <w:p w:rsidR="00E23205" w:rsidRDefault="00836CCE" w:rsidP="00836CCE">
          <w:pPr>
            <w:pStyle w:val="C4EE1668E4054BDBBCFA2C2388B164FD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EAAEAEAC9CA54B46AF3CCAC94CDDE1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7F7E9A-9EE4-43D0-99AE-72AC150A4C04}"/>
      </w:docPartPr>
      <w:docPartBody>
        <w:p w:rsidR="00E23205" w:rsidRDefault="00836CCE" w:rsidP="00836CCE">
          <w:pPr>
            <w:pStyle w:val="EAAEAEAC9CA54B46AF3CCAC94CDDE1D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DF9701C06ADA44CFB8E28B0259E6E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C29EB-03C2-42B4-B942-7CEC71A33A49}"/>
      </w:docPartPr>
      <w:docPartBody>
        <w:p w:rsidR="00E23205" w:rsidRDefault="00712FA2" w:rsidP="00712FA2">
          <w:pPr>
            <w:pStyle w:val="DF9701C06ADA44CFB8E28B0259E6ED00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C7B4A95618644AB4BB7857B7A272F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06026-8319-47C9-9123-DFDB1767CC15}"/>
      </w:docPartPr>
      <w:docPartBody>
        <w:p w:rsidR="00E23205" w:rsidRDefault="00E23205" w:rsidP="00E23205">
          <w:pPr>
            <w:pStyle w:val="C7B4A95618644AB4BB7857B7A272F0B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BFCB27651AE442E9D301022A892A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3322E-A056-4DEC-BB40-3D64EFB2CC32}"/>
      </w:docPartPr>
      <w:docPartBody>
        <w:p w:rsidR="00E23205" w:rsidRDefault="00E23205" w:rsidP="00E23205">
          <w:pPr>
            <w:pStyle w:val="FBFCB27651AE442E9D301022A892AB5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8E4C9BE1D3B415B9885D96EEC23F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D8BB-4B4B-4A86-A938-51CA008CD2A0}"/>
      </w:docPartPr>
      <w:docPartBody>
        <w:p w:rsidR="001D4B77" w:rsidRDefault="00712FA2" w:rsidP="00712FA2">
          <w:pPr>
            <w:pStyle w:val="48E4C9BE1D3B415B9885D96EEC23FE29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904231A2B3A74150BA3CE8223704D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3367C-66D8-428B-A153-A5167F6F79F2}"/>
      </w:docPartPr>
      <w:docPartBody>
        <w:p w:rsidR="001D4B77" w:rsidRDefault="00712FA2" w:rsidP="00712FA2">
          <w:pPr>
            <w:pStyle w:val="904231A2B3A74150BA3CE8223704D88F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0EC0B0B3EE9040F0A33A7EEE98E270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CFCDC58-02F2-46E4-9D7F-BE5C2A9BABC4}"/>
      </w:docPartPr>
      <w:docPartBody>
        <w:p w:rsidR="001D4B77" w:rsidRDefault="00712FA2" w:rsidP="00712FA2">
          <w:pPr>
            <w:pStyle w:val="0EC0B0B3EE9040F0A33A7EEE98E270A6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1D957A9554C4B01A4EF65596EA220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1FC6EB-762E-4E24-984E-E2D62AE80F56}"/>
      </w:docPartPr>
      <w:docPartBody>
        <w:p w:rsidR="001D4B77" w:rsidRDefault="00712FA2" w:rsidP="00712FA2">
          <w:pPr>
            <w:pStyle w:val="21D957A9554C4B01A4EF65596EA2208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883B72B46CF4868AD1C1528406F23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2C35C5F-04FB-451F-8570-F0F1E9793065}"/>
      </w:docPartPr>
      <w:docPartBody>
        <w:p w:rsidR="001D4B77" w:rsidRDefault="00712FA2" w:rsidP="00712FA2">
          <w:pPr>
            <w:pStyle w:val="6883B72B46CF4868AD1C1528406F2354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233CF4D8E794B77B3DCE2C8C9175C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9E4955-85B1-4BB6-81BB-E573C3E0A36E}"/>
      </w:docPartPr>
      <w:docPartBody>
        <w:p w:rsidR="001D4B77" w:rsidRDefault="00712FA2" w:rsidP="00712FA2">
          <w:pPr>
            <w:pStyle w:val="9233CF4D8E794B77B3DCE2C8C9175CEA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FF26060ACE747DC88BA3DCCD81FAE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202423-B2F8-4867-B5B8-64D4DB123979}"/>
      </w:docPartPr>
      <w:docPartBody>
        <w:p w:rsidR="001D4B77" w:rsidRDefault="00712FA2" w:rsidP="00712FA2">
          <w:pPr>
            <w:pStyle w:val="DFF26060ACE747DC88BA3DCCD81FAEF1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DBEFD1DBC67C48F98F3B3CE199DEAB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224328-3C86-413D-8A09-3CF738376CE7}"/>
      </w:docPartPr>
      <w:docPartBody>
        <w:p w:rsidR="001D4B77" w:rsidRDefault="00712FA2" w:rsidP="00712FA2">
          <w:pPr>
            <w:pStyle w:val="DBEFD1DBC67C48F98F3B3CE199DEAB40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2353595DD68249EE86C00D9D4C3CFC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11D35F-B0A2-44A4-A349-874A171B968A}"/>
      </w:docPartPr>
      <w:docPartBody>
        <w:p w:rsidR="001D4B77" w:rsidRDefault="001D4B77" w:rsidP="001D4B77">
          <w:pPr>
            <w:pStyle w:val="2353595DD68249EE86C00D9D4C3CFC57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F3328EF1C9E4612A8BDF88FAC9D49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0CF74A-6F1B-404C-B1F2-7EF5D1BB7D7E}"/>
      </w:docPartPr>
      <w:docPartBody>
        <w:p w:rsidR="001D4B77" w:rsidRDefault="001D4B77" w:rsidP="001D4B77">
          <w:pPr>
            <w:pStyle w:val="FF3328EF1C9E4612A8BDF88FAC9D496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22C6F5BA2F94496A7B00CC080633F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5EFAFB-485E-4FC6-B470-0A412007695D}"/>
      </w:docPartPr>
      <w:docPartBody>
        <w:p w:rsidR="001D4B77" w:rsidRDefault="001D4B77" w:rsidP="001D4B77">
          <w:pPr>
            <w:pStyle w:val="F22C6F5BA2F94496A7B00CC080633F9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21CD5F91C5B44A7879C5D81B7FF36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97635C-BAC7-4D98-BBDF-913A9F7756A6}"/>
      </w:docPartPr>
      <w:docPartBody>
        <w:p w:rsidR="001D4B77" w:rsidRDefault="001D4B77" w:rsidP="001D4B77">
          <w:pPr>
            <w:pStyle w:val="821CD5F91C5B44A7879C5D81B7FF3632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42AC89F57DF4323A2CCD1B56A0750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C89A93-BD0D-4678-8E8A-3E2F8566BDAE}"/>
      </w:docPartPr>
      <w:docPartBody>
        <w:p w:rsidR="002D6EFA" w:rsidRDefault="00712FA2" w:rsidP="00712FA2">
          <w:pPr>
            <w:pStyle w:val="B42AC89F57DF4323A2CCD1B56A075005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42BD67F03029428FADC5308AB90126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262989-7CFE-4CEB-8741-0EF8927FA2EC}"/>
      </w:docPartPr>
      <w:docPartBody>
        <w:p w:rsidR="002D6EFA" w:rsidRDefault="00712FA2" w:rsidP="00712FA2">
          <w:pPr>
            <w:pStyle w:val="42BD67F03029428FADC5308AB9012674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679B97B5C9B343E5B6EE758DBB665E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7193AC-D85F-4F4A-B5F0-64CA1E81B0A0}"/>
      </w:docPartPr>
      <w:docPartBody>
        <w:p w:rsidR="00D73C5D" w:rsidRDefault="003F1136" w:rsidP="003F1136">
          <w:pPr>
            <w:pStyle w:val="679B97B5C9B343E5B6EE758DBB665EF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FF30DBD4E8401884EC5D70DEAA7C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7273E86-925A-4F16-9CAE-9879B8E98588}"/>
      </w:docPartPr>
      <w:docPartBody>
        <w:p w:rsidR="00D73C5D" w:rsidRDefault="00712FA2" w:rsidP="00712FA2">
          <w:pPr>
            <w:pStyle w:val="44FF30DBD4E8401884EC5D70DEAA7CC3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D3DD22997144F1BD03F1CA770EEB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720348A-5E15-4B61-AD8C-92C77976ACF2}"/>
      </w:docPartPr>
      <w:docPartBody>
        <w:p w:rsidR="00D73C5D" w:rsidRDefault="00712FA2" w:rsidP="00712FA2">
          <w:pPr>
            <w:pStyle w:val="44D3DD22997144F1BD03F1CA770EEB6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940C75A06784A43ACB798C4ED8098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91414B-2810-45BE-9A1B-F603A117094A}"/>
      </w:docPartPr>
      <w:docPartBody>
        <w:p w:rsidR="001847DA" w:rsidRDefault="00712FA2" w:rsidP="00712FA2">
          <w:pPr>
            <w:pStyle w:val="0940C75A06784A43ACB798C4ED8098721"/>
          </w:pPr>
          <w:r w:rsidRPr="0005561C">
            <w:rPr>
              <w:rStyle w:val="TextodoEspaoReservado"/>
            </w:rPr>
            <w:t>[Comentários]</w:t>
          </w:r>
        </w:p>
      </w:docPartBody>
    </w:docPart>
    <w:docPart>
      <w:docPartPr>
        <w:name w:val="B3588FBD66F6421887D3EE0391A384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DF43B9-4369-461A-8B65-88F913E34335}"/>
      </w:docPartPr>
      <w:docPartBody>
        <w:p w:rsidR="001847DA" w:rsidRDefault="00712FA2" w:rsidP="00712FA2">
          <w:pPr>
            <w:pStyle w:val="B3588FBD66F6421887D3EE0391A3844C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2D8E165B314447BF08D2C9286F52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72300F-6112-4932-81FC-BC9D81614198}"/>
      </w:docPartPr>
      <w:docPartBody>
        <w:p w:rsidR="008D52B4" w:rsidRDefault="00712FA2" w:rsidP="00712FA2">
          <w:pPr>
            <w:pStyle w:val="5F2D8E165B314447BF08D2C9286F52D8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F779225C16E469EA84C6C0921581E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23C90A-F6A1-4FF2-A7F3-465AE4F95FDC}"/>
      </w:docPartPr>
      <w:docPartBody>
        <w:p w:rsidR="008D52B4" w:rsidRDefault="001847DA" w:rsidP="001847DA">
          <w:pPr>
            <w:pStyle w:val="4F779225C16E469EA84C6C0921581E7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22D44235D0247A5A185333B00B4E1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BE8E3A-E43A-4C7D-B5AF-31C68FA08D89}"/>
      </w:docPartPr>
      <w:docPartBody>
        <w:p w:rsidR="008D52B4" w:rsidRDefault="001847DA" w:rsidP="001847DA">
          <w:pPr>
            <w:pStyle w:val="222D44235D0247A5A185333B00B4E1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2DBE7AA00E14583BF628D37CC2F1D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38B1FF-5C94-44C2-8136-9F561956E338}"/>
      </w:docPartPr>
      <w:docPartBody>
        <w:p w:rsidR="008D52B4" w:rsidRDefault="00712FA2" w:rsidP="00712FA2">
          <w:pPr>
            <w:pStyle w:val="52DBE7AA00E14583BF628D37CC2F1DC7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B06E01E9F4D14522A5F7F05D37F914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51F9F1-591B-4715-8881-E0AEBA668BC1}"/>
      </w:docPartPr>
      <w:docPartBody>
        <w:p w:rsidR="008D52B4" w:rsidRDefault="001847DA" w:rsidP="001847DA">
          <w:pPr>
            <w:pStyle w:val="B06E01E9F4D14522A5F7F05D37F914B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859F47D39634240BD73DF039121F1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9304AD-DC1E-4F13-A3DB-D7005630AD84}"/>
      </w:docPartPr>
      <w:docPartBody>
        <w:p w:rsidR="008D52B4" w:rsidRDefault="00712FA2" w:rsidP="00712FA2">
          <w:pPr>
            <w:pStyle w:val="8859F47D39634240BD73DF039121F1B01"/>
          </w:pPr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84B3C8B953D54DA09EDB3B65F6807D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ECBA93-427E-4A79-B7C1-487F6B70FBD4}"/>
      </w:docPartPr>
      <w:docPartBody>
        <w:p w:rsidR="003C2B8F" w:rsidRDefault="00712FA2" w:rsidP="00712FA2">
          <w:pPr>
            <w:pStyle w:val="84B3C8B953D54DA09EDB3B65F6807D0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6D2E84D3E7447A59237084C869D50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C76844-E313-4F20-AF78-49652664E8E4}"/>
      </w:docPartPr>
      <w:docPartBody>
        <w:p w:rsidR="003C2B8F" w:rsidRDefault="00712FA2" w:rsidP="00712FA2">
          <w:pPr>
            <w:pStyle w:val="B6D2E84D3E7447A59237084C869D50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0768D4C3B574D28AD835556662D43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08EC2A-2E8A-4F26-85C3-8D6BDB06F9F1}"/>
      </w:docPartPr>
      <w:docPartBody>
        <w:p w:rsidR="003C2B8F" w:rsidRDefault="00712FA2" w:rsidP="00712FA2">
          <w:pPr>
            <w:pStyle w:val="A0768D4C3B574D28AD835556662D4316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01BD7035D654C2BAC3A7C44DDADC2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301FAF-393A-495A-8024-540FCBBB7AFF}"/>
      </w:docPartPr>
      <w:docPartBody>
        <w:p w:rsidR="003C2B8F" w:rsidRDefault="00712FA2" w:rsidP="00712FA2">
          <w:pPr>
            <w:pStyle w:val="501BD7035D654C2BAC3A7C44DDADC23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9D695D5F6814BFB8075B665C1D0E1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EA0CD4-E109-4FE3-AF6A-15ACCC39AAAB}"/>
      </w:docPartPr>
      <w:docPartBody>
        <w:p w:rsidR="003C2B8F" w:rsidRDefault="008D52B4" w:rsidP="008D52B4">
          <w:pPr>
            <w:pStyle w:val="E9D695D5F6814BFB8075B665C1D0E12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1148EA617C846CCB28FBA070E28CD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F53FB7-5C08-4ACB-9DFE-447EC348985A}"/>
      </w:docPartPr>
      <w:docPartBody>
        <w:p w:rsidR="003C2B8F" w:rsidRDefault="008D52B4" w:rsidP="008D52B4">
          <w:pPr>
            <w:pStyle w:val="21148EA617C846CCB28FBA070E28CDE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9C10FCB499442B4967765F1F5B198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E83ECB-285F-4D2F-A345-5779ECC9705D}"/>
      </w:docPartPr>
      <w:docPartBody>
        <w:p w:rsidR="003C2B8F" w:rsidRDefault="008D52B4" w:rsidP="008D52B4">
          <w:pPr>
            <w:pStyle w:val="C9C10FCB499442B4967765F1F5B198D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EE8340D3DDD4D13BC154C2B00578E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05686B-BA2C-418B-8423-85C10683D729}"/>
      </w:docPartPr>
      <w:docPartBody>
        <w:p w:rsidR="003C2B8F" w:rsidRDefault="008D52B4" w:rsidP="008D52B4">
          <w:pPr>
            <w:pStyle w:val="AEE8340D3DDD4D13BC154C2B00578E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32B5A6AF9504D43B055578890C9B3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A65C9D-901E-400F-B1ED-C3825050AC2A}"/>
      </w:docPartPr>
      <w:docPartBody>
        <w:p w:rsidR="003C2B8F" w:rsidRDefault="008D52B4" w:rsidP="008D52B4">
          <w:pPr>
            <w:pStyle w:val="732B5A6AF9504D43B055578890C9B38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E8FCC0EFF2041B8BFE4050AB9EEA0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2E9421-D0A2-4652-91DA-465A56894C1B}"/>
      </w:docPartPr>
      <w:docPartBody>
        <w:p w:rsidR="003C2B8F" w:rsidRDefault="008D52B4" w:rsidP="008D52B4">
          <w:pPr>
            <w:pStyle w:val="0E8FCC0EFF2041B8BFE4050AB9EEA05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F0EC36FD08545C3AB1D42B9184CCB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FF69A3-1D14-4833-8AB2-4FD6EDE72F39}"/>
      </w:docPartPr>
      <w:docPartBody>
        <w:p w:rsidR="003C2B8F" w:rsidRDefault="008D52B4" w:rsidP="008D52B4">
          <w:pPr>
            <w:pStyle w:val="7F0EC36FD08545C3AB1D42B9184CCBB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D7CA3F872B64943915F5B38C5B073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C18A36-4B80-4AFD-908F-12F8D8C349B7}"/>
      </w:docPartPr>
      <w:docPartBody>
        <w:p w:rsidR="003C2B8F" w:rsidRDefault="008D52B4" w:rsidP="008D52B4">
          <w:pPr>
            <w:pStyle w:val="FD7CA3F872B64943915F5B38C5B073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5F183F85D03423FA1D837EC1AB59B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8F6310-B10C-4A76-A27D-44E28D41FC87}"/>
      </w:docPartPr>
      <w:docPartBody>
        <w:p w:rsidR="003C2B8F" w:rsidRDefault="00712FA2" w:rsidP="00712FA2">
          <w:pPr>
            <w:pStyle w:val="15F183F85D03423FA1D837EC1AB59B6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8F5AE1DE01E41FFBE6FEF5B0EC58B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AF0AE4-C817-41D9-BF48-B35D82FD962A}"/>
      </w:docPartPr>
      <w:docPartBody>
        <w:p w:rsidR="003C2B8F" w:rsidRDefault="00712FA2" w:rsidP="00712FA2">
          <w:pPr>
            <w:pStyle w:val="98F5AE1DE01E41FFBE6FEF5B0EC58BC1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0A3DA385CE4C1C82D298F7C3DCF0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C1A311-4B3E-4EF4-800A-CDFC9CEC7B94}"/>
      </w:docPartPr>
      <w:docPartBody>
        <w:p w:rsidR="003C2B8F" w:rsidRDefault="008D52B4" w:rsidP="008D52B4">
          <w:pPr>
            <w:pStyle w:val="650A3DA385CE4C1C82D298F7C3DCF08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60A0851E569403AA0BC52362F4931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983BB5-BAD6-40CB-B9A0-6CA49C121A70}"/>
      </w:docPartPr>
      <w:docPartBody>
        <w:p w:rsidR="003C2B8F" w:rsidRDefault="008D52B4" w:rsidP="008D52B4">
          <w:pPr>
            <w:pStyle w:val="E60A0851E569403AA0BC52362F49310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2EDE5A21B44592AA30B97AADD1A6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1C3E7E-F3C5-4705-9B00-453FE094BF9B}"/>
      </w:docPartPr>
      <w:docPartBody>
        <w:p w:rsidR="00712FA2" w:rsidRDefault="00712FA2" w:rsidP="00712FA2">
          <w:pPr>
            <w:pStyle w:val="442EDE5A21B44592AA30B97AADD1A6C3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57301CDC84BD4A3CBDC8A0EB6F387D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C6033C-A7C2-49CC-B9A8-26692DF8F427}"/>
      </w:docPartPr>
      <w:docPartBody>
        <w:p w:rsidR="00712FA2" w:rsidRDefault="00712FA2" w:rsidP="00712FA2">
          <w:pPr>
            <w:pStyle w:val="57301CDC84BD4A3CBDC8A0EB6F387D5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3C7247F1CAD4E3691CF5701180253C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DFCC66-5889-4C73-B57D-771E10592C99}"/>
      </w:docPartPr>
      <w:docPartBody>
        <w:p w:rsidR="00712FA2" w:rsidRDefault="00712FA2" w:rsidP="00712FA2">
          <w:pPr>
            <w:pStyle w:val="33C7247F1CAD4E3691CF5701180253C4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C30A0676AD474BDE9651AD83263340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BB0110-D13B-4C67-A290-A076F0933038}"/>
      </w:docPartPr>
      <w:docPartBody>
        <w:p w:rsidR="00712FA2" w:rsidRDefault="00712FA2" w:rsidP="00712FA2">
          <w:pPr>
            <w:pStyle w:val="C30A0676AD474BDE9651AD8326334058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A41120502528428C98101D0688BFE0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E84025-61F4-491D-AD26-6E8CBD29283D}"/>
      </w:docPartPr>
      <w:docPartBody>
        <w:p w:rsidR="00712FA2" w:rsidRDefault="00712FA2" w:rsidP="00712FA2">
          <w:pPr>
            <w:pStyle w:val="A41120502528428C98101D0688BFE0C3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B0172DA635164C13AB447A46F01338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1FE009-6FCD-41BA-8B31-3C0AAF16FB01}"/>
      </w:docPartPr>
      <w:docPartBody>
        <w:p w:rsidR="00712FA2" w:rsidRDefault="00712FA2" w:rsidP="00712FA2">
          <w:pPr>
            <w:pStyle w:val="B0172DA635164C13AB447A46F01338FE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11BF237C1FC742D38349BDB38F36D0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68C3A2-2DE3-4C89-9617-1558107FE707}"/>
      </w:docPartPr>
      <w:docPartBody>
        <w:p w:rsidR="00712FA2" w:rsidRDefault="00712FA2" w:rsidP="00712FA2">
          <w:pPr>
            <w:pStyle w:val="11BF237C1FC742D38349BDB38F36D0CC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D04F390E647D4ACE93615D3F9B1356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59D830-B385-4481-A72D-7D3B800B664A}"/>
      </w:docPartPr>
      <w:docPartBody>
        <w:p w:rsidR="00712FA2" w:rsidRDefault="00712FA2" w:rsidP="00712FA2">
          <w:pPr>
            <w:pStyle w:val="D04F390E647D4ACE93615D3F9B135644"/>
          </w:pPr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6ADD3A245EF47799F10CA1CB4D283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2C2878-C893-492D-A575-E15FA193E392}"/>
      </w:docPartPr>
      <w:docPartBody>
        <w:p w:rsidR="00712FA2" w:rsidRDefault="00712FA2" w:rsidP="00712FA2">
          <w:pPr>
            <w:pStyle w:val="76ADD3A245EF47799F10CA1CB4D2839B"/>
          </w:pPr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F5782761FB2F4B938C59F781D51551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F91D36-AF85-452B-98C7-E7783A001C72}"/>
      </w:docPartPr>
      <w:docPartBody>
        <w:p w:rsidR="00376F56" w:rsidRDefault="00376F56" w:rsidP="00376F56">
          <w:pPr>
            <w:pStyle w:val="F5782761FB2F4B938C59F781D51551A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DD835BF2BE244D30B3B9D1D46F81D4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45778A2-2767-4AA9-8BDB-3F8A8CA0B210}"/>
      </w:docPartPr>
      <w:docPartBody>
        <w:p w:rsidR="00376F56" w:rsidRDefault="00376F56" w:rsidP="00376F56">
          <w:pPr>
            <w:pStyle w:val="DD835BF2BE244D30B3B9D1D46F81D4E3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65ADEE81D2544FF8A7DE89FE6536E5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CDA266-DE52-4EE9-824B-2DE36F658B43}"/>
      </w:docPartPr>
      <w:docPartBody>
        <w:p w:rsidR="00376F56" w:rsidRDefault="00376F56" w:rsidP="00376F56">
          <w:pPr>
            <w:pStyle w:val="65ADEE81D2544FF8A7DE89FE6536E56B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7E9F571162D04120BD878748E72812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501EDB-A3C8-44B1-8639-06C0BFE5CCDC}"/>
      </w:docPartPr>
      <w:docPartBody>
        <w:p w:rsidR="00376F56" w:rsidRDefault="00376F56" w:rsidP="00376F56">
          <w:pPr>
            <w:pStyle w:val="7E9F571162D04120BD878748E72812A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C2B8E9AF6134A3D8E9FECA870DC07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31E4CE-BD0D-4CC4-B057-A8A39562528E}"/>
      </w:docPartPr>
      <w:docPartBody>
        <w:p w:rsidR="00376F56" w:rsidRDefault="00376F56" w:rsidP="00376F56">
          <w:pPr>
            <w:pStyle w:val="6C2B8E9AF6134A3D8E9FECA870DC0743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1140B300D1F4E659A2DAF5B24DFE2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788610F-1843-45F1-B361-F09A30D33ADC}"/>
      </w:docPartPr>
      <w:docPartBody>
        <w:p w:rsidR="00376F56" w:rsidRDefault="00376F56" w:rsidP="00376F56">
          <w:pPr>
            <w:pStyle w:val="41140B300D1F4E659A2DAF5B24DFE2B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3DFB442AAFA4FC2A39FF908D00035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75AFA5-B15E-450C-8683-C4AB05B90C6F}"/>
      </w:docPartPr>
      <w:docPartBody>
        <w:p w:rsidR="00376F56" w:rsidRDefault="00376F56" w:rsidP="00376F56">
          <w:pPr>
            <w:pStyle w:val="C3DFB442AAFA4FC2A39FF908D000351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33FA883C4A3B4687A15ACDFE28FF0E6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542DC5-A20E-43CA-8ADC-BC7F7EFEA186}"/>
      </w:docPartPr>
      <w:docPartBody>
        <w:p w:rsidR="00376F56" w:rsidRDefault="00376F56" w:rsidP="00376F56">
          <w:pPr>
            <w:pStyle w:val="33FA883C4A3B4687A15ACDFE28FF0E6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8A0C2FB6E846B8B418173458E42C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FA7445-84E4-4E06-B29C-C5E760EBB510}"/>
      </w:docPartPr>
      <w:docPartBody>
        <w:p w:rsidR="00376F56" w:rsidRDefault="00376F56" w:rsidP="00376F56">
          <w:pPr>
            <w:pStyle w:val="5F8A0C2FB6E846B8B418173458E42C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C19426F6F48409ABBC584C6AB77B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E0A298-618B-40DB-BA48-9C06864DAA47}"/>
      </w:docPartPr>
      <w:docPartBody>
        <w:p w:rsidR="00376F56" w:rsidRDefault="00376F56" w:rsidP="00376F56">
          <w:pPr>
            <w:pStyle w:val="7C19426F6F48409ABBC584C6AB77B8E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AAB8C50E6C642D4B451E7DB9C375C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C52BDB-DF41-4154-89EA-C5A5FA09F45B}"/>
      </w:docPartPr>
      <w:docPartBody>
        <w:p w:rsidR="00376F56" w:rsidRDefault="00376F56" w:rsidP="00376F56">
          <w:pPr>
            <w:pStyle w:val="BAAB8C50E6C642D4B451E7DB9C375CF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1D061E0E0184814BA3D6559E782C2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4D4C92-F206-4D78-B43C-F98DCAAFF760}"/>
      </w:docPartPr>
      <w:docPartBody>
        <w:p w:rsidR="000533D8" w:rsidRDefault="00376F56" w:rsidP="00376F56">
          <w:pPr>
            <w:pStyle w:val="B1D061E0E0184814BA3D6559E782C2A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73187CDD0E1C4C2993C7B27C267AB2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375B6E3-3C56-4F46-A768-4D8EC788ECF8}"/>
      </w:docPartPr>
      <w:docPartBody>
        <w:p w:rsidR="00DC55FB" w:rsidRDefault="000953DC" w:rsidP="000953DC">
          <w:pPr>
            <w:pStyle w:val="73187CDD0E1C4C2993C7B27C267AB22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2161F0EB4FA46F98B2E5280C6B630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1DFD885-A116-48FF-9D1C-F2B4783303E3}"/>
      </w:docPartPr>
      <w:docPartBody>
        <w:p w:rsidR="00DC55FB" w:rsidRDefault="000953DC" w:rsidP="000953DC">
          <w:pPr>
            <w:pStyle w:val="52161F0EB4FA46F98B2E5280C6B630BD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165EF98CAE345ED847080A7A93BFF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5E2E3A-4F49-4F03-B80F-CFBB54ED9C84}"/>
      </w:docPartPr>
      <w:docPartBody>
        <w:p w:rsidR="00DC55FB" w:rsidRDefault="000953DC" w:rsidP="000953DC">
          <w:pPr>
            <w:pStyle w:val="D165EF98CAE345ED847080A7A93BFF07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22783B6CF864E6FBC0485500E23CE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0AF8992-3731-4ADC-85AA-89229D67A9D7}"/>
      </w:docPartPr>
      <w:docPartBody>
        <w:p w:rsidR="00DC55FB" w:rsidRDefault="000953DC" w:rsidP="000953DC">
          <w:pPr>
            <w:pStyle w:val="D22783B6CF864E6FBC0485500E23CE54"/>
          </w:pPr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EE917B33EE4344739895D22E62EEB8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864DD3-6F67-4FB0-9948-817996CE00DC}"/>
      </w:docPartPr>
      <w:docPartBody>
        <w:p w:rsidR="00DC55FB" w:rsidRDefault="000953DC" w:rsidP="000953DC">
          <w:pPr>
            <w:pStyle w:val="EE917B33EE4344739895D22E62EEB82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36CCE"/>
    <w:rsid w:val="000533D8"/>
    <w:rsid w:val="000953DC"/>
    <w:rsid w:val="00123D61"/>
    <w:rsid w:val="001622E6"/>
    <w:rsid w:val="001847DA"/>
    <w:rsid w:val="001D4B77"/>
    <w:rsid w:val="00205AB9"/>
    <w:rsid w:val="00233FAD"/>
    <w:rsid w:val="00280D19"/>
    <w:rsid w:val="002D6EFA"/>
    <w:rsid w:val="00376F56"/>
    <w:rsid w:val="003C2B8F"/>
    <w:rsid w:val="003F1136"/>
    <w:rsid w:val="00712FA2"/>
    <w:rsid w:val="00836CCE"/>
    <w:rsid w:val="008D52B4"/>
    <w:rsid w:val="00A91A53"/>
    <w:rsid w:val="00D73C5D"/>
    <w:rsid w:val="00DC55FB"/>
    <w:rsid w:val="00E23205"/>
    <w:rsid w:val="00E34C4A"/>
    <w:rsid w:val="00EE66AB"/>
    <w:rsid w:val="00F50312"/>
    <w:rsid w:val="00F75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0953DC"/>
    <w:rPr>
      <w:color w:val="808080"/>
    </w:rPr>
  </w:style>
  <w:style w:type="paragraph" w:customStyle="1" w:styleId="7034E565A21B48E1BC820EE386E9DFD0">
    <w:name w:val="7034E565A21B48E1BC820EE386E9DFD0"/>
    <w:rsid w:val="00836CCE"/>
  </w:style>
  <w:style w:type="paragraph" w:customStyle="1" w:styleId="0BD37F3F13ED42ECA4D78BC48F7A7F5C">
    <w:name w:val="0BD37F3F13ED42ECA4D78BC48F7A7F5C"/>
    <w:rsid w:val="00836CCE"/>
  </w:style>
  <w:style w:type="paragraph" w:customStyle="1" w:styleId="890E371A35FD46568796C448B544E8B3">
    <w:name w:val="890E371A35FD46568796C448B544E8B3"/>
    <w:rsid w:val="00836CCE"/>
  </w:style>
  <w:style w:type="paragraph" w:customStyle="1" w:styleId="8267FB162FE24EC8919F9BE8C7164FB0">
    <w:name w:val="8267FB162FE24EC8919F9BE8C7164FB0"/>
    <w:rsid w:val="00836CCE"/>
  </w:style>
  <w:style w:type="paragraph" w:customStyle="1" w:styleId="76E03052E115447E9192C2F8F525BE8D">
    <w:name w:val="76E03052E115447E9192C2F8F525BE8D"/>
    <w:rsid w:val="00836CCE"/>
  </w:style>
  <w:style w:type="paragraph" w:customStyle="1" w:styleId="C52745851FA841728D5D55624E44743B">
    <w:name w:val="C52745851FA841728D5D55624E44743B"/>
    <w:rsid w:val="00836CCE"/>
  </w:style>
  <w:style w:type="paragraph" w:customStyle="1" w:styleId="BA857F63B9054BF699D8D4F8899EABFC">
    <w:name w:val="BA857F63B9054BF699D8D4F8899EABFC"/>
    <w:rsid w:val="00836CCE"/>
  </w:style>
  <w:style w:type="paragraph" w:customStyle="1" w:styleId="CAD286B2D9CE4BD39388321FFAEB8A28">
    <w:name w:val="CAD286B2D9CE4BD39388321FFAEB8A28"/>
    <w:rsid w:val="00836CCE"/>
  </w:style>
  <w:style w:type="paragraph" w:customStyle="1" w:styleId="C102654C85FE46E4991BA6BF4955982E">
    <w:name w:val="C102654C85FE46E4991BA6BF4955982E"/>
    <w:rsid w:val="00836CCE"/>
  </w:style>
  <w:style w:type="paragraph" w:customStyle="1" w:styleId="56F974546878422ABC1D5AF3C01075AB">
    <w:name w:val="56F974546878422ABC1D5AF3C01075AB"/>
    <w:rsid w:val="00836CCE"/>
  </w:style>
  <w:style w:type="paragraph" w:customStyle="1" w:styleId="C800899DB2B74D56AA3458949B5FCB49">
    <w:name w:val="C800899DB2B74D56AA3458949B5FCB49"/>
    <w:rsid w:val="00836CCE"/>
  </w:style>
  <w:style w:type="paragraph" w:customStyle="1" w:styleId="FEFA9D96A6C7451E94D2E3EFE919F2CB">
    <w:name w:val="FEFA9D96A6C7451E94D2E3EFE919F2CB"/>
    <w:rsid w:val="00836CCE"/>
  </w:style>
  <w:style w:type="paragraph" w:customStyle="1" w:styleId="2A1056928C8B48789A4B456D03382508">
    <w:name w:val="2A1056928C8B48789A4B456D03382508"/>
    <w:rsid w:val="00836CCE"/>
  </w:style>
  <w:style w:type="paragraph" w:customStyle="1" w:styleId="51E1D392C54C4E259296C75D06AD9E37">
    <w:name w:val="51E1D392C54C4E259296C75D06AD9E37"/>
    <w:rsid w:val="00836CCE"/>
  </w:style>
  <w:style w:type="paragraph" w:customStyle="1" w:styleId="E67850AE6B7F49A0A2829C7D7C71F76D">
    <w:name w:val="E67850AE6B7F49A0A2829C7D7C71F76D"/>
    <w:rsid w:val="00836CCE"/>
  </w:style>
  <w:style w:type="paragraph" w:customStyle="1" w:styleId="4F46C2BD29C74F7AB318C10C65A41CEC">
    <w:name w:val="4F46C2BD29C74F7AB318C10C65A41CEC"/>
    <w:rsid w:val="00836CCE"/>
  </w:style>
  <w:style w:type="paragraph" w:customStyle="1" w:styleId="7F518DEB3F024A9C81F2889DACA3E417">
    <w:name w:val="7F518DEB3F024A9C81F2889DACA3E417"/>
    <w:rsid w:val="00836CCE"/>
  </w:style>
  <w:style w:type="paragraph" w:customStyle="1" w:styleId="E7B949393C6046FE8BBA309A8050D610">
    <w:name w:val="E7B949393C6046FE8BBA309A8050D610"/>
    <w:rsid w:val="00836CCE"/>
  </w:style>
  <w:style w:type="paragraph" w:customStyle="1" w:styleId="18A6B8C33D1749CA92B103D2EEFF5764">
    <w:name w:val="18A6B8C33D1749CA92B103D2EEFF5764"/>
    <w:rsid w:val="00836CCE"/>
  </w:style>
  <w:style w:type="paragraph" w:customStyle="1" w:styleId="D7BDDFB0F238466E9E1BAC0BEDC5E505">
    <w:name w:val="D7BDDFB0F238466E9E1BAC0BEDC5E505"/>
    <w:rsid w:val="00836CCE"/>
  </w:style>
  <w:style w:type="paragraph" w:customStyle="1" w:styleId="42E081E7FB144943B225C0342E21ECA7">
    <w:name w:val="42E081E7FB144943B225C0342E21ECA7"/>
    <w:rsid w:val="00836CCE"/>
  </w:style>
  <w:style w:type="paragraph" w:customStyle="1" w:styleId="2FF7CEFD409C42169C782B24462A3254">
    <w:name w:val="2FF7CEFD409C42169C782B24462A3254"/>
    <w:rsid w:val="00836CCE"/>
  </w:style>
  <w:style w:type="paragraph" w:customStyle="1" w:styleId="6C35D9465BB4435E9B56C4E2B60801D1">
    <w:name w:val="6C35D9465BB4435E9B56C4E2B60801D1"/>
    <w:rsid w:val="00836CCE"/>
  </w:style>
  <w:style w:type="paragraph" w:customStyle="1" w:styleId="4A794BCB4402457EBDF6F0032ADB820F">
    <w:name w:val="4A794BCB4402457EBDF6F0032ADB820F"/>
    <w:rsid w:val="00836CCE"/>
  </w:style>
  <w:style w:type="paragraph" w:customStyle="1" w:styleId="66AD2098CEC1496DAF0F32CFAF2F0549">
    <w:name w:val="66AD2098CEC1496DAF0F32CFAF2F0549"/>
    <w:rsid w:val="00836CCE"/>
  </w:style>
  <w:style w:type="paragraph" w:customStyle="1" w:styleId="3F2933B4839A49FFB8F2EDCDE51A8601">
    <w:name w:val="3F2933B4839A49FFB8F2EDCDE51A8601"/>
    <w:rsid w:val="00836CCE"/>
  </w:style>
  <w:style w:type="paragraph" w:customStyle="1" w:styleId="8A23AF612E3E4E068D73F4F002BC2F07">
    <w:name w:val="8A23AF612E3E4E068D73F4F002BC2F07"/>
    <w:rsid w:val="00836CCE"/>
  </w:style>
  <w:style w:type="paragraph" w:customStyle="1" w:styleId="34246FB26EC14A4A967CD0E507DD30AF">
    <w:name w:val="34246FB26EC14A4A967CD0E507DD30AF"/>
    <w:rsid w:val="00836CCE"/>
  </w:style>
  <w:style w:type="paragraph" w:customStyle="1" w:styleId="8C9BC825F0394F3ABAE97E3ADEC4058B">
    <w:name w:val="8C9BC825F0394F3ABAE97E3ADEC4058B"/>
    <w:rsid w:val="00836CCE"/>
  </w:style>
  <w:style w:type="paragraph" w:customStyle="1" w:styleId="784A8E7C048844BC96C78B4C8E4A53A2">
    <w:name w:val="784A8E7C048844BC96C78B4C8E4A53A2"/>
    <w:rsid w:val="00836CCE"/>
  </w:style>
  <w:style w:type="paragraph" w:customStyle="1" w:styleId="C95B9FA6C00747F382FE8710747C7B93">
    <w:name w:val="C95B9FA6C00747F382FE8710747C7B93"/>
    <w:rsid w:val="00836CCE"/>
  </w:style>
  <w:style w:type="paragraph" w:customStyle="1" w:styleId="5A1E5D288F1440838CFE2033CFF54FC1">
    <w:name w:val="5A1E5D288F1440838CFE2033CFF54FC1"/>
    <w:rsid w:val="00836CCE"/>
  </w:style>
  <w:style w:type="paragraph" w:customStyle="1" w:styleId="A3C8D0B76A7A4D99A7572A9EE6AA1CFB">
    <w:name w:val="A3C8D0B76A7A4D99A7572A9EE6AA1CFB"/>
    <w:rsid w:val="00836CCE"/>
  </w:style>
  <w:style w:type="paragraph" w:customStyle="1" w:styleId="FF8CD11F481C4DD9BD3E6794BAA556E7">
    <w:name w:val="FF8CD11F481C4DD9BD3E6794BAA556E7"/>
    <w:rsid w:val="00836CCE"/>
  </w:style>
  <w:style w:type="paragraph" w:customStyle="1" w:styleId="6FA99EBA11ED46C8ABFDF62E14430F16">
    <w:name w:val="6FA99EBA11ED46C8ABFDF62E14430F16"/>
    <w:rsid w:val="00836CCE"/>
  </w:style>
  <w:style w:type="paragraph" w:customStyle="1" w:styleId="F9C9F7A8789949CD960F42A661F52100">
    <w:name w:val="F9C9F7A8789949CD960F42A661F52100"/>
    <w:rsid w:val="00836CCE"/>
  </w:style>
  <w:style w:type="paragraph" w:customStyle="1" w:styleId="A30A5706A62B4F099F61F0962390E599">
    <w:name w:val="A30A5706A62B4F099F61F0962390E599"/>
    <w:rsid w:val="00836CCE"/>
  </w:style>
  <w:style w:type="paragraph" w:customStyle="1" w:styleId="FF822C881E5947AE873808A073184736">
    <w:name w:val="FF822C881E5947AE873808A073184736"/>
    <w:rsid w:val="00836CCE"/>
  </w:style>
  <w:style w:type="paragraph" w:customStyle="1" w:styleId="42E1FC4AC4C349209168094030293C13">
    <w:name w:val="42E1FC4AC4C349209168094030293C13"/>
    <w:rsid w:val="00836CCE"/>
  </w:style>
  <w:style w:type="paragraph" w:customStyle="1" w:styleId="4952D8F052E14CAF814CDDE7590C5361">
    <w:name w:val="4952D8F052E14CAF814CDDE7590C5361"/>
    <w:rsid w:val="00836CCE"/>
  </w:style>
  <w:style w:type="paragraph" w:customStyle="1" w:styleId="57B7C716DD9A47849BCA052372E29C2A">
    <w:name w:val="57B7C716DD9A47849BCA052372E29C2A"/>
    <w:rsid w:val="00836CCE"/>
  </w:style>
  <w:style w:type="paragraph" w:customStyle="1" w:styleId="971B85FA86EA48F48D18F30C4FB265F6">
    <w:name w:val="971B85FA86EA48F48D18F30C4FB265F6"/>
    <w:rsid w:val="00836CCE"/>
  </w:style>
  <w:style w:type="paragraph" w:customStyle="1" w:styleId="DFEFC4268B4A4406930F3B26E786DAEF">
    <w:name w:val="DFEFC4268B4A4406930F3B26E786DAEF"/>
    <w:rsid w:val="00836CCE"/>
  </w:style>
  <w:style w:type="paragraph" w:customStyle="1" w:styleId="99B9A4E6D7024FA99821666B08C700AF">
    <w:name w:val="99B9A4E6D7024FA99821666B08C700AF"/>
    <w:rsid w:val="00836CCE"/>
  </w:style>
  <w:style w:type="paragraph" w:customStyle="1" w:styleId="D935B7A876D745C8972B20CA991103C3">
    <w:name w:val="D935B7A876D745C8972B20CA991103C3"/>
    <w:rsid w:val="00836CCE"/>
  </w:style>
  <w:style w:type="paragraph" w:customStyle="1" w:styleId="8271A606194B49E59797A9AF1E9A7E17">
    <w:name w:val="8271A606194B49E59797A9AF1E9A7E17"/>
    <w:rsid w:val="00836CCE"/>
  </w:style>
  <w:style w:type="paragraph" w:customStyle="1" w:styleId="AB03A9C58BBF403FA62C4EB1A4FBFC6A">
    <w:name w:val="AB03A9C58BBF403FA62C4EB1A4FBFC6A"/>
    <w:rsid w:val="00836CCE"/>
  </w:style>
  <w:style w:type="paragraph" w:customStyle="1" w:styleId="245376301D2A4D72A2DCAD58AE80C531">
    <w:name w:val="245376301D2A4D72A2DCAD58AE80C531"/>
    <w:rsid w:val="00836CCE"/>
  </w:style>
  <w:style w:type="paragraph" w:customStyle="1" w:styleId="47D69F62B2874FDE8A0CBEB9ACBBAEFD">
    <w:name w:val="47D69F62B2874FDE8A0CBEB9ACBBAEFD"/>
    <w:rsid w:val="00836CCE"/>
  </w:style>
  <w:style w:type="paragraph" w:customStyle="1" w:styleId="2FC53E4785DC494DB11B5FF847A733CD">
    <w:name w:val="2FC53E4785DC494DB11B5FF847A733CD"/>
    <w:rsid w:val="00836CCE"/>
  </w:style>
  <w:style w:type="paragraph" w:customStyle="1" w:styleId="E932DAA8D4BD4BC196CCE99E29C629D2">
    <w:name w:val="E932DAA8D4BD4BC196CCE99E29C629D2"/>
    <w:rsid w:val="00836CCE"/>
  </w:style>
  <w:style w:type="paragraph" w:customStyle="1" w:styleId="4F6C99342A0E447A8DEEF10FCA4F052A">
    <w:name w:val="4F6C99342A0E447A8DEEF10FCA4F052A"/>
    <w:rsid w:val="00836CCE"/>
  </w:style>
  <w:style w:type="paragraph" w:customStyle="1" w:styleId="F941BFB0E8F7487BB0675941BC1001F7">
    <w:name w:val="F941BFB0E8F7487BB0675941BC1001F7"/>
    <w:rsid w:val="00836CCE"/>
  </w:style>
  <w:style w:type="paragraph" w:customStyle="1" w:styleId="AF59E79CA90743E384D45213F61BB443">
    <w:name w:val="AF59E79CA90743E384D45213F61BB443"/>
    <w:rsid w:val="00836CCE"/>
  </w:style>
  <w:style w:type="paragraph" w:customStyle="1" w:styleId="18B09EB365454846B9B1AF4013191E22">
    <w:name w:val="18B09EB365454846B9B1AF4013191E22"/>
    <w:rsid w:val="00836CCE"/>
  </w:style>
  <w:style w:type="paragraph" w:customStyle="1" w:styleId="E3CE77ED8E2441E290352FF21004139A">
    <w:name w:val="E3CE77ED8E2441E290352FF21004139A"/>
    <w:rsid w:val="00836CCE"/>
  </w:style>
  <w:style w:type="paragraph" w:customStyle="1" w:styleId="8E92092B06EE40C3A088D76C118FA0CA">
    <w:name w:val="8E92092B06EE40C3A088D76C118FA0CA"/>
    <w:rsid w:val="00836CCE"/>
  </w:style>
  <w:style w:type="paragraph" w:customStyle="1" w:styleId="FCB80B7B91CF45BDB05F2C8936C6EF51">
    <w:name w:val="FCB80B7B91CF45BDB05F2C8936C6EF51"/>
    <w:rsid w:val="00836CCE"/>
  </w:style>
  <w:style w:type="paragraph" w:customStyle="1" w:styleId="FB61469B08744EF4B995B2B19625BFC3">
    <w:name w:val="FB61469B08744EF4B995B2B19625BFC3"/>
    <w:rsid w:val="00836CCE"/>
  </w:style>
  <w:style w:type="paragraph" w:customStyle="1" w:styleId="3FC2E4DF456C45158BF7A056D99CE518">
    <w:name w:val="3FC2E4DF456C45158BF7A056D99CE518"/>
    <w:rsid w:val="00836CCE"/>
  </w:style>
  <w:style w:type="paragraph" w:customStyle="1" w:styleId="1CD83BCDEFBD4848AAECDF34B20A0642">
    <w:name w:val="1CD83BCDEFBD4848AAECDF34B20A0642"/>
    <w:rsid w:val="00836CCE"/>
  </w:style>
  <w:style w:type="paragraph" w:customStyle="1" w:styleId="1C36B77AA89D4FB8AF8DC3E12C6E5A0A">
    <w:name w:val="1C36B77AA89D4FB8AF8DC3E12C6E5A0A"/>
    <w:rsid w:val="00836CCE"/>
  </w:style>
  <w:style w:type="paragraph" w:customStyle="1" w:styleId="CAAF7B3B9D4F4AB88EE354A531C273ED">
    <w:name w:val="CAAF7B3B9D4F4AB88EE354A531C273ED"/>
    <w:rsid w:val="00836CCE"/>
  </w:style>
  <w:style w:type="paragraph" w:customStyle="1" w:styleId="4ADEA9816DCE4F47AEF1D873551F6797">
    <w:name w:val="4ADEA9816DCE4F47AEF1D873551F6797"/>
    <w:rsid w:val="00836CCE"/>
  </w:style>
  <w:style w:type="paragraph" w:customStyle="1" w:styleId="EB24ADFBD853490B8D671292B61AAD4E">
    <w:name w:val="EB24ADFBD853490B8D671292B61AAD4E"/>
    <w:rsid w:val="00836CCE"/>
  </w:style>
  <w:style w:type="paragraph" w:customStyle="1" w:styleId="1F18154E982B4F1DB11ACE1AEDB7AD05">
    <w:name w:val="1F18154E982B4F1DB11ACE1AEDB7AD05"/>
    <w:rsid w:val="00836CCE"/>
  </w:style>
  <w:style w:type="paragraph" w:customStyle="1" w:styleId="178DE7C3BB6F4F1B8371367AB354B25B">
    <w:name w:val="178DE7C3BB6F4F1B8371367AB354B25B"/>
    <w:rsid w:val="00836CCE"/>
  </w:style>
  <w:style w:type="paragraph" w:customStyle="1" w:styleId="A6E2D92B62C24DEC80B551D4B85CD3ED">
    <w:name w:val="A6E2D92B62C24DEC80B551D4B85CD3ED"/>
    <w:rsid w:val="00836CCE"/>
  </w:style>
  <w:style w:type="paragraph" w:customStyle="1" w:styleId="FD909E0FF56F4FADB049AA1BCC06A2EA">
    <w:name w:val="FD909E0FF56F4FADB049AA1BCC06A2EA"/>
    <w:rsid w:val="00836CCE"/>
  </w:style>
  <w:style w:type="paragraph" w:customStyle="1" w:styleId="E55723F451F4432CB097B6EA4828BC6D">
    <w:name w:val="E55723F451F4432CB097B6EA4828BC6D"/>
    <w:rsid w:val="00836CCE"/>
  </w:style>
  <w:style w:type="paragraph" w:customStyle="1" w:styleId="0BF10EFDF8D042D8BFEB82C6A69822F9">
    <w:name w:val="0BF10EFDF8D042D8BFEB82C6A69822F9"/>
    <w:rsid w:val="00836CCE"/>
  </w:style>
  <w:style w:type="paragraph" w:customStyle="1" w:styleId="80AC2E565D71437A9FCA02E82D54DEDB">
    <w:name w:val="80AC2E565D71437A9FCA02E82D54DEDB"/>
    <w:rsid w:val="00836CCE"/>
  </w:style>
  <w:style w:type="paragraph" w:customStyle="1" w:styleId="35D59EBA8F004518A14EE17AA9CA2C06">
    <w:name w:val="35D59EBA8F004518A14EE17AA9CA2C06"/>
    <w:rsid w:val="00836CCE"/>
  </w:style>
  <w:style w:type="paragraph" w:customStyle="1" w:styleId="78AE5F1B20A2410CBFACBFAC22092C36">
    <w:name w:val="78AE5F1B20A2410CBFACBFAC22092C36"/>
    <w:rsid w:val="00836CCE"/>
  </w:style>
  <w:style w:type="paragraph" w:customStyle="1" w:styleId="8DAE7020385543EE9DBA32E3BABE3E52">
    <w:name w:val="8DAE7020385543EE9DBA32E3BABE3E52"/>
    <w:rsid w:val="00836CCE"/>
  </w:style>
  <w:style w:type="paragraph" w:customStyle="1" w:styleId="7CB64F89C6264797BC047328DD46CAC1">
    <w:name w:val="7CB64F89C6264797BC047328DD46CAC1"/>
    <w:rsid w:val="00836CCE"/>
  </w:style>
  <w:style w:type="paragraph" w:customStyle="1" w:styleId="7003DADC58934D2CB7FFC34C92B2620B">
    <w:name w:val="7003DADC58934D2CB7FFC34C92B2620B"/>
    <w:rsid w:val="00836CCE"/>
  </w:style>
  <w:style w:type="paragraph" w:customStyle="1" w:styleId="8E2E0F84D56F4DD2993515EA4F458675">
    <w:name w:val="8E2E0F84D56F4DD2993515EA4F458675"/>
    <w:rsid w:val="00836CCE"/>
  </w:style>
  <w:style w:type="paragraph" w:customStyle="1" w:styleId="A0F549FAD04E4F5E856FFB638CB5BC39">
    <w:name w:val="A0F549FAD04E4F5E856FFB638CB5BC39"/>
    <w:rsid w:val="00836CCE"/>
  </w:style>
  <w:style w:type="paragraph" w:customStyle="1" w:styleId="5B50F4336D6049ECB3DC1A86340A9E36">
    <w:name w:val="5B50F4336D6049ECB3DC1A86340A9E36"/>
    <w:rsid w:val="00836CCE"/>
  </w:style>
  <w:style w:type="paragraph" w:customStyle="1" w:styleId="C90C90C607E94CA78E11D34A176149AC">
    <w:name w:val="C90C90C607E94CA78E11D34A176149AC"/>
    <w:rsid w:val="00836CCE"/>
  </w:style>
  <w:style w:type="paragraph" w:customStyle="1" w:styleId="CAF1AA428D2B4803BF7CDE3CE4CBCB76">
    <w:name w:val="CAF1AA428D2B4803BF7CDE3CE4CBCB76"/>
    <w:rsid w:val="00836CCE"/>
  </w:style>
  <w:style w:type="paragraph" w:customStyle="1" w:styleId="5ACF668EC3E344F4B2D259FEF47246B8">
    <w:name w:val="5ACF668EC3E344F4B2D259FEF47246B8"/>
    <w:rsid w:val="00836CCE"/>
  </w:style>
  <w:style w:type="paragraph" w:customStyle="1" w:styleId="01CEBA1379B24350BFCBC2612BA5AF56">
    <w:name w:val="01CEBA1379B24350BFCBC2612BA5AF56"/>
    <w:rsid w:val="00836CCE"/>
  </w:style>
  <w:style w:type="paragraph" w:customStyle="1" w:styleId="930B840E7A2A421BAE1AFEE302F7073C">
    <w:name w:val="930B840E7A2A421BAE1AFEE302F7073C"/>
    <w:rsid w:val="00836CCE"/>
  </w:style>
  <w:style w:type="paragraph" w:customStyle="1" w:styleId="362E56F1F68544FFBA5CD105F7482233">
    <w:name w:val="362E56F1F68544FFBA5CD105F7482233"/>
    <w:rsid w:val="00836CCE"/>
  </w:style>
  <w:style w:type="paragraph" w:customStyle="1" w:styleId="B64B721DE6C045F78BECE7E782C8E1FF">
    <w:name w:val="B64B721DE6C045F78BECE7E782C8E1FF"/>
    <w:rsid w:val="00836CCE"/>
  </w:style>
  <w:style w:type="paragraph" w:customStyle="1" w:styleId="218B00A1242B45F5A80DD815D9447ED7">
    <w:name w:val="218B00A1242B45F5A80DD815D9447ED7"/>
    <w:rsid w:val="00836CCE"/>
  </w:style>
  <w:style w:type="paragraph" w:customStyle="1" w:styleId="6A64CCDE01DC40EDB184BAC22C8EE7EE">
    <w:name w:val="6A64CCDE01DC40EDB184BAC22C8EE7EE"/>
    <w:rsid w:val="00836CCE"/>
  </w:style>
  <w:style w:type="paragraph" w:customStyle="1" w:styleId="7C9993797C18485BB0553545333A7FFE">
    <w:name w:val="7C9993797C18485BB0553545333A7FFE"/>
    <w:rsid w:val="00836CCE"/>
  </w:style>
  <w:style w:type="paragraph" w:customStyle="1" w:styleId="D3DF398906AA4004BD4F8866ECB16113">
    <w:name w:val="D3DF398906AA4004BD4F8866ECB16113"/>
    <w:rsid w:val="00836CCE"/>
  </w:style>
  <w:style w:type="paragraph" w:customStyle="1" w:styleId="41FF81F3C2274838BC3BF41926B557D9">
    <w:name w:val="41FF81F3C2274838BC3BF41926B557D9"/>
    <w:rsid w:val="00836CCE"/>
  </w:style>
  <w:style w:type="paragraph" w:customStyle="1" w:styleId="2031F444EBAD4E8491DC2956328F80D2">
    <w:name w:val="2031F444EBAD4E8491DC2956328F80D2"/>
    <w:rsid w:val="00836CCE"/>
  </w:style>
  <w:style w:type="paragraph" w:customStyle="1" w:styleId="73914E75E66841BC81F12B211B4ED412">
    <w:name w:val="73914E75E66841BC81F12B211B4ED412"/>
    <w:rsid w:val="00836CCE"/>
  </w:style>
  <w:style w:type="paragraph" w:customStyle="1" w:styleId="D3ABC91833874490AC8D13531AE4F7B2">
    <w:name w:val="D3ABC91833874490AC8D13531AE4F7B2"/>
    <w:rsid w:val="00836CCE"/>
  </w:style>
  <w:style w:type="paragraph" w:customStyle="1" w:styleId="9380C013D0334E74875E8433BC4EB8E6">
    <w:name w:val="9380C013D0334E74875E8433BC4EB8E6"/>
    <w:rsid w:val="00836CCE"/>
  </w:style>
  <w:style w:type="paragraph" w:customStyle="1" w:styleId="1BBB9A0CE2D941C2B76620D68FADD499">
    <w:name w:val="1BBB9A0CE2D941C2B76620D68FADD499"/>
    <w:rsid w:val="00836CCE"/>
  </w:style>
  <w:style w:type="paragraph" w:customStyle="1" w:styleId="AF4FD31A64284A598D04A993FFC2BB39">
    <w:name w:val="AF4FD31A64284A598D04A993FFC2BB39"/>
    <w:rsid w:val="00836CCE"/>
  </w:style>
  <w:style w:type="paragraph" w:customStyle="1" w:styleId="FAC4B88B6BCB44B1B9D8ECEF0EBEF88F">
    <w:name w:val="FAC4B88B6BCB44B1B9D8ECEF0EBEF88F"/>
    <w:rsid w:val="00836CCE"/>
  </w:style>
  <w:style w:type="paragraph" w:customStyle="1" w:styleId="DA924AD736BD4856B618AF07DE9EE32A">
    <w:name w:val="DA924AD736BD4856B618AF07DE9EE32A"/>
    <w:rsid w:val="00836CCE"/>
  </w:style>
  <w:style w:type="paragraph" w:customStyle="1" w:styleId="048D9B0AD6794D7A8A59A85DEC883310">
    <w:name w:val="048D9B0AD6794D7A8A59A85DEC883310"/>
    <w:rsid w:val="00836CCE"/>
  </w:style>
  <w:style w:type="paragraph" w:customStyle="1" w:styleId="00691C93A02B417EA0E4D52E30FA08FF">
    <w:name w:val="00691C93A02B417EA0E4D52E30FA08FF"/>
    <w:rsid w:val="00836CCE"/>
  </w:style>
  <w:style w:type="paragraph" w:customStyle="1" w:styleId="5A57EBDEC0764D40880433E5C31DA0B2">
    <w:name w:val="5A57EBDEC0764D40880433E5C31DA0B2"/>
    <w:rsid w:val="00836CCE"/>
  </w:style>
  <w:style w:type="paragraph" w:customStyle="1" w:styleId="88CA316B115E4709AD6D1B9EE9452FF5">
    <w:name w:val="88CA316B115E4709AD6D1B9EE9452FF5"/>
    <w:rsid w:val="00836CCE"/>
  </w:style>
  <w:style w:type="paragraph" w:customStyle="1" w:styleId="728A82A9344643B9B3F34150A003E3E8">
    <w:name w:val="728A82A9344643B9B3F34150A003E3E8"/>
    <w:rsid w:val="00836CCE"/>
  </w:style>
  <w:style w:type="paragraph" w:customStyle="1" w:styleId="3E927E78FFF14BF5B6DA790E760FA6EF">
    <w:name w:val="3E927E78FFF14BF5B6DA790E760FA6EF"/>
    <w:rsid w:val="00836CCE"/>
  </w:style>
  <w:style w:type="paragraph" w:customStyle="1" w:styleId="9DF219DBB140477F8282305F62996995">
    <w:name w:val="9DF219DBB140477F8282305F62996995"/>
    <w:rsid w:val="00836CCE"/>
  </w:style>
  <w:style w:type="paragraph" w:customStyle="1" w:styleId="1445ABCF29294FE78DEC85BCD5AF3470">
    <w:name w:val="1445ABCF29294FE78DEC85BCD5AF3470"/>
    <w:rsid w:val="00836CCE"/>
  </w:style>
  <w:style w:type="paragraph" w:customStyle="1" w:styleId="1D727A19B9FB4BB4A3EF1AA1B0482406">
    <w:name w:val="1D727A19B9FB4BB4A3EF1AA1B0482406"/>
    <w:rsid w:val="00836CCE"/>
  </w:style>
  <w:style w:type="paragraph" w:customStyle="1" w:styleId="C0160620645443ECB2909F0C7FBB4DE8">
    <w:name w:val="C0160620645443ECB2909F0C7FBB4DE8"/>
    <w:rsid w:val="00836CCE"/>
  </w:style>
  <w:style w:type="paragraph" w:customStyle="1" w:styleId="07ADC529C8284B6F835F6068A4A2BF4A">
    <w:name w:val="07ADC529C8284B6F835F6068A4A2BF4A"/>
    <w:rsid w:val="00836CCE"/>
  </w:style>
  <w:style w:type="paragraph" w:customStyle="1" w:styleId="D1DAD940C9CE46C5ABA07A344172D434">
    <w:name w:val="D1DAD940C9CE46C5ABA07A344172D434"/>
    <w:rsid w:val="00836CCE"/>
  </w:style>
  <w:style w:type="paragraph" w:customStyle="1" w:styleId="A9735E83303A4FAC97505449E75E69BA">
    <w:name w:val="A9735E83303A4FAC97505449E75E69BA"/>
    <w:rsid w:val="00836CCE"/>
  </w:style>
  <w:style w:type="paragraph" w:customStyle="1" w:styleId="9FAB15834D324B8C8653EF5BB310EAC1">
    <w:name w:val="9FAB15834D324B8C8653EF5BB310EAC1"/>
    <w:rsid w:val="00836CCE"/>
  </w:style>
  <w:style w:type="paragraph" w:customStyle="1" w:styleId="6979D86410684E839CDB87F39B6A1385">
    <w:name w:val="6979D86410684E839CDB87F39B6A1385"/>
    <w:rsid w:val="00836CCE"/>
  </w:style>
  <w:style w:type="paragraph" w:customStyle="1" w:styleId="00D87F1FC12748998AF7760B8987A0B8">
    <w:name w:val="00D87F1FC12748998AF7760B8987A0B8"/>
    <w:rsid w:val="00836CCE"/>
  </w:style>
  <w:style w:type="paragraph" w:customStyle="1" w:styleId="7D2314B1F9394FE8890733EADEAF23EF">
    <w:name w:val="7D2314B1F9394FE8890733EADEAF23EF"/>
    <w:rsid w:val="00836CCE"/>
  </w:style>
  <w:style w:type="paragraph" w:customStyle="1" w:styleId="7B6000B0A0494100A41314AD83871306">
    <w:name w:val="7B6000B0A0494100A41314AD83871306"/>
    <w:rsid w:val="00836CCE"/>
  </w:style>
  <w:style w:type="paragraph" w:customStyle="1" w:styleId="813C726AC14E4A0D8B3E34485DF194DC">
    <w:name w:val="813C726AC14E4A0D8B3E34485DF194DC"/>
    <w:rsid w:val="00836CCE"/>
  </w:style>
  <w:style w:type="paragraph" w:customStyle="1" w:styleId="AAA274A74B454B5E86B96F72D7090841">
    <w:name w:val="AAA274A74B454B5E86B96F72D7090841"/>
    <w:rsid w:val="00836CCE"/>
  </w:style>
  <w:style w:type="paragraph" w:customStyle="1" w:styleId="5060E55F468D45A79967D6FEE3FE9F0C">
    <w:name w:val="5060E55F468D45A79967D6FEE3FE9F0C"/>
    <w:rsid w:val="00836CCE"/>
  </w:style>
  <w:style w:type="paragraph" w:customStyle="1" w:styleId="2D71C1281D474CC2A5F6E2FFA8BD0C39">
    <w:name w:val="2D71C1281D474CC2A5F6E2FFA8BD0C39"/>
    <w:rsid w:val="00836CCE"/>
  </w:style>
  <w:style w:type="paragraph" w:customStyle="1" w:styleId="C7636EF8176B49D9A4F4F0F8E5B127CC">
    <w:name w:val="C7636EF8176B49D9A4F4F0F8E5B127CC"/>
    <w:rsid w:val="00836CCE"/>
  </w:style>
  <w:style w:type="paragraph" w:customStyle="1" w:styleId="2E147EF2129B4774988784E7080AA1D6">
    <w:name w:val="2E147EF2129B4774988784E7080AA1D6"/>
    <w:rsid w:val="00836CCE"/>
  </w:style>
  <w:style w:type="paragraph" w:customStyle="1" w:styleId="3BC44DE6CAC145F8966E9BC5F9950522">
    <w:name w:val="3BC44DE6CAC145F8966E9BC5F9950522"/>
    <w:rsid w:val="00836CCE"/>
  </w:style>
  <w:style w:type="paragraph" w:customStyle="1" w:styleId="0A450119CB98470DADB31AC8976EC721">
    <w:name w:val="0A450119CB98470DADB31AC8976EC721"/>
    <w:rsid w:val="00836CCE"/>
  </w:style>
  <w:style w:type="paragraph" w:customStyle="1" w:styleId="E9EA30B0B02E4BD3AEB6F8732E74DF23">
    <w:name w:val="E9EA30B0B02E4BD3AEB6F8732E74DF23"/>
    <w:rsid w:val="00836CCE"/>
  </w:style>
  <w:style w:type="paragraph" w:customStyle="1" w:styleId="CD861665D69940E2BA28DD45B3E2C21E">
    <w:name w:val="CD861665D69940E2BA28DD45B3E2C21E"/>
    <w:rsid w:val="00836CCE"/>
  </w:style>
  <w:style w:type="paragraph" w:customStyle="1" w:styleId="3F20D87136D740BA86B4231E02A3E721">
    <w:name w:val="3F20D87136D740BA86B4231E02A3E721"/>
    <w:rsid w:val="00836CCE"/>
  </w:style>
  <w:style w:type="paragraph" w:customStyle="1" w:styleId="73AF33404F2D48A09BEBFEFACB00717D">
    <w:name w:val="73AF33404F2D48A09BEBFEFACB00717D"/>
    <w:rsid w:val="00836CCE"/>
  </w:style>
  <w:style w:type="paragraph" w:customStyle="1" w:styleId="A81119EDD50F49AE90F2DF7C9BEA980D">
    <w:name w:val="A81119EDD50F49AE90F2DF7C9BEA980D"/>
    <w:rsid w:val="00836CCE"/>
  </w:style>
  <w:style w:type="paragraph" w:customStyle="1" w:styleId="C9555B16110F44899D299F0CE4E8C2F7">
    <w:name w:val="C9555B16110F44899D299F0CE4E8C2F7"/>
    <w:rsid w:val="00836CCE"/>
  </w:style>
  <w:style w:type="paragraph" w:customStyle="1" w:styleId="8AFB1C55F9A24F3D88FDCCFD7EADF3C6">
    <w:name w:val="8AFB1C55F9A24F3D88FDCCFD7EADF3C6"/>
    <w:rsid w:val="00836CCE"/>
  </w:style>
  <w:style w:type="paragraph" w:customStyle="1" w:styleId="95C84C981C4B49A0B99857CF074EA2CF">
    <w:name w:val="95C84C981C4B49A0B99857CF074EA2CF"/>
    <w:rsid w:val="00836CCE"/>
  </w:style>
  <w:style w:type="paragraph" w:customStyle="1" w:styleId="A8B57EAE05F649C2A0E9CA3BEB8DF9CE">
    <w:name w:val="A8B57EAE05F649C2A0E9CA3BEB8DF9CE"/>
    <w:rsid w:val="00836CCE"/>
  </w:style>
  <w:style w:type="paragraph" w:customStyle="1" w:styleId="3E12C7B98C8041029D77F5FA1D13BB5D">
    <w:name w:val="3E12C7B98C8041029D77F5FA1D13BB5D"/>
    <w:rsid w:val="00836CCE"/>
  </w:style>
  <w:style w:type="paragraph" w:customStyle="1" w:styleId="7501641C6FB541E68E9FCC9E5FFCBD1E">
    <w:name w:val="7501641C6FB541E68E9FCC9E5FFCBD1E"/>
    <w:rsid w:val="00836CCE"/>
  </w:style>
  <w:style w:type="paragraph" w:customStyle="1" w:styleId="78B2E57E53914773B461DD1120C8FCD8">
    <w:name w:val="78B2E57E53914773B461DD1120C8FCD8"/>
    <w:rsid w:val="00836CCE"/>
  </w:style>
  <w:style w:type="paragraph" w:customStyle="1" w:styleId="F6403739E0C54EAA89589E5F15C7C56A">
    <w:name w:val="F6403739E0C54EAA89589E5F15C7C56A"/>
    <w:rsid w:val="00836CCE"/>
  </w:style>
  <w:style w:type="paragraph" w:customStyle="1" w:styleId="A4E00C4B491D4622BEAD3D8834F102E1">
    <w:name w:val="A4E00C4B491D4622BEAD3D8834F102E1"/>
    <w:rsid w:val="00836CCE"/>
  </w:style>
  <w:style w:type="paragraph" w:customStyle="1" w:styleId="804E2AA4E2944764A6499281C4A9813B">
    <w:name w:val="804E2AA4E2944764A6499281C4A9813B"/>
    <w:rsid w:val="00836CCE"/>
  </w:style>
  <w:style w:type="paragraph" w:customStyle="1" w:styleId="C14CF092236F41A4AED08ACD451D18D0">
    <w:name w:val="C14CF092236F41A4AED08ACD451D18D0"/>
    <w:rsid w:val="00836CCE"/>
  </w:style>
  <w:style w:type="paragraph" w:customStyle="1" w:styleId="2F4EA79C845242369EA5D542AE89255A">
    <w:name w:val="2F4EA79C845242369EA5D542AE89255A"/>
    <w:rsid w:val="00836CCE"/>
  </w:style>
  <w:style w:type="paragraph" w:customStyle="1" w:styleId="E0D42B52DBC44099AAA581C07116A43B">
    <w:name w:val="E0D42B52DBC44099AAA581C07116A43B"/>
    <w:rsid w:val="00836CCE"/>
  </w:style>
  <w:style w:type="paragraph" w:customStyle="1" w:styleId="3AA0F112234B4C648CBF6E6A91A48745">
    <w:name w:val="3AA0F112234B4C648CBF6E6A91A48745"/>
    <w:rsid w:val="00836CCE"/>
  </w:style>
  <w:style w:type="paragraph" w:customStyle="1" w:styleId="2CE75397165F4DE6A5769ECBFEE79C27">
    <w:name w:val="2CE75397165F4DE6A5769ECBFEE79C27"/>
    <w:rsid w:val="00836CCE"/>
  </w:style>
  <w:style w:type="paragraph" w:customStyle="1" w:styleId="7ADB99FF3AE44F38B91E2E3B5079554B">
    <w:name w:val="7ADB99FF3AE44F38B91E2E3B5079554B"/>
    <w:rsid w:val="00836CCE"/>
  </w:style>
  <w:style w:type="paragraph" w:customStyle="1" w:styleId="254F929744A846189CB94B1292EFF225">
    <w:name w:val="254F929744A846189CB94B1292EFF225"/>
    <w:rsid w:val="00836CCE"/>
  </w:style>
  <w:style w:type="paragraph" w:customStyle="1" w:styleId="7A4DA8D3CDED4763866CDAE0C64A0602">
    <w:name w:val="7A4DA8D3CDED4763866CDAE0C64A0602"/>
    <w:rsid w:val="00836CCE"/>
  </w:style>
  <w:style w:type="paragraph" w:customStyle="1" w:styleId="D7A0B9232F824F9790717926F326C681">
    <w:name w:val="D7A0B9232F824F9790717926F326C681"/>
    <w:rsid w:val="00836CCE"/>
  </w:style>
  <w:style w:type="paragraph" w:customStyle="1" w:styleId="22CD01F29C4F4B90B8DD66BD85EFB7D4">
    <w:name w:val="22CD01F29C4F4B90B8DD66BD85EFB7D4"/>
    <w:rsid w:val="00836CCE"/>
  </w:style>
  <w:style w:type="paragraph" w:customStyle="1" w:styleId="35AD69C9CC314DFA8287FF716DB4CFC4">
    <w:name w:val="35AD69C9CC314DFA8287FF716DB4CFC4"/>
    <w:rsid w:val="00836CCE"/>
  </w:style>
  <w:style w:type="paragraph" w:customStyle="1" w:styleId="6B1E1007E9574973AED5E19D66A738AF">
    <w:name w:val="6B1E1007E9574973AED5E19D66A738AF"/>
    <w:rsid w:val="00836CCE"/>
  </w:style>
  <w:style w:type="paragraph" w:customStyle="1" w:styleId="19219B6FA2D148599051B00A41A46CDE">
    <w:name w:val="19219B6FA2D148599051B00A41A46CDE"/>
    <w:rsid w:val="00836CCE"/>
  </w:style>
  <w:style w:type="paragraph" w:customStyle="1" w:styleId="6A9AEC720F8D478880D292DEB924865E">
    <w:name w:val="6A9AEC720F8D478880D292DEB924865E"/>
    <w:rsid w:val="00836CCE"/>
  </w:style>
  <w:style w:type="paragraph" w:customStyle="1" w:styleId="AE6244767E3C406D8B9FC094EFCA9CEB">
    <w:name w:val="AE6244767E3C406D8B9FC094EFCA9CEB"/>
    <w:rsid w:val="00836CCE"/>
  </w:style>
  <w:style w:type="paragraph" w:customStyle="1" w:styleId="8CB46EDCBA0E4579BA3ADC510E498E9E">
    <w:name w:val="8CB46EDCBA0E4579BA3ADC510E498E9E"/>
    <w:rsid w:val="00836CCE"/>
  </w:style>
  <w:style w:type="paragraph" w:customStyle="1" w:styleId="11FF168739D5483FA2636782BC92B6F3">
    <w:name w:val="11FF168739D5483FA2636782BC92B6F3"/>
    <w:rsid w:val="00836CCE"/>
  </w:style>
  <w:style w:type="paragraph" w:customStyle="1" w:styleId="F64FE0CE195B4A19B53644B04455994E">
    <w:name w:val="F64FE0CE195B4A19B53644B04455994E"/>
    <w:rsid w:val="00836CCE"/>
  </w:style>
  <w:style w:type="paragraph" w:customStyle="1" w:styleId="554DA4B697B24A79A6224373E11824B3">
    <w:name w:val="554DA4B697B24A79A6224373E11824B3"/>
    <w:rsid w:val="00836CCE"/>
  </w:style>
  <w:style w:type="paragraph" w:customStyle="1" w:styleId="A611D71E0D0E41B0A42A520B7667FA1D">
    <w:name w:val="A611D71E0D0E41B0A42A520B7667FA1D"/>
    <w:rsid w:val="00836CCE"/>
  </w:style>
  <w:style w:type="paragraph" w:customStyle="1" w:styleId="E42402BBDE60461ABF7E3BC368217798">
    <w:name w:val="E42402BBDE60461ABF7E3BC368217798"/>
    <w:rsid w:val="00836CCE"/>
  </w:style>
  <w:style w:type="paragraph" w:customStyle="1" w:styleId="E2FBF5FB23E84DC7B3D2CB6E22825F4A">
    <w:name w:val="E2FBF5FB23E84DC7B3D2CB6E22825F4A"/>
    <w:rsid w:val="00836CCE"/>
  </w:style>
  <w:style w:type="paragraph" w:customStyle="1" w:styleId="ED3B37BEE2AF452E98FD9E62CD1082C9">
    <w:name w:val="ED3B37BEE2AF452E98FD9E62CD1082C9"/>
    <w:rsid w:val="00836CCE"/>
  </w:style>
  <w:style w:type="paragraph" w:customStyle="1" w:styleId="8879972ED20C42F8B428578EECFD78DD">
    <w:name w:val="8879972ED20C42F8B428578EECFD78DD"/>
    <w:rsid w:val="00836CCE"/>
  </w:style>
  <w:style w:type="paragraph" w:customStyle="1" w:styleId="3614F2D483E34E55AEA3C6275C787CF3">
    <w:name w:val="3614F2D483E34E55AEA3C6275C787CF3"/>
    <w:rsid w:val="00836CCE"/>
  </w:style>
  <w:style w:type="paragraph" w:customStyle="1" w:styleId="05B69317C06B416CB1918ECEBD35375A">
    <w:name w:val="05B69317C06B416CB1918ECEBD35375A"/>
    <w:rsid w:val="00836CCE"/>
  </w:style>
  <w:style w:type="paragraph" w:customStyle="1" w:styleId="11F003EE802D489E8A31EB48338ED11B">
    <w:name w:val="11F003EE802D489E8A31EB48338ED11B"/>
    <w:rsid w:val="00836CCE"/>
  </w:style>
  <w:style w:type="paragraph" w:customStyle="1" w:styleId="3D437BFFB3424921AE470FBAC26F236F">
    <w:name w:val="3D437BFFB3424921AE470FBAC26F236F"/>
    <w:rsid w:val="00836CCE"/>
  </w:style>
  <w:style w:type="paragraph" w:customStyle="1" w:styleId="2AF294B151DB44AA9E58E235A118AC5E">
    <w:name w:val="2AF294B151DB44AA9E58E235A118AC5E"/>
    <w:rsid w:val="00836CCE"/>
  </w:style>
  <w:style w:type="paragraph" w:customStyle="1" w:styleId="4F72C22189C4449099841AAE41FAFB9A">
    <w:name w:val="4F72C22189C4449099841AAE41FAFB9A"/>
    <w:rsid w:val="00836CCE"/>
  </w:style>
  <w:style w:type="paragraph" w:customStyle="1" w:styleId="81051DB2D4CF45A69FFC9ABEE1FECFC3">
    <w:name w:val="81051DB2D4CF45A69FFC9ABEE1FECFC3"/>
    <w:rsid w:val="00836CCE"/>
  </w:style>
  <w:style w:type="paragraph" w:customStyle="1" w:styleId="119EA7B2B68D49F19E04F3D9C8D1D4F8">
    <w:name w:val="119EA7B2B68D49F19E04F3D9C8D1D4F8"/>
    <w:rsid w:val="00836CCE"/>
  </w:style>
  <w:style w:type="paragraph" w:customStyle="1" w:styleId="DEC9B878AB4B4127A8EF0E3DE4D281DD">
    <w:name w:val="DEC9B878AB4B4127A8EF0E3DE4D281DD"/>
    <w:rsid w:val="00836CCE"/>
  </w:style>
  <w:style w:type="paragraph" w:customStyle="1" w:styleId="F559DB0DBB2C48BA969D9E2F2C02362A">
    <w:name w:val="F559DB0DBB2C48BA969D9E2F2C02362A"/>
    <w:rsid w:val="00836CCE"/>
  </w:style>
  <w:style w:type="paragraph" w:customStyle="1" w:styleId="3F240D4F09D54677A46918BE1DBC53A8">
    <w:name w:val="3F240D4F09D54677A46918BE1DBC53A8"/>
    <w:rsid w:val="00836CCE"/>
  </w:style>
  <w:style w:type="paragraph" w:customStyle="1" w:styleId="9D68CD4B7A2147A4B54325C6A7FB15FD">
    <w:name w:val="9D68CD4B7A2147A4B54325C6A7FB15FD"/>
    <w:rsid w:val="00836CCE"/>
  </w:style>
  <w:style w:type="paragraph" w:customStyle="1" w:styleId="090DDD9ED6F44BF5A89725DBEE43B379">
    <w:name w:val="090DDD9ED6F44BF5A89725DBEE43B379"/>
    <w:rsid w:val="00836CCE"/>
  </w:style>
  <w:style w:type="paragraph" w:customStyle="1" w:styleId="E3AEC97B5CEF42E1AB086844EE5900BB">
    <w:name w:val="E3AEC97B5CEF42E1AB086844EE5900BB"/>
    <w:rsid w:val="00836CCE"/>
  </w:style>
  <w:style w:type="paragraph" w:customStyle="1" w:styleId="9D03AF32B97E4DF89B99999A4D9956F9">
    <w:name w:val="9D03AF32B97E4DF89B99999A4D9956F9"/>
    <w:rsid w:val="00836CCE"/>
  </w:style>
  <w:style w:type="paragraph" w:customStyle="1" w:styleId="F86FB5996A3D43978B609FB81BED3CE1">
    <w:name w:val="F86FB5996A3D43978B609FB81BED3CE1"/>
    <w:rsid w:val="00836CCE"/>
  </w:style>
  <w:style w:type="paragraph" w:customStyle="1" w:styleId="C4EE1668E4054BDBBCFA2C2388B164FD">
    <w:name w:val="C4EE1668E4054BDBBCFA2C2388B164FD"/>
    <w:rsid w:val="00836CCE"/>
  </w:style>
  <w:style w:type="paragraph" w:customStyle="1" w:styleId="EAAEAEAC9CA54B46AF3CCAC94CDDE1D1">
    <w:name w:val="EAAEAEAC9CA54B46AF3CCAC94CDDE1D1"/>
    <w:rsid w:val="00836CCE"/>
  </w:style>
  <w:style w:type="paragraph" w:customStyle="1" w:styleId="AAC6D8A34F3B44C79DB510994C9FC63B">
    <w:name w:val="AAC6D8A34F3B44C79DB510994C9FC63B"/>
    <w:rsid w:val="00836CCE"/>
  </w:style>
  <w:style w:type="paragraph" w:customStyle="1" w:styleId="DB005C04AC824F098AD0A71A39A33466">
    <w:name w:val="DB005C04AC824F098AD0A71A39A33466"/>
    <w:rsid w:val="00E23205"/>
  </w:style>
  <w:style w:type="paragraph" w:customStyle="1" w:styleId="DF9701C06ADA44CFB8E28B0259E6ED00">
    <w:name w:val="DF9701C06ADA44CFB8E28B0259E6ED00"/>
    <w:rsid w:val="00E23205"/>
  </w:style>
  <w:style w:type="paragraph" w:customStyle="1" w:styleId="19C9933D4BA3497F9EC92F5CF31D152E">
    <w:name w:val="19C9933D4BA3497F9EC92F5CF31D152E"/>
    <w:rsid w:val="00E23205"/>
  </w:style>
  <w:style w:type="paragraph" w:customStyle="1" w:styleId="01C5141E305B45AC971583671E313749">
    <w:name w:val="01C5141E305B45AC971583671E313749"/>
    <w:rsid w:val="00E23205"/>
  </w:style>
  <w:style w:type="paragraph" w:customStyle="1" w:styleId="F2AD376FFACF4CEA96266E0BE5C8CDA5">
    <w:name w:val="F2AD376FFACF4CEA96266E0BE5C8CDA5"/>
    <w:rsid w:val="00E23205"/>
  </w:style>
  <w:style w:type="paragraph" w:customStyle="1" w:styleId="D4DF89EC3F3F467591BA39F27F520298">
    <w:name w:val="D4DF89EC3F3F467591BA39F27F520298"/>
    <w:rsid w:val="00E23205"/>
  </w:style>
  <w:style w:type="paragraph" w:customStyle="1" w:styleId="B00DE3C3D86D4F24A7DF7E7D192DF80B">
    <w:name w:val="B00DE3C3D86D4F24A7DF7E7D192DF80B"/>
    <w:rsid w:val="00E23205"/>
  </w:style>
  <w:style w:type="paragraph" w:customStyle="1" w:styleId="26BB1560D58A49E8B957AD45768525E3">
    <w:name w:val="26BB1560D58A49E8B957AD45768525E3"/>
    <w:rsid w:val="00E23205"/>
  </w:style>
  <w:style w:type="paragraph" w:customStyle="1" w:styleId="18C434CF13F94292A7FEDD8033ECE165">
    <w:name w:val="18C434CF13F94292A7FEDD8033ECE165"/>
    <w:rsid w:val="00E23205"/>
  </w:style>
  <w:style w:type="paragraph" w:customStyle="1" w:styleId="D072B8E253234821BDB9CF05E2C62632">
    <w:name w:val="D072B8E253234821BDB9CF05E2C62632"/>
    <w:rsid w:val="00E23205"/>
  </w:style>
  <w:style w:type="paragraph" w:customStyle="1" w:styleId="7039B5EDBB57413EB5BE35AE2701E8F8">
    <w:name w:val="7039B5EDBB57413EB5BE35AE2701E8F8"/>
    <w:rsid w:val="00E23205"/>
  </w:style>
  <w:style w:type="paragraph" w:customStyle="1" w:styleId="5F6B5D12C85B431586B2B3825D24F9CC">
    <w:name w:val="5F6B5D12C85B431586B2B3825D24F9CC"/>
    <w:rsid w:val="00E23205"/>
  </w:style>
  <w:style w:type="paragraph" w:customStyle="1" w:styleId="F40CEBFFC1894FCAB2ED061C27C79198">
    <w:name w:val="F40CEBFFC1894FCAB2ED061C27C79198"/>
    <w:rsid w:val="00E23205"/>
  </w:style>
  <w:style w:type="paragraph" w:customStyle="1" w:styleId="184BA786089A49E68BBA6C68674C1110">
    <w:name w:val="184BA786089A49E68BBA6C68674C1110"/>
    <w:rsid w:val="00E23205"/>
  </w:style>
  <w:style w:type="paragraph" w:customStyle="1" w:styleId="C7B4A95618644AB4BB7857B7A272F0BF">
    <w:name w:val="C7B4A95618644AB4BB7857B7A272F0BF"/>
    <w:rsid w:val="00E23205"/>
  </w:style>
  <w:style w:type="paragraph" w:customStyle="1" w:styleId="FBFCB27651AE442E9D301022A892AB5D">
    <w:name w:val="FBFCB27651AE442E9D301022A892AB5D"/>
    <w:rsid w:val="00E23205"/>
  </w:style>
  <w:style w:type="paragraph" w:customStyle="1" w:styleId="CF7CADF6AC074D1F92B35012FA27A998">
    <w:name w:val="CF7CADF6AC074D1F92B35012FA27A998"/>
    <w:rsid w:val="00E23205"/>
  </w:style>
  <w:style w:type="paragraph" w:customStyle="1" w:styleId="FFBF1FBCC6B7456D8DAF032B25DAEB6E">
    <w:name w:val="FFBF1FBCC6B7456D8DAF032B25DAEB6E"/>
    <w:rsid w:val="00E23205"/>
  </w:style>
  <w:style w:type="paragraph" w:customStyle="1" w:styleId="48E4C9BE1D3B415B9885D96EEC23FE29">
    <w:name w:val="48E4C9BE1D3B415B9885D96EEC23FE29"/>
    <w:rsid w:val="00E23205"/>
  </w:style>
  <w:style w:type="paragraph" w:customStyle="1" w:styleId="904231A2B3A74150BA3CE8223704D88F">
    <w:name w:val="904231A2B3A74150BA3CE8223704D88F"/>
    <w:rsid w:val="00E23205"/>
  </w:style>
  <w:style w:type="paragraph" w:customStyle="1" w:styleId="0C20A00952F64343B5B98159E4320166">
    <w:name w:val="0C20A00952F64343B5B98159E4320166"/>
    <w:rsid w:val="00E23205"/>
  </w:style>
  <w:style w:type="paragraph" w:customStyle="1" w:styleId="11FD53FA51A143C7BC317FDC2F475568">
    <w:name w:val="11FD53FA51A143C7BC317FDC2F475568"/>
    <w:rsid w:val="00E23205"/>
  </w:style>
  <w:style w:type="paragraph" w:customStyle="1" w:styleId="7F2EB0B09FD740EEB496D6ABCA567EE5">
    <w:name w:val="7F2EB0B09FD740EEB496D6ABCA567EE5"/>
    <w:rsid w:val="001D4B77"/>
  </w:style>
  <w:style w:type="paragraph" w:customStyle="1" w:styleId="BB4593A28D9F411E990C27B2223B4F35">
    <w:name w:val="BB4593A28D9F411E990C27B2223B4F35"/>
    <w:rsid w:val="001D4B77"/>
  </w:style>
  <w:style w:type="paragraph" w:customStyle="1" w:styleId="0EC0B0B3EE9040F0A33A7EEE98E270A6">
    <w:name w:val="0EC0B0B3EE9040F0A33A7EEE98E270A6"/>
    <w:rsid w:val="001D4B77"/>
  </w:style>
  <w:style w:type="paragraph" w:customStyle="1" w:styleId="21D957A9554C4B01A4EF65596EA2208B">
    <w:name w:val="21D957A9554C4B01A4EF65596EA2208B"/>
    <w:rsid w:val="001D4B77"/>
  </w:style>
  <w:style w:type="paragraph" w:customStyle="1" w:styleId="6883B72B46CF4868AD1C1528406F2354">
    <w:name w:val="6883B72B46CF4868AD1C1528406F2354"/>
    <w:rsid w:val="001D4B77"/>
  </w:style>
  <w:style w:type="paragraph" w:customStyle="1" w:styleId="9233CF4D8E794B77B3DCE2C8C9175CEA">
    <w:name w:val="9233CF4D8E794B77B3DCE2C8C9175CEA"/>
    <w:rsid w:val="001D4B77"/>
  </w:style>
  <w:style w:type="paragraph" w:customStyle="1" w:styleId="DFF26060ACE747DC88BA3DCCD81FAEF1">
    <w:name w:val="DFF26060ACE747DC88BA3DCCD81FAEF1"/>
    <w:rsid w:val="001D4B77"/>
  </w:style>
  <w:style w:type="paragraph" w:customStyle="1" w:styleId="DBEFD1DBC67C48F98F3B3CE199DEAB40">
    <w:name w:val="DBEFD1DBC67C48F98F3B3CE199DEAB40"/>
    <w:rsid w:val="001D4B77"/>
  </w:style>
  <w:style w:type="paragraph" w:customStyle="1" w:styleId="E88EA48F8F79480A988FC2DD40F1B68F">
    <w:name w:val="E88EA48F8F79480A988FC2DD40F1B68F"/>
    <w:rsid w:val="001D4B77"/>
  </w:style>
  <w:style w:type="paragraph" w:customStyle="1" w:styleId="CB32C27285414448A7A5767AA63FE55E">
    <w:name w:val="CB32C27285414448A7A5767AA63FE55E"/>
    <w:rsid w:val="001D4B77"/>
  </w:style>
  <w:style w:type="paragraph" w:customStyle="1" w:styleId="6630055E32A94E0F89F0256631243D9C">
    <w:name w:val="6630055E32A94E0F89F0256631243D9C"/>
    <w:rsid w:val="001D4B77"/>
  </w:style>
  <w:style w:type="paragraph" w:customStyle="1" w:styleId="36E8128D96E94AB8B0F24EBF72E8B977">
    <w:name w:val="36E8128D96E94AB8B0F24EBF72E8B977"/>
    <w:rsid w:val="001D4B77"/>
  </w:style>
  <w:style w:type="paragraph" w:customStyle="1" w:styleId="2353595DD68249EE86C00D9D4C3CFC57">
    <w:name w:val="2353595DD68249EE86C00D9D4C3CFC57"/>
    <w:rsid w:val="001D4B77"/>
  </w:style>
  <w:style w:type="paragraph" w:customStyle="1" w:styleId="CB66976C170F466C949E7488715B756B">
    <w:name w:val="CB66976C170F466C949E7488715B756B"/>
    <w:rsid w:val="001D4B77"/>
  </w:style>
  <w:style w:type="paragraph" w:customStyle="1" w:styleId="FF3328EF1C9E4612A8BDF88FAC9D496B">
    <w:name w:val="FF3328EF1C9E4612A8BDF88FAC9D496B"/>
    <w:rsid w:val="001D4B77"/>
  </w:style>
  <w:style w:type="paragraph" w:customStyle="1" w:styleId="F22C6F5BA2F94496A7B00CC080633F94">
    <w:name w:val="F22C6F5BA2F94496A7B00CC080633F94"/>
    <w:rsid w:val="001D4B77"/>
  </w:style>
  <w:style w:type="paragraph" w:customStyle="1" w:styleId="821CD5F91C5B44A7879C5D81B7FF3632">
    <w:name w:val="821CD5F91C5B44A7879C5D81B7FF3632"/>
    <w:rsid w:val="001D4B77"/>
  </w:style>
  <w:style w:type="paragraph" w:customStyle="1" w:styleId="9ECAAD7277804DFD879E460A06573121">
    <w:name w:val="9ECAAD7277804DFD879E460A06573121"/>
    <w:rsid w:val="001D4B77"/>
  </w:style>
  <w:style w:type="paragraph" w:customStyle="1" w:styleId="B42AC89F57DF4323A2CCD1B56A075005">
    <w:name w:val="B42AC89F57DF4323A2CCD1B56A075005"/>
    <w:rsid w:val="001D4B77"/>
  </w:style>
  <w:style w:type="paragraph" w:customStyle="1" w:styleId="FEABA6D31F324D48904AD065E89BC064">
    <w:name w:val="FEABA6D31F324D48904AD065E89BC064"/>
    <w:rsid w:val="001D4B77"/>
  </w:style>
  <w:style w:type="paragraph" w:customStyle="1" w:styleId="29690D538D0B43A985099BD56457B7F4">
    <w:name w:val="29690D538D0B43A985099BD56457B7F4"/>
    <w:rsid w:val="001D4B77"/>
  </w:style>
  <w:style w:type="paragraph" w:customStyle="1" w:styleId="1171BEFD6B744F69BC155FA82CC22318">
    <w:name w:val="1171BEFD6B744F69BC155FA82CC22318"/>
    <w:rsid w:val="001D4B77"/>
  </w:style>
  <w:style w:type="paragraph" w:customStyle="1" w:styleId="5653CA03C1284012BE4D6F776BD76836">
    <w:name w:val="5653CA03C1284012BE4D6F776BD76836"/>
    <w:rsid w:val="001D4B77"/>
  </w:style>
  <w:style w:type="paragraph" w:customStyle="1" w:styleId="50ABFDEE4BFD4802891D92FF9A85CE35">
    <w:name w:val="50ABFDEE4BFD4802891D92FF9A85CE35"/>
    <w:rsid w:val="001D4B77"/>
  </w:style>
  <w:style w:type="paragraph" w:customStyle="1" w:styleId="87061833E16F407AAFD2DF2E6A91EEB6">
    <w:name w:val="87061833E16F407AAFD2DF2E6A91EEB6"/>
    <w:rsid w:val="001D4B77"/>
  </w:style>
  <w:style w:type="paragraph" w:customStyle="1" w:styleId="D5B8ADB6DD174917A2307230BF76EFD1">
    <w:name w:val="D5B8ADB6DD174917A2307230BF76EFD1"/>
    <w:rsid w:val="001D4B77"/>
  </w:style>
  <w:style w:type="paragraph" w:customStyle="1" w:styleId="A40695557AA9439D9AF7F596E6A37656">
    <w:name w:val="A40695557AA9439D9AF7F596E6A37656"/>
    <w:rsid w:val="001D4B77"/>
  </w:style>
  <w:style w:type="paragraph" w:customStyle="1" w:styleId="42BD67F03029428FADC5308AB9012674">
    <w:name w:val="42BD67F03029428FADC5308AB9012674"/>
    <w:rsid w:val="001D4B77"/>
  </w:style>
  <w:style w:type="paragraph" w:customStyle="1" w:styleId="670F96EA32D646F1B572933C566EAD7D">
    <w:name w:val="670F96EA32D646F1B572933C566EAD7D"/>
    <w:rsid w:val="001D4B77"/>
  </w:style>
  <w:style w:type="paragraph" w:customStyle="1" w:styleId="F6DF7C453CFF4BDDB720974981359EB2">
    <w:name w:val="F6DF7C453CFF4BDDB720974981359EB2"/>
    <w:rsid w:val="002D6EFA"/>
  </w:style>
  <w:style w:type="paragraph" w:customStyle="1" w:styleId="2450243470244913B1EAECD36F913B4A">
    <w:name w:val="2450243470244913B1EAECD36F913B4A"/>
    <w:rsid w:val="002D6EFA"/>
  </w:style>
  <w:style w:type="paragraph" w:customStyle="1" w:styleId="CE43C42DF48B46538B8774F1F0C926A5">
    <w:name w:val="CE43C42DF48B46538B8774F1F0C926A5"/>
    <w:rsid w:val="002D6EFA"/>
  </w:style>
  <w:style w:type="paragraph" w:customStyle="1" w:styleId="11F00EB435FD4317A01D5EB3541894F5">
    <w:name w:val="11F00EB435FD4317A01D5EB3541894F5"/>
    <w:rsid w:val="002D6EFA"/>
  </w:style>
  <w:style w:type="paragraph" w:customStyle="1" w:styleId="1FFD14F5B71844A2B992DE2D9270FDA8">
    <w:name w:val="1FFD14F5B71844A2B992DE2D9270FDA8"/>
    <w:rsid w:val="002D6EFA"/>
  </w:style>
  <w:style w:type="paragraph" w:customStyle="1" w:styleId="8C2DCB8FB4314EA99A0E65035006FF50">
    <w:name w:val="8C2DCB8FB4314EA99A0E65035006FF50"/>
    <w:rsid w:val="002D6EFA"/>
  </w:style>
  <w:style w:type="paragraph" w:customStyle="1" w:styleId="7FC625B69FAF4E9DA53B554E458482B5">
    <w:name w:val="7FC625B69FAF4E9DA53B554E458482B5"/>
    <w:rsid w:val="002D6EFA"/>
  </w:style>
  <w:style w:type="paragraph" w:customStyle="1" w:styleId="4BD04ACB21EF45D99A340C1ED75B5E8F">
    <w:name w:val="4BD04ACB21EF45D99A340C1ED75B5E8F"/>
    <w:rsid w:val="002D6EFA"/>
  </w:style>
  <w:style w:type="paragraph" w:customStyle="1" w:styleId="87AF728898784FF5B5450A324A686FC1">
    <w:name w:val="87AF728898784FF5B5450A324A686FC1"/>
    <w:rsid w:val="003F1136"/>
  </w:style>
  <w:style w:type="paragraph" w:customStyle="1" w:styleId="679B97B5C9B343E5B6EE758DBB665EFD">
    <w:name w:val="679B97B5C9B343E5B6EE758DBB665EFD"/>
    <w:rsid w:val="003F1136"/>
  </w:style>
  <w:style w:type="paragraph" w:customStyle="1" w:styleId="44FF30DBD4E8401884EC5D70DEAA7CC3">
    <w:name w:val="44FF30DBD4E8401884EC5D70DEAA7CC3"/>
    <w:rsid w:val="003F1136"/>
  </w:style>
  <w:style w:type="paragraph" w:customStyle="1" w:styleId="44D3DD22997144F1BD03F1CA770EEB6B">
    <w:name w:val="44D3DD22997144F1BD03F1CA770EEB6B"/>
    <w:rsid w:val="003F1136"/>
  </w:style>
  <w:style w:type="paragraph" w:customStyle="1" w:styleId="0940C75A06784A43ACB798C4ED809872">
    <w:name w:val="0940C75A06784A43ACB798C4ED809872"/>
    <w:rsid w:val="001847DA"/>
  </w:style>
  <w:style w:type="paragraph" w:customStyle="1" w:styleId="B3588FBD66F6421887D3EE0391A3844C">
    <w:name w:val="B3588FBD66F6421887D3EE0391A3844C"/>
    <w:rsid w:val="001847DA"/>
  </w:style>
  <w:style w:type="paragraph" w:customStyle="1" w:styleId="D59F932F3B144EEEAB23B793135705FE">
    <w:name w:val="D59F932F3B144EEEAB23B793135705FE"/>
    <w:rsid w:val="001847DA"/>
  </w:style>
  <w:style w:type="paragraph" w:customStyle="1" w:styleId="014ADD4753B94FCD906E1B76EC7BFAAF">
    <w:name w:val="014ADD4753B94FCD906E1B76EC7BFAAF"/>
    <w:rsid w:val="001847DA"/>
  </w:style>
  <w:style w:type="paragraph" w:customStyle="1" w:styleId="3335847B2A024C9394D943A446974AE4">
    <w:name w:val="3335847B2A024C9394D943A446974AE4"/>
    <w:rsid w:val="001847DA"/>
  </w:style>
  <w:style w:type="paragraph" w:customStyle="1" w:styleId="FA5DD4490C3A454298AA5E693EA53A75">
    <w:name w:val="FA5DD4490C3A454298AA5E693EA53A75"/>
    <w:rsid w:val="001847DA"/>
  </w:style>
  <w:style w:type="paragraph" w:customStyle="1" w:styleId="75A1D7D6238B4AAD8DF0CA0E9B7FB927">
    <w:name w:val="75A1D7D6238B4AAD8DF0CA0E9B7FB927"/>
    <w:rsid w:val="001847DA"/>
  </w:style>
  <w:style w:type="paragraph" w:customStyle="1" w:styleId="D6C0BC55E2C043818E4BB527A53F587F">
    <w:name w:val="D6C0BC55E2C043818E4BB527A53F587F"/>
    <w:rsid w:val="001847DA"/>
  </w:style>
  <w:style w:type="paragraph" w:customStyle="1" w:styleId="C2DF5AE9804C4BB1B92048FBE8131BB0">
    <w:name w:val="C2DF5AE9804C4BB1B92048FBE8131BB0"/>
    <w:rsid w:val="001847DA"/>
  </w:style>
  <w:style w:type="paragraph" w:customStyle="1" w:styleId="1E6071075B484B86B14DB2E9EC6790FB">
    <w:name w:val="1E6071075B484B86B14DB2E9EC6790FB"/>
    <w:rsid w:val="001847DA"/>
  </w:style>
  <w:style w:type="paragraph" w:customStyle="1" w:styleId="BED7E0C3EFAF4366AEFECBBE451ACDAA">
    <w:name w:val="BED7E0C3EFAF4366AEFECBBE451ACDAA"/>
    <w:rsid w:val="001847DA"/>
  </w:style>
  <w:style w:type="paragraph" w:customStyle="1" w:styleId="2282C2032AB84CE69ECF862B56CB3B56">
    <w:name w:val="2282C2032AB84CE69ECF862B56CB3B56"/>
    <w:rsid w:val="001847DA"/>
  </w:style>
  <w:style w:type="paragraph" w:customStyle="1" w:styleId="45555D46C4F14DB2850791AEF9768387">
    <w:name w:val="45555D46C4F14DB2850791AEF9768387"/>
    <w:rsid w:val="001847DA"/>
  </w:style>
  <w:style w:type="paragraph" w:customStyle="1" w:styleId="43B6A0201DDB411CBE97FCF7A95BB151">
    <w:name w:val="43B6A0201DDB411CBE97FCF7A95BB151"/>
    <w:rsid w:val="001847DA"/>
  </w:style>
  <w:style w:type="paragraph" w:customStyle="1" w:styleId="EF8C9E25063347AC88C02C2D590A1D91">
    <w:name w:val="EF8C9E25063347AC88C02C2D590A1D91"/>
    <w:rsid w:val="001847DA"/>
  </w:style>
  <w:style w:type="paragraph" w:customStyle="1" w:styleId="FA94436D616648E5A76CC2A7ECC83491">
    <w:name w:val="FA94436D616648E5A76CC2A7ECC83491"/>
    <w:rsid w:val="001847DA"/>
  </w:style>
  <w:style w:type="paragraph" w:customStyle="1" w:styleId="54037D70822F4F56B78864B350EE83DA">
    <w:name w:val="54037D70822F4F56B78864B350EE83DA"/>
    <w:rsid w:val="001847DA"/>
  </w:style>
  <w:style w:type="paragraph" w:customStyle="1" w:styleId="5F2D8E165B314447BF08D2C9286F52D8">
    <w:name w:val="5F2D8E165B314447BF08D2C9286F52D8"/>
    <w:rsid w:val="001847DA"/>
  </w:style>
  <w:style w:type="paragraph" w:customStyle="1" w:styleId="4F779225C16E469EA84C6C0921581E70">
    <w:name w:val="4F779225C16E469EA84C6C0921581E70"/>
    <w:rsid w:val="001847DA"/>
  </w:style>
  <w:style w:type="paragraph" w:customStyle="1" w:styleId="222D44235D0247A5A185333B00B4E129">
    <w:name w:val="222D44235D0247A5A185333B00B4E129"/>
    <w:rsid w:val="001847DA"/>
  </w:style>
  <w:style w:type="paragraph" w:customStyle="1" w:styleId="52DBE7AA00E14583BF628D37CC2F1DC7">
    <w:name w:val="52DBE7AA00E14583BF628D37CC2F1DC7"/>
    <w:rsid w:val="001847DA"/>
  </w:style>
  <w:style w:type="paragraph" w:customStyle="1" w:styleId="B06E01E9F4D14522A5F7F05D37F914B4">
    <w:name w:val="B06E01E9F4D14522A5F7F05D37F914B4"/>
    <w:rsid w:val="001847DA"/>
  </w:style>
  <w:style w:type="paragraph" w:customStyle="1" w:styleId="8859F47D39634240BD73DF039121F1B0">
    <w:name w:val="8859F47D39634240BD73DF039121F1B0"/>
    <w:rsid w:val="001847DA"/>
  </w:style>
  <w:style w:type="paragraph" w:customStyle="1" w:styleId="84B3C8B953D54DA09EDB3B65F6807D0B">
    <w:name w:val="84B3C8B953D54DA09EDB3B65F6807D0B"/>
    <w:rsid w:val="008D52B4"/>
  </w:style>
  <w:style w:type="paragraph" w:customStyle="1" w:styleId="B6D2E84D3E7447A59237084C869D5049">
    <w:name w:val="B6D2E84D3E7447A59237084C869D5049"/>
    <w:rsid w:val="008D52B4"/>
  </w:style>
  <w:style w:type="paragraph" w:customStyle="1" w:styleId="A0768D4C3B574D28AD835556662D4316">
    <w:name w:val="A0768D4C3B574D28AD835556662D4316"/>
    <w:rsid w:val="008D52B4"/>
  </w:style>
  <w:style w:type="paragraph" w:customStyle="1" w:styleId="501BD7035D654C2BAC3A7C44DDADC23B">
    <w:name w:val="501BD7035D654C2BAC3A7C44DDADC23B"/>
    <w:rsid w:val="008D52B4"/>
  </w:style>
  <w:style w:type="paragraph" w:customStyle="1" w:styleId="E9D695D5F6814BFB8075B665C1D0E12C">
    <w:name w:val="E9D695D5F6814BFB8075B665C1D0E12C"/>
    <w:rsid w:val="008D52B4"/>
  </w:style>
  <w:style w:type="paragraph" w:customStyle="1" w:styleId="21148EA617C846CCB28FBA070E28CDE8">
    <w:name w:val="21148EA617C846CCB28FBA070E28CDE8"/>
    <w:rsid w:val="008D52B4"/>
  </w:style>
  <w:style w:type="paragraph" w:customStyle="1" w:styleId="C9C10FCB499442B4967765F1F5B198D8">
    <w:name w:val="C9C10FCB499442B4967765F1F5B198D8"/>
    <w:rsid w:val="008D52B4"/>
  </w:style>
  <w:style w:type="paragraph" w:customStyle="1" w:styleId="AEE8340D3DDD4D13BC154C2B00578EDF">
    <w:name w:val="AEE8340D3DDD4D13BC154C2B00578EDF"/>
    <w:rsid w:val="008D52B4"/>
  </w:style>
  <w:style w:type="paragraph" w:customStyle="1" w:styleId="732B5A6AF9504D43B055578890C9B384">
    <w:name w:val="732B5A6AF9504D43B055578890C9B384"/>
    <w:rsid w:val="008D52B4"/>
  </w:style>
  <w:style w:type="paragraph" w:customStyle="1" w:styleId="0E8FCC0EFF2041B8BFE4050AB9EEA05C">
    <w:name w:val="0E8FCC0EFF2041B8BFE4050AB9EEA05C"/>
    <w:rsid w:val="008D52B4"/>
  </w:style>
  <w:style w:type="paragraph" w:customStyle="1" w:styleId="7F0EC36FD08545C3AB1D42B9184CCBB0">
    <w:name w:val="7F0EC36FD08545C3AB1D42B9184CCBB0"/>
    <w:rsid w:val="008D52B4"/>
  </w:style>
  <w:style w:type="paragraph" w:customStyle="1" w:styleId="FD7CA3F872B64943915F5B38C5B073DF">
    <w:name w:val="FD7CA3F872B64943915F5B38C5B073DF"/>
    <w:rsid w:val="008D52B4"/>
  </w:style>
  <w:style w:type="paragraph" w:customStyle="1" w:styleId="57EB2EE4A6BD46AB900560F7BEEAF616">
    <w:name w:val="57EB2EE4A6BD46AB900560F7BEEAF616"/>
    <w:rsid w:val="008D52B4"/>
  </w:style>
  <w:style w:type="paragraph" w:customStyle="1" w:styleId="B2AFB32362B44FBA982B39A0FAAB5C5B">
    <w:name w:val="B2AFB32362B44FBA982B39A0FAAB5C5B"/>
    <w:rsid w:val="008D52B4"/>
  </w:style>
  <w:style w:type="paragraph" w:customStyle="1" w:styleId="15F183F85D03423FA1D837EC1AB59B6B">
    <w:name w:val="15F183F85D03423FA1D837EC1AB59B6B"/>
    <w:rsid w:val="008D52B4"/>
  </w:style>
  <w:style w:type="paragraph" w:customStyle="1" w:styleId="98F5AE1DE01E41FFBE6FEF5B0EC58BC1">
    <w:name w:val="98F5AE1DE01E41FFBE6FEF5B0EC58BC1"/>
    <w:rsid w:val="008D52B4"/>
  </w:style>
  <w:style w:type="paragraph" w:customStyle="1" w:styleId="650A3DA385CE4C1C82D298F7C3DCF08B">
    <w:name w:val="650A3DA385CE4C1C82D298F7C3DCF08B"/>
    <w:rsid w:val="008D52B4"/>
  </w:style>
  <w:style w:type="paragraph" w:customStyle="1" w:styleId="E60A0851E569403AA0BC52362F493100">
    <w:name w:val="E60A0851E569403AA0BC52362F493100"/>
    <w:rsid w:val="008D52B4"/>
  </w:style>
  <w:style w:type="paragraph" w:customStyle="1" w:styleId="3A6875A317AA4F90B0E538A182D00E03">
    <w:name w:val="3A6875A317AA4F90B0E538A182D00E03"/>
    <w:rsid w:val="008D52B4"/>
  </w:style>
  <w:style w:type="paragraph" w:customStyle="1" w:styleId="E31490D5973545AFA6113E2C5C6975F9">
    <w:name w:val="E31490D5973545AFA6113E2C5C6975F9"/>
    <w:rsid w:val="008D52B4"/>
  </w:style>
  <w:style w:type="paragraph" w:customStyle="1" w:styleId="494CBEFFEF3A4E9E9346120B9674E1E8">
    <w:name w:val="494CBEFFEF3A4E9E9346120B9674E1E8"/>
    <w:rsid w:val="008D52B4"/>
  </w:style>
  <w:style w:type="paragraph" w:customStyle="1" w:styleId="66AD2098CEC1496DAF0F32CFAF2F05491">
    <w:name w:val="66AD2098CEC1496DAF0F32CFAF2F05491"/>
    <w:rsid w:val="00712FA2"/>
    <w:rPr>
      <w:rFonts w:eastAsiaTheme="minorHAnsi"/>
      <w:lang w:eastAsia="en-US"/>
    </w:rPr>
  </w:style>
  <w:style w:type="paragraph" w:customStyle="1" w:styleId="442EDE5A21B44592AA30B97AADD1A6C3">
    <w:name w:val="442EDE5A21B44592AA30B97AADD1A6C3"/>
    <w:rsid w:val="00712FA2"/>
    <w:rPr>
      <w:rFonts w:eastAsiaTheme="minorHAnsi"/>
      <w:lang w:eastAsia="en-US"/>
    </w:rPr>
  </w:style>
  <w:style w:type="paragraph" w:customStyle="1" w:styleId="0940C75A06784A43ACB798C4ED8098721">
    <w:name w:val="0940C75A06784A43ACB798C4ED8098721"/>
    <w:rsid w:val="00712FA2"/>
    <w:rPr>
      <w:rFonts w:eastAsiaTheme="minorHAnsi"/>
      <w:lang w:eastAsia="en-US"/>
    </w:rPr>
  </w:style>
  <w:style w:type="paragraph" w:customStyle="1" w:styleId="DF9701C06ADA44CFB8E28B0259E6ED001">
    <w:name w:val="DF9701C06ADA44CFB8E28B0259E6ED001"/>
    <w:rsid w:val="00712FA2"/>
    <w:rPr>
      <w:rFonts w:eastAsiaTheme="minorHAnsi"/>
      <w:lang w:eastAsia="en-US"/>
    </w:rPr>
  </w:style>
  <w:style w:type="paragraph" w:customStyle="1" w:styleId="57301CDC84BD4A3CBDC8A0EB6F387D55">
    <w:name w:val="57301CDC84BD4A3CBDC8A0EB6F387D55"/>
    <w:rsid w:val="00712FA2"/>
    <w:rPr>
      <w:rFonts w:eastAsiaTheme="minorHAnsi"/>
      <w:lang w:eastAsia="en-US"/>
    </w:rPr>
  </w:style>
  <w:style w:type="paragraph" w:customStyle="1" w:styleId="6C35D9465BB4435E9B56C4E2B60801D11">
    <w:name w:val="6C35D9465BB4435E9B56C4E2B60801D11"/>
    <w:rsid w:val="00712FA2"/>
    <w:rPr>
      <w:rFonts w:eastAsiaTheme="minorHAnsi"/>
      <w:lang w:eastAsia="en-US"/>
    </w:rPr>
  </w:style>
  <w:style w:type="paragraph" w:customStyle="1" w:styleId="33C7247F1CAD4E3691CF5701180253C4">
    <w:name w:val="33C7247F1CAD4E3691CF5701180253C4"/>
    <w:rsid w:val="00712FA2"/>
    <w:rPr>
      <w:rFonts w:eastAsiaTheme="minorHAnsi"/>
      <w:lang w:eastAsia="en-US"/>
    </w:rPr>
  </w:style>
  <w:style w:type="paragraph" w:customStyle="1" w:styleId="C102654C85FE46E4991BA6BF4955982E1">
    <w:name w:val="C102654C85FE46E4991BA6BF4955982E1"/>
    <w:rsid w:val="00712FA2"/>
    <w:rPr>
      <w:rFonts w:eastAsiaTheme="minorHAnsi"/>
      <w:lang w:eastAsia="en-US"/>
    </w:rPr>
  </w:style>
  <w:style w:type="paragraph" w:customStyle="1" w:styleId="56F974546878422ABC1D5AF3C01075AB1">
    <w:name w:val="56F974546878422ABC1D5AF3C01075AB1"/>
    <w:rsid w:val="00712FA2"/>
    <w:rPr>
      <w:rFonts w:eastAsiaTheme="minorHAnsi"/>
      <w:lang w:eastAsia="en-US"/>
    </w:rPr>
  </w:style>
  <w:style w:type="paragraph" w:customStyle="1" w:styleId="C800899DB2B74D56AA3458949B5FCB491">
    <w:name w:val="C800899DB2B74D56AA3458949B5FCB491"/>
    <w:rsid w:val="00712FA2"/>
    <w:rPr>
      <w:rFonts w:eastAsiaTheme="minorHAnsi"/>
      <w:lang w:eastAsia="en-US"/>
    </w:rPr>
  </w:style>
  <w:style w:type="paragraph" w:customStyle="1" w:styleId="FEFA9D96A6C7451E94D2E3EFE919F2CB1">
    <w:name w:val="FEFA9D96A6C7451E94D2E3EFE919F2CB1"/>
    <w:rsid w:val="00712FA2"/>
    <w:rPr>
      <w:rFonts w:eastAsiaTheme="minorHAnsi"/>
      <w:lang w:eastAsia="en-US"/>
    </w:rPr>
  </w:style>
  <w:style w:type="paragraph" w:customStyle="1" w:styleId="2A1056928C8B48789A4B456D033825081">
    <w:name w:val="2A1056928C8B48789A4B456D033825081"/>
    <w:rsid w:val="00712FA2"/>
    <w:rPr>
      <w:rFonts w:eastAsiaTheme="minorHAnsi"/>
      <w:lang w:eastAsia="en-US"/>
    </w:rPr>
  </w:style>
  <w:style w:type="paragraph" w:customStyle="1" w:styleId="48E4C9BE1D3B415B9885D96EEC23FE291">
    <w:name w:val="48E4C9BE1D3B415B9885D96EEC23FE291"/>
    <w:rsid w:val="00712FA2"/>
    <w:rPr>
      <w:rFonts w:eastAsiaTheme="minorHAnsi"/>
      <w:lang w:eastAsia="en-US"/>
    </w:rPr>
  </w:style>
  <w:style w:type="paragraph" w:customStyle="1" w:styleId="4F46C2BD29C74F7AB318C10C65A41CEC1">
    <w:name w:val="4F46C2BD29C74F7AB318C10C65A41CEC1"/>
    <w:rsid w:val="00712FA2"/>
    <w:rPr>
      <w:rFonts w:eastAsiaTheme="minorHAnsi"/>
      <w:lang w:eastAsia="en-US"/>
    </w:rPr>
  </w:style>
  <w:style w:type="paragraph" w:customStyle="1" w:styleId="904231A2B3A74150BA3CE8223704D88F1">
    <w:name w:val="904231A2B3A74150BA3CE8223704D88F1"/>
    <w:rsid w:val="00712FA2"/>
    <w:rPr>
      <w:rFonts w:eastAsiaTheme="minorHAnsi"/>
      <w:lang w:eastAsia="en-US"/>
    </w:rPr>
  </w:style>
  <w:style w:type="paragraph" w:customStyle="1" w:styleId="2FF7CEFD409C42169C782B24462A32541">
    <w:name w:val="2FF7CEFD409C42169C782B24462A32541"/>
    <w:rsid w:val="00712FA2"/>
    <w:rPr>
      <w:rFonts w:eastAsiaTheme="minorHAnsi"/>
      <w:lang w:eastAsia="en-US"/>
    </w:rPr>
  </w:style>
  <w:style w:type="paragraph" w:customStyle="1" w:styleId="70768D47C7E74C9EB00B97E4CA1023EB">
    <w:name w:val="70768D47C7E74C9EB00B97E4CA1023EB"/>
    <w:rsid w:val="00712FA2"/>
    <w:rPr>
      <w:rFonts w:eastAsiaTheme="minorHAnsi"/>
      <w:lang w:eastAsia="en-US"/>
    </w:rPr>
  </w:style>
  <w:style w:type="paragraph" w:customStyle="1" w:styleId="3F2933B4839A49FFB8F2EDCDE51A86011">
    <w:name w:val="3F2933B4839A49FFB8F2EDCDE51A86011"/>
    <w:rsid w:val="00712FA2"/>
    <w:rPr>
      <w:rFonts w:eastAsiaTheme="minorHAnsi"/>
      <w:lang w:eastAsia="en-US"/>
    </w:rPr>
  </w:style>
  <w:style w:type="paragraph" w:customStyle="1" w:styleId="670F96EA32D646F1B572933C566EAD7D1">
    <w:name w:val="670F96EA32D646F1B572933C566EAD7D1"/>
    <w:rsid w:val="00712FA2"/>
    <w:rPr>
      <w:rFonts w:eastAsiaTheme="minorHAnsi"/>
      <w:lang w:eastAsia="en-US"/>
    </w:rPr>
  </w:style>
  <w:style w:type="paragraph" w:customStyle="1" w:styleId="B3588FBD66F6421887D3EE0391A3844C1">
    <w:name w:val="B3588FBD66F6421887D3EE0391A3844C1"/>
    <w:rsid w:val="00712FA2"/>
    <w:rPr>
      <w:rFonts w:eastAsiaTheme="minorHAnsi"/>
      <w:lang w:eastAsia="en-US"/>
    </w:rPr>
  </w:style>
  <w:style w:type="paragraph" w:customStyle="1" w:styleId="8A23AF612E3E4E068D73F4F002BC2F071">
    <w:name w:val="8A23AF612E3E4E068D73F4F002BC2F071"/>
    <w:rsid w:val="00712FA2"/>
    <w:rPr>
      <w:rFonts w:eastAsiaTheme="minorHAnsi"/>
      <w:lang w:eastAsia="en-US"/>
    </w:rPr>
  </w:style>
  <w:style w:type="paragraph" w:customStyle="1" w:styleId="C30A0676AD474BDE9651AD8326334058">
    <w:name w:val="C30A0676AD474BDE9651AD8326334058"/>
    <w:rsid w:val="00712FA2"/>
    <w:rPr>
      <w:rFonts w:eastAsiaTheme="minorHAnsi"/>
      <w:lang w:eastAsia="en-US"/>
    </w:rPr>
  </w:style>
  <w:style w:type="paragraph" w:customStyle="1" w:styleId="52DBE7AA00E14583BF628D37CC2F1DC71">
    <w:name w:val="52DBE7AA00E14583BF628D37CC2F1DC71"/>
    <w:rsid w:val="00712FA2"/>
    <w:rPr>
      <w:rFonts w:eastAsiaTheme="minorHAnsi"/>
      <w:lang w:eastAsia="en-US"/>
    </w:rPr>
  </w:style>
  <w:style w:type="paragraph" w:customStyle="1" w:styleId="5F2D8E165B314447BF08D2C9286F52D81">
    <w:name w:val="5F2D8E165B314447BF08D2C9286F52D81"/>
    <w:rsid w:val="00712FA2"/>
    <w:rPr>
      <w:rFonts w:eastAsiaTheme="minorHAnsi"/>
      <w:lang w:eastAsia="en-US"/>
    </w:rPr>
  </w:style>
  <w:style w:type="paragraph" w:customStyle="1" w:styleId="84B3C8B953D54DA09EDB3B65F6807D0B1">
    <w:name w:val="84B3C8B953D54DA09EDB3B65F6807D0B1"/>
    <w:rsid w:val="00712FA2"/>
    <w:rPr>
      <w:rFonts w:eastAsiaTheme="minorHAnsi"/>
      <w:lang w:eastAsia="en-US"/>
    </w:rPr>
  </w:style>
  <w:style w:type="paragraph" w:customStyle="1" w:styleId="B6D2E84D3E7447A59237084C869D50491">
    <w:name w:val="B6D2E84D3E7447A59237084C869D50491"/>
    <w:rsid w:val="00712FA2"/>
    <w:rPr>
      <w:rFonts w:eastAsiaTheme="minorHAnsi"/>
      <w:lang w:eastAsia="en-US"/>
    </w:rPr>
  </w:style>
  <w:style w:type="paragraph" w:customStyle="1" w:styleId="A0768D4C3B574D28AD835556662D43161">
    <w:name w:val="A0768D4C3B574D28AD835556662D43161"/>
    <w:rsid w:val="00712FA2"/>
    <w:rPr>
      <w:rFonts w:eastAsiaTheme="minorHAnsi"/>
      <w:lang w:eastAsia="en-US"/>
    </w:rPr>
  </w:style>
  <w:style w:type="paragraph" w:customStyle="1" w:styleId="98F5AE1DE01E41FFBE6FEF5B0EC58BC11">
    <w:name w:val="98F5AE1DE01E41FFBE6FEF5B0EC58BC11"/>
    <w:rsid w:val="00712FA2"/>
    <w:rPr>
      <w:rFonts w:eastAsiaTheme="minorHAnsi"/>
      <w:lang w:eastAsia="en-US"/>
    </w:rPr>
  </w:style>
  <w:style w:type="paragraph" w:customStyle="1" w:styleId="501BD7035D654C2BAC3A7C44DDADC23B1">
    <w:name w:val="501BD7035D654C2BAC3A7C44DDADC23B1"/>
    <w:rsid w:val="00712FA2"/>
    <w:rPr>
      <w:rFonts w:eastAsiaTheme="minorHAnsi"/>
      <w:lang w:eastAsia="en-US"/>
    </w:rPr>
  </w:style>
  <w:style w:type="paragraph" w:customStyle="1" w:styleId="15F183F85D03423FA1D837EC1AB59B6B1">
    <w:name w:val="15F183F85D03423FA1D837EC1AB59B6B1"/>
    <w:rsid w:val="00712FA2"/>
    <w:rPr>
      <w:rFonts w:eastAsiaTheme="minorHAnsi"/>
      <w:lang w:eastAsia="en-US"/>
    </w:rPr>
  </w:style>
  <w:style w:type="paragraph" w:customStyle="1" w:styleId="57EB2EE4A6BD46AB900560F7BEEAF6161">
    <w:name w:val="57EB2EE4A6BD46AB900560F7BEEAF6161"/>
    <w:rsid w:val="00712FA2"/>
    <w:rPr>
      <w:rFonts w:eastAsiaTheme="minorHAnsi"/>
      <w:lang w:eastAsia="en-US"/>
    </w:rPr>
  </w:style>
  <w:style w:type="paragraph" w:customStyle="1" w:styleId="4F6C99342A0E447A8DEEF10FCA4F052A1">
    <w:name w:val="4F6C99342A0E447A8DEEF10FCA4F052A1"/>
    <w:rsid w:val="00712FA2"/>
    <w:rPr>
      <w:rFonts w:eastAsiaTheme="minorHAnsi"/>
      <w:lang w:eastAsia="en-US"/>
    </w:rPr>
  </w:style>
  <w:style w:type="paragraph" w:customStyle="1" w:styleId="A41120502528428C98101D0688BFE0C3">
    <w:name w:val="A41120502528428C98101D0688BFE0C3"/>
    <w:rsid w:val="00712FA2"/>
    <w:rPr>
      <w:rFonts w:eastAsiaTheme="minorHAnsi"/>
      <w:lang w:eastAsia="en-US"/>
    </w:rPr>
  </w:style>
  <w:style w:type="paragraph" w:customStyle="1" w:styleId="1C36B77AA89D4FB8AF8DC3E12C6E5A0A1">
    <w:name w:val="1C36B77AA89D4FB8AF8DC3E12C6E5A0A1"/>
    <w:rsid w:val="00712FA2"/>
    <w:rPr>
      <w:rFonts w:eastAsiaTheme="minorHAnsi"/>
      <w:lang w:eastAsia="en-US"/>
    </w:rPr>
  </w:style>
  <w:style w:type="paragraph" w:customStyle="1" w:styleId="CAAF7B3B9D4F4AB88EE354A531C273ED1">
    <w:name w:val="CAAF7B3B9D4F4AB88EE354A531C273ED1"/>
    <w:rsid w:val="00712FA2"/>
    <w:rPr>
      <w:rFonts w:eastAsiaTheme="minorHAnsi"/>
      <w:lang w:eastAsia="en-US"/>
    </w:rPr>
  </w:style>
  <w:style w:type="paragraph" w:customStyle="1" w:styleId="7003DADC58934D2CB7FFC34C92B2620B1">
    <w:name w:val="7003DADC58934D2CB7FFC34C92B2620B1"/>
    <w:rsid w:val="00712FA2"/>
    <w:rPr>
      <w:rFonts w:eastAsiaTheme="minorHAnsi"/>
      <w:lang w:eastAsia="en-US"/>
    </w:rPr>
  </w:style>
  <w:style w:type="paragraph" w:customStyle="1" w:styleId="4ADEA9816DCE4F47AEF1D873551F67971">
    <w:name w:val="4ADEA9816DCE4F47AEF1D873551F67971"/>
    <w:rsid w:val="00712FA2"/>
    <w:rPr>
      <w:rFonts w:eastAsiaTheme="minorHAnsi"/>
      <w:lang w:eastAsia="en-US"/>
    </w:rPr>
  </w:style>
  <w:style w:type="paragraph" w:customStyle="1" w:styleId="B0172DA635164C13AB447A46F01338FE">
    <w:name w:val="B0172DA635164C13AB447A46F01338FE"/>
    <w:rsid w:val="00712FA2"/>
    <w:rPr>
      <w:rFonts w:eastAsiaTheme="minorHAnsi"/>
      <w:lang w:eastAsia="en-US"/>
    </w:rPr>
  </w:style>
  <w:style w:type="paragraph" w:customStyle="1" w:styleId="11BF237C1FC742D38349BDB38F36D0CC">
    <w:name w:val="11BF237C1FC742D38349BDB38F36D0CC"/>
    <w:rsid w:val="00712FA2"/>
    <w:rPr>
      <w:rFonts w:eastAsiaTheme="minorHAnsi"/>
      <w:lang w:eastAsia="en-US"/>
    </w:rPr>
  </w:style>
  <w:style w:type="paragraph" w:customStyle="1" w:styleId="0EC0B0B3EE9040F0A33A7EEE98E270A61">
    <w:name w:val="0EC0B0B3EE9040F0A33A7EEE98E270A61"/>
    <w:rsid w:val="00712FA2"/>
    <w:rPr>
      <w:rFonts w:eastAsiaTheme="minorHAnsi"/>
      <w:lang w:eastAsia="en-US"/>
    </w:rPr>
  </w:style>
  <w:style w:type="paragraph" w:customStyle="1" w:styleId="21D957A9554C4B01A4EF65596EA2208B1">
    <w:name w:val="21D957A9554C4B01A4EF65596EA2208B1"/>
    <w:rsid w:val="00712FA2"/>
    <w:rPr>
      <w:rFonts w:eastAsiaTheme="minorHAnsi"/>
      <w:lang w:eastAsia="en-US"/>
    </w:rPr>
  </w:style>
  <w:style w:type="paragraph" w:customStyle="1" w:styleId="6883B72B46CF4868AD1C1528406F23541">
    <w:name w:val="6883B72B46CF4868AD1C1528406F23541"/>
    <w:rsid w:val="00712FA2"/>
    <w:rPr>
      <w:rFonts w:eastAsiaTheme="minorHAnsi"/>
      <w:lang w:eastAsia="en-US"/>
    </w:rPr>
  </w:style>
  <w:style w:type="paragraph" w:customStyle="1" w:styleId="9233CF4D8E794B77B3DCE2C8C9175CEA1">
    <w:name w:val="9233CF4D8E794B77B3DCE2C8C9175CEA1"/>
    <w:rsid w:val="00712FA2"/>
    <w:rPr>
      <w:rFonts w:eastAsiaTheme="minorHAnsi"/>
      <w:lang w:eastAsia="en-US"/>
    </w:rPr>
  </w:style>
  <w:style w:type="paragraph" w:customStyle="1" w:styleId="B64B721DE6C045F78BECE7E782C8E1FF1">
    <w:name w:val="B64B721DE6C045F78BECE7E782C8E1FF1"/>
    <w:rsid w:val="00712FA2"/>
    <w:rPr>
      <w:rFonts w:eastAsiaTheme="minorHAnsi"/>
      <w:lang w:eastAsia="en-US"/>
    </w:rPr>
  </w:style>
  <w:style w:type="paragraph" w:customStyle="1" w:styleId="362E56F1F68544FFBA5CD105F74822331">
    <w:name w:val="362E56F1F68544FFBA5CD105F74822331"/>
    <w:rsid w:val="00712FA2"/>
    <w:rPr>
      <w:rFonts w:eastAsiaTheme="minorHAnsi"/>
      <w:lang w:eastAsia="en-US"/>
    </w:rPr>
  </w:style>
  <w:style w:type="paragraph" w:customStyle="1" w:styleId="DFF26060ACE747DC88BA3DCCD81FAEF11">
    <w:name w:val="DFF26060ACE747DC88BA3DCCD81FAEF11"/>
    <w:rsid w:val="00712FA2"/>
    <w:rPr>
      <w:rFonts w:eastAsiaTheme="minorHAnsi"/>
      <w:lang w:eastAsia="en-US"/>
    </w:rPr>
  </w:style>
  <w:style w:type="paragraph" w:customStyle="1" w:styleId="2031F444EBAD4E8491DC2956328F80D21">
    <w:name w:val="2031F444EBAD4E8491DC2956328F80D21"/>
    <w:rsid w:val="00712FA2"/>
    <w:rPr>
      <w:rFonts w:eastAsiaTheme="minorHAnsi"/>
      <w:lang w:eastAsia="en-US"/>
    </w:rPr>
  </w:style>
  <w:style w:type="paragraph" w:customStyle="1" w:styleId="DBEFD1DBC67C48F98F3B3CE199DEAB401">
    <w:name w:val="DBEFD1DBC67C48F98F3B3CE199DEAB401"/>
    <w:rsid w:val="00712FA2"/>
    <w:rPr>
      <w:rFonts w:eastAsiaTheme="minorHAnsi"/>
      <w:lang w:eastAsia="en-US"/>
    </w:rPr>
  </w:style>
  <w:style w:type="paragraph" w:customStyle="1" w:styleId="DA924AD736BD4856B618AF07DE9EE32A1">
    <w:name w:val="DA924AD736BD4856B618AF07DE9EE32A1"/>
    <w:rsid w:val="00712FA2"/>
    <w:rPr>
      <w:rFonts w:eastAsiaTheme="minorHAnsi"/>
      <w:lang w:eastAsia="en-US"/>
    </w:rPr>
  </w:style>
  <w:style w:type="paragraph" w:customStyle="1" w:styleId="44FF30DBD4E8401884EC5D70DEAA7CC31">
    <w:name w:val="44FF30DBD4E8401884EC5D70DEAA7CC31"/>
    <w:rsid w:val="00712FA2"/>
    <w:rPr>
      <w:rFonts w:eastAsiaTheme="minorHAnsi"/>
      <w:lang w:eastAsia="en-US"/>
    </w:rPr>
  </w:style>
  <w:style w:type="paragraph" w:customStyle="1" w:styleId="44D3DD22997144F1BD03F1CA770EEB6B1">
    <w:name w:val="44D3DD22997144F1BD03F1CA770EEB6B1"/>
    <w:rsid w:val="00712FA2"/>
    <w:rPr>
      <w:rFonts w:eastAsiaTheme="minorHAnsi"/>
      <w:lang w:eastAsia="en-US"/>
    </w:rPr>
  </w:style>
  <w:style w:type="paragraph" w:customStyle="1" w:styleId="728A82A9344643B9B3F34150A003E3E81">
    <w:name w:val="728A82A9344643B9B3F34150A003E3E81"/>
    <w:rsid w:val="00712FA2"/>
    <w:rPr>
      <w:rFonts w:eastAsiaTheme="minorHAnsi"/>
      <w:lang w:eastAsia="en-US"/>
    </w:rPr>
  </w:style>
  <w:style w:type="paragraph" w:customStyle="1" w:styleId="813C726AC14E4A0D8B3E34485DF194DC1">
    <w:name w:val="813C726AC14E4A0D8B3E34485DF194DC1"/>
    <w:rsid w:val="00712FA2"/>
    <w:rPr>
      <w:rFonts w:eastAsiaTheme="minorHAnsi"/>
      <w:lang w:eastAsia="en-US"/>
    </w:rPr>
  </w:style>
  <w:style w:type="paragraph" w:customStyle="1" w:styleId="9ECAAD7277804DFD879E460A065731211">
    <w:name w:val="9ECAAD7277804DFD879E460A065731211"/>
    <w:rsid w:val="00712FA2"/>
    <w:rPr>
      <w:rFonts w:eastAsiaTheme="minorHAnsi"/>
      <w:lang w:eastAsia="en-US"/>
    </w:rPr>
  </w:style>
  <w:style w:type="paragraph" w:customStyle="1" w:styleId="7B6000B0A0494100A41314AD838713061">
    <w:name w:val="7B6000B0A0494100A41314AD838713061"/>
    <w:rsid w:val="00712FA2"/>
    <w:rPr>
      <w:rFonts w:eastAsiaTheme="minorHAnsi"/>
      <w:lang w:eastAsia="en-US"/>
    </w:rPr>
  </w:style>
  <w:style w:type="paragraph" w:customStyle="1" w:styleId="B42AC89F57DF4323A2CCD1B56A0750051">
    <w:name w:val="B42AC89F57DF4323A2CCD1B56A0750051"/>
    <w:rsid w:val="00712FA2"/>
    <w:rPr>
      <w:rFonts w:eastAsiaTheme="minorHAnsi"/>
      <w:lang w:eastAsia="en-US"/>
    </w:rPr>
  </w:style>
  <w:style w:type="paragraph" w:customStyle="1" w:styleId="3AA0F112234B4C648CBF6E6A91A487451">
    <w:name w:val="3AA0F112234B4C648CBF6E6A91A487451"/>
    <w:rsid w:val="00712FA2"/>
    <w:rPr>
      <w:rFonts w:eastAsiaTheme="minorHAnsi"/>
      <w:lang w:eastAsia="en-US"/>
    </w:rPr>
  </w:style>
  <w:style w:type="paragraph" w:customStyle="1" w:styleId="42BD67F03029428FADC5308AB90126741">
    <w:name w:val="42BD67F03029428FADC5308AB90126741"/>
    <w:rsid w:val="00712FA2"/>
    <w:rPr>
      <w:rFonts w:eastAsiaTheme="minorHAnsi"/>
      <w:lang w:eastAsia="en-US"/>
    </w:rPr>
  </w:style>
  <w:style w:type="paragraph" w:customStyle="1" w:styleId="7ADB99FF3AE44F38B91E2E3B5079554B1">
    <w:name w:val="7ADB99FF3AE44F38B91E2E3B5079554B1"/>
    <w:rsid w:val="00712FA2"/>
    <w:rPr>
      <w:rFonts w:eastAsiaTheme="minorHAnsi"/>
      <w:lang w:eastAsia="en-US"/>
    </w:rPr>
  </w:style>
  <w:style w:type="paragraph" w:customStyle="1" w:styleId="254F929744A846189CB94B1292EFF2251">
    <w:name w:val="254F929744A846189CB94B1292EFF2251"/>
    <w:rsid w:val="00712FA2"/>
    <w:rPr>
      <w:rFonts w:eastAsiaTheme="minorHAnsi"/>
      <w:lang w:eastAsia="en-US"/>
    </w:rPr>
  </w:style>
  <w:style w:type="paragraph" w:customStyle="1" w:styleId="7A4DA8D3CDED4763866CDAE0C64A06021">
    <w:name w:val="7A4DA8D3CDED4763866CDAE0C64A06021"/>
    <w:rsid w:val="00712FA2"/>
    <w:rPr>
      <w:rFonts w:eastAsiaTheme="minorHAnsi"/>
      <w:lang w:eastAsia="en-US"/>
    </w:rPr>
  </w:style>
  <w:style w:type="paragraph" w:customStyle="1" w:styleId="D7A0B9232F824F9790717926F326C6811">
    <w:name w:val="D7A0B9232F824F9790717926F326C6811"/>
    <w:rsid w:val="00712FA2"/>
    <w:rPr>
      <w:rFonts w:eastAsiaTheme="minorHAnsi"/>
      <w:lang w:eastAsia="en-US"/>
    </w:rPr>
  </w:style>
  <w:style w:type="paragraph" w:customStyle="1" w:styleId="22CD01F29C4F4B90B8DD66BD85EFB7D41">
    <w:name w:val="22CD01F29C4F4B90B8DD66BD85EFB7D41"/>
    <w:rsid w:val="00712FA2"/>
    <w:rPr>
      <w:rFonts w:eastAsiaTheme="minorHAnsi"/>
      <w:lang w:eastAsia="en-US"/>
    </w:rPr>
  </w:style>
  <w:style w:type="paragraph" w:customStyle="1" w:styleId="D04F390E647D4ACE93615D3F9B135644">
    <w:name w:val="D04F390E647D4ACE93615D3F9B135644"/>
    <w:rsid w:val="00712FA2"/>
    <w:rPr>
      <w:rFonts w:eastAsiaTheme="minorHAnsi"/>
      <w:lang w:eastAsia="en-US"/>
    </w:rPr>
  </w:style>
  <w:style w:type="paragraph" w:customStyle="1" w:styleId="8859F47D39634240BD73DF039121F1B01">
    <w:name w:val="8859F47D39634240BD73DF039121F1B01"/>
    <w:rsid w:val="00712FA2"/>
    <w:rPr>
      <w:rFonts w:eastAsiaTheme="minorHAnsi"/>
      <w:lang w:eastAsia="en-US"/>
    </w:rPr>
  </w:style>
  <w:style w:type="paragraph" w:customStyle="1" w:styleId="76ADD3A245EF47799F10CA1CB4D2839B">
    <w:name w:val="76ADD3A245EF47799F10CA1CB4D2839B"/>
    <w:rsid w:val="00712FA2"/>
    <w:rPr>
      <w:rFonts w:eastAsiaTheme="minorHAnsi"/>
      <w:lang w:eastAsia="en-US"/>
    </w:rPr>
  </w:style>
  <w:style w:type="paragraph" w:customStyle="1" w:styleId="3614F2D483E34E55AEA3C6275C787CF31">
    <w:name w:val="3614F2D483E34E55AEA3C6275C787CF31"/>
    <w:rsid w:val="00712FA2"/>
    <w:rPr>
      <w:rFonts w:eastAsiaTheme="minorHAnsi"/>
      <w:lang w:eastAsia="en-US"/>
    </w:rPr>
  </w:style>
  <w:style w:type="paragraph" w:customStyle="1" w:styleId="3D437BFFB3424921AE470FBAC26F236F1">
    <w:name w:val="3D437BFFB3424921AE470FBAC26F236F1"/>
    <w:rsid w:val="00712FA2"/>
    <w:rPr>
      <w:rFonts w:eastAsiaTheme="minorHAnsi"/>
      <w:lang w:eastAsia="en-US"/>
    </w:rPr>
  </w:style>
  <w:style w:type="paragraph" w:customStyle="1" w:styleId="AAC6D8A34F3B44C79DB510994C9FC63B1">
    <w:name w:val="AAC6D8A34F3B44C79DB510994C9FC63B1"/>
    <w:rsid w:val="00712FA2"/>
    <w:rPr>
      <w:rFonts w:eastAsiaTheme="minorHAnsi"/>
      <w:lang w:eastAsia="en-US"/>
    </w:rPr>
  </w:style>
  <w:style w:type="paragraph" w:customStyle="1" w:styleId="BD9A07000980453D819B2B72069750D3">
    <w:name w:val="BD9A07000980453D819B2B72069750D3"/>
    <w:rsid w:val="00712FA2"/>
    <w:rPr>
      <w:rFonts w:eastAsiaTheme="minorHAnsi"/>
      <w:lang w:eastAsia="en-US"/>
    </w:rPr>
  </w:style>
  <w:style w:type="paragraph" w:customStyle="1" w:styleId="37E4EDD5CCCD4BFC9E351FC46F33A925">
    <w:name w:val="37E4EDD5CCCD4BFC9E351FC46F33A925"/>
    <w:rsid w:val="001622E6"/>
  </w:style>
  <w:style w:type="paragraph" w:customStyle="1" w:styleId="9AAA4A053ED847F79723D62518A09C98">
    <w:name w:val="9AAA4A053ED847F79723D62518A09C98"/>
    <w:rsid w:val="001622E6"/>
  </w:style>
  <w:style w:type="paragraph" w:customStyle="1" w:styleId="ED8BD522690B4452A5F8362B49899FE3">
    <w:name w:val="ED8BD522690B4452A5F8362B49899FE3"/>
    <w:rsid w:val="001622E6"/>
  </w:style>
  <w:style w:type="paragraph" w:customStyle="1" w:styleId="6C06F63B944A4649920C5777E2B2AE8D">
    <w:name w:val="6C06F63B944A4649920C5777E2B2AE8D"/>
    <w:rsid w:val="001622E6"/>
  </w:style>
  <w:style w:type="paragraph" w:customStyle="1" w:styleId="63AEAF0C970C42B6A9C34E47CFFFC01B">
    <w:name w:val="63AEAF0C970C42B6A9C34E47CFFFC01B"/>
    <w:rsid w:val="001622E6"/>
  </w:style>
  <w:style w:type="paragraph" w:customStyle="1" w:styleId="64D3A08567344DC983D27C0FFE134FB1">
    <w:name w:val="64D3A08567344DC983D27C0FFE134FB1"/>
    <w:rsid w:val="001622E6"/>
  </w:style>
  <w:style w:type="paragraph" w:customStyle="1" w:styleId="1B9CA3D1B9CD4186A0B146203B6D0A86">
    <w:name w:val="1B9CA3D1B9CD4186A0B146203B6D0A86"/>
    <w:rsid w:val="001622E6"/>
  </w:style>
  <w:style w:type="paragraph" w:customStyle="1" w:styleId="42AD8F356D8843B984671DC01F0D6447">
    <w:name w:val="42AD8F356D8843B984671DC01F0D6447"/>
    <w:rsid w:val="001622E6"/>
  </w:style>
  <w:style w:type="paragraph" w:customStyle="1" w:styleId="28D51355865D4FC6864F03D86672DE47">
    <w:name w:val="28D51355865D4FC6864F03D86672DE47"/>
    <w:rsid w:val="001622E6"/>
  </w:style>
  <w:style w:type="paragraph" w:customStyle="1" w:styleId="10DB3A4C95604C3087C222759A078927">
    <w:name w:val="10DB3A4C95604C3087C222759A078927"/>
    <w:rsid w:val="001622E6"/>
  </w:style>
  <w:style w:type="paragraph" w:customStyle="1" w:styleId="1DEC33AA078841318F8E6D19BB62FB47">
    <w:name w:val="1DEC33AA078841318F8E6D19BB62FB47"/>
    <w:rsid w:val="001622E6"/>
  </w:style>
  <w:style w:type="paragraph" w:customStyle="1" w:styleId="3E758DB053CB496D87663529E818E05C">
    <w:name w:val="3E758DB053CB496D87663529E818E05C"/>
    <w:rsid w:val="001622E6"/>
  </w:style>
  <w:style w:type="paragraph" w:customStyle="1" w:styleId="543E0E8D4E7D451A9C9C3B9DED4B516A">
    <w:name w:val="543E0E8D4E7D451A9C9C3B9DED4B516A"/>
    <w:rsid w:val="001622E6"/>
  </w:style>
  <w:style w:type="paragraph" w:customStyle="1" w:styleId="E0A4F60ADBAD47E095D244CEF8AEE23D">
    <w:name w:val="E0A4F60ADBAD47E095D244CEF8AEE23D"/>
    <w:rsid w:val="001622E6"/>
  </w:style>
  <w:style w:type="paragraph" w:customStyle="1" w:styleId="B8564C830D1C49888774328F05A9A8CF">
    <w:name w:val="B8564C830D1C49888774328F05A9A8CF"/>
    <w:rsid w:val="001622E6"/>
  </w:style>
  <w:style w:type="paragraph" w:customStyle="1" w:styleId="13661A6EB794414CA509DF62E3A1C43E">
    <w:name w:val="13661A6EB794414CA509DF62E3A1C43E"/>
    <w:rsid w:val="001622E6"/>
  </w:style>
  <w:style w:type="paragraph" w:customStyle="1" w:styleId="02B62E231B8D44D3920600806858B588">
    <w:name w:val="02B62E231B8D44D3920600806858B588"/>
    <w:rsid w:val="001622E6"/>
  </w:style>
  <w:style w:type="paragraph" w:customStyle="1" w:styleId="C31FF90774484DA59D630D55D0A78BC8">
    <w:name w:val="C31FF90774484DA59D630D55D0A78BC8"/>
    <w:rsid w:val="001622E6"/>
  </w:style>
  <w:style w:type="paragraph" w:customStyle="1" w:styleId="9D78E979EB0D4E6CBDEDFE6AB007343A">
    <w:name w:val="9D78E979EB0D4E6CBDEDFE6AB007343A"/>
    <w:rsid w:val="001622E6"/>
  </w:style>
  <w:style w:type="paragraph" w:customStyle="1" w:styleId="F5782761FB2F4B938C59F781D51551A1">
    <w:name w:val="F5782761FB2F4B938C59F781D51551A1"/>
    <w:rsid w:val="00376F56"/>
  </w:style>
  <w:style w:type="paragraph" w:customStyle="1" w:styleId="DD835BF2BE244D30B3B9D1D46F81D4E3">
    <w:name w:val="DD835BF2BE244D30B3B9D1D46F81D4E3"/>
    <w:rsid w:val="00376F56"/>
  </w:style>
  <w:style w:type="paragraph" w:customStyle="1" w:styleId="65ADEE81D2544FF8A7DE89FE6536E56B">
    <w:name w:val="65ADEE81D2544FF8A7DE89FE6536E56B"/>
    <w:rsid w:val="00376F56"/>
  </w:style>
  <w:style w:type="paragraph" w:customStyle="1" w:styleId="7E9F571162D04120BD878748E72812A0">
    <w:name w:val="7E9F571162D04120BD878748E72812A0"/>
    <w:rsid w:val="00376F56"/>
  </w:style>
  <w:style w:type="paragraph" w:customStyle="1" w:styleId="6C2B8E9AF6134A3D8E9FECA870DC0743">
    <w:name w:val="6C2B8E9AF6134A3D8E9FECA870DC0743"/>
    <w:rsid w:val="00376F56"/>
  </w:style>
  <w:style w:type="paragraph" w:customStyle="1" w:styleId="41140B300D1F4E659A2DAF5B24DFE2B8">
    <w:name w:val="41140B300D1F4E659A2DAF5B24DFE2B8"/>
    <w:rsid w:val="00376F56"/>
  </w:style>
  <w:style w:type="paragraph" w:customStyle="1" w:styleId="C3DFB442AAFA4FC2A39FF908D000351A">
    <w:name w:val="C3DFB442AAFA4FC2A39FF908D000351A"/>
    <w:rsid w:val="00376F56"/>
  </w:style>
  <w:style w:type="paragraph" w:customStyle="1" w:styleId="33FA883C4A3B4687A15ACDFE28FF0E60">
    <w:name w:val="33FA883C4A3B4687A15ACDFE28FF0E60"/>
    <w:rsid w:val="00376F56"/>
  </w:style>
  <w:style w:type="paragraph" w:customStyle="1" w:styleId="373555A4BD8F49F79DD2FAE3CB7B9AE1">
    <w:name w:val="373555A4BD8F49F79DD2FAE3CB7B9AE1"/>
    <w:rsid w:val="00376F56"/>
  </w:style>
  <w:style w:type="paragraph" w:customStyle="1" w:styleId="5F8A0C2FB6E846B8B418173458E42C29">
    <w:name w:val="5F8A0C2FB6E846B8B418173458E42C29"/>
    <w:rsid w:val="00376F56"/>
  </w:style>
  <w:style w:type="paragraph" w:customStyle="1" w:styleId="A768C0FFD2B54CE28EC6D54B9732A858">
    <w:name w:val="A768C0FFD2B54CE28EC6D54B9732A858"/>
    <w:rsid w:val="00376F56"/>
  </w:style>
  <w:style w:type="paragraph" w:customStyle="1" w:styleId="7C19426F6F48409ABBC584C6AB77B8E5">
    <w:name w:val="7C19426F6F48409ABBC584C6AB77B8E5"/>
    <w:rsid w:val="00376F56"/>
  </w:style>
  <w:style w:type="paragraph" w:customStyle="1" w:styleId="BAAB8C50E6C642D4B451E7DB9C375CFA">
    <w:name w:val="BAAB8C50E6C642D4B451E7DB9C375CFA"/>
    <w:rsid w:val="00376F56"/>
  </w:style>
  <w:style w:type="paragraph" w:customStyle="1" w:styleId="B1D061E0E0184814BA3D6559E782C2A1">
    <w:name w:val="B1D061E0E0184814BA3D6559E782C2A1"/>
    <w:rsid w:val="00376F56"/>
  </w:style>
  <w:style w:type="paragraph" w:customStyle="1" w:styleId="73187CDD0E1C4C2993C7B27C267AB224">
    <w:name w:val="73187CDD0E1C4C2993C7B27C267AB224"/>
    <w:rsid w:val="000953DC"/>
  </w:style>
  <w:style w:type="paragraph" w:customStyle="1" w:styleId="52161F0EB4FA46F98B2E5280C6B630BD">
    <w:name w:val="52161F0EB4FA46F98B2E5280C6B630BD"/>
    <w:rsid w:val="000953DC"/>
  </w:style>
  <w:style w:type="paragraph" w:customStyle="1" w:styleId="D165EF98CAE345ED847080A7A93BFF07">
    <w:name w:val="D165EF98CAE345ED847080A7A93BFF07"/>
    <w:rsid w:val="000953DC"/>
  </w:style>
  <w:style w:type="paragraph" w:customStyle="1" w:styleId="D22783B6CF864E6FBC0485500E23CE54">
    <w:name w:val="D22783B6CF864E6FBC0485500E23CE54"/>
    <w:rsid w:val="000953DC"/>
  </w:style>
  <w:style w:type="paragraph" w:customStyle="1" w:styleId="73A9B80AE8D34A22979CC1BE6AEA71B4">
    <w:name w:val="73A9B80AE8D34A22979CC1BE6AEA71B4"/>
    <w:rsid w:val="000953DC"/>
  </w:style>
  <w:style w:type="paragraph" w:customStyle="1" w:styleId="EE917B33EE4344739895D22E62EEB825">
    <w:name w:val="EE917B33EE4344739895D22E62EEB825"/>
    <w:rsid w:val="000953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89</Words>
  <Characters>13444</Characters>
  <Application>Microsoft Office Word</Application>
  <DocSecurity>0</DocSecurity>
  <Lines>112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MC</dc:creator>
  <cp:keywords/>
  <dc:description/>
  <cp:lastModifiedBy>Leo MC</cp:lastModifiedBy>
  <cp:revision>2</cp:revision>
  <dcterms:created xsi:type="dcterms:W3CDTF">2018-01-22T17:09:00Z</dcterms:created>
  <dcterms:modified xsi:type="dcterms:W3CDTF">2018-01-22T17:09:00Z</dcterms:modified>
</cp:coreProperties>
</file>